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0B9245" w14:textId="3D4BD880" w:rsidR="003D1184" w:rsidRPr="00D206B0" w:rsidRDefault="00A630AF" w:rsidP="00A630AF">
      <w:pPr>
        <w:jc w:val="center"/>
        <w:rPr>
          <w:i w:val="0"/>
          <w:iCs w:val="0"/>
          <w:color w:val="auto"/>
          <w:sz w:val="72"/>
          <w:szCs w:val="72"/>
        </w:rPr>
      </w:pPr>
      <w:r w:rsidRPr="00D206B0">
        <w:rPr>
          <w:b/>
          <w:bCs/>
          <w:smallCaps/>
          <w:color w:val="auto"/>
          <w:sz w:val="72"/>
          <w:szCs w:val="72"/>
        </w:rPr>
        <w:t xml:space="preserve">BioCarbon </w:t>
      </w:r>
      <w:r w:rsidR="000958F0" w:rsidRPr="00D206B0">
        <w:rPr>
          <w:b/>
          <w:bCs/>
          <w:smallCaps/>
          <w:color w:val="auto"/>
          <w:sz w:val="72"/>
          <w:szCs w:val="72"/>
        </w:rPr>
        <w:t>Water Standar</w:t>
      </w:r>
      <w:r w:rsidR="003E14B0" w:rsidRPr="00D206B0">
        <w:rPr>
          <w:b/>
          <w:bCs/>
          <w:smallCaps/>
          <w:color w:val="auto"/>
          <w:sz w:val="72"/>
          <w:szCs w:val="72"/>
        </w:rPr>
        <w:t>d (BWS)</w:t>
      </w:r>
    </w:p>
    <w:p w14:paraId="75C5850F" w14:textId="5DE47234" w:rsidR="00FC035E" w:rsidRDefault="00FC035E" w:rsidP="005C7A2C">
      <w:pPr>
        <w:jc w:val="center"/>
      </w:pPr>
    </w:p>
    <w:p w14:paraId="3FEE4CC9" w14:textId="77777777" w:rsidR="00A630AF" w:rsidRDefault="00A630AF" w:rsidP="005C7A2C">
      <w:pPr>
        <w:jc w:val="center"/>
      </w:pPr>
    </w:p>
    <w:p w14:paraId="21CBA081" w14:textId="77777777" w:rsidR="00D0123F" w:rsidRDefault="00D0123F" w:rsidP="005C7A2C">
      <w:pPr>
        <w:jc w:val="center"/>
      </w:pPr>
    </w:p>
    <w:p w14:paraId="6B9590C9" w14:textId="77777777" w:rsidR="002E6381" w:rsidRDefault="002E6381" w:rsidP="005C7A2C">
      <w:pPr>
        <w:jc w:val="center"/>
      </w:pPr>
    </w:p>
    <w:p w14:paraId="13C6BFEE" w14:textId="0967203C" w:rsidR="0097594C" w:rsidRPr="00D206B0" w:rsidRDefault="0097594C" w:rsidP="00D206B0">
      <w:pPr>
        <w:jc w:val="center"/>
      </w:pPr>
    </w:p>
    <w:p w14:paraId="25C68EC3" w14:textId="1BA9330D" w:rsidR="00FC035E" w:rsidRPr="003E14B0" w:rsidRDefault="003E14B0" w:rsidP="003E14B0">
      <w:pPr>
        <w:spacing w:before="0" w:after="160" w:line="259" w:lineRule="auto"/>
        <w:jc w:val="center"/>
        <w:rPr>
          <w:b/>
          <w:bCs/>
          <w:i w:val="0"/>
          <w:iCs w:val="0"/>
          <w:color w:val="auto"/>
          <w:sz w:val="52"/>
          <w:szCs w:val="52"/>
        </w:rPr>
      </w:pPr>
      <w:r w:rsidRPr="003E14B0">
        <w:rPr>
          <w:b/>
          <w:bCs/>
          <w:i w:val="0"/>
          <w:iCs w:val="0"/>
          <w:color w:val="auto"/>
          <w:sz w:val="52"/>
          <w:szCs w:val="52"/>
        </w:rPr>
        <w:t>Water Resource Management and Conservation Projects</w:t>
      </w:r>
    </w:p>
    <w:p w14:paraId="0D63ECCA" w14:textId="378C221B" w:rsidR="003E14B0" w:rsidRPr="003E14B0" w:rsidRDefault="003E14B0" w:rsidP="003E14B0">
      <w:pPr>
        <w:spacing w:before="0" w:after="160" w:line="259" w:lineRule="auto"/>
        <w:jc w:val="center"/>
        <w:rPr>
          <w:b/>
          <w:bCs/>
          <w:i w:val="0"/>
          <w:iCs w:val="0"/>
          <w:color w:val="auto"/>
          <w:sz w:val="48"/>
          <w:szCs w:val="48"/>
        </w:rPr>
      </w:pPr>
      <w:r w:rsidRPr="003E14B0">
        <w:rPr>
          <w:b/>
          <w:bCs/>
          <w:i w:val="0"/>
          <w:iCs w:val="0"/>
          <w:color w:val="auto"/>
          <w:sz w:val="44"/>
          <w:szCs w:val="44"/>
        </w:rPr>
        <w:t>Project Registration Audit Report</w:t>
      </w:r>
    </w:p>
    <w:p w14:paraId="705A61E9" w14:textId="3892E941" w:rsidR="00D102D8" w:rsidRDefault="00D102D8" w:rsidP="0097594C">
      <w:pPr>
        <w:jc w:val="center"/>
        <w:rPr>
          <w:color w:val="auto"/>
        </w:rPr>
      </w:pPr>
    </w:p>
    <w:p w14:paraId="38C05E64" w14:textId="77777777" w:rsidR="003D1184" w:rsidRDefault="003D1184" w:rsidP="0097594C">
      <w:pPr>
        <w:jc w:val="center"/>
        <w:rPr>
          <w:color w:val="auto"/>
        </w:rPr>
      </w:pPr>
    </w:p>
    <w:p w14:paraId="3819501E" w14:textId="77777777" w:rsidR="00FE6810" w:rsidRDefault="00FE6810" w:rsidP="0097594C">
      <w:pPr>
        <w:jc w:val="center"/>
        <w:rPr>
          <w:color w:val="auto"/>
        </w:rPr>
      </w:pPr>
    </w:p>
    <w:p w14:paraId="6C6DCF3F" w14:textId="77777777" w:rsidR="00FE6810" w:rsidRDefault="00FE6810" w:rsidP="0097594C">
      <w:pPr>
        <w:jc w:val="center"/>
        <w:rPr>
          <w:color w:val="auto"/>
        </w:rPr>
      </w:pPr>
    </w:p>
    <w:p w14:paraId="235CDE8E" w14:textId="77777777" w:rsidR="003E14B0" w:rsidRDefault="003E14B0" w:rsidP="0097594C">
      <w:pPr>
        <w:jc w:val="center"/>
        <w:rPr>
          <w:color w:val="auto"/>
        </w:rPr>
      </w:pPr>
    </w:p>
    <w:p w14:paraId="7F3B1002" w14:textId="77777777" w:rsidR="00AF1375" w:rsidRDefault="00AF1375" w:rsidP="0097594C">
      <w:pPr>
        <w:jc w:val="center"/>
        <w:rPr>
          <w:color w:val="auto"/>
        </w:rPr>
      </w:pPr>
    </w:p>
    <w:p w14:paraId="4B23C89B" w14:textId="70A52CF9" w:rsidR="008E77FF" w:rsidRPr="003E14B0" w:rsidRDefault="00A630AF" w:rsidP="003E14B0">
      <w:pPr>
        <w:jc w:val="center"/>
        <w:rPr>
          <w:b/>
          <w:bCs/>
          <w:i w:val="0"/>
          <w:iCs w:val="0"/>
          <w:smallCaps/>
          <w:color w:val="auto"/>
          <w:sz w:val="40"/>
          <w:szCs w:val="40"/>
        </w:rPr>
        <w:sectPr w:rsidR="008E77FF" w:rsidRPr="003E14B0" w:rsidSect="00712556">
          <w:headerReference w:type="default" r:id="rId8"/>
          <w:footerReference w:type="even" r:id="rId9"/>
          <w:footerReference w:type="default" r:id="rId10"/>
          <w:headerReference w:type="first" r:id="rId11"/>
          <w:footerReference w:type="first" r:id="rId12"/>
          <w:pgSz w:w="12240" w:h="15840" w:code="1"/>
          <w:pgMar w:top="1985" w:right="1871" w:bottom="1701" w:left="1871" w:header="709" w:footer="709" w:gutter="0"/>
          <w:cols w:space="708"/>
          <w:titlePg/>
          <w:docGrid w:linePitch="360"/>
        </w:sectPr>
      </w:pPr>
      <w:r w:rsidRPr="00A630AF">
        <w:rPr>
          <w:rFonts w:eastAsia="Calibri" w:cs="Times New Roman"/>
          <w:i w:val="0"/>
          <w:iCs w:val="0"/>
          <w:smallCaps/>
          <w:color w:val="auto"/>
          <w:kern w:val="24"/>
          <w:sz w:val="56"/>
          <w:szCs w:val="56"/>
        </w:rPr>
        <w:t>BIOCARBON CERT</w:t>
      </w:r>
      <w:r w:rsidRPr="00A630AF">
        <w:rPr>
          <w:rFonts w:eastAsia="Calibri" w:cs="Times New Roman"/>
          <w:i w:val="0"/>
          <w:iCs w:val="0"/>
          <w:smallCaps/>
          <w:color w:val="auto"/>
          <w:kern w:val="24"/>
          <w:sz w:val="56"/>
          <w:szCs w:val="56"/>
          <w:vertAlign w:val="superscript"/>
        </w:rPr>
        <w:t>®</w:t>
      </w:r>
    </w:p>
    <w:p w14:paraId="48FF3817" w14:textId="596F32D6" w:rsidR="00765854" w:rsidRPr="009948BF" w:rsidRDefault="006B5AA0" w:rsidP="00765854">
      <w:pPr>
        <w:rPr>
          <w:b/>
          <w:bCs/>
          <w:i w:val="0"/>
          <w:iCs w:val="0"/>
          <w:sz w:val="21"/>
          <w:szCs w:val="21"/>
        </w:rPr>
      </w:pPr>
      <w:r w:rsidRPr="009948BF">
        <w:rPr>
          <w:b/>
          <w:bCs/>
          <w:i w:val="0"/>
          <w:iCs w:val="0"/>
          <w:sz w:val="21"/>
          <w:szCs w:val="21"/>
        </w:rPr>
        <w:lastRenderedPageBreak/>
        <w:t>Document status and normative effect</w:t>
      </w:r>
    </w:p>
    <w:p w14:paraId="6DD5528A" w14:textId="77777777" w:rsidR="003E14B0" w:rsidRPr="003E14B0" w:rsidRDefault="003E14B0" w:rsidP="003E14B0">
      <w:pPr>
        <w:spacing w:before="0" w:after="160" w:line="259" w:lineRule="auto"/>
        <w:rPr>
          <w:i w:val="0"/>
          <w:iCs w:val="0"/>
          <w:sz w:val="21"/>
          <w:szCs w:val="21"/>
        </w:rPr>
      </w:pPr>
      <w:r w:rsidRPr="003E14B0">
        <w:rPr>
          <w:i w:val="0"/>
          <w:iCs w:val="0"/>
          <w:sz w:val="21"/>
          <w:szCs w:val="21"/>
        </w:rPr>
        <w:t>This Project Registration Audit Report Template is a mandatory template for Conformity Assessment Bodies (CABs) conducting Project Registration Audits under the BioCarbon Water Standard (BWS). It shall be completed in full where a project is submitted for registration under the BWS.</w:t>
      </w:r>
    </w:p>
    <w:p w14:paraId="2BCC6574" w14:textId="77777777" w:rsidR="003E14B0" w:rsidRPr="003E14B0" w:rsidRDefault="003E14B0" w:rsidP="003E14B0">
      <w:pPr>
        <w:spacing w:before="0" w:after="160" w:line="259" w:lineRule="auto"/>
        <w:rPr>
          <w:i w:val="0"/>
          <w:iCs w:val="0"/>
          <w:sz w:val="21"/>
          <w:szCs w:val="21"/>
        </w:rPr>
      </w:pPr>
      <w:r w:rsidRPr="003E14B0">
        <w:rPr>
          <w:i w:val="0"/>
          <w:iCs w:val="0"/>
          <w:sz w:val="21"/>
          <w:szCs w:val="21"/>
        </w:rPr>
        <w:t>This template shall be interpreted consistently with the BWS, the applicable methodology, BioCarbon tools, and the Audit Manual for Water Resource Management and Conservation Projects. In the event of inconsistency, the BWS shall prevail.</w:t>
      </w:r>
    </w:p>
    <w:p w14:paraId="5B5CED94" w14:textId="77777777" w:rsidR="003E14B0" w:rsidRPr="003E14B0" w:rsidRDefault="003E14B0" w:rsidP="003E14B0">
      <w:pPr>
        <w:spacing w:before="0" w:after="160" w:line="259" w:lineRule="auto"/>
        <w:rPr>
          <w:i w:val="0"/>
          <w:iCs w:val="0"/>
          <w:sz w:val="21"/>
          <w:szCs w:val="21"/>
        </w:rPr>
      </w:pPr>
      <w:r w:rsidRPr="003E14B0">
        <w:rPr>
          <w:i w:val="0"/>
          <w:iCs w:val="0"/>
          <w:sz w:val="21"/>
          <w:szCs w:val="21"/>
        </w:rPr>
        <w:t>This template is intended exclusively for Project Registration Audits. It shall not be used for VWC Issuance Audits or Combined Registration and VWC Issuance Audits. Where the same engagement covers project registration and monitored results for the first issuance period, the Combined Registration and VWC Issuance Audit Report Template shall be used.</w:t>
      </w:r>
    </w:p>
    <w:p w14:paraId="171329D3" w14:textId="77777777" w:rsidR="003E14B0" w:rsidRPr="003E14B0" w:rsidRDefault="003E14B0" w:rsidP="003E14B0">
      <w:pPr>
        <w:spacing w:before="0" w:after="160" w:line="259" w:lineRule="auto"/>
        <w:rPr>
          <w:i w:val="0"/>
          <w:iCs w:val="0"/>
          <w:sz w:val="21"/>
          <w:szCs w:val="21"/>
        </w:rPr>
      </w:pPr>
      <w:r w:rsidRPr="003E14B0">
        <w:rPr>
          <w:i w:val="0"/>
          <w:iCs w:val="0"/>
          <w:sz w:val="21"/>
          <w:szCs w:val="21"/>
        </w:rPr>
        <w:t>The Audit Report constitutes the technical basis for BioCarbon’s Determination of Conformity. It does not, by itself, constitute a Declaration of Conformity, a Declaration of Issuance, certification of the project, project registration, or authorization to issue VWCs.</w:t>
      </w:r>
    </w:p>
    <w:p w14:paraId="14D75CBD" w14:textId="25FF7043" w:rsidR="000958F0" w:rsidRPr="000958F0" w:rsidRDefault="00473D87" w:rsidP="003E14B0">
      <w:pPr>
        <w:spacing w:before="0" w:after="160" w:line="259" w:lineRule="auto"/>
        <w:rPr>
          <w:i w:val="0"/>
          <w:iCs w:val="0"/>
          <w:sz w:val="21"/>
          <w:szCs w:val="21"/>
        </w:rPr>
      </w:pPr>
      <w:r w:rsidRPr="00473D87">
        <w:rPr>
          <w:i w:val="0"/>
          <w:iCs w:val="0"/>
          <w:sz w:val="21"/>
          <w:szCs w:val="21"/>
        </w:rPr>
        <w:t>The CAB shall issue a Project Registration Audit Statement for registry purposes. The statement shall be a registry-facing summary of the CAB’s audit conclusion based on this Audit Report. It shall be consistent with this report and shall not modify, expand, or contradict the findings, evidence, limitations, conclusions, or scope of this report.</w:t>
      </w:r>
    </w:p>
    <w:p w14:paraId="4A8D1FE7" w14:textId="77777777" w:rsidR="00712556" w:rsidRPr="009948BF" w:rsidRDefault="00712556" w:rsidP="00712556">
      <w:pPr>
        <w:rPr>
          <w:b/>
          <w:bCs/>
          <w:i w:val="0"/>
          <w:iCs w:val="0"/>
          <w:sz w:val="21"/>
          <w:szCs w:val="21"/>
        </w:rPr>
      </w:pPr>
      <w:r w:rsidRPr="009948BF">
        <w:rPr>
          <w:b/>
          <w:bCs/>
          <w:i w:val="0"/>
          <w:iCs w:val="0"/>
          <w:sz w:val="21"/>
          <w:szCs w:val="21"/>
        </w:rPr>
        <w:t>General instructions for completion</w:t>
      </w:r>
    </w:p>
    <w:p w14:paraId="57B208F8" w14:textId="3F3F5E04" w:rsidR="003E14B0" w:rsidRPr="003E14B0" w:rsidRDefault="003E14B0" w:rsidP="003E14B0">
      <w:pPr>
        <w:pStyle w:val="Prrafodelista"/>
        <w:numPr>
          <w:ilvl w:val="0"/>
          <w:numId w:val="117"/>
        </w:numPr>
        <w:spacing w:before="0" w:after="160" w:line="259" w:lineRule="auto"/>
        <w:rPr>
          <w:i w:val="0"/>
          <w:iCs w:val="0"/>
          <w:sz w:val="21"/>
          <w:szCs w:val="21"/>
        </w:rPr>
      </w:pPr>
      <w:r w:rsidRPr="003E14B0">
        <w:rPr>
          <w:i w:val="0"/>
          <w:iCs w:val="0"/>
          <w:sz w:val="21"/>
          <w:szCs w:val="21"/>
        </w:rPr>
        <w:t>Complete all sections unless expressly indicated as not applicable. Where a section is not applicable, state “Not applicable” and provide a brief justification.</w:t>
      </w:r>
    </w:p>
    <w:p w14:paraId="640F0076" w14:textId="0289B488" w:rsidR="003E14B0" w:rsidRPr="003E14B0" w:rsidRDefault="003E14B0" w:rsidP="003E14B0">
      <w:pPr>
        <w:pStyle w:val="Prrafodelista"/>
        <w:numPr>
          <w:ilvl w:val="0"/>
          <w:numId w:val="117"/>
        </w:numPr>
        <w:spacing w:before="0" w:after="160" w:line="259" w:lineRule="auto"/>
        <w:rPr>
          <w:i w:val="0"/>
          <w:iCs w:val="0"/>
          <w:sz w:val="21"/>
          <w:szCs w:val="21"/>
        </w:rPr>
      </w:pPr>
      <w:r w:rsidRPr="003E14B0">
        <w:rPr>
          <w:i w:val="0"/>
          <w:iCs w:val="0"/>
          <w:sz w:val="21"/>
          <w:szCs w:val="21"/>
        </w:rPr>
        <w:t>Use the BWS, the applicable methodology, BioCarbon tools, and the current Audit Manual as the audit criteria.</w:t>
      </w:r>
    </w:p>
    <w:p w14:paraId="2E919E10" w14:textId="545DFA11" w:rsidR="003E14B0" w:rsidRPr="003E14B0" w:rsidRDefault="003E14B0" w:rsidP="003E14B0">
      <w:pPr>
        <w:pStyle w:val="Prrafodelista"/>
        <w:numPr>
          <w:ilvl w:val="0"/>
          <w:numId w:val="117"/>
        </w:numPr>
        <w:spacing w:before="0" w:after="160" w:line="259" w:lineRule="auto"/>
        <w:rPr>
          <w:i w:val="0"/>
          <w:iCs w:val="0"/>
          <w:sz w:val="21"/>
          <w:szCs w:val="21"/>
        </w:rPr>
      </w:pPr>
      <w:r w:rsidRPr="003E14B0">
        <w:rPr>
          <w:i w:val="0"/>
          <w:iCs w:val="0"/>
          <w:sz w:val="21"/>
          <w:szCs w:val="21"/>
        </w:rPr>
        <w:t>Do not use “validation”, “verification”, “validated”, “verified”, “certification”, “certified”, “reasonable assurance”, or a fixed materiality threshold as operational BWS process terms, except where quoting the formal title of an ISO/IEC standard.</w:t>
      </w:r>
    </w:p>
    <w:p w14:paraId="23699492" w14:textId="5F49F5EF" w:rsidR="003E14B0" w:rsidRPr="003E14B0" w:rsidRDefault="003E14B0" w:rsidP="003E14B0">
      <w:pPr>
        <w:pStyle w:val="Prrafodelista"/>
        <w:numPr>
          <w:ilvl w:val="0"/>
          <w:numId w:val="117"/>
        </w:numPr>
        <w:spacing w:before="0" w:after="160" w:line="259" w:lineRule="auto"/>
        <w:rPr>
          <w:i w:val="0"/>
          <w:iCs w:val="0"/>
          <w:sz w:val="21"/>
          <w:szCs w:val="21"/>
        </w:rPr>
      </w:pPr>
      <w:r w:rsidRPr="003E14B0">
        <w:rPr>
          <w:i w:val="0"/>
          <w:iCs w:val="0"/>
          <w:sz w:val="21"/>
          <w:szCs w:val="21"/>
        </w:rPr>
        <w:t>Do not apply a fixed materiality threshold unless expressly established by the BWS, the applicable methodology, or BioCarbon tools. Assess uncertainty, discrepancies, and data limitations based on their effect on conformity, conservative quantification, and registration eligibility.</w:t>
      </w:r>
    </w:p>
    <w:p w14:paraId="247566D4" w14:textId="6B30685C" w:rsidR="003E14B0" w:rsidRPr="003E14B0" w:rsidRDefault="003E14B0" w:rsidP="003E14B0">
      <w:pPr>
        <w:pStyle w:val="Prrafodelista"/>
        <w:numPr>
          <w:ilvl w:val="0"/>
          <w:numId w:val="117"/>
        </w:numPr>
        <w:spacing w:before="0" w:after="160" w:line="259" w:lineRule="auto"/>
        <w:rPr>
          <w:i w:val="0"/>
          <w:iCs w:val="0"/>
          <w:sz w:val="21"/>
          <w:szCs w:val="21"/>
        </w:rPr>
      </w:pPr>
      <w:r w:rsidRPr="003E14B0">
        <w:rPr>
          <w:i w:val="0"/>
          <w:iCs w:val="0"/>
          <w:sz w:val="21"/>
          <w:szCs w:val="21"/>
        </w:rPr>
        <w:t>Every conclusion shall be supported by sufficient, appropriate, objective, and traceable evidence. All documents reviewed shall be listed in Annex 3.</w:t>
      </w:r>
    </w:p>
    <w:p w14:paraId="6CBBC66F" w14:textId="7BEE7DCB" w:rsidR="003E14B0" w:rsidRPr="00E160B2" w:rsidRDefault="003E14B0" w:rsidP="00142F9B">
      <w:pPr>
        <w:pStyle w:val="Prrafodelista"/>
        <w:numPr>
          <w:ilvl w:val="0"/>
          <w:numId w:val="117"/>
        </w:numPr>
        <w:spacing w:before="0" w:after="160" w:line="259" w:lineRule="auto"/>
        <w:rPr>
          <w:i w:val="0"/>
          <w:iCs w:val="0"/>
          <w:sz w:val="21"/>
          <w:szCs w:val="21"/>
        </w:rPr>
      </w:pPr>
      <w:r w:rsidRPr="00E160B2">
        <w:rPr>
          <w:i w:val="0"/>
          <w:iCs w:val="0"/>
          <w:sz w:val="21"/>
          <w:szCs w:val="21"/>
        </w:rPr>
        <w:t>All CLs, CARs, and FARs shall be documented in Annex 2. CARs affecting registration eligibility or conformity shall be closed before a positive audit conclusion is issued.</w:t>
      </w:r>
      <w:r w:rsidRPr="00E160B2">
        <w:rPr>
          <w:i w:val="0"/>
          <w:iCs w:val="0"/>
          <w:sz w:val="21"/>
          <w:szCs w:val="21"/>
        </w:rPr>
        <w:br w:type="page"/>
      </w:r>
    </w:p>
    <w:p w14:paraId="20CE32E1" w14:textId="12B8A386" w:rsidR="000B274B" w:rsidRPr="00C30DC2" w:rsidRDefault="003E14B0" w:rsidP="00C30DC2">
      <w:pPr>
        <w:spacing w:before="0" w:after="160" w:line="259" w:lineRule="auto"/>
        <w:jc w:val="center"/>
        <w:rPr>
          <w:b/>
          <w:bCs/>
          <w:i w:val="0"/>
          <w:iCs w:val="0"/>
          <w:color w:val="auto"/>
          <w:sz w:val="36"/>
          <w:szCs w:val="36"/>
        </w:rPr>
      </w:pPr>
      <w:r w:rsidRPr="003E14B0">
        <w:rPr>
          <w:b/>
          <w:bCs/>
          <w:i w:val="0"/>
          <w:iCs w:val="0"/>
          <w:color w:val="auto"/>
          <w:sz w:val="44"/>
          <w:szCs w:val="44"/>
        </w:rPr>
        <w:lastRenderedPageBreak/>
        <w:t>Project Registration Audit Report</w:t>
      </w:r>
    </w:p>
    <w:p w14:paraId="1D4A2300" w14:textId="77777777" w:rsidR="00C30DC2" w:rsidRPr="008E77FF" w:rsidRDefault="00C30DC2" w:rsidP="008E77FF">
      <w:pPr>
        <w:spacing w:before="0" w:after="160" w:line="259" w:lineRule="auto"/>
        <w:rPr>
          <w:color w:val="auto"/>
        </w:rPr>
      </w:pPr>
    </w:p>
    <w:tbl>
      <w:tblPr>
        <w:tblStyle w:val="Tabladelista7concolores-nfasis1"/>
        <w:tblW w:w="5000" w:type="pct"/>
        <w:tblLayout w:type="fixed"/>
        <w:tblLook w:val="04A0" w:firstRow="1" w:lastRow="0" w:firstColumn="1" w:lastColumn="0" w:noHBand="0" w:noVBand="1"/>
      </w:tblPr>
      <w:tblGrid>
        <w:gridCol w:w="4660"/>
        <w:gridCol w:w="7494"/>
      </w:tblGrid>
      <w:tr w:rsidR="007F2566" w:rsidRPr="00E651CD" w14:paraId="187DF52C" w14:textId="77777777" w:rsidTr="003E14B0">
        <w:trPr>
          <w:cnfStyle w:val="100000000000" w:firstRow="1" w:lastRow="0" w:firstColumn="0" w:lastColumn="0" w:oddVBand="0" w:evenVBand="0" w:oddHBand="0" w:evenHBand="0" w:firstRowFirstColumn="0" w:firstRowLastColumn="0" w:lastRowFirstColumn="0" w:lastRowLastColumn="0"/>
          <w:trHeight w:val="825"/>
        </w:trPr>
        <w:tc>
          <w:tcPr>
            <w:cnfStyle w:val="001000000100" w:firstRow="0" w:lastRow="0" w:firstColumn="1" w:lastColumn="0" w:oddVBand="0" w:evenVBand="0" w:oddHBand="0" w:evenHBand="0" w:firstRowFirstColumn="1" w:firstRowLastColumn="0" w:lastRowFirstColumn="0" w:lastRowLastColumn="0"/>
            <w:tcW w:w="1917" w:type="pct"/>
            <w:noWrap/>
            <w:hideMark/>
          </w:tcPr>
          <w:p w14:paraId="5C7FE7EE" w14:textId="0A138940" w:rsidR="004118F6" w:rsidRPr="009B7ADB" w:rsidRDefault="00FE2C10" w:rsidP="00B70ED6">
            <w:pPr>
              <w:jc w:val="left"/>
              <w:rPr>
                <w:b/>
                <w:bCs/>
                <w:color w:val="0095A3"/>
                <w:lang w:eastAsia="es-CO"/>
              </w:rPr>
            </w:pPr>
            <w:r w:rsidRPr="009B7ADB">
              <w:rPr>
                <w:b/>
                <w:bCs/>
                <w:color w:val="0095A3"/>
                <w:lang w:eastAsia="es-CO"/>
              </w:rPr>
              <w:t xml:space="preserve">Project </w:t>
            </w:r>
            <w:r w:rsidR="00DD5918" w:rsidRPr="009B7ADB">
              <w:rPr>
                <w:b/>
                <w:bCs/>
                <w:color w:val="0095A3"/>
                <w:lang w:eastAsia="es-CO"/>
              </w:rPr>
              <w:t>Title</w:t>
            </w:r>
          </w:p>
        </w:tc>
        <w:tc>
          <w:tcPr>
            <w:tcW w:w="3083" w:type="pct"/>
            <w:noWrap/>
            <w:hideMark/>
          </w:tcPr>
          <w:p w14:paraId="31F17E10" w14:textId="08CCF958" w:rsidR="004118F6" w:rsidRPr="00D206B0" w:rsidRDefault="008218DA" w:rsidP="00A04C45">
            <w:pPr>
              <w:cnfStyle w:val="100000000000" w:firstRow="1" w:lastRow="0" w:firstColumn="0" w:lastColumn="0" w:oddVBand="0" w:evenVBand="0" w:oddHBand="0" w:evenHBand="0" w:firstRowFirstColumn="0" w:firstRowLastColumn="0" w:lastRowFirstColumn="0" w:lastRowLastColumn="0"/>
              <w:rPr>
                <w:sz w:val="22"/>
                <w:lang w:eastAsia="es-CO"/>
              </w:rPr>
            </w:pPr>
            <w:r w:rsidRPr="008218DA">
              <w:rPr>
                <w:sz w:val="22"/>
                <w:lang w:eastAsia="es-CO"/>
              </w:rPr>
              <w:t>It shall identically match the official project name submitted, listed, or otherwise recorded in the Registry platform designated under the BWS, where available</w:t>
            </w:r>
            <w:r w:rsidR="00896A2D" w:rsidRPr="00D206B0">
              <w:rPr>
                <w:sz w:val="22"/>
                <w:lang w:eastAsia="es-CO"/>
              </w:rPr>
              <w:t>.</w:t>
            </w:r>
          </w:p>
        </w:tc>
      </w:tr>
      <w:tr w:rsidR="007F2566" w:rsidRPr="00E651CD" w14:paraId="6C1DE340" w14:textId="77777777" w:rsidTr="003E14B0">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1917" w:type="pct"/>
            <w:noWrap/>
          </w:tcPr>
          <w:p w14:paraId="333345CB" w14:textId="4A21B46D" w:rsidR="004118F6" w:rsidRPr="009B7ADB" w:rsidRDefault="00A125A5" w:rsidP="00B70ED6">
            <w:pPr>
              <w:jc w:val="left"/>
              <w:rPr>
                <w:b/>
                <w:bCs/>
                <w:color w:val="0095A3"/>
                <w:lang w:eastAsia="es-CO"/>
              </w:rPr>
            </w:pPr>
            <w:r w:rsidRPr="009B7ADB">
              <w:rPr>
                <w:b/>
                <w:bCs/>
                <w:color w:val="0095A3"/>
                <w:lang w:eastAsia="es-CO"/>
              </w:rPr>
              <w:t>P</w:t>
            </w:r>
            <w:r w:rsidR="00DD5918" w:rsidRPr="009B7ADB">
              <w:rPr>
                <w:b/>
                <w:bCs/>
                <w:color w:val="0095A3"/>
                <w:lang w:eastAsia="es-CO"/>
              </w:rPr>
              <w:t>roject ID</w:t>
            </w:r>
          </w:p>
        </w:tc>
        <w:tc>
          <w:tcPr>
            <w:tcW w:w="3083" w:type="pct"/>
            <w:noWrap/>
          </w:tcPr>
          <w:p w14:paraId="5109480C" w14:textId="24EF60EB" w:rsidR="004118F6" w:rsidRPr="00D206B0" w:rsidRDefault="00B43695" w:rsidP="00A04C45">
            <w:pPr>
              <w:cnfStyle w:val="000000100000" w:firstRow="0" w:lastRow="0" w:firstColumn="0" w:lastColumn="0" w:oddVBand="0" w:evenVBand="0" w:oddHBand="1" w:evenHBand="0" w:firstRowFirstColumn="0" w:firstRowLastColumn="0" w:lastRowFirstColumn="0" w:lastRowLastColumn="0"/>
              <w:rPr>
                <w:lang w:eastAsia="es-CO"/>
              </w:rPr>
            </w:pPr>
            <w:r w:rsidRPr="00D206B0">
              <w:rPr>
                <w:lang w:eastAsia="es-CO"/>
              </w:rPr>
              <w:t>Unique project identification number assigned in the Registry platform, where available.</w:t>
            </w:r>
          </w:p>
        </w:tc>
      </w:tr>
      <w:tr w:rsidR="007F2566" w:rsidRPr="00E651CD" w14:paraId="32AA0372" w14:textId="77777777" w:rsidTr="003E14B0">
        <w:trPr>
          <w:trHeight w:val="675"/>
        </w:trPr>
        <w:tc>
          <w:tcPr>
            <w:cnfStyle w:val="001000000000" w:firstRow="0" w:lastRow="0" w:firstColumn="1" w:lastColumn="0" w:oddVBand="0" w:evenVBand="0" w:oddHBand="0" w:evenHBand="0" w:firstRowFirstColumn="0" w:firstRowLastColumn="0" w:lastRowFirstColumn="0" w:lastRowLastColumn="0"/>
            <w:tcW w:w="1917" w:type="pct"/>
            <w:noWrap/>
          </w:tcPr>
          <w:p w14:paraId="51A407DC" w14:textId="06EEE2E7" w:rsidR="004118F6" w:rsidRPr="009B7ADB" w:rsidRDefault="00C7518A" w:rsidP="00B70ED6">
            <w:pPr>
              <w:jc w:val="left"/>
              <w:rPr>
                <w:b/>
                <w:bCs/>
                <w:color w:val="0095A3"/>
                <w:lang w:eastAsia="es-CO"/>
              </w:rPr>
            </w:pPr>
            <w:r w:rsidRPr="009B7ADB">
              <w:rPr>
                <w:b/>
                <w:bCs/>
                <w:color w:val="0095A3"/>
                <w:lang w:eastAsia="es-CO"/>
              </w:rPr>
              <w:t xml:space="preserve">Project </w:t>
            </w:r>
            <w:r w:rsidR="00D27CE8" w:rsidRPr="009B7ADB">
              <w:rPr>
                <w:b/>
                <w:bCs/>
                <w:color w:val="0095A3"/>
                <w:lang w:eastAsia="es-CO"/>
              </w:rPr>
              <w:t>H</w:t>
            </w:r>
            <w:r w:rsidRPr="009B7ADB">
              <w:rPr>
                <w:b/>
                <w:bCs/>
                <w:color w:val="0095A3"/>
                <w:lang w:eastAsia="es-CO"/>
              </w:rPr>
              <w:t>older</w:t>
            </w:r>
          </w:p>
        </w:tc>
        <w:tc>
          <w:tcPr>
            <w:tcW w:w="3083" w:type="pct"/>
            <w:noWrap/>
          </w:tcPr>
          <w:p w14:paraId="1CCE5545" w14:textId="74AF3803" w:rsidR="004118F6" w:rsidRPr="00D206B0" w:rsidRDefault="00880A0F" w:rsidP="00A04C45">
            <w:pPr>
              <w:cnfStyle w:val="000000000000" w:firstRow="0" w:lastRow="0" w:firstColumn="0" w:lastColumn="0" w:oddVBand="0" w:evenVBand="0" w:oddHBand="0" w:evenHBand="0" w:firstRowFirstColumn="0" w:firstRowLastColumn="0" w:lastRowFirstColumn="0" w:lastRowLastColumn="0"/>
              <w:rPr>
                <w:lang w:eastAsia="es-CO"/>
              </w:rPr>
            </w:pPr>
            <w:r w:rsidRPr="00D206B0">
              <w:rPr>
                <w:lang w:eastAsia="es-CO"/>
              </w:rPr>
              <w:t>Natural or legal person responsible for the project and legally recognized rights to claim, register, and transfer VWCs generated under the BWS.</w:t>
            </w:r>
          </w:p>
        </w:tc>
      </w:tr>
      <w:tr w:rsidR="007F2566" w:rsidRPr="00E651CD" w14:paraId="572C5DFF" w14:textId="77777777" w:rsidTr="003E14B0">
        <w:trPr>
          <w:cnfStyle w:val="000000100000" w:firstRow="0" w:lastRow="0" w:firstColumn="0" w:lastColumn="0" w:oddVBand="0" w:evenVBand="0" w:oddHBand="1" w:evenHBand="0" w:firstRowFirstColumn="0" w:firstRowLastColumn="0" w:lastRowFirstColumn="0" w:lastRowLastColumn="0"/>
          <w:trHeight w:val="695"/>
        </w:trPr>
        <w:tc>
          <w:tcPr>
            <w:cnfStyle w:val="001000000000" w:firstRow="0" w:lastRow="0" w:firstColumn="1" w:lastColumn="0" w:oddVBand="0" w:evenVBand="0" w:oddHBand="0" w:evenHBand="0" w:firstRowFirstColumn="0" w:firstRowLastColumn="0" w:lastRowFirstColumn="0" w:lastRowLastColumn="0"/>
            <w:tcW w:w="1917" w:type="pct"/>
            <w:noWrap/>
          </w:tcPr>
          <w:p w14:paraId="3F52FBEA" w14:textId="5FDAABC5" w:rsidR="004118F6" w:rsidRPr="009B7ADB" w:rsidRDefault="00EE3340" w:rsidP="00B70ED6">
            <w:pPr>
              <w:jc w:val="left"/>
              <w:rPr>
                <w:b/>
                <w:bCs/>
                <w:color w:val="0095A3"/>
                <w:lang w:eastAsia="es-CO"/>
              </w:rPr>
            </w:pPr>
            <w:r w:rsidRPr="009B7ADB">
              <w:rPr>
                <w:b/>
                <w:bCs/>
                <w:color w:val="0095A3"/>
                <w:lang w:eastAsia="es-CO"/>
              </w:rPr>
              <w:t>Project Type</w:t>
            </w:r>
            <w:r w:rsidR="00CD4731">
              <w:rPr>
                <w:b/>
                <w:bCs/>
                <w:color w:val="0095A3"/>
                <w:lang w:eastAsia="es-CO"/>
              </w:rPr>
              <w:t xml:space="preserve"> and activity category</w:t>
            </w:r>
          </w:p>
        </w:tc>
        <w:tc>
          <w:tcPr>
            <w:tcW w:w="3083" w:type="pct"/>
            <w:noWrap/>
          </w:tcPr>
          <w:p w14:paraId="6D970F21" w14:textId="604A99B7" w:rsidR="004118F6" w:rsidRPr="00D206B0" w:rsidRDefault="00CF0EDA" w:rsidP="00A04C45">
            <w:pPr>
              <w:cnfStyle w:val="000000100000" w:firstRow="0" w:lastRow="0" w:firstColumn="0" w:lastColumn="0" w:oddVBand="0" w:evenVBand="0" w:oddHBand="1" w:evenHBand="0" w:firstRowFirstColumn="0" w:firstRowLastColumn="0" w:lastRowFirstColumn="0" w:lastRowLastColumn="0"/>
              <w:rPr>
                <w:lang w:eastAsia="es-CO"/>
              </w:rPr>
            </w:pPr>
            <w:r w:rsidRPr="00D206B0">
              <w:rPr>
                <w:lang w:eastAsia="es-CO"/>
              </w:rPr>
              <w:t>Indicate the applicable BWS category: water supply enhancement, water demand reduction and efficiency, water quality improvement, or a combination of eligible activities</w:t>
            </w:r>
            <w:r w:rsidR="00896A2D" w:rsidRPr="00D206B0">
              <w:rPr>
                <w:lang w:eastAsia="es-CO"/>
              </w:rPr>
              <w:t>.</w:t>
            </w:r>
          </w:p>
        </w:tc>
      </w:tr>
      <w:tr w:rsidR="007F2566" w:rsidRPr="00E651CD" w14:paraId="1E24D3FC" w14:textId="77777777" w:rsidTr="003E14B0">
        <w:trPr>
          <w:trHeight w:val="549"/>
        </w:trPr>
        <w:tc>
          <w:tcPr>
            <w:cnfStyle w:val="001000000000" w:firstRow="0" w:lastRow="0" w:firstColumn="1" w:lastColumn="0" w:oddVBand="0" w:evenVBand="0" w:oddHBand="0" w:evenHBand="0" w:firstRowFirstColumn="0" w:firstRowLastColumn="0" w:lastRowFirstColumn="0" w:lastRowLastColumn="0"/>
            <w:tcW w:w="1917" w:type="pct"/>
            <w:noWrap/>
          </w:tcPr>
          <w:p w14:paraId="5C1EE6F6" w14:textId="7A0E0A04" w:rsidR="004118F6" w:rsidRPr="009B7ADB" w:rsidRDefault="00EE3340" w:rsidP="00B70ED6">
            <w:pPr>
              <w:jc w:val="left"/>
              <w:rPr>
                <w:b/>
                <w:bCs/>
                <w:color w:val="0095A3"/>
                <w:lang w:eastAsia="es-CO"/>
              </w:rPr>
            </w:pPr>
            <w:r w:rsidRPr="009B7ADB">
              <w:rPr>
                <w:b/>
                <w:bCs/>
                <w:color w:val="0095A3"/>
                <w:lang w:eastAsia="es-CO"/>
              </w:rPr>
              <w:t>Grouped project</w:t>
            </w:r>
          </w:p>
        </w:tc>
        <w:tc>
          <w:tcPr>
            <w:tcW w:w="3083" w:type="pct"/>
            <w:noWrap/>
          </w:tcPr>
          <w:p w14:paraId="77B4E210" w14:textId="58E537AC" w:rsidR="00896A2D" w:rsidRPr="00D206B0" w:rsidRDefault="00CF0EDA" w:rsidP="00A04C45">
            <w:pPr>
              <w:cnfStyle w:val="000000000000" w:firstRow="0" w:lastRow="0" w:firstColumn="0" w:lastColumn="0" w:oddVBand="0" w:evenVBand="0" w:oddHBand="0" w:evenHBand="0" w:firstRowFirstColumn="0" w:firstRowLastColumn="0" w:lastRowFirstColumn="0" w:lastRowLastColumn="0"/>
              <w:rPr>
                <w:lang w:eastAsia="es-CO"/>
              </w:rPr>
            </w:pPr>
            <w:r w:rsidRPr="00D206B0">
              <w:rPr>
                <w:lang w:eastAsia="es-CO"/>
              </w:rPr>
              <w:t>Indicate whether the project is structured as a grouped project under the BWS. If yes, identify eligibility criteria for future instances</w:t>
            </w:r>
            <w:r w:rsidR="00896A2D" w:rsidRPr="00D206B0">
              <w:rPr>
                <w:lang w:eastAsia="es-CO"/>
              </w:rPr>
              <w:t>.</w:t>
            </w:r>
          </w:p>
          <w:p w14:paraId="22298C7C" w14:textId="54A5B441" w:rsidR="003776A6" w:rsidRPr="00D206B0" w:rsidRDefault="003776A6" w:rsidP="00A04C45">
            <w:pPr>
              <w:cnfStyle w:val="000000000000" w:firstRow="0" w:lastRow="0" w:firstColumn="0" w:lastColumn="0" w:oddVBand="0" w:evenVBand="0" w:oddHBand="0" w:evenHBand="0" w:firstRowFirstColumn="0" w:firstRowLastColumn="0" w:lastRowFirstColumn="0" w:lastRowLastColumn="0"/>
              <w:rPr>
                <w:lang w:eastAsia="es-CO"/>
              </w:rPr>
            </w:pPr>
            <w:r w:rsidRPr="00D206B0">
              <w:rPr>
                <w:rFonts w:ascii="Segoe UI Symbol" w:hAnsi="Segoe UI Symbol" w:cs="Segoe UI Symbol"/>
                <w:lang w:eastAsia="es-CO"/>
              </w:rPr>
              <w:t>☐</w:t>
            </w:r>
            <w:r w:rsidRPr="00D206B0">
              <w:rPr>
                <w:lang w:eastAsia="es-CO"/>
              </w:rPr>
              <w:t xml:space="preserve"> Yes</w:t>
            </w:r>
          </w:p>
          <w:p w14:paraId="288F57B7" w14:textId="457CADE8" w:rsidR="00D841F7" w:rsidRPr="00D206B0" w:rsidRDefault="003776A6" w:rsidP="00A04C45">
            <w:pPr>
              <w:cnfStyle w:val="000000000000" w:firstRow="0" w:lastRow="0" w:firstColumn="0" w:lastColumn="0" w:oddVBand="0" w:evenVBand="0" w:oddHBand="0" w:evenHBand="0" w:firstRowFirstColumn="0" w:firstRowLastColumn="0" w:lastRowFirstColumn="0" w:lastRowLastColumn="0"/>
              <w:rPr>
                <w:lang w:eastAsia="es-CO"/>
              </w:rPr>
            </w:pPr>
            <w:r w:rsidRPr="00D206B0">
              <w:rPr>
                <w:rFonts w:ascii="Segoe UI Symbol" w:hAnsi="Segoe UI Symbol" w:cs="Segoe UI Symbol"/>
                <w:lang w:eastAsia="es-CO"/>
              </w:rPr>
              <w:t>☐</w:t>
            </w:r>
            <w:r w:rsidRPr="00D206B0">
              <w:rPr>
                <w:lang w:eastAsia="es-CO"/>
              </w:rPr>
              <w:t xml:space="preserve"> No</w:t>
            </w:r>
          </w:p>
        </w:tc>
      </w:tr>
      <w:tr w:rsidR="00BF4D9B" w:rsidRPr="00E651CD" w14:paraId="421A4A56" w14:textId="77777777" w:rsidTr="003E14B0">
        <w:trPr>
          <w:cnfStyle w:val="000000100000" w:firstRow="0" w:lastRow="0" w:firstColumn="0" w:lastColumn="0" w:oddVBand="0" w:evenVBand="0" w:oddHBand="1" w:evenHBand="0" w:firstRowFirstColumn="0" w:firstRowLastColumn="0" w:lastRowFirstColumn="0" w:lastRowLastColumn="0"/>
          <w:trHeight w:val="829"/>
        </w:trPr>
        <w:tc>
          <w:tcPr>
            <w:cnfStyle w:val="001000000000" w:firstRow="0" w:lastRow="0" w:firstColumn="1" w:lastColumn="0" w:oddVBand="0" w:evenVBand="0" w:oddHBand="0" w:evenHBand="0" w:firstRowFirstColumn="0" w:firstRowLastColumn="0" w:lastRowFirstColumn="0" w:lastRowLastColumn="0"/>
            <w:tcW w:w="1917" w:type="pct"/>
            <w:noWrap/>
          </w:tcPr>
          <w:p w14:paraId="251FB457" w14:textId="1C4007D3" w:rsidR="004118F6" w:rsidRPr="009B7ADB" w:rsidRDefault="003776A6" w:rsidP="00B70ED6">
            <w:pPr>
              <w:jc w:val="left"/>
              <w:rPr>
                <w:b/>
                <w:bCs/>
                <w:color w:val="0095A3"/>
                <w:lang w:eastAsia="es-CO"/>
              </w:rPr>
            </w:pPr>
            <w:r w:rsidRPr="009B7ADB">
              <w:rPr>
                <w:b/>
                <w:bCs/>
                <w:color w:val="0095A3"/>
                <w:lang w:eastAsia="es-CO"/>
              </w:rPr>
              <w:t>Project Document</w:t>
            </w:r>
            <w:r w:rsidR="00896A2D" w:rsidRPr="009B7ADB">
              <w:rPr>
                <w:b/>
                <w:bCs/>
                <w:color w:val="0095A3"/>
                <w:lang w:eastAsia="es-CO"/>
              </w:rPr>
              <w:t xml:space="preserve"> </w:t>
            </w:r>
            <w:r w:rsidR="00CF0EDA">
              <w:rPr>
                <w:b/>
                <w:bCs/>
                <w:color w:val="0095A3"/>
                <w:lang w:eastAsia="es-CO"/>
              </w:rPr>
              <w:t>version and date</w:t>
            </w:r>
          </w:p>
        </w:tc>
        <w:tc>
          <w:tcPr>
            <w:tcW w:w="3083" w:type="pct"/>
            <w:noWrap/>
          </w:tcPr>
          <w:p w14:paraId="4C5631B7" w14:textId="3A838DB6" w:rsidR="004118F6" w:rsidRPr="00D206B0" w:rsidRDefault="00CF0EDA" w:rsidP="00A04C45">
            <w:pPr>
              <w:cnfStyle w:val="000000100000" w:firstRow="0" w:lastRow="0" w:firstColumn="0" w:lastColumn="0" w:oddVBand="0" w:evenVBand="0" w:oddHBand="1" w:evenHBand="0" w:firstRowFirstColumn="0" w:firstRowLastColumn="0" w:lastRowFirstColumn="0" w:lastRowLastColumn="0"/>
              <w:rPr>
                <w:lang w:eastAsia="es-CO"/>
              </w:rPr>
            </w:pPr>
            <w:r w:rsidRPr="00D206B0">
              <w:rPr>
                <w:lang w:eastAsia="es-CO"/>
              </w:rPr>
              <w:t>Indicate the exact Project Document version and issue date assessed in this Project Registration Audit.</w:t>
            </w:r>
          </w:p>
        </w:tc>
      </w:tr>
      <w:tr w:rsidR="007F2566" w:rsidRPr="00E651CD" w14:paraId="0073EE1D" w14:textId="77777777" w:rsidTr="003E14B0">
        <w:trPr>
          <w:trHeight w:val="829"/>
        </w:trPr>
        <w:tc>
          <w:tcPr>
            <w:cnfStyle w:val="001000000000" w:firstRow="0" w:lastRow="0" w:firstColumn="1" w:lastColumn="0" w:oddVBand="0" w:evenVBand="0" w:oddHBand="0" w:evenHBand="0" w:firstRowFirstColumn="0" w:firstRowLastColumn="0" w:lastRowFirstColumn="0" w:lastRowLastColumn="0"/>
            <w:tcW w:w="1917" w:type="pct"/>
            <w:noWrap/>
          </w:tcPr>
          <w:p w14:paraId="05E52F7C" w14:textId="15CFF504" w:rsidR="004118F6" w:rsidRPr="009B7ADB" w:rsidRDefault="003776A6" w:rsidP="00B70ED6">
            <w:pPr>
              <w:jc w:val="left"/>
              <w:rPr>
                <w:b/>
                <w:bCs/>
                <w:color w:val="0095A3"/>
                <w:lang w:eastAsia="es-CO"/>
              </w:rPr>
            </w:pPr>
            <w:r w:rsidRPr="009B7ADB">
              <w:rPr>
                <w:b/>
                <w:bCs/>
                <w:color w:val="0095A3"/>
                <w:lang w:eastAsia="es-CO"/>
              </w:rPr>
              <w:lastRenderedPageBreak/>
              <w:t>Applied Methodology(</w:t>
            </w:r>
            <w:proofErr w:type="spellStart"/>
            <w:r w:rsidRPr="009B7ADB">
              <w:rPr>
                <w:b/>
                <w:bCs/>
                <w:color w:val="0095A3"/>
                <w:lang w:eastAsia="es-CO"/>
              </w:rPr>
              <w:t>ies</w:t>
            </w:r>
            <w:proofErr w:type="spellEnd"/>
            <w:r w:rsidRPr="009B7ADB">
              <w:rPr>
                <w:b/>
                <w:bCs/>
                <w:color w:val="0095A3"/>
                <w:lang w:eastAsia="es-CO"/>
              </w:rPr>
              <w:t>) and Version(s)</w:t>
            </w:r>
          </w:p>
        </w:tc>
        <w:tc>
          <w:tcPr>
            <w:tcW w:w="3083" w:type="pct"/>
            <w:noWrap/>
          </w:tcPr>
          <w:p w14:paraId="445B5FB8" w14:textId="45861B3C" w:rsidR="004118F6" w:rsidRPr="00D206B0" w:rsidRDefault="00CF0EDA" w:rsidP="00A04C45">
            <w:pPr>
              <w:cnfStyle w:val="000000000000" w:firstRow="0" w:lastRow="0" w:firstColumn="0" w:lastColumn="0" w:oddVBand="0" w:evenVBand="0" w:oddHBand="0" w:evenHBand="0" w:firstRowFirstColumn="0" w:firstRowLastColumn="0" w:lastRowFirstColumn="0" w:lastRowLastColumn="0"/>
              <w:rPr>
                <w:lang w:eastAsia="es-CO"/>
              </w:rPr>
            </w:pPr>
            <w:r w:rsidRPr="00D206B0">
              <w:rPr>
                <w:lang w:eastAsia="es-CO"/>
              </w:rPr>
              <w:t>Indicate the exact title, code, and version of each BioCarbon-approved methodology and mandatory tool applied.</w:t>
            </w:r>
          </w:p>
        </w:tc>
      </w:tr>
      <w:tr w:rsidR="007F2566" w:rsidRPr="00E651CD" w14:paraId="505366FA" w14:textId="77777777" w:rsidTr="003E14B0">
        <w:trPr>
          <w:cnfStyle w:val="000000100000" w:firstRow="0" w:lastRow="0" w:firstColumn="0" w:lastColumn="0" w:oddVBand="0" w:evenVBand="0" w:oddHBand="1"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1917" w:type="pct"/>
            <w:noWrap/>
          </w:tcPr>
          <w:p w14:paraId="7A8280F5" w14:textId="5AD9AACF" w:rsidR="004118F6" w:rsidRPr="009B7ADB" w:rsidRDefault="00EE3340" w:rsidP="00B70ED6">
            <w:pPr>
              <w:jc w:val="left"/>
              <w:rPr>
                <w:b/>
                <w:bCs/>
                <w:color w:val="0095A3"/>
                <w:lang w:eastAsia="es-CO"/>
              </w:rPr>
            </w:pPr>
            <w:r w:rsidRPr="009B7ADB">
              <w:rPr>
                <w:b/>
                <w:bCs/>
                <w:color w:val="0095A3"/>
                <w:lang w:eastAsia="es-CO"/>
              </w:rPr>
              <w:t>Project location</w:t>
            </w:r>
          </w:p>
        </w:tc>
        <w:tc>
          <w:tcPr>
            <w:tcW w:w="3083" w:type="pct"/>
            <w:noWrap/>
          </w:tcPr>
          <w:p w14:paraId="639AFA2E" w14:textId="2748CCB9" w:rsidR="00BD1CAE" w:rsidRPr="00D206B0" w:rsidRDefault="00CF0EDA" w:rsidP="00A04C45">
            <w:pPr>
              <w:cnfStyle w:val="000000100000" w:firstRow="0" w:lastRow="0" w:firstColumn="0" w:lastColumn="0" w:oddVBand="0" w:evenVBand="0" w:oddHBand="1" w:evenHBand="0" w:firstRowFirstColumn="0" w:firstRowLastColumn="0" w:lastRowFirstColumn="0" w:lastRowLastColumn="0"/>
              <w:rPr>
                <w:lang w:eastAsia="es-CO"/>
              </w:rPr>
            </w:pPr>
            <w:r w:rsidRPr="00D206B0">
              <w:rPr>
                <w:lang w:eastAsia="es-CO"/>
              </w:rPr>
              <w:t>Host country, administrative region(s), municipality(</w:t>
            </w:r>
            <w:proofErr w:type="spellStart"/>
            <w:r w:rsidRPr="00D206B0">
              <w:rPr>
                <w:lang w:eastAsia="es-CO"/>
              </w:rPr>
              <w:t>ies</w:t>
            </w:r>
            <w:proofErr w:type="spellEnd"/>
            <w:r w:rsidRPr="00D206B0">
              <w:rPr>
                <w:lang w:eastAsia="es-CO"/>
              </w:rPr>
              <w:t>), watershed/basin where relevant, and confirmation that geospatial documentation is available</w:t>
            </w:r>
            <w:r w:rsidR="00BD1CAE" w:rsidRPr="00D206B0">
              <w:rPr>
                <w:lang w:eastAsia="es-CO"/>
              </w:rPr>
              <w:t xml:space="preserve">. </w:t>
            </w:r>
          </w:p>
          <w:p w14:paraId="67AC194C" w14:textId="38AF8DC6" w:rsidR="004118F6" w:rsidRPr="00D206B0" w:rsidRDefault="005025BF" w:rsidP="00A04C45">
            <w:pPr>
              <w:cnfStyle w:val="000000100000" w:firstRow="0" w:lastRow="0" w:firstColumn="0" w:lastColumn="0" w:oddVBand="0" w:evenVBand="0" w:oddHBand="1" w:evenHBand="0" w:firstRowFirstColumn="0" w:firstRowLastColumn="0" w:lastRowFirstColumn="0" w:lastRowLastColumn="0"/>
              <w:rPr>
                <w:lang w:eastAsia="es-CO"/>
              </w:rPr>
            </w:pPr>
            <w:r w:rsidRPr="005025BF">
              <w:rPr>
                <w:lang w:eastAsia="es-CO"/>
              </w:rPr>
              <w:t>Confirm that detailed geospatial information is available in the PD annexes and that the spatial boundaries and the area of influence were reviewed for Project Registration Audit purposes.</w:t>
            </w:r>
          </w:p>
        </w:tc>
      </w:tr>
      <w:tr w:rsidR="007F2566" w:rsidRPr="00E651CD" w14:paraId="228D66B1" w14:textId="77777777" w:rsidTr="003E14B0">
        <w:trPr>
          <w:trHeight w:val="872"/>
        </w:trPr>
        <w:tc>
          <w:tcPr>
            <w:cnfStyle w:val="001000000000" w:firstRow="0" w:lastRow="0" w:firstColumn="1" w:lastColumn="0" w:oddVBand="0" w:evenVBand="0" w:oddHBand="0" w:evenHBand="0" w:firstRowFirstColumn="0" w:firstRowLastColumn="0" w:lastRowFirstColumn="0" w:lastRowLastColumn="0"/>
            <w:tcW w:w="1917" w:type="pct"/>
            <w:noWrap/>
          </w:tcPr>
          <w:p w14:paraId="2AA27404" w14:textId="0D26E976" w:rsidR="0059403B" w:rsidRPr="009B7ADB" w:rsidRDefault="00EE3340" w:rsidP="00B70ED6">
            <w:pPr>
              <w:jc w:val="left"/>
              <w:rPr>
                <w:b/>
                <w:bCs/>
                <w:color w:val="0095A3"/>
                <w:lang w:eastAsia="es-CO"/>
              </w:rPr>
            </w:pPr>
            <w:r w:rsidRPr="009B7ADB">
              <w:rPr>
                <w:b/>
                <w:bCs/>
                <w:color w:val="0095A3"/>
                <w:lang w:eastAsia="es-CO"/>
              </w:rPr>
              <w:t>Project start date</w:t>
            </w:r>
          </w:p>
        </w:tc>
        <w:tc>
          <w:tcPr>
            <w:tcW w:w="3083" w:type="pct"/>
            <w:noWrap/>
          </w:tcPr>
          <w:p w14:paraId="151CAC41" w14:textId="2B190FD8" w:rsidR="00BD1CAE" w:rsidRPr="00D206B0" w:rsidRDefault="00B96F46" w:rsidP="00A04C45">
            <w:pPr>
              <w:cnfStyle w:val="000000000000" w:firstRow="0" w:lastRow="0" w:firstColumn="0" w:lastColumn="0" w:oddVBand="0" w:evenVBand="0" w:oddHBand="0" w:evenHBand="0" w:firstRowFirstColumn="0" w:firstRowLastColumn="0" w:lastRowFirstColumn="0" w:lastRowLastColumn="0"/>
              <w:rPr>
                <w:lang w:eastAsia="es-CO"/>
              </w:rPr>
            </w:pPr>
            <w:r w:rsidRPr="00D206B0">
              <w:rPr>
                <w:lang w:eastAsia="es-CO"/>
              </w:rPr>
              <w:t>Indicate the start date of project activities in accordance with the BWS.</w:t>
            </w:r>
            <w:r w:rsidR="00A10D18" w:rsidRPr="00D206B0">
              <w:rPr>
                <w:lang w:eastAsia="es-CO"/>
              </w:rPr>
              <w:t xml:space="preserve"> </w:t>
            </w:r>
          </w:p>
          <w:p w14:paraId="60AE8767" w14:textId="40E94BA1" w:rsidR="0059403B" w:rsidRPr="00D206B0" w:rsidRDefault="00BD1CAE" w:rsidP="00A04C45">
            <w:pPr>
              <w:cnfStyle w:val="000000000000" w:firstRow="0" w:lastRow="0" w:firstColumn="0" w:lastColumn="0" w:oddVBand="0" w:evenVBand="0" w:oddHBand="0" w:evenHBand="0" w:firstRowFirstColumn="0" w:firstRowLastColumn="0" w:lastRowFirstColumn="0" w:lastRowLastColumn="0"/>
              <w:rPr>
                <w:lang w:eastAsia="es-CO"/>
              </w:rPr>
            </w:pPr>
            <w:r w:rsidRPr="00D206B0">
              <w:rPr>
                <w:lang w:eastAsia="es-CO"/>
              </w:rPr>
              <w:t xml:space="preserve">(dd/mm/yyyy). </w:t>
            </w:r>
          </w:p>
        </w:tc>
      </w:tr>
      <w:tr w:rsidR="00BD1CAE" w:rsidRPr="00E651CD" w14:paraId="0EEDE0BB" w14:textId="77777777" w:rsidTr="003E14B0">
        <w:trPr>
          <w:cnfStyle w:val="000000100000" w:firstRow="0" w:lastRow="0" w:firstColumn="0" w:lastColumn="0" w:oddVBand="0" w:evenVBand="0" w:oddHBand="1" w:evenHBand="0" w:firstRowFirstColumn="0" w:firstRowLastColumn="0" w:lastRowFirstColumn="0" w:lastRowLastColumn="0"/>
          <w:trHeight w:val="872"/>
        </w:trPr>
        <w:tc>
          <w:tcPr>
            <w:cnfStyle w:val="001000000000" w:firstRow="0" w:lastRow="0" w:firstColumn="1" w:lastColumn="0" w:oddVBand="0" w:evenVBand="0" w:oddHBand="0" w:evenHBand="0" w:firstRowFirstColumn="0" w:firstRowLastColumn="0" w:lastRowFirstColumn="0" w:lastRowLastColumn="0"/>
            <w:tcW w:w="1917" w:type="pct"/>
            <w:noWrap/>
          </w:tcPr>
          <w:p w14:paraId="5268DA6D" w14:textId="7582C045" w:rsidR="00BD1CAE" w:rsidRPr="009B7ADB" w:rsidRDefault="00BD1CAE" w:rsidP="00B70ED6">
            <w:pPr>
              <w:jc w:val="left"/>
              <w:rPr>
                <w:b/>
                <w:bCs/>
                <w:color w:val="0095A3"/>
                <w:lang w:eastAsia="es-CO"/>
              </w:rPr>
            </w:pPr>
            <w:r w:rsidRPr="009B7ADB">
              <w:rPr>
                <w:b/>
                <w:bCs/>
                <w:color w:val="0095A3"/>
                <w:lang w:eastAsia="es-CO"/>
              </w:rPr>
              <w:t xml:space="preserve">Retroactivity </w:t>
            </w:r>
            <w:r w:rsidR="007E273C">
              <w:rPr>
                <w:b/>
                <w:bCs/>
                <w:color w:val="0095A3"/>
                <w:lang w:eastAsia="es-CO"/>
              </w:rPr>
              <w:t xml:space="preserve">claim, </w:t>
            </w:r>
            <w:r w:rsidRPr="009B7ADB">
              <w:rPr>
                <w:b/>
                <w:bCs/>
                <w:color w:val="0095A3"/>
                <w:lang w:eastAsia="es-CO"/>
              </w:rPr>
              <w:t>if applicable</w:t>
            </w:r>
          </w:p>
        </w:tc>
        <w:tc>
          <w:tcPr>
            <w:tcW w:w="3083" w:type="pct"/>
            <w:noWrap/>
          </w:tcPr>
          <w:p w14:paraId="1B906E8D" w14:textId="361BDAE8" w:rsidR="00BD1CAE" w:rsidRPr="00D206B0" w:rsidRDefault="007F2E78" w:rsidP="00A04C45">
            <w:pPr>
              <w:cnfStyle w:val="000000100000" w:firstRow="0" w:lastRow="0" w:firstColumn="0" w:lastColumn="0" w:oddVBand="0" w:evenVBand="0" w:oddHBand="1" w:evenHBand="0" w:firstRowFirstColumn="0" w:firstRowLastColumn="0" w:lastRowFirstColumn="0" w:lastRowLastColumn="0"/>
              <w:rPr>
                <w:lang w:eastAsia="es-CO"/>
              </w:rPr>
            </w:pPr>
            <w:r w:rsidRPr="00D206B0">
              <w:rPr>
                <w:lang w:eastAsia="es-CO"/>
              </w:rPr>
              <w:t>Indicate whether the project claims retroactivity and summarize the evidence supporting the claim.</w:t>
            </w:r>
          </w:p>
        </w:tc>
      </w:tr>
      <w:tr w:rsidR="007F2566" w:rsidRPr="00E651CD" w14:paraId="6A6B9B80" w14:textId="77777777" w:rsidTr="003E14B0">
        <w:trPr>
          <w:trHeight w:val="1270"/>
        </w:trPr>
        <w:tc>
          <w:tcPr>
            <w:cnfStyle w:val="001000000000" w:firstRow="0" w:lastRow="0" w:firstColumn="1" w:lastColumn="0" w:oddVBand="0" w:evenVBand="0" w:oddHBand="0" w:evenHBand="0" w:firstRowFirstColumn="0" w:firstRowLastColumn="0" w:lastRowFirstColumn="0" w:lastRowLastColumn="0"/>
            <w:tcW w:w="1917" w:type="pct"/>
            <w:noWrap/>
          </w:tcPr>
          <w:p w14:paraId="25A959D6" w14:textId="37493810" w:rsidR="0059403B" w:rsidRPr="009B7ADB" w:rsidRDefault="00EE3340" w:rsidP="00B70ED6">
            <w:pPr>
              <w:jc w:val="left"/>
              <w:rPr>
                <w:b/>
                <w:bCs/>
                <w:color w:val="0095A3"/>
                <w:lang w:eastAsia="es-CO"/>
              </w:rPr>
            </w:pPr>
            <w:r w:rsidRPr="009B7ADB">
              <w:rPr>
                <w:b/>
                <w:bCs/>
                <w:color w:val="0095A3"/>
                <w:lang w:eastAsia="es-CO"/>
              </w:rPr>
              <w:t>Quantification period</w:t>
            </w:r>
          </w:p>
        </w:tc>
        <w:tc>
          <w:tcPr>
            <w:tcW w:w="3083" w:type="pct"/>
            <w:noWrap/>
          </w:tcPr>
          <w:p w14:paraId="7CAF6497" w14:textId="622DEB14" w:rsidR="007F2E78" w:rsidRPr="00D206B0" w:rsidRDefault="007F2E78" w:rsidP="00A04C45">
            <w:pPr>
              <w:cnfStyle w:val="000000000000" w:firstRow="0" w:lastRow="0" w:firstColumn="0" w:lastColumn="0" w:oddVBand="0" w:evenVBand="0" w:oddHBand="0" w:evenHBand="0" w:firstRowFirstColumn="0" w:firstRowLastColumn="0" w:lastRowFirstColumn="0" w:lastRowLastColumn="0"/>
              <w:rPr>
                <w:lang w:eastAsia="es-CO"/>
              </w:rPr>
            </w:pPr>
            <w:r w:rsidRPr="00D206B0">
              <w:rPr>
                <w:lang w:eastAsia="es-CO"/>
              </w:rPr>
              <w:t>Indicate the project quantification period in accordance with the BWS and the applicable methodology.</w:t>
            </w:r>
          </w:p>
          <w:p w14:paraId="227E82C6" w14:textId="39DB8FD1" w:rsidR="0059403B" w:rsidRPr="00D206B0" w:rsidRDefault="00884C49" w:rsidP="00A04C45">
            <w:pPr>
              <w:cnfStyle w:val="000000000000" w:firstRow="0" w:lastRow="0" w:firstColumn="0" w:lastColumn="0" w:oddVBand="0" w:evenVBand="0" w:oddHBand="0" w:evenHBand="0" w:firstRowFirstColumn="0" w:firstRowLastColumn="0" w:lastRowFirstColumn="0" w:lastRowLastColumn="0"/>
              <w:rPr>
                <w:lang w:eastAsia="es-CO"/>
              </w:rPr>
            </w:pPr>
            <w:r w:rsidRPr="00D206B0">
              <w:rPr>
                <w:lang w:eastAsia="es-CO"/>
              </w:rPr>
              <w:t>(dd/mm/yyyy to dd/mm/yyyy)</w:t>
            </w:r>
          </w:p>
        </w:tc>
      </w:tr>
      <w:tr w:rsidR="00D841F7" w:rsidRPr="00E651CD" w14:paraId="69DDC807" w14:textId="77777777" w:rsidTr="003E14B0">
        <w:trPr>
          <w:cnfStyle w:val="000000100000" w:firstRow="0" w:lastRow="0" w:firstColumn="0" w:lastColumn="0" w:oddVBand="0" w:evenVBand="0" w:oddHBand="1" w:evenHBand="0" w:firstRowFirstColumn="0" w:firstRowLastColumn="0" w:lastRowFirstColumn="0" w:lastRowLastColumn="0"/>
          <w:trHeight w:val="975"/>
        </w:trPr>
        <w:tc>
          <w:tcPr>
            <w:cnfStyle w:val="001000000000" w:firstRow="0" w:lastRow="0" w:firstColumn="1" w:lastColumn="0" w:oddVBand="0" w:evenVBand="0" w:oddHBand="0" w:evenHBand="0" w:firstRowFirstColumn="0" w:firstRowLastColumn="0" w:lastRowFirstColumn="0" w:lastRowLastColumn="0"/>
            <w:tcW w:w="1917" w:type="pct"/>
            <w:noWrap/>
          </w:tcPr>
          <w:p w14:paraId="4BCB2D85" w14:textId="408944A8" w:rsidR="00D841F7" w:rsidRPr="009B7ADB" w:rsidRDefault="00884C49" w:rsidP="00B70ED6">
            <w:pPr>
              <w:jc w:val="left"/>
              <w:rPr>
                <w:b/>
                <w:bCs/>
                <w:color w:val="0095A3"/>
                <w:lang w:eastAsia="es-CO"/>
              </w:rPr>
            </w:pPr>
            <w:r w:rsidRPr="009B7ADB">
              <w:rPr>
                <w:b/>
                <w:bCs/>
                <w:color w:val="0095A3"/>
                <w:lang w:eastAsia="es-CO"/>
              </w:rPr>
              <w:t>Estimated net water benefits (ex-ante)</w:t>
            </w:r>
          </w:p>
        </w:tc>
        <w:tc>
          <w:tcPr>
            <w:tcW w:w="3083" w:type="pct"/>
            <w:noWrap/>
          </w:tcPr>
          <w:p w14:paraId="4C9E2427" w14:textId="64533D45" w:rsidR="00D841F7" w:rsidRPr="00D206B0" w:rsidRDefault="007F2E78" w:rsidP="00A04C45">
            <w:pPr>
              <w:cnfStyle w:val="000000100000" w:firstRow="0" w:lastRow="0" w:firstColumn="0" w:lastColumn="0" w:oddVBand="0" w:evenVBand="0" w:oddHBand="1" w:evenHBand="0" w:firstRowFirstColumn="0" w:firstRowLastColumn="0" w:lastRowFirstColumn="0" w:lastRowLastColumn="0"/>
              <w:rPr>
                <w:lang w:eastAsia="es-CO"/>
              </w:rPr>
            </w:pPr>
            <w:r w:rsidRPr="00D206B0">
              <w:rPr>
                <w:lang w:eastAsia="es-CO"/>
              </w:rPr>
              <w:t>Indicate total estimated net water benefits over the quantification period and estimated annual average, expressed in cubic meters (m³)</w:t>
            </w:r>
            <w:r w:rsidR="00884C49" w:rsidRPr="00D206B0">
              <w:rPr>
                <w:lang w:eastAsia="es-CO"/>
              </w:rPr>
              <w:t xml:space="preserve">. </w:t>
            </w:r>
          </w:p>
        </w:tc>
      </w:tr>
      <w:tr w:rsidR="007F2566" w:rsidRPr="00E651CD" w14:paraId="5AD1C4DC" w14:textId="77777777" w:rsidTr="003E14B0">
        <w:trPr>
          <w:trHeight w:val="975"/>
        </w:trPr>
        <w:tc>
          <w:tcPr>
            <w:cnfStyle w:val="001000000000" w:firstRow="0" w:lastRow="0" w:firstColumn="1" w:lastColumn="0" w:oddVBand="0" w:evenVBand="0" w:oddHBand="0" w:evenHBand="0" w:firstRowFirstColumn="0" w:firstRowLastColumn="0" w:lastRowFirstColumn="0" w:lastRowLastColumn="0"/>
            <w:tcW w:w="1917" w:type="pct"/>
            <w:noWrap/>
          </w:tcPr>
          <w:p w14:paraId="7F80ABAA" w14:textId="1141266B" w:rsidR="0059403B" w:rsidRPr="009B7ADB" w:rsidRDefault="00EE3340" w:rsidP="00B70ED6">
            <w:pPr>
              <w:jc w:val="left"/>
              <w:rPr>
                <w:b/>
                <w:bCs/>
                <w:color w:val="0095A3"/>
                <w:lang w:eastAsia="es-CO"/>
              </w:rPr>
            </w:pPr>
            <w:r w:rsidRPr="009B7ADB">
              <w:rPr>
                <w:b/>
                <w:bCs/>
                <w:color w:val="0095A3"/>
                <w:lang w:eastAsia="es-CO"/>
              </w:rPr>
              <w:t>Contribution to Sustainable Development Goals</w:t>
            </w:r>
            <w:r w:rsidR="003776A6" w:rsidRPr="009B7ADB">
              <w:rPr>
                <w:b/>
                <w:bCs/>
                <w:color w:val="0095A3"/>
                <w:lang w:eastAsia="es-CO"/>
              </w:rPr>
              <w:t xml:space="preserve"> (SDGs)</w:t>
            </w:r>
          </w:p>
        </w:tc>
        <w:tc>
          <w:tcPr>
            <w:tcW w:w="3083" w:type="pct"/>
            <w:noWrap/>
          </w:tcPr>
          <w:p w14:paraId="064687BB" w14:textId="04A86B25" w:rsidR="0059403B" w:rsidRPr="00D206B0" w:rsidRDefault="00B35785" w:rsidP="00A04C45">
            <w:pPr>
              <w:cnfStyle w:val="000000000000" w:firstRow="0" w:lastRow="0" w:firstColumn="0" w:lastColumn="0" w:oddVBand="0" w:evenVBand="0" w:oddHBand="0" w:evenHBand="0" w:firstRowFirstColumn="0" w:firstRowLastColumn="0" w:lastRowFirstColumn="0" w:lastRowLastColumn="0"/>
              <w:rPr>
                <w:lang w:eastAsia="es-CO"/>
              </w:rPr>
            </w:pPr>
            <w:r w:rsidRPr="00D206B0">
              <w:rPr>
                <w:lang w:eastAsia="es-CO"/>
              </w:rPr>
              <w:t>List the SDGs to which the project contributes, including measurable indicators.</w:t>
            </w:r>
          </w:p>
        </w:tc>
      </w:tr>
      <w:tr w:rsidR="007F2566" w:rsidRPr="00E651CD" w14:paraId="0A935ECD" w14:textId="77777777" w:rsidTr="003E14B0">
        <w:trPr>
          <w:cnfStyle w:val="000000100000" w:firstRow="0" w:lastRow="0" w:firstColumn="0" w:lastColumn="0" w:oddVBand="0" w:evenVBand="0" w:oddHBand="1" w:evenHBand="0" w:firstRowFirstColumn="0" w:firstRowLastColumn="0" w:lastRowFirstColumn="0" w:lastRowLastColumn="0"/>
          <w:trHeight w:val="1008"/>
        </w:trPr>
        <w:tc>
          <w:tcPr>
            <w:cnfStyle w:val="001000000000" w:firstRow="0" w:lastRow="0" w:firstColumn="1" w:lastColumn="0" w:oddVBand="0" w:evenVBand="0" w:oddHBand="0" w:evenHBand="0" w:firstRowFirstColumn="0" w:firstRowLastColumn="0" w:lastRowFirstColumn="0" w:lastRowLastColumn="0"/>
            <w:tcW w:w="1917" w:type="pct"/>
            <w:noWrap/>
          </w:tcPr>
          <w:p w14:paraId="509FBE8F" w14:textId="2927C4C1" w:rsidR="0059403B" w:rsidRPr="009B7ADB" w:rsidRDefault="00E760CA" w:rsidP="00B70ED6">
            <w:pPr>
              <w:jc w:val="left"/>
              <w:rPr>
                <w:b/>
                <w:bCs/>
                <w:color w:val="0095A3"/>
                <w:lang w:eastAsia="es-CO"/>
              </w:rPr>
            </w:pPr>
            <w:r w:rsidRPr="00E760CA">
              <w:rPr>
                <w:b/>
                <w:bCs/>
                <w:color w:val="0095A3"/>
                <w:lang w:eastAsia="es-CO"/>
              </w:rPr>
              <w:lastRenderedPageBreak/>
              <w:t>CAB name and legal identity</w:t>
            </w:r>
          </w:p>
        </w:tc>
        <w:tc>
          <w:tcPr>
            <w:tcW w:w="3083" w:type="pct"/>
            <w:noWrap/>
          </w:tcPr>
          <w:p w14:paraId="1B5E4540" w14:textId="2DAFB2FA" w:rsidR="0059403B" w:rsidRPr="00D206B0" w:rsidRDefault="00E760CA" w:rsidP="00A04C45">
            <w:pPr>
              <w:cnfStyle w:val="000000100000" w:firstRow="0" w:lastRow="0" w:firstColumn="0" w:lastColumn="0" w:oddVBand="0" w:evenVBand="0" w:oddHBand="1" w:evenHBand="0" w:firstRowFirstColumn="0" w:firstRowLastColumn="0" w:lastRowFirstColumn="0" w:lastRowLastColumn="0"/>
              <w:rPr>
                <w:lang w:eastAsia="es-CO"/>
              </w:rPr>
            </w:pPr>
            <w:r w:rsidRPr="00D206B0">
              <w:rPr>
                <w:lang w:eastAsia="es-CO"/>
              </w:rPr>
              <w:t>Indicate the Conformity Assessment Body issuing this report.</w:t>
            </w:r>
          </w:p>
        </w:tc>
      </w:tr>
      <w:tr w:rsidR="00E760CA" w:rsidRPr="00E651CD" w14:paraId="03C7C0D2" w14:textId="77777777" w:rsidTr="003E14B0">
        <w:trPr>
          <w:trHeight w:val="351"/>
        </w:trPr>
        <w:tc>
          <w:tcPr>
            <w:cnfStyle w:val="001000000000" w:firstRow="0" w:lastRow="0" w:firstColumn="1" w:lastColumn="0" w:oddVBand="0" w:evenVBand="0" w:oddHBand="0" w:evenHBand="0" w:firstRowFirstColumn="0" w:firstRowLastColumn="0" w:lastRowFirstColumn="0" w:lastRowLastColumn="0"/>
            <w:tcW w:w="1917" w:type="pct"/>
            <w:noWrap/>
          </w:tcPr>
          <w:p w14:paraId="57DE3330" w14:textId="1687DE17" w:rsidR="00E760CA" w:rsidRPr="009B7ADB" w:rsidRDefault="00E760CA" w:rsidP="00B70ED6">
            <w:pPr>
              <w:jc w:val="left"/>
              <w:rPr>
                <w:b/>
                <w:bCs/>
                <w:color w:val="0095A3"/>
                <w:lang w:eastAsia="es-CO"/>
              </w:rPr>
            </w:pPr>
            <w:r w:rsidRPr="00E760CA">
              <w:rPr>
                <w:b/>
                <w:bCs/>
                <w:color w:val="0095A3"/>
                <w:lang w:eastAsia="es-CO"/>
              </w:rPr>
              <w:t>CAB accreditation body and scope</w:t>
            </w:r>
          </w:p>
        </w:tc>
        <w:tc>
          <w:tcPr>
            <w:tcW w:w="3083" w:type="pct"/>
            <w:noWrap/>
          </w:tcPr>
          <w:p w14:paraId="025EA40A" w14:textId="5E0EA18D" w:rsidR="00E760CA" w:rsidRPr="00D206B0" w:rsidRDefault="00E760CA" w:rsidP="00A04C45">
            <w:pPr>
              <w:cnfStyle w:val="000000000000" w:firstRow="0" w:lastRow="0" w:firstColumn="0" w:lastColumn="0" w:oddVBand="0" w:evenVBand="0" w:oddHBand="0" w:evenHBand="0" w:firstRowFirstColumn="0" w:firstRowLastColumn="0" w:lastRowFirstColumn="0" w:lastRowLastColumn="0"/>
              <w:rPr>
                <w:lang w:eastAsia="es-CO"/>
              </w:rPr>
            </w:pPr>
            <w:r w:rsidRPr="00D206B0">
              <w:rPr>
                <w:lang w:eastAsia="es-CO"/>
              </w:rPr>
              <w:t>Identify the accreditation body, applicable accreditation standards, validity, and scope relevant to the audit.</w:t>
            </w:r>
          </w:p>
        </w:tc>
      </w:tr>
      <w:tr w:rsidR="00E760CA" w:rsidRPr="00E651CD" w14:paraId="6BC22669" w14:textId="77777777" w:rsidTr="003E14B0">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1917" w:type="pct"/>
            <w:noWrap/>
          </w:tcPr>
          <w:p w14:paraId="1A4E86B2" w14:textId="1E07FA08" w:rsidR="00E760CA" w:rsidRPr="009B7ADB" w:rsidRDefault="00E760CA" w:rsidP="00B70ED6">
            <w:pPr>
              <w:jc w:val="left"/>
              <w:rPr>
                <w:b/>
                <w:bCs/>
                <w:color w:val="0095A3"/>
                <w:lang w:eastAsia="es-CO"/>
              </w:rPr>
            </w:pPr>
            <w:r>
              <w:rPr>
                <w:b/>
                <w:bCs/>
                <w:color w:val="0095A3"/>
                <w:lang w:eastAsia="es-CO"/>
              </w:rPr>
              <w:t>Audit report version</w:t>
            </w:r>
          </w:p>
        </w:tc>
        <w:tc>
          <w:tcPr>
            <w:tcW w:w="3083" w:type="pct"/>
            <w:noWrap/>
          </w:tcPr>
          <w:p w14:paraId="519211CF" w14:textId="01ED717E" w:rsidR="00E760CA" w:rsidRPr="00D206B0" w:rsidRDefault="00E760CA" w:rsidP="00A04C45">
            <w:pPr>
              <w:cnfStyle w:val="000000100000" w:firstRow="0" w:lastRow="0" w:firstColumn="0" w:lastColumn="0" w:oddVBand="0" w:evenVBand="0" w:oddHBand="1" w:evenHBand="0" w:firstRowFirstColumn="0" w:firstRowLastColumn="0" w:lastRowFirstColumn="0" w:lastRowLastColumn="0"/>
              <w:rPr>
                <w:lang w:eastAsia="es-CO"/>
              </w:rPr>
            </w:pPr>
            <w:r w:rsidRPr="00D206B0">
              <w:rPr>
                <w:lang w:eastAsia="es-CO"/>
              </w:rPr>
              <w:t>Indicate the version number of this Project Registration Audit Report.</w:t>
            </w:r>
          </w:p>
        </w:tc>
      </w:tr>
      <w:tr w:rsidR="00E70A3D" w:rsidRPr="00E651CD" w14:paraId="62B04C2D" w14:textId="77777777" w:rsidTr="003E14B0">
        <w:trPr>
          <w:trHeight w:val="351"/>
        </w:trPr>
        <w:tc>
          <w:tcPr>
            <w:cnfStyle w:val="001000000000" w:firstRow="0" w:lastRow="0" w:firstColumn="1" w:lastColumn="0" w:oddVBand="0" w:evenVBand="0" w:oddHBand="0" w:evenHBand="0" w:firstRowFirstColumn="0" w:firstRowLastColumn="0" w:lastRowFirstColumn="0" w:lastRowLastColumn="0"/>
            <w:tcW w:w="1917" w:type="pct"/>
            <w:noWrap/>
          </w:tcPr>
          <w:p w14:paraId="137AB254" w14:textId="4FCC25DC" w:rsidR="00E70A3D" w:rsidRPr="009B7ADB" w:rsidRDefault="00E70A3D" w:rsidP="00B70ED6">
            <w:pPr>
              <w:jc w:val="left"/>
              <w:rPr>
                <w:b/>
                <w:bCs/>
                <w:color w:val="0095A3"/>
                <w:lang w:eastAsia="es-CO"/>
              </w:rPr>
            </w:pPr>
            <w:r w:rsidRPr="009B7ADB">
              <w:rPr>
                <w:b/>
                <w:bCs/>
                <w:color w:val="0095A3"/>
                <w:lang w:eastAsia="es-CO"/>
              </w:rPr>
              <w:t>Date of Issuance</w:t>
            </w:r>
          </w:p>
        </w:tc>
        <w:tc>
          <w:tcPr>
            <w:tcW w:w="3083" w:type="pct"/>
            <w:noWrap/>
          </w:tcPr>
          <w:p w14:paraId="6517F21E" w14:textId="3ED59A7E" w:rsidR="00E70A3D" w:rsidRPr="00D206B0" w:rsidRDefault="00E760CA" w:rsidP="00A04C45">
            <w:pPr>
              <w:cnfStyle w:val="000000000000" w:firstRow="0" w:lastRow="0" w:firstColumn="0" w:lastColumn="0" w:oddVBand="0" w:evenVBand="0" w:oddHBand="0" w:evenHBand="0" w:firstRowFirstColumn="0" w:firstRowLastColumn="0" w:lastRowFirstColumn="0" w:lastRowLastColumn="0"/>
              <w:rPr>
                <w:lang w:eastAsia="es-CO"/>
              </w:rPr>
            </w:pPr>
            <w:r w:rsidRPr="00D206B0">
              <w:rPr>
                <w:lang w:eastAsia="es-CO"/>
              </w:rPr>
              <w:t>Indicate the official date on which this report is issued by the CAB.</w:t>
            </w:r>
          </w:p>
        </w:tc>
      </w:tr>
      <w:tr w:rsidR="00592345" w:rsidRPr="00E651CD" w14:paraId="79111BC5" w14:textId="77777777" w:rsidTr="003E14B0">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1917" w:type="pct"/>
            <w:noWrap/>
          </w:tcPr>
          <w:p w14:paraId="26BF06DD" w14:textId="7A04A7AD" w:rsidR="0059403B" w:rsidRPr="009B7ADB" w:rsidRDefault="00A83A78" w:rsidP="00B70ED6">
            <w:pPr>
              <w:jc w:val="left"/>
              <w:rPr>
                <w:b/>
                <w:bCs/>
                <w:color w:val="0095A3"/>
                <w:lang w:eastAsia="es-CO"/>
              </w:rPr>
            </w:pPr>
            <w:r w:rsidRPr="009B7ADB">
              <w:rPr>
                <w:b/>
                <w:bCs/>
                <w:color w:val="0095A3"/>
                <w:lang w:eastAsia="es-CO"/>
              </w:rPr>
              <w:t>Work carried out by</w:t>
            </w:r>
          </w:p>
        </w:tc>
        <w:tc>
          <w:tcPr>
            <w:tcW w:w="3083" w:type="pct"/>
            <w:noWrap/>
          </w:tcPr>
          <w:p w14:paraId="09770C94" w14:textId="57395ED5" w:rsidR="0059403B" w:rsidRPr="00D206B0" w:rsidRDefault="00E760CA" w:rsidP="00A04C45">
            <w:pPr>
              <w:cnfStyle w:val="000000100000" w:firstRow="0" w:lastRow="0" w:firstColumn="0" w:lastColumn="0" w:oddVBand="0" w:evenVBand="0" w:oddHBand="1" w:evenHBand="0" w:firstRowFirstColumn="0" w:firstRowLastColumn="0" w:lastRowFirstColumn="0" w:lastRowLastColumn="0"/>
              <w:rPr>
                <w:lang w:eastAsia="es-CO"/>
              </w:rPr>
            </w:pPr>
            <w:r w:rsidRPr="00D206B0">
              <w:rPr>
                <w:lang w:eastAsia="es-CO"/>
              </w:rPr>
              <w:t>Identify the audit team members and assigned roles</w:t>
            </w:r>
            <w:r w:rsidR="00884C49" w:rsidRPr="00D206B0">
              <w:rPr>
                <w:lang w:eastAsia="es-CO"/>
              </w:rPr>
              <w:t>.</w:t>
            </w:r>
          </w:p>
        </w:tc>
      </w:tr>
      <w:tr w:rsidR="007F2566" w:rsidRPr="00E651CD" w14:paraId="09F12F5E" w14:textId="77777777" w:rsidTr="003E14B0">
        <w:trPr>
          <w:trHeight w:val="465"/>
        </w:trPr>
        <w:tc>
          <w:tcPr>
            <w:cnfStyle w:val="001000000000" w:firstRow="0" w:lastRow="0" w:firstColumn="1" w:lastColumn="0" w:oddVBand="0" w:evenVBand="0" w:oddHBand="0" w:evenHBand="0" w:firstRowFirstColumn="0" w:firstRowLastColumn="0" w:lastRowFirstColumn="0" w:lastRowLastColumn="0"/>
            <w:tcW w:w="1917" w:type="pct"/>
            <w:noWrap/>
          </w:tcPr>
          <w:p w14:paraId="043E2E8D" w14:textId="09842558" w:rsidR="0059403B" w:rsidRPr="009B7ADB" w:rsidRDefault="00DD5918" w:rsidP="00B70ED6">
            <w:pPr>
              <w:jc w:val="left"/>
              <w:rPr>
                <w:b/>
                <w:bCs/>
                <w:color w:val="0095A3"/>
                <w:lang w:eastAsia="es-CO"/>
              </w:rPr>
            </w:pPr>
            <w:r w:rsidRPr="009B7ADB">
              <w:rPr>
                <w:b/>
                <w:bCs/>
                <w:color w:val="0095A3"/>
                <w:lang w:eastAsia="es-CO"/>
              </w:rPr>
              <w:t>Approved by</w:t>
            </w:r>
          </w:p>
        </w:tc>
        <w:tc>
          <w:tcPr>
            <w:tcW w:w="3083" w:type="pct"/>
            <w:noWrap/>
          </w:tcPr>
          <w:p w14:paraId="608C85AD" w14:textId="7064E0D0" w:rsidR="00884C49" w:rsidRPr="00D206B0" w:rsidRDefault="00A617FA" w:rsidP="00A04C45">
            <w:pPr>
              <w:cnfStyle w:val="000000000000" w:firstRow="0" w:lastRow="0" w:firstColumn="0" w:lastColumn="0" w:oddVBand="0" w:evenVBand="0" w:oddHBand="0" w:evenHBand="0" w:firstRowFirstColumn="0" w:firstRowLastColumn="0" w:lastRowFirstColumn="0" w:lastRowLastColumn="0"/>
              <w:rPr>
                <w:lang w:eastAsia="es-CO"/>
              </w:rPr>
            </w:pPr>
            <w:r w:rsidRPr="00A617FA">
              <w:rPr>
                <w:lang w:eastAsia="es-CO"/>
              </w:rPr>
              <w:t>Identify the authorized decision-maker within the CAB responsible for issuing the audit conclusion and the Project Registration Audit Statement.</w:t>
            </w:r>
          </w:p>
        </w:tc>
      </w:tr>
    </w:tbl>
    <w:p w14:paraId="0FDE3846" w14:textId="520689C7" w:rsidR="00E5684C" w:rsidRPr="00E651CD" w:rsidRDefault="00E5684C" w:rsidP="005C7A2C">
      <w:pPr>
        <w:rPr>
          <w:sz w:val="2"/>
          <w:szCs w:val="2"/>
        </w:rPr>
      </w:pPr>
      <w:bookmarkStart w:id="0" w:name="_Toc136010844"/>
    </w:p>
    <w:p w14:paraId="05F16866" w14:textId="30501B34" w:rsidR="00A664C3" w:rsidRPr="00FB16FB" w:rsidRDefault="00A664C3" w:rsidP="007E6646">
      <w:pPr>
        <w:rPr>
          <w:sz w:val="18"/>
          <w:szCs w:val="18"/>
        </w:rPr>
      </w:pPr>
      <w:r w:rsidRPr="00E651CD">
        <w:br w:type="page"/>
      </w:r>
    </w:p>
    <w:p w14:paraId="66DA12CB" w14:textId="1FFBFA71" w:rsidR="00DD134D" w:rsidRPr="00E651CD" w:rsidRDefault="00DD134D" w:rsidP="00110117">
      <w:pPr>
        <w:rPr>
          <w:b/>
          <w:bCs/>
          <w:color w:val="auto"/>
          <w:sz w:val="32"/>
          <w:szCs w:val="32"/>
        </w:rPr>
      </w:pPr>
      <w:r w:rsidRPr="00E651CD">
        <w:rPr>
          <w:b/>
          <w:bCs/>
          <w:color w:val="auto"/>
          <w:sz w:val="32"/>
          <w:szCs w:val="32"/>
        </w:rPr>
        <w:lastRenderedPageBreak/>
        <w:t>Table of contents</w:t>
      </w:r>
    </w:p>
    <w:bookmarkStart w:id="1" w:name="_Toc145052888"/>
    <w:bookmarkStart w:id="2" w:name="_Toc145055782"/>
    <w:bookmarkStart w:id="3" w:name="_Toc145056151"/>
    <w:bookmarkStart w:id="4" w:name="_Toc145061266"/>
    <w:bookmarkStart w:id="5" w:name="_Toc146469316"/>
    <w:bookmarkStart w:id="6" w:name="_Toc146470335"/>
    <w:p w14:paraId="53FC6306" w14:textId="026022C5" w:rsidR="00D427AB" w:rsidRDefault="000E1A80">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r>
        <w:rPr>
          <w:b w:val="0"/>
          <w:sz w:val="20"/>
        </w:rPr>
        <w:fldChar w:fldCharType="begin"/>
      </w:r>
      <w:r>
        <w:rPr>
          <w:b w:val="0"/>
          <w:sz w:val="20"/>
        </w:rPr>
        <w:instrText xml:space="preserve"> TOC \o "1-3" \h \z \u </w:instrText>
      </w:r>
      <w:r>
        <w:rPr>
          <w:b w:val="0"/>
          <w:sz w:val="20"/>
        </w:rPr>
        <w:fldChar w:fldCharType="separate"/>
      </w:r>
      <w:hyperlink w:anchor="_Toc233555276" w:history="1">
        <w:r w:rsidR="00D427AB" w:rsidRPr="000C0F70">
          <w:rPr>
            <w:rStyle w:val="Hipervnculo"/>
            <w:noProof/>
          </w:rPr>
          <w:t>1</w:t>
        </w:r>
        <w:r w:rsidR="00D427AB">
          <w:rPr>
            <w:rFonts w:asciiTheme="minorHAnsi" w:eastAsiaTheme="minorEastAsia" w:hAnsiTheme="minorHAnsi" w:cstheme="minorBidi"/>
            <w:b w:val="0"/>
            <w:bCs w:val="0"/>
            <w:noProof/>
            <w:kern w:val="2"/>
            <w:sz w:val="24"/>
            <w:szCs w:val="24"/>
            <w:lang w:val="es-CO" w:eastAsia="es-MX"/>
            <w14:ligatures w14:val="standardContextual"/>
          </w:rPr>
          <w:tab/>
        </w:r>
        <w:r w:rsidR="00D427AB" w:rsidRPr="000C0F70">
          <w:rPr>
            <w:rStyle w:val="Hipervnculo"/>
            <w:noProof/>
          </w:rPr>
          <w:t>Executive summary</w:t>
        </w:r>
        <w:r w:rsidR="00D427AB">
          <w:rPr>
            <w:noProof/>
            <w:webHidden/>
          </w:rPr>
          <w:tab/>
        </w:r>
        <w:r w:rsidR="00D427AB">
          <w:rPr>
            <w:noProof/>
            <w:webHidden/>
          </w:rPr>
          <w:fldChar w:fldCharType="begin"/>
        </w:r>
        <w:r w:rsidR="00D427AB">
          <w:rPr>
            <w:noProof/>
            <w:webHidden/>
          </w:rPr>
          <w:instrText xml:space="preserve"> PAGEREF _Toc233555276 \h </w:instrText>
        </w:r>
        <w:r w:rsidR="00D427AB">
          <w:rPr>
            <w:noProof/>
            <w:webHidden/>
          </w:rPr>
        </w:r>
        <w:r w:rsidR="00D427AB">
          <w:rPr>
            <w:noProof/>
            <w:webHidden/>
          </w:rPr>
          <w:fldChar w:fldCharType="separate"/>
        </w:r>
        <w:r w:rsidR="00D427AB">
          <w:rPr>
            <w:noProof/>
            <w:webHidden/>
          </w:rPr>
          <w:t>8</w:t>
        </w:r>
        <w:r w:rsidR="00D427AB">
          <w:rPr>
            <w:noProof/>
            <w:webHidden/>
          </w:rPr>
          <w:fldChar w:fldCharType="end"/>
        </w:r>
      </w:hyperlink>
    </w:p>
    <w:p w14:paraId="146FC363" w14:textId="704517A1"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77" w:history="1">
        <w:r w:rsidRPr="000C0F70">
          <w:rPr>
            <w:rStyle w:val="Hipervnculo"/>
            <w:noProof/>
          </w:rPr>
          <w:t>2</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Project identification and document control</w:t>
        </w:r>
        <w:r>
          <w:rPr>
            <w:noProof/>
            <w:webHidden/>
          </w:rPr>
          <w:tab/>
        </w:r>
        <w:r>
          <w:rPr>
            <w:noProof/>
            <w:webHidden/>
          </w:rPr>
          <w:fldChar w:fldCharType="begin"/>
        </w:r>
        <w:r>
          <w:rPr>
            <w:noProof/>
            <w:webHidden/>
          </w:rPr>
          <w:instrText xml:space="preserve"> PAGEREF _Toc233555277 \h </w:instrText>
        </w:r>
        <w:r>
          <w:rPr>
            <w:noProof/>
            <w:webHidden/>
          </w:rPr>
        </w:r>
        <w:r>
          <w:rPr>
            <w:noProof/>
            <w:webHidden/>
          </w:rPr>
          <w:fldChar w:fldCharType="separate"/>
        </w:r>
        <w:r>
          <w:rPr>
            <w:noProof/>
            <w:webHidden/>
          </w:rPr>
          <w:t>9</w:t>
        </w:r>
        <w:r>
          <w:rPr>
            <w:noProof/>
            <w:webHidden/>
          </w:rPr>
          <w:fldChar w:fldCharType="end"/>
        </w:r>
      </w:hyperlink>
    </w:p>
    <w:p w14:paraId="1EA75727" w14:textId="47B5B40E"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78" w:history="1">
        <w:r w:rsidRPr="000C0F70">
          <w:rPr>
            <w:rStyle w:val="Hipervnculo"/>
            <w:noProof/>
          </w:rPr>
          <w:t>3</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Objective, scope, criteria, and normative framework</w:t>
        </w:r>
        <w:r>
          <w:rPr>
            <w:noProof/>
            <w:webHidden/>
          </w:rPr>
          <w:tab/>
        </w:r>
        <w:r>
          <w:rPr>
            <w:noProof/>
            <w:webHidden/>
          </w:rPr>
          <w:fldChar w:fldCharType="begin"/>
        </w:r>
        <w:r>
          <w:rPr>
            <w:noProof/>
            <w:webHidden/>
          </w:rPr>
          <w:instrText xml:space="preserve"> PAGEREF _Toc233555278 \h </w:instrText>
        </w:r>
        <w:r>
          <w:rPr>
            <w:noProof/>
            <w:webHidden/>
          </w:rPr>
        </w:r>
        <w:r>
          <w:rPr>
            <w:noProof/>
            <w:webHidden/>
          </w:rPr>
          <w:fldChar w:fldCharType="separate"/>
        </w:r>
        <w:r>
          <w:rPr>
            <w:noProof/>
            <w:webHidden/>
          </w:rPr>
          <w:t>11</w:t>
        </w:r>
        <w:r>
          <w:rPr>
            <w:noProof/>
            <w:webHidden/>
          </w:rPr>
          <w:fldChar w:fldCharType="end"/>
        </w:r>
      </w:hyperlink>
    </w:p>
    <w:p w14:paraId="14C730C3" w14:textId="64865162"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79" w:history="1">
        <w:r w:rsidRPr="000C0F70">
          <w:rPr>
            <w:rStyle w:val="Hipervnculo"/>
            <w:noProof/>
          </w:rPr>
          <w:t>4</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CAB independence, impartiality, accreditation, and competence</w:t>
        </w:r>
        <w:r>
          <w:rPr>
            <w:noProof/>
            <w:webHidden/>
          </w:rPr>
          <w:tab/>
        </w:r>
        <w:r>
          <w:rPr>
            <w:noProof/>
            <w:webHidden/>
          </w:rPr>
          <w:fldChar w:fldCharType="begin"/>
        </w:r>
        <w:r>
          <w:rPr>
            <w:noProof/>
            <w:webHidden/>
          </w:rPr>
          <w:instrText xml:space="preserve"> PAGEREF _Toc233555279 \h </w:instrText>
        </w:r>
        <w:r>
          <w:rPr>
            <w:noProof/>
            <w:webHidden/>
          </w:rPr>
        </w:r>
        <w:r>
          <w:rPr>
            <w:noProof/>
            <w:webHidden/>
          </w:rPr>
          <w:fldChar w:fldCharType="separate"/>
        </w:r>
        <w:r>
          <w:rPr>
            <w:noProof/>
            <w:webHidden/>
          </w:rPr>
          <w:t>13</w:t>
        </w:r>
        <w:r>
          <w:rPr>
            <w:noProof/>
            <w:webHidden/>
          </w:rPr>
          <w:fldChar w:fldCharType="end"/>
        </w:r>
      </w:hyperlink>
    </w:p>
    <w:p w14:paraId="38A66828" w14:textId="141857CC"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80" w:history="1">
        <w:r w:rsidRPr="000C0F70">
          <w:rPr>
            <w:rStyle w:val="Hipervnculo"/>
            <w:noProof/>
          </w:rPr>
          <w:t>5</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Audit planning and execution</w:t>
        </w:r>
        <w:r>
          <w:rPr>
            <w:noProof/>
            <w:webHidden/>
          </w:rPr>
          <w:tab/>
        </w:r>
        <w:r>
          <w:rPr>
            <w:noProof/>
            <w:webHidden/>
          </w:rPr>
          <w:fldChar w:fldCharType="begin"/>
        </w:r>
        <w:r>
          <w:rPr>
            <w:noProof/>
            <w:webHidden/>
          </w:rPr>
          <w:instrText xml:space="preserve"> PAGEREF _Toc233555280 \h </w:instrText>
        </w:r>
        <w:r>
          <w:rPr>
            <w:noProof/>
            <w:webHidden/>
          </w:rPr>
        </w:r>
        <w:r>
          <w:rPr>
            <w:noProof/>
            <w:webHidden/>
          </w:rPr>
          <w:fldChar w:fldCharType="separate"/>
        </w:r>
        <w:r>
          <w:rPr>
            <w:noProof/>
            <w:webHidden/>
          </w:rPr>
          <w:t>15</w:t>
        </w:r>
        <w:r>
          <w:rPr>
            <w:noProof/>
            <w:webHidden/>
          </w:rPr>
          <w:fldChar w:fldCharType="end"/>
        </w:r>
      </w:hyperlink>
    </w:p>
    <w:p w14:paraId="62F68CAA" w14:textId="1233A0D8"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81" w:history="1">
        <w:r w:rsidRPr="000C0F70">
          <w:rPr>
            <w:rStyle w:val="Hipervnculo"/>
            <w:noProof/>
          </w:rPr>
          <w:t>6</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Project eligibility and methodological applicability</w:t>
        </w:r>
        <w:r>
          <w:rPr>
            <w:noProof/>
            <w:webHidden/>
          </w:rPr>
          <w:tab/>
        </w:r>
        <w:r>
          <w:rPr>
            <w:noProof/>
            <w:webHidden/>
          </w:rPr>
          <w:fldChar w:fldCharType="begin"/>
        </w:r>
        <w:r>
          <w:rPr>
            <w:noProof/>
            <w:webHidden/>
          </w:rPr>
          <w:instrText xml:space="preserve"> PAGEREF _Toc233555281 \h </w:instrText>
        </w:r>
        <w:r>
          <w:rPr>
            <w:noProof/>
            <w:webHidden/>
          </w:rPr>
        </w:r>
        <w:r>
          <w:rPr>
            <w:noProof/>
            <w:webHidden/>
          </w:rPr>
          <w:fldChar w:fldCharType="separate"/>
        </w:r>
        <w:r>
          <w:rPr>
            <w:noProof/>
            <w:webHidden/>
          </w:rPr>
          <w:t>17</w:t>
        </w:r>
        <w:r>
          <w:rPr>
            <w:noProof/>
            <w:webHidden/>
          </w:rPr>
          <w:fldChar w:fldCharType="end"/>
        </w:r>
      </w:hyperlink>
    </w:p>
    <w:p w14:paraId="277F3033" w14:textId="72C1C274"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82" w:history="1">
        <w:r w:rsidRPr="000C0F70">
          <w:rPr>
            <w:rStyle w:val="Hipervnculo"/>
            <w:noProof/>
          </w:rPr>
          <w:t>7</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Baseline scenario assessment</w:t>
        </w:r>
        <w:r>
          <w:rPr>
            <w:noProof/>
            <w:webHidden/>
          </w:rPr>
          <w:tab/>
        </w:r>
        <w:r>
          <w:rPr>
            <w:noProof/>
            <w:webHidden/>
          </w:rPr>
          <w:fldChar w:fldCharType="begin"/>
        </w:r>
        <w:r>
          <w:rPr>
            <w:noProof/>
            <w:webHidden/>
          </w:rPr>
          <w:instrText xml:space="preserve"> PAGEREF _Toc233555282 \h </w:instrText>
        </w:r>
        <w:r>
          <w:rPr>
            <w:noProof/>
            <w:webHidden/>
          </w:rPr>
        </w:r>
        <w:r>
          <w:rPr>
            <w:noProof/>
            <w:webHidden/>
          </w:rPr>
          <w:fldChar w:fldCharType="separate"/>
        </w:r>
        <w:r>
          <w:rPr>
            <w:noProof/>
            <w:webHidden/>
          </w:rPr>
          <w:t>20</w:t>
        </w:r>
        <w:r>
          <w:rPr>
            <w:noProof/>
            <w:webHidden/>
          </w:rPr>
          <w:fldChar w:fldCharType="end"/>
        </w:r>
      </w:hyperlink>
    </w:p>
    <w:p w14:paraId="5568D138" w14:textId="5B5B9587"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83" w:history="1">
        <w:r w:rsidRPr="000C0F70">
          <w:rPr>
            <w:rStyle w:val="Hipervnculo"/>
            <w:noProof/>
          </w:rPr>
          <w:t>8</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Additionality assessment</w:t>
        </w:r>
        <w:r>
          <w:rPr>
            <w:noProof/>
            <w:webHidden/>
          </w:rPr>
          <w:tab/>
        </w:r>
        <w:r>
          <w:rPr>
            <w:noProof/>
            <w:webHidden/>
          </w:rPr>
          <w:fldChar w:fldCharType="begin"/>
        </w:r>
        <w:r>
          <w:rPr>
            <w:noProof/>
            <w:webHidden/>
          </w:rPr>
          <w:instrText xml:space="preserve"> PAGEREF _Toc233555283 \h </w:instrText>
        </w:r>
        <w:r>
          <w:rPr>
            <w:noProof/>
            <w:webHidden/>
          </w:rPr>
        </w:r>
        <w:r>
          <w:rPr>
            <w:noProof/>
            <w:webHidden/>
          </w:rPr>
          <w:fldChar w:fldCharType="separate"/>
        </w:r>
        <w:r>
          <w:rPr>
            <w:noProof/>
            <w:webHidden/>
          </w:rPr>
          <w:t>23</w:t>
        </w:r>
        <w:r>
          <w:rPr>
            <w:noProof/>
            <w:webHidden/>
          </w:rPr>
          <w:fldChar w:fldCharType="end"/>
        </w:r>
      </w:hyperlink>
    </w:p>
    <w:p w14:paraId="312F3021" w14:textId="65302CF3"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84" w:history="1">
        <w:r w:rsidRPr="000C0F70">
          <w:rPr>
            <w:rStyle w:val="Hipervnculo"/>
            <w:noProof/>
          </w:rPr>
          <w:t>9</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Quantification approach and methodological integrity</w:t>
        </w:r>
        <w:r>
          <w:rPr>
            <w:noProof/>
            <w:webHidden/>
          </w:rPr>
          <w:tab/>
        </w:r>
        <w:r>
          <w:rPr>
            <w:noProof/>
            <w:webHidden/>
          </w:rPr>
          <w:fldChar w:fldCharType="begin"/>
        </w:r>
        <w:r>
          <w:rPr>
            <w:noProof/>
            <w:webHidden/>
          </w:rPr>
          <w:instrText xml:space="preserve"> PAGEREF _Toc233555284 \h </w:instrText>
        </w:r>
        <w:r>
          <w:rPr>
            <w:noProof/>
            <w:webHidden/>
          </w:rPr>
        </w:r>
        <w:r>
          <w:rPr>
            <w:noProof/>
            <w:webHidden/>
          </w:rPr>
          <w:fldChar w:fldCharType="separate"/>
        </w:r>
        <w:r>
          <w:rPr>
            <w:noProof/>
            <w:webHidden/>
          </w:rPr>
          <w:t>25</w:t>
        </w:r>
        <w:r>
          <w:rPr>
            <w:noProof/>
            <w:webHidden/>
          </w:rPr>
          <w:fldChar w:fldCharType="end"/>
        </w:r>
      </w:hyperlink>
    </w:p>
    <w:p w14:paraId="7A563335" w14:textId="24B3A12F" w:rsidR="00D427AB" w:rsidRDefault="00D427AB">
      <w:pPr>
        <w:pStyle w:val="TDC1"/>
        <w:tabs>
          <w:tab w:val="left" w:pos="66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85" w:history="1">
        <w:r w:rsidRPr="000C0F70">
          <w:rPr>
            <w:rStyle w:val="Hipervnculo"/>
            <w:noProof/>
          </w:rPr>
          <w:t>10</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Uncertainty and conservative treatment</w:t>
        </w:r>
        <w:r>
          <w:rPr>
            <w:noProof/>
            <w:webHidden/>
          </w:rPr>
          <w:tab/>
        </w:r>
        <w:r>
          <w:rPr>
            <w:noProof/>
            <w:webHidden/>
          </w:rPr>
          <w:fldChar w:fldCharType="begin"/>
        </w:r>
        <w:r>
          <w:rPr>
            <w:noProof/>
            <w:webHidden/>
          </w:rPr>
          <w:instrText xml:space="preserve"> PAGEREF _Toc233555285 \h </w:instrText>
        </w:r>
        <w:r>
          <w:rPr>
            <w:noProof/>
            <w:webHidden/>
          </w:rPr>
        </w:r>
        <w:r>
          <w:rPr>
            <w:noProof/>
            <w:webHidden/>
          </w:rPr>
          <w:fldChar w:fldCharType="separate"/>
        </w:r>
        <w:r>
          <w:rPr>
            <w:noProof/>
            <w:webHidden/>
          </w:rPr>
          <w:t>27</w:t>
        </w:r>
        <w:r>
          <w:rPr>
            <w:noProof/>
            <w:webHidden/>
          </w:rPr>
          <w:fldChar w:fldCharType="end"/>
        </w:r>
      </w:hyperlink>
    </w:p>
    <w:p w14:paraId="57F7748F" w14:textId="6E963450"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86" w:history="1">
        <w:r w:rsidRPr="000C0F70">
          <w:rPr>
            <w:rStyle w:val="Hipervnculo"/>
            <w:noProof/>
          </w:rPr>
          <w:t>11</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Leakage assessment</w:t>
        </w:r>
        <w:r>
          <w:rPr>
            <w:noProof/>
            <w:webHidden/>
          </w:rPr>
          <w:tab/>
        </w:r>
        <w:r>
          <w:rPr>
            <w:noProof/>
            <w:webHidden/>
          </w:rPr>
          <w:fldChar w:fldCharType="begin"/>
        </w:r>
        <w:r>
          <w:rPr>
            <w:noProof/>
            <w:webHidden/>
          </w:rPr>
          <w:instrText xml:space="preserve"> PAGEREF _Toc233555286 \h </w:instrText>
        </w:r>
        <w:r>
          <w:rPr>
            <w:noProof/>
            <w:webHidden/>
          </w:rPr>
        </w:r>
        <w:r>
          <w:rPr>
            <w:noProof/>
            <w:webHidden/>
          </w:rPr>
          <w:fldChar w:fldCharType="separate"/>
        </w:r>
        <w:r>
          <w:rPr>
            <w:noProof/>
            <w:webHidden/>
          </w:rPr>
          <w:t>29</w:t>
        </w:r>
        <w:r>
          <w:rPr>
            <w:noProof/>
            <w:webHidden/>
          </w:rPr>
          <w:fldChar w:fldCharType="end"/>
        </w:r>
      </w:hyperlink>
    </w:p>
    <w:p w14:paraId="4B3F78FA" w14:textId="2B5F72A5"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87" w:history="1">
        <w:r w:rsidRPr="000C0F70">
          <w:rPr>
            <w:rStyle w:val="Hipervnculo"/>
            <w:noProof/>
          </w:rPr>
          <w:t>12</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Non-permanence, reversal risk, and risk management</w:t>
        </w:r>
        <w:r>
          <w:rPr>
            <w:noProof/>
            <w:webHidden/>
          </w:rPr>
          <w:tab/>
        </w:r>
        <w:r>
          <w:rPr>
            <w:noProof/>
            <w:webHidden/>
          </w:rPr>
          <w:fldChar w:fldCharType="begin"/>
        </w:r>
        <w:r>
          <w:rPr>
            <w:noProof/>
            <w:webHidden/>
          </w:rPr>
          <w:instrText xml:space="preserve"> PAGEREF _Toc233555287 \h </w:instrText>
        </w:r>
        <w:r>
          <w:rPr>
            <w:noProof/>
            <w:webHidden/>
          </w:rPr>
        </w:r>
        <w:r>
          <w:rPr>
            <w:noProof/>
            <w:webHidden/>
          </w:rPr>
          <w:fldChar w:fldCharType="separate"/>
        </w:r>
        <w:r>
          <w:rPr>
            <w:noProof/>
            <w:webHidden/>
          </w:rPr>
          <w:t>31</w:t>
        </w:r>
        <w:r>
          <w:rPr>
            <w:noProof/>
            <w:webHidden/>
          </w:rPr>
          <w:fldChar w:fldCharType="end"/>
        </w:r>
      </w:hyperlink>
    </w:p>
    <w:p w14:paraId="5D10DF4B" w14:textId="1EB513B8"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88" w:history="1">
        <w:r w:rsidRPr="000C0F70">
          <w:rPr>
            <w:rStyle w:val="Hipervnculo"/>
            <w:noProof/>
          </w:rPr>
          <w:t>13</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Climate Change Adaptation Plan</w:t>
        </w:r>
        <w:r>
          <w:rPr>
            <w:noProof/>
            <w:webHidden/>
          </w:rPr>
          <w:tab/>
        </w:r>
        <w:r>
          <w:rPr>
            <w:noProof/>
            <w:webHidden/>
          </w:rPr>
          <w:fldChar w:fldCharType="begin"/>
        </w:r>
        <w:r>
          <w:rPr>
            <w:noProof/>
            <w:webHidden/>
          </w:rPr>
          <w:instrText xml:space="preserve"> PAGEREF _Toc233555288 \h </w:instrText>
        </w:r>
        <w:r>
          <w:rPr>
            <w:noProof/>
            <w:webHidden/>
          </w:rPr>
        </w:r>
        <w:r>
          <w:rPr>
            <w:noProof/>
            <w:webHidden/>
          </w:rPr>
          <w:fldChar w:fldCharType="separate"/>
        </w:r>
        <w:r>
          <w:rPr>
            <w:noProof/>
            <w:webHidden/>
          </w:rPr>
          <w:t>33</w:t>
        </w:r>
        <w:r>
          <w:rPr>
            <w:noProof/>
            <w:webHidden/>
          </w:rPr>
          <w:fldChar w:fldCharType="end"/>
        </w:r>
      </w:hyperlink>
    </w:p>
    <w:p w14:paraId="6B531D3B" w14:textId="6D1A7FE5"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89" w:history="1">
        <w:r w:rsidRPr="000C0F70">
          <w:rPr>
            <w:rStyle w:val="Hipervnculo"/>
            <w:noProof/>
          </w:rPr>
          <w:t>14</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Legal compliance and rights to VWCs</w:t>
        </w:r>
        <w:r>
          <w:rPr>
            <w:noProof/>
            <w:webHidden/>
          </w:rPr>
          <w:tab/>
        </w:r>
        <w:r>
          <w:rPr>
            <w:noProof/>
            <w:webHidden/>
          </w:rPr>
          <w:fldChar w:fldCharType="begin"/>
        </w:r>
        <w:r>
          <w:rPr>
            <w:noProof/>
            <w:webHidden/>
          </w:rPr>
          <w:instrText xml:space="preserve"> PAGEREF _Toc233555289 \h </w:instrText>
        </w:r>
        <w:r>
          <w:rPr>
            <w:noProof/>
            <w:webHidden/>
          </w:rPr>
        </w:r>
        <w:r>
          <w:rPr>
            <w:noProof/>
            <w:webHidden/>
          </w:rPr>
          <w:fldChar w:fldCharType="separate"/>
        </w:r>
        <w:r>
          <w:rPr>
            <w:noProof/>
            <w:webHidden/>
          </w:rPr>
          <w:t>35</w:t>
        </w:r>
        <w:r>
          <w:rPr>
            <w:noProof/>
            <w:webHidden/>
          </w:rPr>
          <w:fldChar w:fldCharType="end"/>
        </w:r>
      </w:hyperlink>
    </w:p>
    <w:p w14:paraId="6E954A3B" w14:textId="7B5BFE70"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90" w:history="1">
        <w:r w:rsidRPr="000C0F70">
          <w:rPr>
            <w:rStyle w:val="Hipervnculo"/>
            <w:noProof/>
          </w:rPr>
          <w:t>15</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Sustainable Development Safeguards, stakeholder engagement, FPIC, and SDGs</w:t>
        </w:r>
        <w:r>
          <w:rPr>
            <w:noProof/>
            <w:webHidden/>
          </w:rPr>
          <w:tab/>
        </w:r>
        <w:r>
          <w:rPr>
            <w:noProof/>
            <w:webHidden/>
          </w:rPr>
          <w:fldChar w:fldCharType="begin"/>
        </w:r>
        <w:r>
          <w:rPr>
            <w:noProof/>
            <w:webHidden/>
          </w:rPr>
          <w:instrText xml:space="preserve"> PAGEREF _Toc233555290 \h </w:instrText>
        </w:r>
        <w:r>
          <w:rPr>
            <w:noProof/>
            <w:webHidden/>
          </w:rPr>
        </w:r>
        <w:r>
          <w:rPr>
            <w:noProof/>
            <w:webHidden/>
          </w:rPr>
          <w:fldChar w:fldCharType="separate"/>
        </w:r>
        <w:r>
          <w:rPr>
            <w:noProof/>
            <w:webHidden/>
          </w:rPr>
          <w:t>37</w:t>
        </w:r>
        <w:r>
          <w:rPr>
            <w:noProof/>
            <w:webHidden/>
          </w:rPr>
          <w:fldChar w:fldCharType="end"/>
        </w:r>
      </w:hyperlink>
    </w:p>
    <w:p w14:paraId="704DA58D" w14:textId="28A7B00B" w:rsidR="00D427AB" w:rsidRDefault="00D427AB">
      <w:pPr>
        <w:pStyle w:val="TDC1"/>
        <w:tabs>
          <w:tab w:val="left" w:pos="66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91" w:history="1">
        <w:r w:rsidRPr="000C0F70">
          <w:rPr>
            <w:rStyle w:val="Hipervnculo"/>
            <w:noProof/>
          </w:rPr>
          <w:t>16</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Monitoring Plan assessment</w:t>
        </w:r>
        <w:r>
          <w:rPr>
            <w:noProof/>
            <w:webHidden/>
          </w:rPr>
          <w:tab/>
        </w:r>
        <w:r>
          <w:rPr>
            <w:noProof/>
            <w:webHidden/>
          </w:rPr>
          <w:fldChar w:fldCharType="begin"/>
        </w:r>
        <w:r>
          <w:rPr>
            <w:noProof/>
            <w:webHidden/>
          </w:rPr>
          <w:instrText xml:space="preserve"> PAGEREF _Toc233555291 \h </w:instrText>
        </w:r>
        <w:r>
          <w:rPr>
            <w:noProof/>
            <w:webHidden/>
          </w:rPr>
        </w:r>
        <w:r>
          <w:rPr>
            <w:noProof/>
            <w:webHidden/>
          </w:rPr>
          <w:fldChar w:fldCharType="separate"/>
        </w:r>
        <w:r>
          <w:rPr>
            <w:noProof/>
            <w:webHidden/>
          </w:rPr>
          <w:t>39</w:t>
        </w:r>
        <w:r>
          <w:rPr>
            <w:noProof/>
            <w:webHidden/>
          </w:rPr>
          <w:fldChar w:fldCharType="end"/>
        </w:r>
      </w:hyperlink>
    </w:p>
    <w:p w14:paraId="6DD5169E" w14:textId="1E9699E8"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92" w:history="1">
        <w:r w:rsidRPr="000C0F70">
          <w:rPr>
            <w:rStyle w:val="Hipervnculo"/>
            <w:noProof/>
          </w:rPr>
          <w:t>17</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Interaction with other water-benefit recognition programs and double counting</w:t>
        </w:r>
        <w:r>
          <w:rPr>
            <w:noProof/>
            <w:webHidden/>
          </w:rPr>
          <w:tab/>
        </w:r>
        <w:r>
          <w:rPr>
            <w:noProof/>
            <w:webHidden/>
          </w:rPr>
          <w:fldChar w:fldCharType="begin"/>
        </w:r>
        <w:r>
          <w:rPr>
            <w:noProof/>
            <w:webHidden/>
          </w:rPr>
          <w:instrText xml:space="preserve"> PAGEREF _Toc233555292 \h </w:instrText>
        </w:r>
        <w:r>
          <w:rPr>
            <w:noProof/>
            <w:webHidden/>
          </w:rPr>
        </w:r>
        <w:r>
          <w:rPr>
            <w:noProof/>
            <w:webHidden/>
          </w:rPr>
          <w:fldChar w:fldCharType="separate"/>
        </w:r>
        <w:r>
          <w:rPr>
            <w:noProof/>
            <w:webHidden/>
          </w:rPr>
          <w:t>42</w:t>
        </w:r>
        <w:r>
          <w:rPr>
            <w:noProof/>
            <w:webHidden/>
          </w:rPr>
          <w:fldChar w:fldCharType="end"/>
        </w:r>
      </w:hyperlink>
    </w:p>
    <w:p w14:paraId="22D1AA1B" w14:textId="6661254E"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93" w:history="1">
        <w:r w:rsidRPr="000C0F70">
          <w:rPr>
            <w:rStyle w:val="Hipervnculo"/>
            <w:noProof/>
          </w:rPr>
          <w:t>18</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Findings and corrective action management</w:t>
        </w:r>
        <w:r>
          <w:rPr>
            <w:noProof/>
            <w:webHidden/>
          </w:rPr>
          <w:tab/>
        </w:r>
        <w:r>
          <w:rPr>
            <w:noProof/>
            <w:webHidden/>
          </w:rPr>
          <w:fldChar w:fldCharType="begin"/>
        </w:r>
        <w:r>
          <w:rPr>
            <w:noProof/>
            <w:webHidden/>
          </w:rPr>
          <w:instrText xml:space="preserve"> PAGEREF _Toc233555293 \h </w:instrText>
        </w:r>
        <w:r>
          <w:rPr>
            <w:noProof/>
            <w:webHidden/>
          </w:rPr>
        </w:r>
        <w:r>
          <w:rPr>
            <w:noProof/>
            <w:webHidden/>
          </w:rPr>
          <w:fldChar w:fldCharType="separate"/>
        </w:r>
        <w:r>
          <w:rPr>
            <w:noProof/>
            <w:webHidden/>
          </w:rPr>
          <w:t>43</w:t>
        </w:r>
        <w:r>
          <w:rPr>
            <w:noProof/>
            <w:webHidden/>
          </w:rPr>
          <w:fldChar w:fldCharType="end"/>
        </w:r>
      </w:hyperlink>
    </w:p>
    <w:p w14:paraId="60778747" w14:textId="4DB497A6" w:rsidR="00D427AB" w:rsidRDefault="00D427AB">
      <w:pPr>
        <w:pStyle w:val="TDC1"/>
        <w:tabs>
          <w:tab w:val="left" w:pos="66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94" w:history="1">
        <w:r w:rsidRPr="000C0F70">
          <w:rPr>
            <w:rStyle w:val="Hipervnculo"/>
            <w:noProof/>
          </w:rPr>
          <w:t>19</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Internal quality control and decision-making</w:t>
        </w:r>
        <w:r>
          <w:rPr>
            <w:noProof/>
            <w:webHidden/>
          </w:rPr>
          <w:tab/>
        </w:r>
        <w:r>
          <w:rPr>
            <w:noProof/>
            <w:webHidden/>
          </w:rPr>
          <w:fldChar w:fldCharType="begin"/>
        </w:r>
        <w:r>
          <w:rPr>
            <w:noProof/>
            <w:webHidden/>
          </w:rPr>
          <w:instrText xml:space="preserve"> PAGEREF _Toc233555294 \h </w:instrText>
        </w:r>
        <w:r>
          <w:rPr>
            <w:noProof/>
            <w:webHidden/>
          </w:rPr>
        </w:r>
        <w:r>
          <w:rPr>
            <w:noProof/>
            <w:webHidden/>
          </w:rPr>
          <w:fldChar w:fldCharType="separate"/>
        </w:r>
        <w:r>
          <w:rPr>
            <w:noProof/>
            <w:webHidden/>
          </w:rPr>
          <w:t>45</w:t>
        </w:r>
        <w:r>
          <w:rPr>
            <w:noProof/>
            <w:webHidden/>
          </w:rPr>
          <w:fldChar w:fldCharType="end"/>
        </w:r>
      </w:hyperlink>
    </w:p>
    <w:p w14:paraId="648D94D8" w14:textId="0FE2270A" w:rsidR="00D427AB" w:rsidRDefault="00D427AB">
      <w:pPr>
        <w:pStyle w:val="TDC1"/>
        <w:tabs>
          <w:tab w:val="left" w:pos="66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95" w:history="1">
        <w:r w:rsidRPr="000C0F70">
          <w:rPr>
            <w:rStyle w:val="Hipervnculo"/>
            <w:noProof/>
          </w:rPr>
          <w:t>20</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Project Registration Audit conclusion</w:t>
        </w:r>
        <w:r>
          <w:rPr>
            <w:noProof/>
            <w:webHidden/>
          </w:rPr>
          <w:tab/>
        </w:r>
        <w:r>
          <w:rPr>
            <w:noProof/>
            <w:webHidden/>
          </w:rPr>
          <w:fldChar w:fldCharType="begin"/>
        </w:r>
        <w:r>
          <w:rPr>
            <w:noProof/>
            <w:webHidden/>
          </w:rPr>
          <w:instrText xml:space="preserve"> PAGEREF _Toc233555295 \h </w:instrText>
        </w:r>
        <w:r>
          <w:rPr>
            <w:noProof/>
            <w:webHidden/>
          </w:rPr>
        </w:r>
        <w:r>
          <w:rPr>
            <w:noProof/>
            <w:webHidden/>
          </w:rPr>
          <w:fldChar w:fldCharType="separate"/>
        </w:r>
        <w:r>
          <w:rPr>
            <w:noProof/>
            <w:webHidden/>
          </w:rPr>
          <w:t>47</w:t>
        </w:r>
        <w:r>
          <w:rPr>
            <w:noProof/>
            <w:webHidden/>
          </w:rPr>
          <w:fldChar w:fldCharType="end"/>
        </w:r>
      </w:hyperlink>
    </w:p>
    <w:p w14:paraId="26940B72" w14:textId="15746F56" w:rsidR="00D427AB" w:rsidRDefault="00D427AB">
      <w:pPr>
        <w:pStyle w:val="TDC1"/>
        <w:tabs>
          <w:tab w:val="left" w:pos="440"/>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96" w:history="1">
        <w:r w:rsidRPr="000C0F70">
          <w:rPr>
            <w:rStyle w:val="Hipervnculo"/>
            <w:noProof/>
          </w:rPr>
          <w:t>21</w:t>
        </w:r>
        <w:r>
          <w:rPr>
            <w:rFonts w:asciiTheme="minorHAnsi" w:eastAsiaTheme="minorEastAsia" w:hAnsiTheme="minorHAnsi" w:cstheme="minorBidi"/>
            <w:b w:val="0"/>
            <w:bCs w:val="0"/>
            <w:noProof/>
            <w:kern w:val="2"/>
            <w:sz w:val="24"/>
            <w:szCs w:val="24"/>
            <w:lang w:val="es-CO" w:eastAsia="es-MX"/>
            <w14:ligatures w14:val="standardContextual"/>
          </w:rPr>
          <w:tab/>
        </w:r>
        <w:r w:rsidRPr="000C0F70">
          <w:rPr>
            <w:rStyle w:val="Hipervnculo"/>
            <w:noProof/>
          </w:rPr>
          <w:t>Project Registration Audit Statement</w:t>
        </w:r>
        <w:r>
          <w:rPr>
            <w:noProof/>
            <w:webHidden/>
          </w:rPr>
          <w:tab/>
        </w:r>
        <w:r>
          <w:rPr>
            <w:noProof/>
            <w:webHidden/>
          </w:rPr>
          <w:fldChar w:fldCharType="begin"/>
        </w:r>
        <w:r>
          <w:rPr>
            <w:noProof/>
            <w:webHidden/>
          </w:rPr>
          <w:instrText xml:space="preserve"> PAGEREF _Toc233555296 \h </w:instrText>
        </w:r>
        <w:r>
          <w:rPr>
            <w:noProof/>
            <w:webHidden/>
          </w:rPr>
        </w:r>
        <w:r>
          <w:rPr>
            <w:noProof/>
            <w:webHidden/>
          </w:rPr>
          <w:fldChar w:fldCharType="separate"/>
        </w:r>
        <w:r>
          <w:rPr>
            <w:noProof/>
            <w:webHidden/>
          </w:rPr>
          <w:t>47</w:t>
        </w:r>
        <w:r>
          <w:rPr>
            <w:noProof/>
            <w:webHidden/>
          </w:rPr>
          <w:fldChar w:fldCharType="end"/>
        </w:r>
      </w:hyperlink>
    </w:p>
    <w:p w14:paraId="1887DA40" w14:textId="5EE80B95" w:rsidR="00D427AB" w:rsidRDefault="00D427AB">
      <w:pPr>
        <w:pStyle w:val="TDC1"/>
        <w:tabs>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97" w:history="1">
        <w:r w:rsidRPr="000C0F70">
          <w:rPr>
            <w:rStyle w:val="Hipervnculo"/>
            <w:noProof/>
          </w:rPr>
          <w:t>Annex 1. Competence of team members and technical reviewers</w:t>
        </w:r>
        <w:r>
          <w:rPr>
            <w:noProof/>
            <w:webHidden/>
          </w:rPr>
          <w:tab/>
        </w:r>
        <w:r>
          <w:rPr>
            <w:noProof/>
            <w:webHidden/>
          </w:rPr>
          <w:fldChar w:fldCharType="begin"/>
        </w:r>
        <w:r>
          <w:rPr>
            <w:noProof/>
            <w:webHidden/>
          </w:rPr>
          <w:instrText xml:space="preserve"> PAGEREF _Toc233555297 \h </w:instrText>
        </w:r>
        <w:r>
          <w:rPr>
            <w:noProof/>
            <w:webHidden/>
          </w:rPr>
        </w:r>
        <w:r>
          <w:rPr>
            <w:noProof/>
            <w:webHidden/>
          </w:rPr>
          <w:fldChar w:fldCharType="separate"/>
        </w:r>
        <w:r>
          <w:rPr>
            <w:noProof/>
            <w:webHidden/>
          </w:rPr>
          <w:t>49</w:t>
        </w:r>
        <w:r>
          <w:rPr>
            <w:noProof/>
            <w:webHidden/>
          </w:rPr>
          <w:fldChar w:fldCharType="end"/>
        </w:r>
      </w:hyperlink>
    </w:p>
    <w:p w14:paraId="2ECC87D1" w14:textId="3D0788F3" w:rsidR="00D427AB" w:rsidRDefault="00D427AB">
      <w:pPr>
        <w:pStyle w:val="TDC1"/>
        <w:tabs>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98" w:history="1">
        <w:r w:rsidRPr="000C0F70">
          <w:rPr>
            <w:rStyle w:val="Hipervnculo"/>
            <w:noProof/>
          </w:rPr>
          <w:t>Annex 2. Clarification requests, corrective action requests and forward action requests</w:t>
        </w:r>
        <w:r>
          <w:rPr>
            <w:noProof/>
            <w:webHidden/>
          </w:rPr>
          <w:tab/>
        </w:r>
        <w:r>
          <w:rPr>
            <w:noProof/>
            <w:webHidden/>
          </w:rPr>
          <w:fldChar w:fldCharType="begin"/>
        </w:r>
        <w:r>
          <w:rPr>
            <w:noProof/>
            <w:webHidden/>
          </w:rPr>
          <w:instrText xml:space="preserve"> PAGEREF _Toc233555298 \h </w:instrText>
        </w:r>
        <w:r>
          <w:rPr>
            <w:noProof/>
            <w:webHidden/>
          </w:rPr>
        </w:r>
        <w:r>
          <w:rPr>
            <w:noProof/>
            <w:webHidden/>
          </w:rPr>
          <w:fldChar w:fldCharType="separate"/>
        </w:r>
        <w:r>
          <w:rPr>
            <w:noProof/>
            <w:webHidden/>
          </w:rPr>
          <w:t>51</w:t>
        </w:r>
        <w:r>
          <w:rPr>
            <w:noProof/>
            <w:webHidden/>
          </w:rPr>
          <w:fldChar w:fldCharType="end"/>
        </w:r>
      </w:hyperlink>
    </w:p>
    <w:p w14:paraId="77832A19" w14:textId="3EF645D9" w:rsidR="00D427AB" w:rsidRDefault="00D427AB">
      <w:pPr>
        <w:pStyle w:val="TDC1"/>
        <w:tabs>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299" w:history="1">
        <w:r w:rsidRPr="000C0F70">
          <w:rPr>
            <w:rStyle w:val="Hipervnculo"/>
            <w:noProof/>
          </w:rPr>
          <w:t>Annex 3. Documentation review</w:t>
        </w:r>
        <w:r>
          <w:rPr>
            <w:noProof/>
            <w:webHidden/>
          </w:rPr>
          <w:tab/>
        </w:r>
        <w:r>
          <w:rPr>
            <w:noProof/>
            <w:webHidden/>
          </w:rPr>
          <w:fldChar w:fldCharType="begin"/>
        </w:r>
        <w:r>
          <w:rPr>
            <w:noProof/>
            <w:webHidden/>
          </w:rPr>
          <w:instrText xml:space="preserve"> PAGEREF _Toc233555299 \h </w:instrText>
        </w:r>
        <w:r>
          <w:rPr>
            <w:noProof/>
            <w:webHidden/>
          </w:rPr>
        </w:r>
        <w:r>
          <w:rPr>
            <w:noProof/>
            <w:webHidden/>
          </w:rPr>
          <w:fldChar w:fldCharType="separate"/>
        </w:r>
        <w:r>
          <w:rPr>
            <w:noProof/>
            <w:webHidden/>
          </w:rPr>
          <w:t>53</w:t>
        </w:r>
        <w:r>
          <w:rPr>
            <w:noProof/>
            <w:webHidden/>
          </w:rPr>
          <w:fldChar w:fldCharType="end"/>
        </w:r>
      </w:hyperlink>
    </w:p>
    <w:p w14:paraId="7DF304BA" w14:textId="6E7352BA" w:rsidR="00D427AB" w:rsidRDefault="00D427AB">
      <w:pPr>
        <w:pStyle w:val="TDC1"/>
        <w:tabs>
          <w:tab w:val="right" w:leader="dot" w:pos="12144"/>
        </w:tabs>
        <w:rPr>
          <w:rFonts w:asciiTheme="minorHAnsi" w:eastAsiaTheme="minorEastAsia" w:hAnsiTheme="minorHAnsi" w:cstheme="minorBidi"/>
          <w:b w:val="0"/>
          <w:bCs w:val="0"/>
          <w:noProof/>
          <w:kern w:val="2"/>
          <w:sz w:val="24"/>
          <w:szCs w:val="24"/>
          <w:lang w:val="es-CO" w:eastAsia="es-MX"/>
          <w14:ligatures w14:val="standardContextual"/>
        </w:rPr>
      </w:pPr>
      <w:hyperlink w:anchor="_Toc233555300" w:history="1">
        <w:r w:rsidRPr="000C0F70">
          <w:rPr>
            <w:rStyle w:val="Hipervnculo"/>
            <w:noProof/>
          </w:rPr>
          <w:t>Annex 4. Site visit and stakeholder interview log</w:t>
        </w:r>
        <w:r>
          <w:rPr>
            <w:noProof/>
            <w:webHidden/>
          </w:rPr>
          <w:tab/>
        </w:r>
        <w:r>
          <w:rPr>
            <w:noProof/>
            <w:webHidden/>
          </w:rPr>
          <w:fldChar w:fldCharType="begin"/>
        </w:r>
        <w:r>
          <w:rPr>
            <w:noProof/>
            <w:webHidden/>
          </w:rPr>
          <w:instrText xml:space="preserve"> PAGEREF _Toc233555300 \h </w:instrText>
        </w:r>
        <w:r>
          <w:rPr>
            <w:noProof/>
            <w:webHidden/>
          </w:rPr>
        </w:r>
        <w:r>
          <w:rPr>
            <w:noProof/>
            <w:webHidden/>
          </w:rPr>
          <w:fldChar w:fldCharType="separate"/>
        </w:r>
        <w:r>
          <w:rPr>
            <w:noProof/>
            <w:webHidden/>
          </w:rPr>
          <w:t>54</w:t>
        </w:r>
        <w:r>
          <w:rPr>
            <w:noProof/>
            <w:webHidden/>
          </w:rPr>
          <w:fldChar w:fldCharType="end"/>
        </w:r>
      </w:hyperlink>
    </w:p>
    <w:p w14:paraId="3BAFEB75" w14:textId="6F095951" w:rsidR="00A83E93" w:rsidRDefault="000E1A80" w:rsidP="00A83E93">
      <w:r>
        <w:fldChar w:fldCharType="end"/>
      </w:r>
      <w:r w:rsidR="00A83E93">
        <w:br w:type="page"/>
      </w:r>
    </w:p>
    <w:p w14:paraId="435F0D8F" w14:textId="3AD9416E" w:rsidR="00363DA9" w:rsidRPr="00342C5D" w:rsidRDefault="00363DA9" w:rsidP="00342C5D">
      <w:pPr>
        <w:pStyle w:val="Ttulo1"/>
      </w:pPr>
      <w:bookmarkStart w:id="7" w:name="_Toc233555276"/>
      <w:r w:rsidRPr="00342C5D">
        <w:lastRenderedPageBreak/>
        <w:t>Executive summary</w:t>
      </w:r>
      <w:bookmarkEnd w:id="7"/>
    </w:p>
    <w:p w14:paraId="307A0AC9" w14:textId="77777777" w:rsidR="00F8429B" w:rsidRDefault="00F8429B" w:rsidP="00F8429B">
      <w:r>
        <w:t>The CAB shall provide a concise but comprehensive summary of the Project Registration Audit. The summary shall identify the project, project holder, CAB, applicable normative framework, methodology, tools, audit scope, audit period, site visit status, findings raised, findings resolved, and the CAB’s audit conclusion related to project registration.</w:t>
      </w:r>
    </w:p>
    <w:p w14:paraId="54FC8C9F" w14:textId="77777777" w:rsidR="00F8429B" w:rsidRDefault="00F8429B" w:rsidP="00F8429B">
      <w:r>
        <w:t>The Executive Summary shall not include unsupported statements and shall not imply that BioCarbon has determined conformity, registered the project, or authorized the issuance of VWCs.</w:t>
      </w:r>
    </w:p>
    <w:p w14:paraId="77AB942A" w14:textId="6FB3124C" w:rsidR="00F8429B" w:rsidRDefault="00F8429B" w:rsidP="00F8429B">
      <w:pPr>
        <w:pStyle w:val="Prrafodelista"/>
        <w:numPr>
          <w:ilvl w:val="0"/>
          <w:numId w:val="118"/>
        </w:numPr>
      </w:pPr>
      <w:r>
        <w:t>State whether the audit supports project registration under the BWS.</w:t>
      </w:r>
    </w:p>
    <w:p w14:paraId="0C5FF863" w14:textId="68498E8C" w:rsidR="00F8429B" w:rsidRDefault="00F8429B" w:rsidP="00F8429B">
      <w:pPr>
        <w:pStyle w:val="Prrafodelista"/>
        <w:numPr>
          <w:ilvl w:val="0"/>
          <w:numId w:val="118"/>
        </w:numPr>
      </w:pPr>
      <w:r>
        <w:t>Summarize the number and status of CLs, CARs, and FARs.</w:t>
      </w:r>
    </w:p>
    <w:p w14:paraId="58C89B72" w14:textId="21AA96B9" w:rsidR="00F8429B" w:rsidRDefault="00F8429B" w:rsidP="00F8429B">
      <w:pPr>
        <w:pStyle w:val="Prrafodelista"/>
        <w:numPr>
          <w:ilvl w:val="0"/>
          <w:numId w:val="118"/>
        </w:numPr>
      </w:pPr>
      <w:r>
        <w:t>State whether any unresolved issue affects eligibility, conformity, or future issuance.</w:t>
      </w:r>
    </w:p>
    <w:p w14:paraId="1ABE0502" w14:textId="55ACBEBC" w:rsidR="00D11634" w:rsidRDefault="005C1B70" w:rsidP="00F8429B">
      <w:pPr>
        <w:pStyle w:val="Prrafodelista"/>
        <w:numPr>
          <w:ilvl w:val="0"/>
          <w:numId w:val="118"/>
        </w:numPr>
      </w:pPr>
      <w:r w:rsidRPr="005C1B70">
        <w:t>Confirm that a Project Registration Audit Statement is issued for registry purposes</w:t>
      </w:r>
      <w:r w:rsidR="00F8429B">
        <w:t>.</w:t>
      </w:r>
    </w:p>
    <w:tbl>
      <w:tblPr>
        <w:tblStyle w:val="Tablaconcuadrcula"/>
        <w:tblW w:w="0" w:type="auto"/>
        <w:tblLook w:val="04A0" w:firstRow="1" w:lastRow="0" w:firstColumn="1" w:lastColumn="0" w:noHBand="0" w:noVBand="1"/>
      </w:tblPr>
      <w:tblGrid>
        <w:gridCol w:w="2520"/>
        <w:gridCol w:w="2520"/>
        <w:gridCol w:w="2520"/>
        <w:gridCol w:w="4484"/>
      </w:tblGrid>
      <w:tr w:rsidR="0032685D" w:rsidRPr="00ED19E5" w14:paraId="51D76F62" w14:textId="77777777" w:rsidTr="00E160B2">
        <w:trPr>
          <w:tblHeader/>
        </w:trPr>
        <w:tc>
          <w:tcPr>
            <w:tcW w:w="2520" w:type="dxa"/>
          </w:tcPr>
          <w:p w14:paraId="0D574611" w14:textId="77777777" w:rsidR="00F8429B" w:rsidRPr="00ED19E5" w:rsidRDefault="00F8429B" w:rsidP="0041293E">
            <w:pPr>
              <w:rPr>
                <w:color w:val="auto"/>
                <w:sz w:val="20"/>
                <w:szCs w:val="20"/>
              </w:rPr>
            </w:pPr>
            <w:r w:rsidRPr="00ED19E5">
              <w:rPr>
                <w:b/>
                <w:i w:val="0"/>
                <w:color w:val="auto"/>
                <w:sz w:val="20"/>
                <w:szCs w:val="20"/>
              </w:rPr>
              <w:t>Assessment area</w:t>
            </w:r>
          </w:p>
        </w:tc>
        <w:tc>
          <w:tcPr>
            <w:tcW w:w="2520" w:type="dxa"/>
          </w:tcPr>
          <w:p w14:paraId="6827B657" w14:textId="77777777" w:rsidR="00F8429B" w:rsidRPr="00ED19E5" w:rsidRDefault="00F8429B" w:rsidP="0041293E">
            <w:pPr>
              <w:rPr>
                <w:color w:val="auto"/>
                <w:sz w:val="20"/>
                <w:szCs w:val="20"/>
              </w:rPr>
            </w:pPr>
            <w:r w:rsidRPr="00ED19E5">
              <w:rPr>
                <w:b/>
                <w:i w:val="0"/>
                <w:color w:val="auto"/>
                <w:sz w:val="20"/>
                <w:szCs w:val="20"/>
              </w:rPr>
              <w:t>CAB assessment</w:t>
            </w:r>
          </w:p>
        </w:tc>
        <w:tc>
          <w:tcPr>
            <w:tcW w:w="2520" w:type="dxa"/>
          </w:tcPr>
          <w:p w14:paraId="568B2256" w14:textId="77777777" w:rsidR="00F8429B" w:rsidRPr="00ED19E5" w:rsidRDefault="00F8429B" w:rsidP="0041293E">
            <w:pPr>
              <w:rPr>
                <w:color w:val="auto"/>
                <w:sz w:val="20"/>
                <w:szCs w:val="20"/>
              </w:rPr>
            </w:pPr>
            <w:r w:rsidRPr="00ED19E5">
              <w:rPr>
                <w:b/>
                <w:i w:val="0"/>
                <w:color w:val="auto"/>
                <w:sz w:val="20"/>
                <w:szCs w:val="20"/>
              </w:rPr>
              <w:t>Evidence / references</w:t>
            </w:r>
          </w:p>
        </w:tc>
        <w:tc>
          <w:tcPr>
            <w:tcW w:w="4484" w:type="dxa"/>
          </w:tcPr>
          <w:p w14:paraId="32B12B50" w14:textId="77777777" w:rsidR="00F8429B" w:rsidRPr="00ED19E5" w:rsidRDefault="00F8429B" w:rsidP="0041293E">
            <w:pPr>
              <w:rPr>
                <w:color w:val="auto"/>
                <w:sz w:val="20"/>
                <w:szCs w:val="20"/>
              </w:rPr>
            </w:pPr>
            <w:r w:rsidRPr="00ED19E5">
              <w:rPr>
                <w:b/>
                <w:i w:val="0"/>
                <w:color w:val="auto"/>
                <w:sz w:val="20"/>
                <w:szCs w:val="20"/>
              </w:rPr>
              <w:t>Conclusion / finding ID</w:t>
            </w:r>
          </w:p>
        </w:tc>
      </w:tr>
      <w:tr w:rsidR="0032685D" w:rsidRPr="00ED19E5" w14:paraId="0BAB0301" w14:textId="77777777" w:rsidTr="00E160B2">
        <w:tc>
          <w:tcPr>
            <w:tcW w:w="2520" w:type="dxa"/>
          </w:tcPr>
          <w:p w14:paraId="50D8DBD7" w14:textId="77777777" w:rsidR="00F8429B" w:rsidRPr="00ED19E5" w:rsidRDefault="00F8429B" w:rsidP="0041293E">
            <w:pPr>
              <w:rPr>
                <w:color w:val="auto"/>
                <w:sz w:val="20"/>
                <w:szCs w:val="20"/>
              </w:rPr>
            </w:pPr>
            <w:r w:rsidRPr="00ED19E5">
              <w:rPr>
                <w:i w:val="0"/>
                <w:color w:val="auto"/>
                <w:sz w:val="20"/>
                <w:szCs w:val="20"/>
              </w:rPr>
              <w:t>Project and project holder identification</w:t>
            </w:r>
          </w:p>
        </w:tc>
        <w:tc>
          <w:tcPr>
            <w:tcW w:w="2520" w:type="dxa"/>
          </w:tcPr>
          <w:p w14:paraId="2A76ADC2" w14:textId="77777777" w:rsidR="00F8429B" w:rsidRPr="00ED19E5" w:rsidRDefault="00F8429B" w:rsidP="0041293E">
            <w:pPr>
              <w:rPr>
                <w:color w:val="auto"/>
                <w:sz w:val="20"/>
                <w:szCs w:val="20"/>
              </w:rPr>
            </w:pPr>
            <w:r w:rsidRPr="00ED19E5">
              <w:rPr>
                <w:color w:val="auto"/>
                <w:sz w:val="20"/>
                <w:szCs w:val="20"/>
              </w:rPr>
              <w:t>[Insert CAB assessment.]</w:t>
            </w:r>
          </w:p>
        </w:tc>
        <w:tc>
          <w:tcPr>
            <w:tcW w:w="2520" w:type="dxa"/>
          </w:tcPr>
          <w:p w14:paraId="25F4BF79" w14:textId="77777777" w:rsidR="00F8429B" w:rsidRPr="00ED19E5" w:rsidRDefault="00F8429B"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39625030" w14:textId="77777777" w:rsidR="00F8429B" w:rsidRPr="00ED19E5" w:rsidRDefault="00F8429B" w:rsidP="0041293E">
            <w:pPr>
              <w:rPr>
                <w:color w:val="auto"/>
                <w:sz w:val="20"/>
                <w:szCs w:val="20"/>
              </w:rPr>
            </w:pPr>
            <w:r w:rsidRPr="00ED19E5">
              <w:rPr>
                <w:color w:val="auto"/>
                <w:sz w:val="20"/>
                <w:szCs w:val="20"/>
              </w:rPr>
              <w:t>[Conformity conclusion and CL/CAR/FAR ID, if applicable.]</w:t>
            </w:r>
          </w:p>
        </w:tc>
      </w:tr>
      <w:tr w:rsidR="0032685D" w:rsidRPr="00ED19E5" w14:paraId="42A1AC0C" w14:textId="77777777" w:rsidTr="00E160B2">
        <w:tc>
          <w:tcPr>
            <w:tcW w:w="2520" w:type="dxa"/>
          </w:tcPr>
          <w:p w14:paraId="3A9EEE5E" w14:textId="77777777" w:rsidR="00F8429B" w:rsidRPr="00ED19E5" w:rsidRDefault="00F8429B" w:rsidP="0041293E">
            <w:pPr>
              <w:rPr>
                <w:color w:val="auto"/>
                <w:sz w:val="20"/>
                <w:szCs w:val="20"/>
              </w:rPr>
            </w:pPr>
            <w:r w:rsidRPr="00ED19E5">
              <w:rPr>
                <w:i w:val="0"/>
                <w:color w:val="auto"/>
                <w:sz w:val="20"/>
                <w:szCs w:val="20"/>
              </w:rPr>
              <w:t>Normative framework and methodology</w:t>
            </w:r>
          </w:p>
        </w:tc>
        <w:tc>
          <w:tcPr>
            <w:tcW w:w="2520" w:type="dxa"/>
          </w:tcPr>
          <w:p w14:paraId="7E2B5E0B" w14:textId="77777777" w:rsidR="00F8429B" w:rsidRPr="00ED19E5" w:rsidRDefault="00F8429B" w:rsidP="0041293E">
            <w:pPr>
              <w:rPr>
                <w:color w:val="auto"/>
                <w:sz w:val="20"/>
                <w:szCs w:val="20"/>
              </w:rPr>
            </w:pPr>
            <w:r w:rsidRPr="00ED19E5">
              <w:rPr>
                <w:color w:val="auto"/>
                <w:sz w:val="20"/>
                <w:szCs w:val="20"/>
              </w:rPr>
              <w:t>[Insert CAB assessment.]</w:t>
            </w:r>
          </w:p>
        </w:tc>
        <w:tc>
          <w:tcPr>
            <w:tcW w:w="2520" w:type="dxa"/>
          </w:tcPr>
          <w:p w14:paraId="60C3BA4A" w14:textId="77777777" w:rsidR="00F8429B" w:rsidRPr="00ED19E5" w:rsidRDefault="00F8429B"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4FCE911C" w14:textId="77777777" w:rsidR="00F8429B" w:rsidRPr="00ED19E5" w:rsidRDefault="00F8429B" w:rsidP="0041293E">
            <w:pPr>
              <w:rPr>
                <w:color w:val="auto"/>
                <w:sz w:val="20"/>
                <w:szCs w:val="20"/>
              </w:rPr>
            </w:pPr>
            <w:r w:rsidRPr="00ED19E5">
              <w:rPr>
                <w:color w:val="auto"/>
                <w:sz w:val="20"/>
                <w:szCs w:val="20"/>
              </w:rPr>
              <w:t>[Conformity conclusion and CL/CAR/FAR ID, if applicable.]</w:t>
            </w:r>
          </w:p>
        </w:tc>
      </w:tr>
      <w:tr w:rsidR="0032685D" w:rsidRPr="00ED19E5" w14:paraId="66E139F7" w14:textId="77777777" w:rsidTr="00E160B2">
        <w:tc>
          <w:tcPr>
            <w:tcW w:w="2520" w:type="dxa"/>
          </w:tcPr>
          <w:p w14:paraId="4F523022" w14:textId="77777777" w:rsidR="00F8429B" w:rsidRPr="00ED19E5" w:rsidRDefault="00F8429B" w:rsidP="0041293E">
            <w:pPr>
              <w:rPr>
                <w:color w:val="auto"/>
                <w:sz w:val="20"/>
                <w:szCs w:val="20"/>
              </w:rPr>
            </w:pPr>
            <w:r w:rsidRPr="00ED19E5">
              <w:rPr>
                <w:i w:val="0"/>
                <w:color w:val="auto"/>
                <w:sz w:val="20"/>
                <w:szCs w:val="20"/>
              </w:rPr>
              <w:t>Audit scope and limitations</w:t>
            </w:r>
          </w:p>
        </w:tc>
        <w:tc>
          <w:tcPr>
            <w:tcW w:w="2520" w:type="dxa"/>
          </w:tcPr>
          <w:p w14:paraId="1F0D7826" w14:textId="77777777" w:rsidR="00F8429B" w:rsidRPr="00ED19E5" w:rsidRDefault="00F8429B" w:rsidP="0041293E">
            <w:pPr>
              <w:rPr>
                <w:color w:val="auto"/>
                <w:sz w:val="20"/>
                <w:szCs w:val="20"/>
              </w:rPr>
            </w:pPr>
            <w:r w:rsidRPr="00ED19E5">
              <w:rPr>
                <w:color w:val="auto"/>
                <w:sz w:val="20"/>
                <w:szCs w:val="20"/>
              </w:rPr>
              <w:t>[Insert CAB assessment.]</w:t>
            </w:r>
          </w:p>
        </w:tc>
        <w:tc>
          <w:tcPr>
            <w:tcW w:w="2520" w:type="dxa"/>
          </w:tcPr>
          <w:p w14:paraId="62C6FD94" w14:textId="77777777" w:rsidR="00F8429B" w:rsidRPr="00ED19E5" w:rsidRDefault="00F8429B"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06FB0451" w14:textId="77777777" w:rsidR="00F8429B" w:rsidRPr="00ED19E5" w:rsidRDefault="00F8429B" w:rsidP="0041293E">
            <w:pPr>
              <w:rPr>
                <w:color w:val="auto"/>
                <w:sz w:val="20"/>
                <w:szCs w:val="20"/>
              </w:rPr>
            </w:pPr>
            <w:r w:rsidRPr="00ED19E5">
              <w:rPr>
                <w:color w:val="auto"/>
                <w:sz w:val="20"/>
                <w:szCs w:val="20"/>
              </w:rPr>
              <w:t>[Conformity conclusion and CL/CAR/FAR ID, if applicable.]</w:t>
            </w:r>
          </w:p>
        </w:tc>
      </w:tr>
      <w:tr w:rsidR="0032685D" w:rsidRPr="00ED19E5" w14:paraId="34AAE002" w14:textId="77777777" w:rsidTr="00E160B2">
        <w:tc>
          <w:tcPr>
            <w:tcW w:w="2520" w:type="dxa"/>
          </w:tcPr>
          <w:p w14:paraId="6979AED1" w14:textId="77777777" w:rsidR="00F8429B" w:rsidRPr="00ED19E5" w:rsidRDefault="00F8429B" w:rsidP="0041293E">
            <w:pPr>
              <w:rPr>
                <w:color w:val="auto"/>
                <w:sz w:val="20"/>
                <w:szCs w:val="20"/>
              </w:rPr>
            </w:pPr>
            <w:r w:rsidRPr="00ED19E5">
              <w:rPr>
                <w:i w:val="0"/>
                <w:color w:val="auto"/>
                <w:sz w:val="20"/>
                <w:szCs w:val="20"/>
              </w:rPr>
              <w:lastRenderedPageBreak/>
              <w:t>Main findings and closure status</w:t>
            </w:r>
          </w:p>
        </w:tc>
        <w:tc>
          <w:tcPr>
            <w:tcW w:w="2520" w:type="dxa"/>
          </w:tcPr>
          <w:p w14:paraId="7C346BF4" w14:textId="77777777" w:rsidR="00F8429B" w:rsidRPr="00ED19E5" w:rsidRDefault="00F8429B" w:rsidP="0041293E">
            <w:pPr>
              <w:rPr>
                <w:color w:val="auto"/>
                <w:sz w:val="20"/>
                <w:szCs w:val="20"/>
              </w:rPr>
            </w:pPr>
            <w:r w:rsidRPr="00ED19E5">
              <w:rPr>
                <w:color w:val="auto"/>
                <w:sz w:val="20"/>
                <w:szCs w:val="20"/>
              </w:rPr>
              <w:t>[Insert CAB assessment.]</w:t>
            </w:r>
          </w:p>
        </w:tc>
        <w:tc>
          <w:tcPr>
            <w:tcW w:w="2520" w:type="dxa"/>
          </w:tcPr>
          <w:p w14:paraId="021E5C4A" w14:textId="77777777" w:rsidR="00F8429B" w:rsidRPr="00ED19E5" w:rsidRDefault="00F8429B"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61C744E5" w14:textId="77777777" w:rsidR="00F8429B" w:rsidRPr="00ED19E5" w:rsidRDefault="00F8429B" w:rsidP="0041293E">
            <w:pPr>
              <w:rPr>
                <w:color w:val="auto"/>
                <w:sz w:val="20"/>
                <w:szCs w:val="20"/>
              </w:rPr>
            </w:pPr>
            <w:r w:rsidRPr="00ED19E5">
              <w:rPr>
                <w:color w:val="auto"/>
                <w:sz w:val="20"/>
                <w:szCs w:val="20"/>
              </w:rPr>
              <w:t>[Conformity conclusion and CL/CAR/FAR ID, if applicable.]</w:t>
            </w:r>
          </w:p>
        </w:tc>
      </w:tr>
      <w:tr w:rsidR="0032685D" w:rsidRPr="00ED19E5" w14:paraId="5ADA127A" w14:textId="77777777" w:rsidTr="00E160B2">
        <w:tc>
          <w:tcPr>
            <w:tcW w:w="2520" w:type="dxa"/>
          </w:tcPr>
          <w:p w14:paraId="1A607CE7" w14:textId="77777777" w:rsidR="00F8429B" w:rsidRPr="00ED19E5" w:rsidRDefault="00F8429B" w:rsidP="0041293E">
            <w:pPr>
              <w:rPr>
                <w:color w:val="auto"/>
                <w:sz w:val="20"/>
                <w:szCs w:val="20"/>
              </w:rPr>
            </w:pPr>
            <w:r w:rsidRPr="00ED19E5">
              <w:rPr>
                <w:i w:val="0"/>
                <w:color w:val="auto"/>
                <w:sz w:val="20"/>
                <w:szCs w:val="20"/>
              </w:rPr>
              <w:t>Project registration audit conclusion</w:t>
            </w:r>
          </w:p>
        </w:tc>
        <w:tc>
          <w:tcPr>
            <w:tcW w:w="2520" w:type="dxa"/>
          </w:tcPr>
          <w:p w14:paraId="02A46B09" w14:textId="77777777" w:rsidR="00F8429B" w:rsidRPr="00ED19E5" w:rsidRDefault="00F8429B" w:rsidP="0041293E">
            <w:pPr>
              <w:rPr>
                <w:color w:val="auto"/>
                <w:sz w:val="20"/>
                <w:szCs w:val="20"/>
              </w:rPr>
            </w:pPr>
            <w:r w:rsidRPr="00ED19E5">
              <w:rPr>
                <w:color w:val="auto"/>
                <w:sz w:val="20"/>
                <w:szCs w:val="20"/>
              </w:rPr>
              <w:t>[Insert CAB assessment.]</w:t>
            </w:r>
          </w:p>
        </w:tc>
        <w:tc>
          <w:tcPr>
            <w:tcW w:w="2520" w:type="dxa"/>
          </w:tcPr>
          <w:p w14:paraId="78AAE5D3" w14:textId="77777777" w:rsidR="00F8429B" w:rsidRPr="00ED19E5" w:rsidRDefault="00F8429B"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4F3FBA47" w14:textId="77777777" w:rsidR="00F8429B" w:rsidRPr="00ED19E5" w:rsidRDefault="00F8429B" w:rsidP="0041293E">
            <w:pPr>
              <w:rPr>
                <w:color w:val="auto"/>
                <w:sz w:val="20"/>
                <w:szCs w:val="20"/>
              </w:rPr>
            </w:pPr>
            <w:r w:rsidRPr="00ED19E5">
              <w:rPr>
                <w:color w:val="auto"/>
                <w:sz w:val="20"/>
                <w:szCs w:val="20"/>
              </w:rPr>
              <w:t>[Conformity conclusion and CL/CAR/FAR ID, if applicable.]</w:t>
            </w:r>
          </w:p>
        </w:tc>
      </w:tr>
    </w:tbl>
    <w:p w14:paraId="24829A96" w14:textId="67F13859" w:rsidR="00F8429B" w:rsidRPr="0032685D" w:rsidRDefault="00F8429B" w:rsidP="00342C5D">
      <w:pPr>
        <w:pStyle w:val="Ttulo1"/>
      </w:pPr>
      <w:bookmarkStart w:id="8" w:name="_Toc233555277"/>
      <w:r w:rsidRPr="0032685D">
        <w:t>Project identification and document control</w:t>
      </w:r>
      <w:bookmarkEnd w:id="8"/>
    </w:p>
    <w:p w14:paraId="13BF3455" w14:textId="77777777" w:rsidR="00F8429B" w:rsidRPr="0032685D" w:rsidRDefault="00F8429B" w:rsidP="00F8429B">
      <w:pPr>
        <w:rPr>
          <w:color w:val="auto"/>
        </w:rPr>
      </w:pPr>
      <w:r w:rsidRPr="0032685D">
        <w:rPr>
          <w:color w:val="auto"/>
        </w:rPr>
        <w:t>The CAB shall confirm that all project identification information in this report is complete, internally consistent, and consistent with the Project Document, supporting annexes, methodology, Registry records where available, and documentation submitted by the project holder.</w:t>
      </w:r>
    </w:p>
    <w:p w14:paraId="55F75DAB" w14:textId="29476B5C" w:rsidR="00F8429B" w:rsidRPr="0032685D" w:rsidRDefault="00F8429B" w:rsidP="00F8429B">
      <w:pPr>
        <w:rPr>
          <w:color w:val="auto"/>
        </w:rPr>
      </w:pPr>
      <w:r w:rsidRPr="0032685D">
        <w:rPr>
          <w:color w:val="auto"/>
        </w:rPr>
        <w:t>Where inconsistencies are identified, the CAB shall raise a CL or CAR and document its resolution before issuing a positive audit conclusion.</w:t>
      </w:r>
    </w:p>
    <w:tbl>
      <w:tblPr>
        <w:tblStyle w:val="Tablaconcuadrcula"/>
        <w:tblW w:w="12186" w:type="dxa"/>
        <w:tblLook w:val="04A0" w:firstRow="1" w:lastRow="0" w:firstColumn="1" w:lastColumn="0" w:noHBand="0" w:noVBand="1"/>
      </w:tblPr>
      <w:tblGrid>
        <w:gridCol w:w="2520"/>
        <w:gridCol w:w="2520"/>
        <w:gridCol w:w="2520"/>
        <w:gridCol w:w="4626"/>
      </w:tblGrid>
      <w:tr w:rsidR="0032685D" w:rsidRPr="00ED19E5" w14:paraId="35461EAC" w14:textId="77777777" w:rsidTr="00654DF1">
        <w:trPr>
          <w:tblHeader/>
        </w:trPr>
        <w:tc>
          <w:tcPr>
            <w:tcW w:w="2520" w:type="dxa"/>
          </w:tcPr>
          <w:p w14:paraId="19250BC3" w14:textId="77777777" w:rsidR="00F8429B" w:rsidRPr="00ED19E5" w:rsidRDefault="00F8429B" w:rsidP="0041293E">
            <w:pPr>
              <w:rPr>
                <w:color w:val="auto"/>
                <w:sz w:val="20"/>
                <w:szCs w:val="20"/>
              </w:rPr>
            </w:pPr>
            <w:r w:rsidRPr="00ED19E5">
              <w:rPr>
                <w:b/>
                <w:i w:val="0"/>
                <w:color w:val="auto"/>
                <w:sz w:val="20"/>
                <w:szCs w:val="20"/>
              </w:rPr>
              <w:t>Assessment area</w:t>
            </w:r>
          </w:p>
        </w:tc>
        <w:tc>
          <w:tcPr>
            <w:tcW w:w="2520" w:type="dxa"/>
          </w:tcPr>
          <w:p w14:paraId="3D40FDF9" w14:textId="77777777" w:rsidR="00F8429B" w:rsidRPr="00ED19E5" w:rsidRDefault="00F8429B" w:rsidP="0041293E">
            <w:pPr>
              <w:rPr>
                <w:color w:val="auto"/>
                <w:sz w:val="20"/>
                <w:szCs w:val="20"/>
              </w:rPr>
            </w:pPr>
            <w:r w:rsidRPr="00ED19E5">
              <w:rPr>
                <w:b/>
                <w:i w:val="0"/>
                <w:color w:val="auto"/>
                <w:sz w:val="20"/>
                <w:szCs w:val="20"/>
              </w:rPr>
              <w:t>CAB assessment</w:t>
            </w:r>
          </w:p>
        </w:tc>
        <w:tc>
          <w:tcPr>
            <w:tcW w:w="2520" w:type="dxa"/>
          </w:tcPr>
          <w:p w14:paraId="015C13E6" w14:textId="77777777" w:rsidR="00F8429B" w:rsidRPr="00ED19E5" w:rsidRDefault="00F8429B" w:rsidP="0041293E">
            <w:pPr>
              <w:rPr>
                <w:color w:val="auto"/>
                <w:sz w:val="20"/>
                <w:szCs w:val="20"/>
              </w:rPr>
            </w:pPr>
            <w:r w:rsidRPr="00ED19E5">
              <w:rPr>
                <w:b/>
                <w:i w:val="0"/>
                <w:color w:val="auto"/>
                <w:sz w:val="20"/>
                <w:szCs w:val="20"/>
              </w:rPr>
              <w:t>Evidence / references</w:t>
            </w:r>
          </w:p>
        </w:tc>
        <w:tc>
          <w:tcPr>
            <w:tcW w:w="4626" w:type="dxa"/>
          </w:tcPr>
          <w:p w14:paraId="44741B3F" w14:textId="77777777" w:rsidR="00F8429B" w:rsidRPr="00ED19E5" w:rsidRDefault="00F8429B" w:rsidP="0041293E">
            <w:pPr>
              <w:rPr>
                <w:color w:val="auto"/>
                <w:sz w:val="20"/>
                <w:szCs w:val="20"/>
              </w:rPr>
            </w:pPr>
            <w:r w:rsidRPr="00ED19E5">
              <w:rPr>
                <w:b/>
                <w:i w:val="0"/>
                <w:color w:val="auto"/>
                <w:sz w:val="20"/>
                <w:szCs w:val="20"/>
              </w:rPr>
              <w:t>Conclusion / finding ID</w:t>
            </w:r>
          </w:p>
        </w:tc>
      </w:tr>
      <w:tr w:rsidR="0032685D" w:rsidRPr="00ED19E5" w14:paraId="0110557C" w14:textId="77777777" w:rsidTr="00654DF1">
        <w:tc>
          <w:tcPr>
            <w:tcW w:w="2520" w:type="dxa"/>
          </w:tcPr>
          <w:p w14:paraId="5E13892B" w14:textId="77777777" w:rsidR="00F8429B" w:rsidRPr="00ED19E5" w:rsidRDefault="00F8429B" w:rsidP="0041293E">
            <w:pPr>
              <w:rPr>
                <w:color w:val="auto"/>
                <w:sz w:val="20"/>
                <w:szCs w:val="20"/>
              </w:rPr>
            </w:pPr>
            <w:r w:rsidRPr="00ED19E5">
              <w:rPr>
                <w:i w:val="0"/>
                <w:color w:val="auto"/>
                <w:sz w:val="20"/>
                <w:szCs w:val="20"/>
              </w:rPr>
              <w:t>Project title and ID</w:t>
            </w:r>
          </w:p>
        </w:tc>
        <w:tc>
          <w:tcPr>
            <w:tcW w:w="2520" w:type="dxa"/>
          </w:tcPr>
          <w:p w14:paraId="2E822AE9" w14:textId="77777777" w:rsidR="00F8429B" w:rsidRPr="00ED19E5" w:rsidRDefault="00F8429B" w:rsidP="0041293E">
            <w:pPr>
              <w:rPr>
                <w:color w:val="auto"/>
                <w:sz w:val="20"/>
                <w:szCs w:val="20"/>
              </w:rPr>
            </w:pPr>
            <w:r w:rsidRPr="00ED19E5">
              <w:rPr>
                <w:color w:val="auto"/>
                <w:sz w:val="20"/>
                <w:szCs w:val="20"/>
              </w:rPr>
              <w:t>[Insert CAB assessment.]</w:t>
            </w:r>
          </w:p>
        </w:tc>
        <w:tc>
          <w:tcPr>
            <w:tcW w:w="2520" w:type="dxa"/>
          </w:tcPr>
          <w:p w14:paraId="52B502E3" w14:textId="77777777" w:rsidR="00F8429B" w:rsidRPr="00ED19E5" w:rsidRDefault="00F8429B" w:rsidP="0041293E">
            <w:pPr>
              <w:rPr>
                <w:color w:val="auto"/>
                <w:sz w:val="20"/>
                <w:szCs w:val="20"/>
              </w:rPr>
            </w:pPr>
            <w:r w:rsidRPr="00ED19E5">
              <w:rPr>
                <w:color w:val="auto"/>
                <w:sz w:val="20"/>
                <w:szCs w:val="20"/>
              </w:rPr>
              <w:t>[Reference documents, annexes, interviews, calculations, maps, tools, or other evidence.]</w:t>
            </w:r>
          </w:p>
        </w:tc>
        <w:tc>
          <w:tcPr>
            <w:tcW w:w="4626" w:type="dxa"/>
          </w:tcPr>
          <w:p w14:paraId="053C9AEE" w14:textId="77777777" w:rsidR="00F8429B" w:rsidRPr="00ED19E5" w:rsidRDefault="00F8429B" w:rsidP="0041293E">
            <w:pPr>
              <w:rPr>
                <w:color w:val="auto"/>
                <w:sz w:val="20"/>
                <w:szCs w:val="20"/>
              </w:rPr>
            </w:pPr>
            <w:r w:rsidRPr="00ED19E5">
              <w:rPr>
                <w:color w:val="auto"/>
                <w:sz w:val="20"/>
                <w:szCs w:val="20"/>
              </w:rPr>
              <w:t>[Conformity conclusion and CL/CAR/FAR ID, if applicable.]</w:t>
            </w:r>
          </w:p>
        </w:tc>
      </w:tr>
      <w:tr w:rsidR="0032685D" w:rsidRPr="00ED19E5" w14:paraId="6EF1B669" w14:textId="77777777" w:rsidTr="00654DF1">
        <w:tc>
          <w:tcPr>
            <w:tcW w:w="2520" w:type="dxa"/>
          </w:tcPr>
          <w:p w14:paraId="6AAC3249" w14:textId="77777777" w:rsidR="00F8429B" w:rsidRPr="00ED19E5" w:rsidRDefault="00F8429B" w:rsidP="0041293E">
            <w:pPr>
              <w:rPr>
                <w:color w:val="auto"/>
                <w:sz w:val="20"/>
                <w:szCs w:val="20"/>
              </w:rPr>
            </w:pPr>
            <w:r w:rsidRPr="00ED19E5">
              <w:rPr>
                <w:i w:val="0"/>
                <w:color w:val="auto"/>
                <w:sz w:val="20"/>
                <w:szCs w:val="20"/>
              </w:rPr>
              <w:lastRenderedPageBreak/>
              <w:t>Project holder and legal representative</w:t>
            </w:r>
          </w:p>
        </w:tc>
        <w:tc>
          <w:tcPr>
            <w:tcW w:w="2520" w:type="dxa"/>
          </w:tcPr>
          <w:p w14:paraId="6B121C38" w14:textId="77777777" w:rsidR="00F8429B" w:rsidRPr="00ED19E5" w:rsidRDefault="00F8429B" w:rsidP="0041293E">
            <w:pPr>
              <w:rPr>
                <w:color w:val="auto"/>
                <w:sz w:val="20"/>
                <w:szCs w:val="20"/>
              </w:rPr>
            </w:pPr>
            <w:r w:rsidRPr="00ED19E5">
              <w:rPr>
                <w:color w:val="auto"/>
                <w:sz w:val="20"/>
                <w:szCs w:val="20"/>
              </w:rPr>
              <w:t>[Insert CAB assessment.]</w:t>
            </w:r>
          </w:p>
        </w:tc>
        <w:tc>
          <w:tcPr>
            <w:tcW w:w="2520" w:type="dxa"/>
          </w:tcPr>
          <w:p w14:paraId="30D185C2" w14:textId="77777777" w:rsidR="00F8429B" w:rsidRPr="00ED19E5" w:rsidRDefault="00F8429B" w:rsidP="0041293E">
            <w:pPr>
              <w:rPr>
                <w:color w:val="auto"/>
                <w:sz w:val="20"/>
                <w:szCs w:val="20"/>
              </w:rPr>
            </w:pPr>
            <w:r w:rsidRPr="00ED19E5">
              <w:rPr>
                <w:color w:val="auto"/>
                <w:sz w:val="20"/>
                <w:szCs w:val="20"/>
              </w:rPr>
              <w:t>[Reference documents, annexes, interviews, calculations, maps, tools, or other evidence.]</w:t>
            </w:r>
          </w:p>
        </w:tc>
        <w:tc>
          <w:tcPr>
            <w:tcW w:w="4626" w:type="dxa"/>
          </w:tcPr>
          <w:p w14:paraId="71052F3A" w14:textId="77777777" w:rsidR="00F8429B" w:rsidRPr="00ED19E5" w:rsidRDefault="00F8429B" w:rsidP="0041293E">
            <w:pPr>
              <w:rPr>
                <w:color w:val="auto"/>
                <w:sz w:val="20"/>
                <w:szCs w:val="20"/>
              </w:rPr>
            </w:pPr>
            <w:r w:rsidRPr="00ED19E5">
              <w:rPr>
                <w:color w:val="auto"/>
                <w:sz w:val="20"/>
                <w:szCs w:val="20"/>
              </w:rPr>
              <w:t>[Conformity conclusion and CL/CAR/FAR ID, if applicable.]</w:t>
            </w:r>
          </w:p>
        </w:tc>
      </w:tr>
      <w:tr w:rsidR="0032685D" w:rsidRPr="00ED19E5" w14:paraId="7E4C0851" w14:textId="77777777" w:rsidTr="00654DF1">
        <w:tc>
          <w:tcPr>
            <w:tcW w:w="2520" w:type="dxa"/>
          </w:tcPr>
          <w:p w14:paraId="49EFBB07" w14:textId="77777777" w:rsidR="00F8429B" w:rsidRPr="00ED19E5" w:rsidRDefault="00F8429B" w:rsidP="0041293E">
            <w:pPr>
              <w:rPr>
                <w:color w:val="auto"/>
                <w:sz w:val="20"/>
                <w:szCs w:val="20"/>
              </w:rPr>
            </w:pPr>
            <w:r w:rsidRPr="00ED19E5">
              <w:rPr>
                <w:i w:val="0"/>
                <w:color w:val="auto"/>
                <w:sz w:val="20"/>
                <w:szCs w:val="20"/>
              </w:rPr>
              <w:t>Project participants</w:t>
            </w:r>
          </w:p>
        </w:tc>
        <w:tc>
          <w:tcPr>
            <w:tcW w:w="2520" w:type="dxa"/>
          </w:tcPr>
          <w:p w14:paraId="0CE6D024" w14:textId="77777777" w:rsidR="00F8429B" w:rsidRPr="00ED19E5" w:rsidRDefault="00F8429B" w:rsidP="0041293E">
            <w:pPr>
              <w:rPr>
                <w:color w:val="auto"/>
                <w:sz w:val="20"/>
                <w:szCs w:val="20"/>
              </w:rPr>
            </w:pPr>
            <w:r w:rsidRPr="00ED19E5">
              <w:rPr>
                <w:color w:val="auto"/>
                <w:sz w:val="20"/>
                <w:szCs w:val="20"/>
              </w:rPr>
              <w:t>[Insert CAB assessment.]</w:t>
            </w:r>
          </w:p>
        </w:tc>
        <w:tc>
          <w:tcPr>
            <w:tcW w:w="2520" w:type="dxa"/>
          </w:tcPr>
          <w:p w14:paraId="0DCBAB54" w14:textId="77777777" w:rsidR="00F8429B" w:rsidRPr="00ED19E5" w:rsidRDefault="00F8429B" w:rsidP="0041293E">
            <w:pPr>
              <w:rPr>
                <w:color w:val="auto"/>
                <w:sz w:val="20"/>
                <w:szCs w:val="20"/>
              </w:rPr>
            </w:pPr>
            <w:r w:rsidRPr="00ED19E5">
              <w:rPr>
                <w:color w:val="auto"/>
                <w:sz w:val="20"/>
                <w:szCs w:val="20"/>
              </w:rPr>
              <w:t>[Reference documents, annexes, interviews, calculations, maps, tools, or other evidence.]</w:t>
            </w:r>
          </w:p>
        </w:tc>
        <w:tc>
          <w:tcPr>
            <w:tcW w:w="4626" w:type="dxa"/>
          </w:tcPr>
          <w:p w14:paraId="59787C79" w14:textId="77777777" w:rsidR="00F8429B" w:rsidRPr="00ED19E5" w:rsidRDefault="00F8429B" w:rsidP="0041293E">
            <w:pPr>
              <w:rPr>
                <w:color w:val="auto"/>
                <w:sz w:val="20"/>
                <w:szCs w:val="20"/>
              </w:rPr>
            </w:pPr>
            <w:r w:rsidRPr="00ED19E5">
              <w:rPr>
                <w:color w:val="auto"/>
                <w:sz w:val="20"/>
                <w:szCs w:val="20"/>
              </w:rPr>
              <w:t>[Conformity conclusion and CL/CAR/FAR ID, if applicable.]</w:t>
            </w:r>
          </w:p>
        </w:tc>
      </w:tr>
      <w:tr w:rsidR="0032685D" w:rsidRPr="00ED19E5" w14:paraId="3639216A" w14:textId="77777777" w:rsidTr="00654DF1">
        <w:tc>
          <w:tcPr>
            <w:tcW w:w="2520" w:type="dxa"/>
          </w:tcPr>
          <w:p w14:paraId="45E80DE0" w14:textId="77777777" w:rsidR="00F8429B" w:rsidRPr="00ED19E5" w:rsidRDefault="00F8429B" w:rsidP="0041293E">
            <w:pPr>
              <w:rPr>
                <w:color w:val="auto"/>
                <w:sz w:val="20"/>
                <w:szCs w:val="20"/>
              </w:rPr>
            </w:pPr>
            <w:r w:rsidRPr="00ED19E5">
              <w:rPr>
                <w:i w:val="0"/>
                <w:color w:val="auto"/>
                <w:sz w:val="20"/>
                <w:szCs w:val="20"/>
              </w:rPr>
              <w:t>Project Document version and date</w:t>
            </w:r>
          </w:p>
        </w:tc>
        <w:tc>
          <w:tcPr>
            <w:tcW w:w="2520" w:type="dxa"/>
          </w:tcPr>
          <w:p w14:paraId="72692D5A" w14:textId="77777777" w:rsidR="00F8429B" w:rsidRPr="00ED19E5" w:rsidRDefault="00F8429B" w:rsidP="0041293E">
            <w:pPr>
              <w:rPr>
                <w:color w:val="auto"/>
                <w:sz w:val="20"/>
                <w:szCs w:val="20"/>
              </w:rPr>
            </w:pPr>
            <w:r w:rsidRPr="00ED19E5">
              <w:rPr>
                <w:color w:val="auto"/>
                <w:sz w:val="20"/>
                <w:szCs w:val="20"/>
              </w:rPr>
              <w:t>[Insert CAB assessment.]</w:t>
            </w:r>
          </w:p>
        </w:tc>
        <w:tc>
          <w:tcPr>
            <w:tcW w:w="2520" w:type="dxa"/>
          </w:tcPr>
          <w:p w14:paraId="47FDD3E0" w14:textId="77777777" w:rsidR="00F8429B" w:rsidRPr="00ED19E5" w:rsidRDefault="00F8429B" w:rsidP="0041293E">
            <w:pPr>
              <w:rPr>
                <w:color w:val="auto"/>
                <w:sz w:val="20"/>
                <w:szCs w:val="20"/>
              </w:rPr>
            </w:pPr>
            <w:r w:rsidRPr="00ED19E5">
              <w:rPr>
                <w:color w:val="auto"/>
                <w:sz w:val="20"/>
                <w:szCs w:val="20"/>
              </w:rPr>
              <w:t>[Reference documents, annexes, interviews, calculations, maps, tools, or other evidence.]</w:t>
            </w:r>
          </w:p>
        </w:tc>
        <w:tc>
          <w:tcPr>
            <w:tcW w:w="4626" w:type="dxa"/>
          </w:tcPr>
          <w:p w14:paraId="6FB60DB7" w14:textId="77777777" w:rsidR="00F8429B" w:rsidRPr="00ED19E5" w:rsidRDefault="00F8429B" w:rsidP="0041293E">
            <w:pPr>
              <w:rPr>
                <w:color w:val="auto"/>
                <w:sz w:val="20"/>
                <w:szCs w:val="20"/>
              </w:rPr>
            </w:pPr>
            <w:r w:rsidRPr="00ED19E5">
              <w:rPr>
                <w:color w:val="auto"/>
                <w:sz w:val="20"/>
                <w:szCs w:val="20"/>
              </w:rPr>
              <w:t>[Conformity conclusion and CL/CAR/FAR ID, if applicable.]</w:t>
            </w:r>
          </w:p>
        </w:tc>
      </w:tr>
      <w:tr w:rsidR="0032685D" w:rsidRPr="00ED19E5" w14:paraId="751D7659" w14:textId="77777777" w:rsidTr="00654DF1">
        <w:tc>
          <w:tcPr>
            <w:tcW w:w="2520" w:type="dxa"/>
          </w:tcPr>
          <w:p w14:paraId="48C3A39E" w14:textId="77777777" w:rsidR="00F8429B" w:rsidRPr="00ED19E5" w:rsidRDefault="00F8429B" w:rsidP="0041293E">
            <w:pPr>
              <w:rPr>
                <w:color w:val="auto"/>
                <w:sz w:val="20"/>
                <w:szCs w:val="20"/>
              </w:rPr>
            </w:pPr>
            <w:r w:rsidRPr="00ED19E5">
              <w:rPr>
                <w:i w:val="0"/>
                <w:color w:val="auto"/>
                <w:sz w:val="20"/>
                <w:szCs w:val="20"/>
              </w:rPr>
              <w:t>Applied methodology and mandatory tools</w:t>
            </w:r>
          </w:p>
        </w:tc>
        <w:tc>
          <w:tcPr>
            <w:tcW w:w="2520" w:type="dxa"/>
          </w:tcPr>
          <w:p w14:paraId="1468C283" w14:textId="77777777" w:rsidR="00F8429B" w:rsidRPr="00ED19E5" w:rsidRDefault="00F8429B" w:rsidP="0041293E">
            <w:pPr>
              <w:rPr>
                <w:color w:val="auto"/>
                <w:sz w:val="20"/>
                <w:szCs w:val="20"/>
              </w:rPr>
            </w:pPr>
            <w:r w:rsidRPr="00ED19E5">
              <w:rPr>
                <w:color w:val="auto"/>
                <w:sz w:val="20"/>
                <w:szCs w:val="20"/>
              </w:rPr>
              <w:t>[Insert CAB assessment.]</w:t>
            </w:r>
          </w:p>
        </w:tc>
        <w:tc>
          <w:tcPr>
            <w:tcW w:w="2520" w:type="dxa"/>
          </w:tcPr>
          <w:p w14:paraId="11FAD477" w14:textId="77777777" w:rsidR="00F8429B" w:rsidRPr="00ED19E5" w:rsidRDefault="00F8429B" w:rsidP="0041293E">
            <w:pPr>
              <w:rPr>
                <w:color w:val="auto"/>
                <w:sz w:val="20"/>
                <w:szCs w:val="20"/>
              </w:rPr>
            </w:pPr>
            <w:r w:rsidRPr="00ED19E5">
              <w:rPr>
                <w:color w:val="auto"/>
                <w:sz w:val="20"/>
                <w:szCs w:val="20"/>
              </w:rPr>
              <w:t>[Reference documents, annexes, interviews, calculations, maps, tools, or other evidence.]</w:t>
            </w:r>
          </w:p>
        </w:tc>
        <w:tc>
          <w:tcPr>
            <w:tcW w:w="4626" w:type="dxa"/>
          </w:tcPr>
          <w:p w14:paraId="5EB58789" w14:textId="77777777" w:rsidR="00F8429B" w:rsidRPr="00ED19E5" w:rsidRDefault="00F8429B" w:rsidP="0041293E">
            <w:pPr>
              <w:rPr>
                <w:color w:val="auto"/>
                <w:sz w:val="20"/>
                <w:szCs w:val="20"/>
              </w:rPr>
            </w:pPr>
            <w:r w:rsidRPr="00ED19E5">
              <w:rPr>
                <w:color w:val="auto"/>
                <w:sz w:val="20"/>
                <w:szCs w:val="20"/>
              </w:rPr>
              <w:t>[Conformity conclusion and CL/CAR/FAR ID, if applicable.]</w:t>
            </w:r>
          </w:p>
        </w:tc>
      </w:tr>
      <w:tr w:rsidR="0032685D" w:rsidRPr="00ED19E5" w14:paraId="17520B44" w14:textId="77777777" w:rsidTr="00654DF1">
        <w:tc>
          <w:tcPr>
            <w:tcW w:w="2520" w:type="dxa"/>
          </w:tcPr>
          <w:p w14:paraId="06521D89" w14:textId="77777777" w:rsidR="00F8429B" w:rsidRPr="00ED19E5" w:rsidRDefault="00F8429B" w:rsidP="0041293E">
            <w:pPr>
              <w:rPr>
                <w:color w:val="auto"/>
                <w:sz w:val="20"/>
                <w:szCs w:val="20"/>
              </w:rPr>
            </w:pPr>
            <w:r w:rsidRPr="00ED19E5">
              <w:rPr>
                <w:i w:val="0"/>
                <w:color w:val="auto"/>
                <w:sz w:val="20"/>
                <w:szCs w:val="20"/>
              </w:rPr>
              <w:t>Project location and geospatial documentation</w:t>
            </w:r>
          </w:p>
        </w:tc>
        <w:tc>
          <w:tcPr>
            <w:tcW w:w="2520" w:type="dxa"/>
          </w:tcPr>
          <w:p w14:paraId="1743C526" w14:textId="77777777" w:rsidR="00F8429B" w:rsidRPr="00ED19E5" w:rsidRDefault="00F8429B" w:rsidP="0041293E">
            <w:pPr>
              <w:rPr>
                <w:color w:val="auto"/>
                <w:sz w:val="20"/>
                <w:szCs w:val="20"/>
              </w:rPr>
            </w:pPr>
            <w:r w:rsidRPr="00ED19E5">
              <w:rPr>
                <w:color w:val="auto"/>
                <w:sz w:val="20"/>
                <w:szCs w:val="20"/>
              </w:rPr>
              <w:t>[Insert CAB assessment.]</w:t>
            </w:r>
          </w:p>
        </w:tc>
        <w:tc>
          <w:tcPr>
            <w:tcW w:w="2520" w:type="dxa"/>
          </w:tcPr>
          <w:p w14:paraId="1DEEF502" w14:textId="77777777" w:rsidR="00F8429B" w:rsidRPr="00ED19E5" w:rsidRDefault="00F8429B" w:rsidP="0041293E">
            <w:pPr>
              <w:rPr>
                <w:color w:val="auto"/>
                <w:sz w:val="20"/>
                <w:szCs w:val="20"/>
              </w:rPr>
            </w:pPr>
            <w:r w:rsidRPr="00ED19E5">
              <w:rPr>
                <w:color w:val="auto"/>
                <w:sz w:val="20"/>
                <w:szCs w:val="20"/>
              </w:rPr>
              <w:t>[Reference documents, annexes, interviews, calculations, maps, tools, or other evidence.]</w:t>
            </w:r>
          </w:p>
        </w:tc>
        <w:tc>
          <w:tcPr>
            <w:tcW w:w="4626" w:type="dxa"/>
          </w:tcPr>
          <w:p w14:paraId="733A1C06" w14:textId="77777777" w:rsidR="00F8429B" w:rsidRPr="00ED19E5" w:rsidRDefault="00F8429B" w:rsidP="0041293E">
            <w:pPr>
              <w:rPr>
                <w:color w:val="auto"/>
                <w:sz w:val="20"/>
                <w:szCs w:val="20"/>
              </w:rPr>
            </w:pPr>
            <w:r w:rsidRPr="00ED19E5">
              <w:rPr>
                <w:color w:val="auto"/>
                <w:sz w:val="20"/>
                <w:szCs w:val="20"/>
              </w:rPr>
              <w:t>[Conformity conclusion and CL/CAR/FAR ID, if applicable.]</w:t>
            </w:r>
          </w:p>
        </w:tc>
      </w:tr>
      <w:tr w:rsidR="0032685D" w:rsidRPr="00ED19E5" w14:paraId="3C82FD91" w14:textId="77777777" w:rsidTr="00654DF1">
        <w:tc>
          <w:tcPr>
            <w:tcW w:w="2520" w:type="dxa"/>
          </w:tcPr>
          <w:p w14:paraId="4186F78F" w14:textId="77777777" w:rsidR="00F8429B" w:rsidRPr="00ED19E5" w:rsidRDefault="00F8429B" w:rsidP="0041293E">
            <w:pPr>
              <w:rPr>
                <w:color w:val="auto"/>
                <w:sz w:val="20"/>
                <w:szCs w:val="20"/>
              </w:rPr>
            </w:pPr>
            <w:r w:rsidRPr="00ED19E5">
              <w:rPr>
                <w:i w:val="0"/>
                <w:color w:val="auto"/>
                <w:sz w:val="20"/>
                <w:szCs w:val="20"/>
              </w:rPr>
              <w:t>Project start date and retroactivity claim</w:t>
            </w:r>
          </w:p>
        </w:tc>
        <w:tc>
          <w:tcPr>
            <w:tcW w:w="2520" w:type="dxa"/>
          </w:tcPr>
          <w:p w14:paraId="71D40A34" w14:textId="77777777" w:rsidR="00F8429B" w:rsidRPr="00ED19E5" w:rsidRDefault="00F8429B" w:rsidP="0041293E">
            <w:pPr>
              <w:rPr>
                <w:color w:val="auto"/>
                <w:sz w:val="20"/>
                <w:szCs w:val="20"/>
              </w:rPr>
            </w:pPr>
            <w:r w:rsidRPr="00ED19E5">
              <w:rPr>
                <w:color w:val="auto"/>
                <w:sz w:val="20"/>
                <w:szCs w:val="20"/>
              </w:rPr>
              <w:t>[Insert CAB assessment.]</w:t>
            </w:r>
          </w:p>
        </w:tc>
        <w:tc>
          <w:tcPr>
            <w:tcW w:w="2520" w:type="dxa"/>
          </w:tcPr>
          <w:p w14:paraId="6E986440" w14:textId="77777777" w:rsidR="00F8429B" w:rsidRPr="00ED19E5" w:rsidRDefault="00F8429B" w:rsidP="0041293E">
            <w:pPr>
              <w:rPr>
                <w:color w:val="auto"/>
                <w:sz w:val="20"/>
                <w:szCs w:val="20"/>
              </w:rPr>
            </w:pPr>
            <w:r w:rsidRPr="00ED19E5">
              <w:rPr>
                <w:color w:val="auto"/>
                <w:sz w:val="20"/>
                <w:szCs w:val="20"/>
              </w:rPr>
              <w:t>[Reference documents, annexes, interviews, calculations, maps, tools, or other evidence.]</w:t>
            </w:r>
          </w:p>
        </w:tc>
        <w:tc>
          <w:tcPr>
            <w:tcW w:w="4626" w:type="dxa"/>
          </w:tcPr>
          <w:p w14:paraId="674AD2B9" w14:textId="77777777" w:rsidR="00F8429B" w:rsidRPr="00ED19E5" w:rsidRDefault="00F8429B" w:rsidP="0041293E">
            <w:pPr>
              <w:rPr>
                <w:color w:val="auto"/>
                <w:sz w:val="20"/>
                <w:szCs w:val="20"/>
              </w:rPr>
            </w:pPr>
            <w:r w:rsidRPr="00ED19E5">
              <w:rPr>
                <w:color w:val="auto"/>
                <w:sz w:val="20"/>
                <w:szCs w:val="20"/>
              </w:rPr>
              <w:t>[Conformity conclusion and CL/CAR/FAR ID, if applicable.]</w:t>
            </w:r>
          </w:p>
        </w:tc>
      </w:tr>
      <w:tr w:rsidR="0032685D" w:rsidRPr="00ED19E5" w14:paraId="045CD683" w14:textId="77777777" w:rsidTr="00654DF1">
        <w:tc>
          <w:tcPr>
            <w:tcW w:w="2520" w:type="dxa"/>
          </w:tcPr>
          <w:p w14:paraId="08466EE8" w14:textId="77777777" w:rsidR="00F8429B" w:rsidRPr="00ED19E5" w:rsidRDefault="00F8429B" w:rsidP="0041293E">
            <w:pPr>
              <w:rPr>
                <w:color w:val="auto"/>
                <w:sz w:val="20"/>
                <w:szCs w:val="20"/>
              </w:rPr>
            </w:pPr>
            <w:r w:rsidRPr="00ED19E5">
              <w:rPr>
                <w:i w:val="0"/>
                <w:color w:val="auto"/>
                <w:sz w:val="20"/>
                <w:szCs w:val="20"/>
              </w:rPr>
              <w:lastRenderedPageBreak/>
              <w:t>Quantification period</w:t>
            </w:r>
          </w:p>
        </w:tc>
        <w:tc>
          <w:tcPr>
            <w:tcW w:w="2520" w:type="dxa"/>
          </w:tcPr>
          <w:p w14:paraId="11197BD9" w14:textId="77777777" w:rsidR="00F8429B" w:rsidRPr="00ED19E5" w:rsidRDefault="00F8429B" w:rsidP="0041293E">
            <w:pPr>
              <w:rPr>
                <w:color w:val="auto"/>
                <w:sz w:val="20"/>
                <w:szCs w:val="20"/>
              </w:rPr>
            </w:pPr>
            <w:r w:rsidRPr="00ED19E5">
              <w:rPr>
                <w:color w:val="auto"/>
                <w:sz w:val="20"/>
                <w:szCs w:val="20"/>
              </w:rPr>
              <w:t>[Insert CAB assessment.]</w:t>
            </w:r>
          </w:p>
        </w:tc>
        <w:tc>
          <w:tcPr>
            <w:tcW w:w="2520" w:type="dxa"/>
          </w:tcPr>
          <w:p w14:paraId="19B0E4D6" w14:textId="77777777" w:rsidR="00F8429B" w:rsidRPr="00ED19E5" w:rsidRDefault="00F8429B" w:rsidP="0041293E">
            <w:pPr>
              <w:rPr>
                <w:color w:val="auto"/>
                <w:sz w:val="20"/>
                <w:szCs w:val="20"/>
              </w:rPr>
            </w:pPr>
            <w:r w:rsidRPr="00ED19E5">
              <w:rPr>
                <w:color w:val="auto"/>
                <w:sz w:val="20"/>
                <w:szCs w:val="20"/>
              </w:rPr>
              <w:t>[Reference documents, annexes, interviews, calculations, maps, tools, or other evidence.]</w:t>
            </w:r>
          </w:p>
        </w:tc>
        <w:tc>
          <w:tcPr>
            <w:tcW w:w="4626" w:type="dxa"/>
          </w:tcPr>
          <w:p w14:paraId="3247B7A4" w14:textId="77777777" w:rsidR="00F8429B" w:rsidRPr="00ED19E5" w:rsidRDefault="00F8429B" w:rsidP="0041293E">
            <w:pPr>
              <w:rPr>
                <w:color w:val="auto"/>
                <w:sz w:val="20"/>
                <w:szCs w:val="20"/>
              </w:rPr>
            </w:pPr>
            <w:r w:rsidRPr="00ED19E5">
              <w:rPr>
                <w:color w:val="auto"/>
                <w:sz w:val="20"/>
                <w:szCs w:val="20"/>
              </w:rPr>
              <w:t>[Conformity conclusion and CL/CAR/FAR ID, if applicable.]</w:t>
            </w:r>
          </w:p>
        </w:tc>
      </w:tr>
      <w:tr w:rsidR="0032685D" w:rsidRPr="00ED19E5" w14:paraId="2E4F3D6D" w14:textId="77777777" w:rsidTr="00654DF1">
        <w:tc>
          <w:tcPr>
            <w:tcW w:w="2520" w:type="dxa"/>
          </w:tcPr>
          <w:p w14:paraId="789E2173" w14:textId="77777777" w:rsidR="00F8429B" w:rsidRPr="00ED19E5" w:rsidRDefault="00F8429B" w:rsidP="0041293E">
            <w:pPr>
              <w:rPr>
                <w:color w:val="auto"/>
                <w:sz w:val="20"/>
                <w:szCs w:val="20"/>
              </w:rPr>
            </w:pPr>
            <w:r w:rsidRPr="00ED19E5">
              <w:rPr>
                <w:i w:val="0"/>
                <w:color w:val="auto"/>
                <w:sz w:val="20"/>
                <w:szCs w:val="20"/>
              </w:rPr>
              <w:t>Estimated net water benefits</w:t>
            </w:r>
          </w:p>
        </w:tc>
        <w:tc>
          <w:tcPr>
            <w:tcW w:w="2520" w:type="dxa"/>
          </w:tcPr>
          <w:p w14:paraId="65762C04" w14:textId="77777777" w:rsidR="00F8429B" w:rsidRPr="00ED19E5" w:rsidRDefault="00F8429B" w:rsidP="0041293E">
            <w:pPr>
              <w:rPr>
                <w:color w:val="auto"/>
                <w:sz w:val="20"/>
                <w:szCs w:val="20"/>
              </w:rPr>
            </w:pPr>
            <w:r w:rsidRPr="00ED19E5">
              <w:rPr>
                <w:color w:val="auto"/>
                <w:sz w:val="20"/>
                <w:szCs w:val="20"/>
              </w:rPr>
              <w:t>[Insert CAB assessment.]</w:t>
            </w:r>
          </w:p>
        </w:tc>
        <w:tc>
          <w:tcPr>
            <w:tcW w:w="2520" w:type="dxa"/>
          </w:tcPr>
          <w:p w14:paraId="01837D3C" w14:textId="77777777" w:rsidR="00F8429B" w:rsidRPr="00ED19E5" w:rsidRDefault="00F8429B" w:rsidP="0041293E">
            <w:pPr>
              <w:rPr>
                <w:color w:val="auto"/>
                <w:sz w:val="20"/>
                <w:szCs w:val="20"/>
              </w:rPr>
            </w:pPr>
            <w:r w:rsidRPr="00ED19E5">
              <w:rPr>
                <w:color w:val="auto"/>
                <w:sz w:val="20"/>
                <w:szCs w:val="20"/>
              </w:rPr>
              <w:t>[Reference documents, annexes, interviews, calculations, maps, tools, or other evidence.]</w:t>
            </w:r>
          </w:p>
        </w:tc>
        <w:tc>
          <w:tcPr>
            <w:tcW w:w="4626" w:type="dxa"/>
          </w:tcPr>
          <w:p w14:paraId="2C6809DD" w14:textId="77777777" w:rsidR="00F8429B" w:rsidRPr="00ED19E5" w:rsidRDefault="00F8429B" w:rsidP="0041293E">
            <w:pPr>
              <w:rPr>
                <w:color w:val="auto"/>
                <w:sz w:val="20"/>
                <w:szCs w:val="20"/>
              </w:rPr>
            </w:pPr>
            <w:r w:rsidRPr="00ED19E5">
              <w:rPr>
                <w:color w:val="auto"/>
                <w:sz w:val="20"/>
                <w:szCs w:val="20"/>
              </w:rPr>
              <w:t>[Conformity conclusion and CL/CAR/FAR ID, if applicable.]</w:t>
            </w:r>
          </w:p>
        </w:tc>
      </w:tr>
    </w:tbl>
    <w:p w14:paraId="731C38B3" w14:textId="5B2C34CA" w:rsidR="007257EB" w:rsidRPr="0032685D" w:rsidRDefault="00F8429B" w:rsidP="00342C5D">
      <w:pPr>
        <w:pStyle w:val="Ttulo1"/>
      </w:pPr>
      <w:bookmarkStart w:id="9" w:name="_Toc233555278"/>
      <w:r w:rsidRPr="0032685D">
        <w:t>Objective, scope, criteria, and normative framework</w:t>
      </w:r>
      <w:bookmarkEnd w:id="9"/>
    </w:p>
    <w:p w14:paraId="441B8401" w14:textId="77777777" w:rsidR="00421279" w:rsidRPr="0032685D" w:rsidRDefault="00421279" w:rsidP="00421279">
      <w:pPr>
        <w:rPr>
          <w:i w:val="0"/>
          <w:iCs w:val="0"/>
          <w:color w:val="auto"/>
        </w:rPr>
      </w:pPr>
      <w:r w:rsidRPr="0032685D">
        <w:rPr>
          <w:i w:val="0"/>
          <w:iCs w:val="0"/>
          <w:color w:val="auto"/>
        </w:rPr>
        <w:t>The CAB shall define the objective, scope, criteria, and limitations of the Project Registration Audit. The objective is to assess whether the project complies with the eligibility, design, baseline, additionality, quantification, monitoring, safeguards, legal, ownership, and other applicable requirements of the BWS prior to project registration.</w:t>
      </w:r>
    </w:p>
    <w:p w14:paraId="6595C5F4" w14:textId="6EA3FAA5" w:rsidR="00421279" w:rsidRPr="0032685D" w:rsidRDefault="00421279" w:rsidP="00421279">
      <w:pPr>
        <w:rPr>
          <w:i w:val="0"/>
          <w:iCs w:val="0"/>
          <w:color w:val="auto"/>
        </w:rPr>
      </w:pPr>
      <w:r w:rsidRPr="0032685D">
        <w:rPr>
          <w:i w:val="0"/>
          <w:iCs w:val="0"/>
          <w:color w:val="auto"/>
        </w:rPr>
        <w:t>The CAB shall identify the exact versions of all documents used as audit criteria and shall not redefine, reduce, or expand the project scope beyond what is established in the Project Document and applicable methodology.</w:t>
      </w:r>
    </w:p>
    <w:tbl>
      <w:tblPr>
        <w:tblStyle w:val="Tablaconcuadrcula"/>
        <w:tblW w:w="0" w:type="auto"/>
        <w:tblLook w:val="04A0" w:firstRow="1" w:lastRow="0" w:firstColumn="1" w:lastColumn="0" w:noHBand="0" w:noVBand="1"/>
      </w:tblPr>
      <w:tblGrid>
        <w:gridCol w:w="2520"/>
        <w:gridCol w:w="2520"/>
        <w:gridCol w:w="2520"/>
        <w:gridCol w:w="4484"/>
      </w:tblGrid>
      <w:tr w:rsidR="0032685D" w:rsidRPr="00ED19E5" w14:paraId="1B4D608F" w14:textId="77777777" w:rsidTr="00654DF1">
        <w:trPr>
          <w:tblHeader/>
        </w:trPr>
        <w:tc>
          <w:tcPr>
            <w:tcW w:w="2520" w:type="dxa"/>
          </w:tcPr>
          <w:p w14:paraId="63087493" w14:textId="77777777" w:rsidR="00221B84" w:rsidRPr="00ED19E5" w:rsidRDefault="00221B84" w:rsidP="0041293E">
            <w:pPr>
              <w:rPr>
                <w:color w:val="auto"/>
                <w:sz w:val="20"/>
                <w:szCs w:val="20"/>
              </w:rPr>
            </w:pPr>
            <w:r w:rsidRPr="00ED19E5">
              <w:rPr>
                <w:b/>
                <w:i w:val="0"/>
                <w:color w:val="auto"/>
                <w:sz w:val="20"/>
                <w:szCs w:val="20"/>
              </w:rPr>
              <w:t>Assessment area</w:t>
            </w:r>
          </w:p>
        </w:tc>
        <w:tc>
          <w:tcPr>
            <w:tcW w:w="2520" w:type="dxa"/>
          </w:tcPr>
          <w:p w14:paraId="566D0936" w14:textId="77777777" w:rsidR="00221B84" w:rsidRPr="00ED19E5" w:rsidRDefault="00221B84" w:rsidP="0041293E">
            <w:pPr>
              <w:rPr>
                <w:color w:val="auto"/>
                <w:sz w:val="20"/>
                <w:szCs w:val="20"/>
              </w:rPr>
            </w:pPr>
            <w:r w:rsidRPr="00ED19E5">
              <w:rPr>
                <w:b/>
                <w:i w:val="0"/>
                <w:color w:val="auto"/>
                <w:sz w:val="20"/>
                <w:szCs w:val="20"/>
              </w:rPr>
              <w:t>CAB assessment</w:t>
            </w:r>
          </w:p>
        </w:tc>
        <w:tc>
          <w:tcPr>
            <w:tcW w:w="2520" w:type="dxa"/>
          </w:tcPr>
          <w:p w14:paraId="30074658" w14:textId="77777777" w:rsidR="00221B84" w:rsidRPr="00ED19E5" w:rsidRDefault="00221B84" w:rsidP="0041293E">
            <w:pPr>
              <w:rPr>
                <w:color w:val="auto"/>
                <w:sz w:val="20"/>
                <w:szCs w:val="20"/>
              </w:rPr>
            </w:pPr>
            <w:r w:rsidRPr="00ED19E5">
              <w:rPr>
                <w:b/>
                <w:i w:val="0"/>
                <w:color w:val="auto"/>
                <w:sz w:val="20"/>
                <w:szCs w:val="20"/>
              </w:rPr>
              <w:t>Evidence / references</w:t>
            </w:r>
          </w:p>
        </w:tc>
        <w:tc>
          <w:tcPr>
            <w:tcW w:w="4484" w:type="dxa"/>
          </w:tcPr>
          <w:p w14:paraId="22225CC3" w14:textId="77777777" w:rsidR="00221B84" w:rsidRPr="00ED19E5" w:rsidRDefault="00221B84" w:rsidP="0041293E">
            <w:pPr>
              <w:rPr>
                <w:color w:val="auto"/>
                <w:sz w:val="20"/>
                <w:szCs w:val="20"/>
              </w:rPr>
            </w:pPr>
            <w:r w:rsidRPr="00ED19E5">
              <w:rPr>
                <w:b/>
                <w:i w:val="0"/>
                <w:color w:val="auto"/>
                <w:sz w:val="20"/>
                <w:szCs w:val="20"/>
              </w:rPr>
              <w:t>Conclusion / finding ID</w:t>
            </w:r>
          </w:p>
        </w:tc>
      </w:tr>
      <w:tr w:rsidR="0032685D" w:rsidRPr="00ED19E5" w14:paraId="28436C00" w14:textId="77777777" w:rsidTr="00654DF1">
        <w:tc>
          <w:tcPr>
            <w:tcW w:w="2520" w:type="dxa"/>
          </w:tcPr>
          <w:p w14:paraId="027E1EE0" w14:textId="77777777" w:rsidR="00221B84" w:rsidRPr="00ED19E5" w:rsidRDefault="00221B84" w:rsidP="0041293E">
            <w:pPr>
              <w:rPr>
                <w:color w:val="auto"/>
                <w:sz w:val="20"/>
                <w:szCs w:val="20"/>
              </w:rPr>
            </w:pPr>
            <w:r w:rsidRPr="00ED19E5">
              <w:rPr>
                <w:i w:val="0"/>
                <w:color w:val="auto"/>
                <w:sz w:val="20"/>
                <w:szCs w:val="20"/>
              </w:rPr>
              <w:t>Audit objective</w:t>
            </w:r>
          </w:p>
        </w:tc>
        <w:tc>
          <w:tcPr>
            <w:tcW w:w="2520" w:type="dxa"/>
          </w:tcPr>
          <w:p w14:paraId="3B733172" w14:textId="77777777" w:rsidR="00221B84" w:rsidRPr="00ED19E5" w:rsidRDefault="00221B84" w:rsidP="0041293E">
            <w:pPr>
              <w:rPr>
                <w:color w:val="auto"/>
                <w:sz w:val="20"/>
                <w:szCs w:val="20"/>
              </w:rPr>
            </w:pPr>
            <w:r w:rsidRPr="00ED19E5">
              <w:rPr>
                <w:color w:val="auto"/>
                <w:sz w:val="20"/>
                <w:szCs w:val="20"/>
              </w:rPr>
              <w:t>[Insert CAB assessment.]</w:t>
            </w:r>
          </w:p>
        </w:tc>
        <w:tc>
          <w:tcPr>
            <w:tcW w:w="2520" w:type="dxa"/>
          </w:tcPr>
          <w:p w14:paraId="4D3CB37D" w14:textId="77777777" w:rsidR="00221B84" w:rsidRPr="00ED19E5" w:rsidRDefault="00221B84"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2CBEA16C" w14:textId="77777777" w:rsidR="00221B84" w:rsidRPr="00ED19E5" w:rsidRDefault="00221B84" w:rsidP="0041293E">
            <w:pPr>
              <w:rPr>
                <w:color w:val="auto"/>
                <w:sz w:val="20"/>
                <w:szCs w:val="20"/>
              </w:rPr>
            </w:pPr>
            <w:r w:rsidRPr="00ED19E5">
              <w:rPr>
                <w:color w:val="auto"/>
                <w:sz w:val="20"/>
                <w:szCs w:val="20"/>
              </w:rPr>
              <w:t>[Conformity conclusion and CL/CAR/FAR ID, if applicable.]</w:t>
            </w:r>
          </w:p>
        </w:tc>
      </w:tr>
      <w:tr w:rsidR="0032685D" w:rsidRPr="00ED19E5" w14:paraId="433C1527" w14:textId="77777777" w:rsidTr="00654DF1">
        <w:tc>
          <w:tcPr>
            <w:tcW w:w="2520" w:type="dxa"/>
          </w:tcPr>
          <w:p w14:paraId="3D930594" w14:textId="77777777" w:rsidR="00221B84" w:rsidRPr="00ED19E5" w:rsidRDefault="00221B84" w:rsidP="0041293E">
            <w:pPr>
              <w:rPr>
                <w:color w:val="auto"/>
                <w:sz w:val="20"/>
                <w:szCs w:val="20"/>
              </w:rPr>
            </w:pPr>
            <w:r w:rsidRPr="00ED19E5">
              <w:rPr>
                <w:i w:val="0"/>
                <w:color w:val="auto"/>
                <w:sz w:val="20"/>
                <w:szCs w:val="20"/>
              </w:rPr>
              <w:lastRenderedPageBreak/>
              <w:t>Audit scope</w:t>
            </w:r>
          </w:p>
        </w:tc>
        <w:tc>
          <w:tcPr>
            <w:tcW w:w="2520" w:type="dxa"/>
          </w:tcPr>
          <w:p w14:paraId="4C49E6D7" w14:textId="77777777" w:rsidR="00221B84" w:rsidRPr="00ED19E5" w:rsidRDefault="00221B84" w:rsidP="0041293E">
            <w:pPr>
              <w:rPr>
                <w:color w:val="auto"/>
                <w:sz w:val="20"/>
                <w:szCs w:val="20"/>
              </w:rPr>
            </w:pPr>
            <w:r w:rsidRPr="00ED19E5">
              <w:rPr>
                <w:color w:val="auto"/>
                <w:sz w:val="20"/>
                <w:szCs w:val="20"/>
              </w:rPr>
              <w:t>[Insert CAB assessment.]</w:t>
            </w:r>
          </w:p>
        </w:tc>
        <w:tc>
          <w:tcPr>
            <w:tcW w:w="2520" w:type="dxa"/>
          </w:tcPr>
          <w:p w14:paraId="4A29AB69" w14:textId="77777777" w:rsidR="00221B84" w:rsidRPr="00ED19E5" w:rsidRDefault="00221B84"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3BA1A4CD" w14:textId="77777777" w:rsidR="00221B84" w:rsidRPr="00ED19E5" w:rsidRDefault="00221B84" w:rsidP="0041293E">
            <w:pPr>
              <w:rPr>
                <w:color w:val="auto"/>
                <w:sz w:val="20"/>
                <w:szCs w:val="20"/>
              </w:rPr>
            </w:pPr>
            <w:r w:rsidRPr="00ED19E5">
              <w:rPr>
                <w:color w:val="auto"/>
                <w:sz w:val="20"/>
                <w:szCs w:val="20"/>
              </w:rPr>
              <w:t>[Conformity conclusion and CL/CAR/FAR ID, if applicable.]</w:t>
            </w:r>
          </w:p>
        </w:tc>
      </w:tr>
      <w:tr w:rsidR="0032685D" w:rsidRPr="00ED19E5" w14:paraId="5F14537E" w14:textId="77777777" w:rsidTr="00654DF1">
        <w:tc>
          <w:tcPr>
            <w:tcW w:w="2520" w:type="dxa"/>
          </w:tcPr>
          <w:p w14:paraId="73045A59" w14:textId="77777777" w:rsidR="00221B84" w:rsidRPr="00ED19E5" w:rsidRDefault="00221B84" w:rsidP="0041293E">
            <w:pPr>
              <w:rPr>
                <w:color w:val="auto"/>
                <w:sz w:val="20"/>
                <w:szCs w:val="20"/>
              </w:rPr>
            </w:pPr>
            <w:r w:rsidRPr="00ED19E5">
              <w:rPr>
                <w:i w:val="0"/>
                <w:color w:val="auto"/>
                <w:sz w:val="20"/>
                <w:szCs w:val="20"/>
              </w:rPr>
              <w:t>Audit criteria</w:t>
            </w:r>
          </w:p>
        </w:tc>
        <w:tc>
          <w:tcPr>
            <w:tcW w:w="2520" w:type="dxa"/>
          </w:tcPr>
          <w:p w14:paraId="090AF8BA" w14:textId="77777777" w:rsidR="00221B84" w:rsidRPr="00ED19E5" w:rsidRDefault="00221B84" w:rsidP="0041293E">
            <w:pPr>
              <w:rPr>
                <w:color w:val="auto"/>
                <w:sz w:val="20"/>
                <w:szCs w:val="20"/>
              </w:rPr>
            </w:pPr>
            <w:r w:rsidRPr="00ED19E5">
              <w:rPr>
                <w:color w:val="auto"/>
                <w:sz w:val="20"/>
                <w:szCs w:val="20"/>
              </w:rPr>
              <w:t>[Insert CAB assessment.]</w:t>
            </w:r>
          </w:p>
        </w:tc>
        <w:tc>
          <w:tcPr>
            <w:tcW w:w="2520" w:type="dxa"/>
          </w:tcPr>
          <w:p w14:paraId="04F4BCBC" w14:textId="77777777" w:rsidR="00221B84" w:rsidRPr="00ED19E5" w:rsidRDefault="00221B84"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3BF91E83" w14:textId="77777777" w:rsidR="00221B84" w:rsidRPr="00ED19E5" w:rsidRDefault="00221B84" w:rsidP="0041293E">
            <w:pPr>
              <w:rPr>
                <w:color w:val="auto"/>
                <w:sz w:val="20"/>
                <w:szCs w:val="20"/>
              </w:rPr>
            </w:pPr>
            <w:r w:rsidRPr="00ED19E5">
              <w:rPr>
                <w:color w:val="auto"/>
                <w:sz w:val="20"/>
                <w:szCs w:val="20"/>
              </w:rPr>
              <w:t>[Conformity conclusion and CL/CAR/FAR ID, if applicable.]</w:t>
            </w:r>
          </w:p>
        </w:tc>
      </w:tr>
      <w:tr w:rsidR="0032685D" w:rsidRPr="00ED19E5" w14:paraId="673E533E" w14:textId="77777777" w:rsidTr="00654DF1">
        <w:tc>
          <w:tcPr>
            <w:tcW w:w="2520" w:type="dxa"/>
          </w:tcPr>
          <w:p w14:paraId="29D3E2B0" w14:textId="77777777" w:rsidR="00221B84" w:rsidRPr="00ED19E5" w:rsidRDefault="00221B84" w:rsidP="0041293E">
            <w:pPr>
              <w:rPr>
                <w:color w:val="auto"/>
                <w:sz w:val="20"/>
                <w:szCs w:val="20"/>
              </w:rPr>
            </w:pPr>
            <w:r w:rsidRPr="00ED19E5">
              <w:rPr>
                <w:i w:val="0"/>
                <w:color w:val="auto"/>
                <w:sz w:val="20"/>
                <w:szCs w:val="20"/>
              </w:rPr>
              <w:t>BWS version</w:t>
            </w:r>
          </w:p>
        </w:tc>
        <w:tc>
          <w:tcPr>
            <w:tcW w:w="2520" w:type="dxa"/>
          </w:tcPr>
          <w:p w14:paraId="40AC5294" w14:textId="77777777" w:rsidR="00221B84" w:rsidRPr="00ED19E5" w:rsidRDefault="00221B84" w:rsidP="0041293E">
            <w:pPr>
              <w:rPr>
                <w:color w:val="auto"/>
                <w:sz w:val="20"/>
                <w:szCs w:val="20"/>
              </w:rPr>
            </w:pPr>
            <w:r w:rsidRPr="00ED19E5">
              <w:rPr>
                <w:color w:val="auto"/>
                <w:sz w:val="20"/>
                <w:szCs w:val="20"/>
              </w:rPr>
              <w:t>[Insert CAB assessment.]</w:t>
            </w:r>
          </w:p>
        </w:tc>
        <w:tc>
          <w:tcPr>
            <w:tcW w:w="2520" w:type="dxa"/>
          </w:tcPr>
          <w:p w14:paraId="2DE8CD09" w14:textId="77777777" w:rsidR="00221B84" w:rsidRPr="00ED19E5" w:rsidRDefault="00221B84"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570EA0DE" w14:textId="77777777" w:rsidR="00221B84" w:rsidRPr="00ED19E5" w:rsidRDefault="00221B84" w:rsidP="0041293E">
            <w:pPr>
              <w:rPr>
                <w:color w:val="auto"/>
                <w:sz w:val="20"/>
                <w:szCs w:val="20"/>
              </w:rPr>
            </w:pPr>
            <w:r w:rsidRPr="00ED19E5">
              <w:rPr>
                <w:color w:val="auto"/>
                <w:sz w:val="20"/>
                <w:szCs w:val="20"/>
              </w:rPr>
              <w:t>[Conformity conclusion and CL/CAR/FAR ID, if applicable.]</w:t>
            </w:r>
          </w:p>
        </w:tc>
      </w:tr>
      <w:tr w:rsidR="0032685D" w:rsidRPr="00ED19E5" w14:paraId="347BFFD0" w14:textId="77777777" w:rsidTr="00654DF1">
        <w:tc>
          <w:tcPr>
            <w:tcW w:w="2520" w:type="dxa"/>
          </w:tcPr>
          <w:p w14:paraId="5D0C4F42" w14:textId="77777777" w:rsidR="00221B84" w:rsidRPr="00ED19E5" w:rsidRDefault="00221B84" w:rsidP="0041293E">
            <w:pPr>
              <w:rPr>
                <w:color w:val="auto"/>
                <w:sz w:val="20"/>
                <w:szCs w:val="20"/>
              </w:rPr>
            </w:pPr>
            <w:r w:rsidRPr="00ED19E5">
              <w:rPr>
                <w:i w:val="0"/>
                <w:color w:val="auto"/>
                <w:sz w:val="20"/>
                <w:szCs w:val="20"/>
              </w:rPr>
              <w:t>Applicable methodology</w:t>
            </w:r>
          </w:p>
        </w:tc>
        <w:tc>
          <w:tcPr>
            <w:tcW w:w="2520" w:type="dxa"/>
          </w:tcPr>
          <w:p w14:paraId="3C4979BC" w14:textId="77777777" w:rsidR="00221B84" w:rsidRPr="00ED19E5" w:rsidRDefault="00221B84" w:rsidP="0041293E">
            <w:pPr>
              <w:rPr>
                <w:color w:val="auto"/>
                <w:sz w:val="20"/>
                <w:szCs w:val="20"/>
              </w:rPr>
            </w:pPr>
            <w:r w:rsidRPr="00ED19E5">
              <w:rPr>
                <w:color w:val="auto"/>
                <w:sz w:val="20"/>
                <w:szCs w:val="20"/>
              </w:rPr>
              <w:t>[Insert CAB assessment.]</w:t>
            </w:r>
          </w:p>
        </w:tc>
        <w:tc>
          <w:tcPr>
            <w:tcW w:w="2520" w:type="dxa"/>
          </w:tcPr>
          <w:p w14:paraId="69CFE435" w14:textId="77777777" w:rsidR="00221B84" w:rsidRPr="00ED19E5" w:rsidRDefault="00221B84"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6772A6F5" w14:textId="77777777" w:rsidR="00221B84" w:rsidRPr="00ED19E5" w:rsidRDefault="00221B84" w:rsidP="0041293E">
            <w:pPr>
              <w:rPr>
                <w:color w:val="auto"/>
                <w:sz w:val="20"/>
                <w:szCs w:val="20"/>
              </w:rPr>
            </w:pPr>
            <w:r w:rsidRPr="00ED19E5">
              <w:rPr>
                <w:color w:val="auto"/>
                <w:sz w:val="20"/>
                <w:szCs w:val="20"/>
              </w:rPr>
              <w:t>[Conformity conclusion and CL/CAR/FAR ID, if applicable.]</w:t>
            </w:r>
          </w:p>
        </w:tc>
      </w:tr>
      <w:tr w:rsidR="0032685D" w:rsidRPr="00ED19E5" w14:paraId="2A42F8D0" w14:textId="77777777" w:rsidTr="00654DF1">
        <w:tc>
          <w:tcPr>
            <w:tcW w:w="2520" w:type="dxa"/>
          </w:tcPr>
          <w:p w14:paraId="14119D3D" w14:textId="77777777" w:rsidR="00221B84" w:rsidRPr="00ED19E5" w:rsidRDefault="00221B84" w:rsidP="0041293E">
            <w:pPr>
              <w:rPr>
                <w:color w:val="auto"/>
                <w:sz w:val="20"/>
                <w:szCs w:val="20"/>
              </w:rPr>
            </w:pPr>
            <w:r w:rsidRPr="00ED19E5">
              <w:rPr>
                <w:i w:val="0"/>
                <w:color w:val="auto"/>
                <w:sz w:val="20"/>
                <w:szCs w:val="20"/>
              </w:rPr>
              <w:t>Applicable BioCarbon tools</w:t>
            </w:r>
          </w:p>
        </w:tc>
        <w:tc>
          <w:tcPr>
            <w:tcW w:w="2520" w:type="dxa"/>
          </w:tcPr>
          <w:p w14:paraId="02C9FC5D" w14:textId="77777777" w:rsidR="00221B84" w:rsidRPr="00ED19E5" w:rsidRDefault="00221B84" w:rsidP="0041293E">
            <w:pPr>
              <w:rPr>
                <w:color w:val="auto"/>
                <w:sz w:val="20"/>
                <w:szCs w:val="20"/>
              </w:rPr>
            </w:pPr>
            <w:r w:rsidRPr="00ED19E5">
              <w:rPr>
                <w:color w:val="auto"/>
                <w:sz w:val="20"/>
                <w:szCs w:val="20"/>
              </w:rPr>
              <w:t>[Insert CAB assessment.]</w:t>
            </w:r>
          </w:p>
        </w:tc>
        <w:tc>
          <w:tcPr>
            <w:tcW w:w="2520" w:type="dxa"/>
          </w:tcPr>
          <w:p w14:paraId="19E32F0A" w14:textId="77777777" w:rsidR="00221B84" w:rsidRPr="00ED19E5" w:rsidRDefault="00221B84"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3B904F67" w14:textId="77777777" w:rsidR="00221B84" w:rsidRPr="00ED19E5" w:rsidRDefault="00221B84" w:rsidP="0041293E">
            <w:pPr>
              <w:rPr>
                <w:color w:val="auto"/>
                <w:sz w:val="20"/>
                <w:szCs w:val="20"/>
              </w:rPr>
            </w:pPr>
            <w:r w:rsidRPr="00ED19E5">
              <w:rPr>
                <w:color w:val="auto"/>
                <w:sz w:val="20"/>
                <w:szCs w:val="20"/>
              </w:rPr>
              <w:t>[Conformity conclusion and CL/CAR/FAR ID, if applicable.]</w:t>
            </w:r>
          </w:p>
        </w:tc>
      </w:tr>
      <w:tr w:rsidR="0032685D" w:rsidRPr="00ED19E5" w14:paraId="631BF068" w14:textId="77777777" w:rsidTr="00654DF1">
        <w:tc>
          <w:tcPr>
            <w:tcW w:w="2520" w:type="dxa"/>
          </w:tcPr>
          <w:p w14:paraId="66500798" w14:textId="77777777" w:rsidR="00221B84" w:rsidRPr="00ED19E5" w:rsidRDefault="00221B84" w:rsidP="0041293E">
            <w:pPr>
              <w:rPr>
                <w:color w:val="auto"/>
                <w:sz w:val="20"/>
                <w:szCs w:val="20"/>
              </w:rPr>
            </w:pPr>
            <w:r w:rsidRPr="00ED19E5">
              <w:rPr>
                <w:i w:val="0"/>
                <w:color w:val="auto"/>
                <w:sz w:val="20"/>
                <w:szCs w:val="20"/>
              </w:rPr>
              <w:t>Audit Manual version</w:t>
            </w:r>
          </w:p>
        </w:tc>
        <w:tc>
          <w:tcPr>
            <w:tcW w:w="2520" w:type="dxa"/>
          </w:tcPr>
          <w:p w14:paraId="27404FBA" w14:textId="77777777" w:rsidR="00221B84" w:rsidRPr="00ED19E5" w:rsidRDefault="00221B84" w:rsidP="0041293E">
            <w:pPr>
              <w:rPr>
                <w:color w:val="auto"/>
                <w:sz w:val="20"/>
                <w:szCs w:val="20"/>
              </w:rPr>
            </w:pPr>
            <w:r w:rsidRPr="00ED19E5">
              <w:rPr>
                <w:color w:val="auto"/>
                <w:sz w:val="20"/>
                <w:szCs w:val="20"/>
              </w:rPr>
              <w:t>[Insert CAB assessment.]</w:t>
            </w:r>
          </w:p>
        </w:tc>
        <w:tc>
          <w:tcPr>
            <w:tcW w:w="2520" w:type="dxa"/>
          </w:tcPr>
          <w:p w14:paraId="693F4F8F" w14:textId="77777777" w:rsidR="00221B84" w:rsidRPr="00ED19E5" w:rsidRDefault="00221B84"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3CDC1B9B" w14:textId="77777777" w:rsidR="00221B84" w:rsidRPr="00ED19E5" w:rsidRDefault="00221B84" w:rsidP="0041293E">
            <w:pPr>
              <w:rPr>
                <w:color w:val="auto"/>
                <w:sz w:val="20"/>
                <w:szCs w:val="20"/>
              </w:rPr>
            </w:pPr>
            <w:r w:rsidRPr="00ED19E5">
              <w:rPr>
                <w:color w:val="auto"/>
                <w:sz w:val="20"/>
                <w:szCs w:val="20"/>
              </w:rPr>
              <w:t>[Conformity conclusion and CL/CAR/FAR ID, if applicable.]</w:t>
            </w:r>
          </w:p>
        </w:tc>
      </w:tr>
      <w:tr w:rsidR="0032685D" w:rsidRPr="00ED19E5" w14:paraId="318569A0" w14:textId="77777777" w:rsidTr="00654DF1">
        <w:tc>
          <w:tcPr>
            <w:tcW w:w="2520" w:type="dxa"/>
          </w:tcPr>
          <w:p w14:paraId="41E2C396" w14:textId="77777777" w:rsidR="00221B84" w:rsidRPr="00ED19E5" w:rsidRDefault="00221B84" w:rsidP="0041293E">
            <w:pPr>
              <w:rPr>
                <w:color w:val="auto"/>
                <w:sz w:val="20"/>
                <w:szCs w:val="20"/>
              </w:rPr>
            </w:pPr>
            <w:r w:rsidRPr="00ED19E5">
              <w:rPr>
                <w:i w:val="0"/>
                <w:color w:val="auto"/>
                <w:sz w:val="20"/>
                <w:szCs w:val="20"/>
              </w:rPr>
              <w:lastRenderedPageBreak/>
              <w:t>Limitations or exclusions</w:t>
            </w:r>
          </w:p>
        </w:tc>
        <w:tc>
          <w:tcPr>
            <w:tcW w:w="2520" w:type="dxa"/>
          </w:tcPr>
          <w:p w14:paraId="33762A5C" w14:textId="77777777" w:rsidR="00221B84" w:rsidRPr="00ED19E5" w:rsidRDefault="00221B84" w:rsidP="0041293E">
            <w:pPr>
              <w:rPr>
                <w:color w:val="auto"/>
                <w:sz w:val="20"/>
                <w:szCs w:val="20"/>
              </w:rPr>
            </w:pPr>
            <w:r w:rsidRPr="00ED19E5">
              <w:rPr>
                <w:color w:val="auto"/>
                <w:sz w:val="20"/>
                <w:szCs w:val="20"/>
              </w:rPr>
              <w:t>[Insert CAB assessment.]</w:t>
            </w:r>
          </w:p>
        </w:tc>
        <w:tc>
          <w:tcPr>
            <w:tcW w:w="2520" w:type="dxa"/>
          </w:tcPr>
          <w:p w14:paraId="5743CF3B" w14:textId="77777777" w:rsidR="00221B84" w:rsidRPr="00ED19E5" w:rsidRDefault="00221B84"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5F71F308" w14:textId="77777777" w:rsidR="00221B84" w:rsidRPr="00ED19E5" w:rsidRDefault="00221B84" w:rsidP="0041293E">
            <w:pPr>
              <w:rPr>
                <w:color w:val="auto"/>
                <w:sz w:val="20"/>
                <w:szCs w:val="20"/>
              </w:rPr>
            </w:pPr>
            <w:r w:rsidRPr="00ED19E5">
              <w:rPr>
                <w:color w:val="auto"/>
                <w:sz w:val="20"/>
                <w:szCs w:val="20"/>
              </w:rPr>
              <w:t>[Conformity conclusion and CL/CAR/FAR ID, if applicable.]</w:t>
            </w:r>
          </w:p>
        </w:tc>
      </w:tr>
    </w:tbl>
    <w:p w14:paraId="243E93AF" w14:textId="72254D37" w:rsidR="00421279" w:rsidRPr="0032685D" w:rsidRDefault="00342C5D" w:rsidP="00342C5D">
      <w:pPr>
        <w:pStyle w:val="Ttulo1"/>
      </w:pPr>
      <w:bookmarkStart w:id="10" w:name="_Toc233555279"/>
      <w:r w:rsidRPr="0032685D">
        <w:t>CAB independence, impartiality, accreditation, and competence</w:t>
      </w:r>
      <w:bookmarkEnd w:id="10"/>
    </w:p>
    <w:p w14:paraId="5A8B58A1" w14:textId="77777777" w:rsidR="004A5794" w:rsidRPr="0032685D" w:rsidRDefault="004A5794" w:rsidP="004A5794">
      <w:pPr>
        <w:rPr>
          <w:i w:val="0"/>
          <w:iCs w:val="0"/>
          <w:color w:val="auto"/>
        </w:rPr>
      </w:pPr>
      <w:r w:rsidRPr="0032685D">
        <w:rPr>
          <w:i w:val="0"/>
          <w:iCs w:val="0"/>
          <w:color w:val="auto"/>
        </w:rPr>
        <w:t>The CAB shall provide a clear statement describing how independence, impartiality, competence, and the absence of conflicts of interest were ensured throughout the engagement.</w:t>
      </w:r>
    </w:p>
    <w:p w14:paraId="2ED3EBF6" w14:textId="77777777" w:rsidR="004A5794" w:rsidRPr="0032685D" w:rsidRDefault="004A5794" w:rsidP="004A5794">
      <w:pPr>
        <w:rPr>
          <w:i w:val="0"/>
          <w:iCs w:val="0"/>
          <w:color w:val="auto"/>
        </w:rPr>
      </w:pPr>
      <w:r w:rsidRPr="0032685D">
        <w:rPr>
          <w:i w:val="0"/>
          <w:iCs w:val="0"/>
          <w:color w:val="auto"/>
        </w:rPr>
        <w:t>The CAB shall identify its accreditation body, applicable accreditation standards, validity, and scope, and shall confirm that the audit team collectively meets the mandatory technical, local-context, social, safeguards, and quantification competence requirements applicable to the project.</w:t>
      </w:r>
    </w:p>
    <w:p w14:paraId="130FFD2F" w14:textId="6B2A2551" w:rsidR="004A5794" w:rsidRPr="0032685D" w:rsidRDefault="004A5794" w:rsidP="00754F18">
      <w:pPr>
        <w:pStyle w:val="Prrafodelista"/>
        <w:numPr>
          <w:ilvl w:val="0"/>
          <w:numId w:val="119"/>
        </w:numPr>
        <w:rPr>
          <w:i w:val="0"/>
          <w:iCs w:val="0"/>
          <w:color w:val="auto"/>
        </w:rPr>
      </w:pPr>
      <w:r w:rsidRPr="0032685D">
        <w:rPr>
          <w:i w:val="0"/>
          <w:iCs w:val="0"/>
          <w:color w:val="auto"/>
        </w:rPr>
        <w:t>Confirm the CAB did not provide consulting, advisory, design, or implementation services related to the project.</w:t>
      </w:r>
    </w:p>
    <w:p w14:paraId="6770AC1E" w14:textId="0A28BE84" w:rsidR="004A5794" w:rsidRPr="0032685D" w:rsidRDefault="004A5794" w:rsidP="00754F18">
      <w:pPr>
        <w:pStyle w:val="Prrafodelista"/>
        <w:numPr>
          <w:ilvl w:val="0"/>
          <w:numId w:val="119"/>
        </w:numPr>
        <w:rPr>
          <w:i w:val="0"/>
          <w:iCs w:val="0"/>
          <w:color w:val="auto"/>
        </w:rPr>
      </w:pPr>
      <w:r w:rsidRPr="0032685D">
        <w:rPr>
          <w:i w:val="0"/>
          <w:iCs w:val="0"/>
          <w:color w:val="auto"/>
        </w:rPr>
        <w:t>Confirm conflict-of-interest declarations were completed and reviewed for all team members and decision-makers.</w:t>
      </w:r>
    </w:p>
    <w:p w14:paraId="6887F601" w14:textId="18B147A9" w:rsidR="004A5794" w:rsidRPr="0032685D" w:rsidRDefault="004A5794" w:rsidP="00754F18">
      <w:pPr>
        <w:pStyle w:val="Prrafodelista"/>
        <w:numPr>
          <w:ilvl w:val="0"/>
          <w:numId w:val="119"/>
        </w:numPr>
        <w:rPr>
          <w:i w:val="0"/>
          <w:iCs w:val="0"/>
          <w:color w:val="auto"/>
        </w:rPr>
      </w:pPr>
      <w:r w:rsidRPr="0032685D">
        <w:rPr>
          <w:i w:val="0"/>
          <w:iCs w:val="0"/>
          <w:color w:val="auto"/>
        </w:rPr>
        <w:t>Confirm the internal reviewer and authorized signatory were independent from the audit team and did not prepare the assessment.</w:t>
      </w:r>
    </w:p>
    <w:p w14:paraId="14094866" w14:textId="5D77E769" w:rsidR="00421279" w:rsidRPr="0032685D" w:rsidRDefault="004A5794" w:rsidP="00754F18">
      <w:pPr>
        <w:pStyle w:val="Prrafodelista"/>
        <w:numPr>
          <w:ilvl w:val="0"/>
          <w:numId w:val="119"/>
        </w:numPr>
        <w:rPr>
          <w:i w:val="0"/>
          <w:iCs w:val="0"/>
          <w:color w:val="auto"/>
        </w:rPr>
      </w:pPr>
      <w:r w:rsidRPr="0032685D">
        <w:rPr>
          <w:i w:val="0"/>
          <w:iCs w:val="0"/>
          <w:color w:val="auto"/>
        </w:rPr>
        <w:t>Document technical competence in water resources, hydrology, hydrogeology, environmental engineering, water quality, water infrastructure, nature-based solutions, or equivalent areas.</w:t>
      </w:r>
    </w:p>
    <w:tbl>
      <w:tblPr>
        <w:tblStyle w:val="Tablaconcuadrcula"/>
        <w:tblW w:w="12186" w:type="dxa"/>
        <w:tblLook w:val="04A0" w:firstRow="1" w:lastRow="0" w:firstColumn="1" w:lastColumn="0" w:noHBand="0" w:noVBand="1"/>
      </w:tblPr>
      <w:tblGrid>
        <w:gridCol w:w="2520"/>
        <w:gridCol w:w="2520"/>
        <w:gridCol w:w="2520"/>
        <w:gridCol w:w="4626"/>
      </w:tblGrid>
      <w:tr w:rsidR="0032685D" w:rsidRPr="00ED19E5" w14:paraId="44CD8330" w14:textId="77777777" w:rsidTr="00654DF1">
        <w:trPr>
          <w:tblHeader/>
        </w:trPr>
        <w:tc>
          <w:tcPr>
            <w:tcW w:w="2520" w:type="dxa"/>
          </w:tcPr>
          <w:p w14:paraId="6C30C664" w14:textId="77777777" w:rsidR="00754F18" w:rsidRPr="00ED19E5" w:rsidRDefault="00754F18" w:rsidP="0041293E">
            <w:pPr>
              <w:rPr>
                <w:color w:val="auto"/>
                <w:sz w:val="20"/>
                <w:szCs w:val="20"/>
              </w:rPr>
            </w:pPr>
            <w:r w:rsidRPr="00ED19E5">
              <w:rPr>
                <w:b/>
                <w:i w:val="0"/>
                <w:color w:val="auto"/>
                <w:sz w:val="20"/>
                <w:szCs w:val="20"/>
              </w:rPr>
              <w:t>Assessment area</w:t>
            </w:r>
          </w:p>
        </w:tc>
        <w:tc>
          <w:tcPr>
            <w:tcW w:w="2520" w:type="dxa"/>
          </w:tcPr>
          <w:p w14:paraId="2637E4C4" w14:textId="77777777" w:rsidR="00754F18" w:rsidRPr="00ED19E5" w:rsidRDefault="00754F18" w:rsidP="0041293E">
            <w:pPr>
              <w:rPr>
                <w:color w:val="auto"/>
                <w:sz w:val="20"/>
                <w:szCs w:val="20"/>
              </w:rPr>
            </w:pPr>
            <w:r w:rsidRPr="00ED19E5">
              <w:rPr>
                <w:b/>
                <w:i w:val="0"/>
                <w:color w:val="auto"/>
                <w:sz w:val="20"/>
                <w:szCs w:val="20"/>
              </w:rPr>
              <w:t>CAB assessment</w:t>
            </w:r>
          </w:p>
        </w:tc>
        <w:tc>
          <w:tcPr>
            <w:tcW w:w="2520" w:type="dxa"/>
          </w:tcPr>
          <w:p w14:paraId="494FF5F7" w14:textId="77777777" w:rsidR="00754F18" w:rsidRPr="00ED19E5" w:rsidRDefault="00754F18" w:rsidP="0041293E">
            <w:pPr>
              <w:rPr>
                <w:color w:val="auto"/>
                <w:sz w:val="20"/>
                <w:szCs w:val="20"/>
              </w:rPr>
            </w:pPr>
            <w:r w:rsidRPr="00ED19E5">
              <w:rPr>
                <w:b/>
                <w:i w:val="0"/>
                <w:color w:val="auto"/>
                <w:sz w:val="20"/>
                <w:szCs w:val="20"/>
              </w:rPr>
              <w:t>Evidence / references</w:t>
            </w:r>
          </w:p>
        </w:tc>
        <w:tc>
          <w:tcPr>
            <w:tcW w:w="4626" w:type="dxa"/>
          </w:tcPr>
          <w:p w14:paraId="1B9BD881" w14:textId="77777777" w:rsidR="00754F18" w:rsidRPr="00ED19E5" w:rsidRDefault="00754F18" w:rsidP="0041293E">
            <w:pPr>
              <w:rPr>
                <w:color w:val="auto"/>
                <w:sz w:val="20"/>
                <w:szCs w:val="20"/>
              </w:rPr>
            </w:pPr>
            <w:r w:rsidRPr="00ED19E5">
              <w:rPr>
                <w:b/>
                <w:i w:val="0"/>
                <w:color w:val="auto"/>
                <w:sz w:val="20"/>
                <w:szCs w:val="20"/>
              </w:rPr>
              <w:t>Conclusion / finding ID</w:t>
            </w:r>
          </w:p>
        </w:tc>
      </w:tr>
      <w:tr w:rsidR="0032685D" w:rsidRPr="00ED19E5" w14:paraId="0B2B97FF" w14:textId="77777777" w:rsidTr="00654DF1">
        <w:tc>
          <w:tcPr>
            <w:tcW w:w="2520" w:type="dxa"/>
          </w:tcPr>
          <w:p w14:paraId="1B2E965E" w14:textId="77777777" w:rsidR="00754F18" w:rsidRPr="00ED19E5" w:rsidRDefault="00754F18" w:rsidP="0041293E">
            <w:pPr>
              <w:rPr>
                <w:color w:val="auto"/>
                <w:sz w:val="20"/>
                <w:szCs w:val="20"/>
              </w:rPr>
            </w:pPr>
            <w:r w:rsidRPr="00ED19E5">
              <w:rPr>
                <w:i w:val="0"/>
                <w:color w:val="auto"/>
                <w:sz w:val="20"/>
                <w:szCs w:val="20"/>
              </w:rPr>
              <w:t>CAB accreditation and scope</w:t>
            </w:r>
          </w:p>
        </w:tc>
        <w:tc>
          <w:tcPr>
            <w:tcW w:w="2520" w:type="dxa"/>
          </w:tcPr>
          <w:p w14:paraId="654B4407" w14:textId="77777777" w:rsidR="00754F18" w:rsidRPr="00ED19E5" w:rsidRDefault="00754F18" w:rsidP="0041293E">
            <w:pPr>
              <w:rPr>
                <w:color w:val="auto"/>
                <w:sz w:val="20"/>
                <w:szCs w:val="20"/>
              </w:rPr>
            </w:pPr>
            <w:r w:rsidRPr="00ED19E5">
              <w:rPr>
                <w:color w:val="auto"/>
                <w:sz w:val="20"/>
                <w:szCs w:val="20"/>
              </w:rPr>
              <w:t>[Insert CAB assessment.]</w:t>
            </w:r>
          </w:p>
        </w:tc>
        <w:tc>
          <w:tcPr>
            <w:tcW w:w="2520" w:type="dxa"/>
          </w:tcPr>
          <w:p w14:paraId="137D9D02" w14:textId="77777777" w:rsidR="00754F18" w:rsidRPr="00ED19E5" w:rsidRDefault="00754F18" w:rsidP="0041293E">
            <w:pPr>
              <w:rPr>
                <w:color w:val="auto"/>
                <w:sz w:val="20"/>
                <w:szCs w:val="20"/>
              </w:rPr>
            </w:pPr>
            <w:r w:rsidRPr="00ED19E5">
              <w:rPr>
                <w:color w:val="auto"/>
                <w:sz w:val="20"/>
                <w:szCs w:val="20"/>
              </w:rPr>
              <w:t>[Reference documents, annexes, interviews, calculations, maps, tools, or other evidence.]</w:t>
            </w:r>
          </w:p>
        </w:tc>
        <w:tc>
          <w:tcPr>
            <w:tcW w:w="4626" w:type="dxa"/>
          </w:tcPr>
          <w:p w14:paraId="54FD0EBF" w14:textId="77777777" w:rsidR="00754F18" w:rsidRPr="00ED19E5" w:rsidRDefault="00754F18" w:rsidP="0041293E">
            <w:pPr>
              <w:rPr>
                <w:color w:val="auto"/>
                <w:sz w:val="20"/>
                <w:szCs w:val="20"/>
              </w:rPr>
            </w:pPr>
            <w:r w:rsidRPr="00ED19E5">
              <w:rPr>
                <w:color w:val="auto"/>
                <w:sz w:val="20"/>
                <w:szCs w:val="20"/>
              </w:rPr>
              <w:t>[Conformity conclusion and CL/CAR/FAR ID, if applicable.]</w:t>
            </w:r>
          </w:p>
        </w:tc>
      </w:tr>
      <w:tr w:rsidR="0032685D" w:rsidRPr="00ED19E5" w14:paraId="5C06B9C1" w14:textId="77777777" w:rsidTr="00654DF1">
        <w:tc>
          <w:tcPr>
            <w:tcW w:w="2520" w:type="dxa"/>
          </w:tcPr>
          <w:p w14:paraId="2272C69D" w14:textId="77777777" w:rsidR="00754F18" w:rsidRPr="00ED19E5" w:rsidRDefault="00754F18" w:rsidP="0041293E">
            <w:pPr>
              <w:rPr>
                <w:color w:val="auto"/>
                <w:sz w:val="20"/>
                <w:szCs w:val="20"/>
              </w:rPr>
            </w:pPr>
            <w:r w:rsidRPr="00ED19E5">
              <w:rPr>
                <w:i w:val="0"/>
                <w:color w:val="auto"/>
                <w:sz w:val="20"/>
                <w:szCs w:val="20"/>
              </w:rPr>
              <w:lastRenderedPageBreak/>
              <w:t>Organizational independence</w:t>
            </w:r>
          </w:p>
        </w:tc>
        <w:tc>
          <w:tcPr>
            <w:tcW w:w="2520" w:type="dxa"/>
          </w:tcPr>
          <w:p w14:paraId="283A389F" w14:textId="77777777" w:rsidR="00754F18" w:rsidRPr="00ED19E5" w:rsidRDefault="00754F18" w:rsidP="0041293E">
            <w:pPr>
              <w:rPr>
                <w:color w:val="auto"/>
                <w:sz w:val="20"/>
                <w:szCs w:val="20"/>
              </w:rPr>
            </w:pPr>
            <w:r w:rsidRPr="00ED19E5">
              <w:rPr>
                <w:color w:val="auto"/>
                <w:sz w:val="20"/>
                <w:szCs w:val="20"/>
              </w:rPr>
              <w:t>[Insert CAB assessment.]</w:t>
            </w:r>
          </w:p>
        </w:tc>
        <w:tc>
          <w:tcPr>
            <w:tcW w:w="2520" w:type="dxa"/>
          </w:tcPr>
          <w:p w14:paraId="5C9AFF75" w14:textId="77777777" w:rsidR="00754F18" w:rsidRPr="00ED19E5" w:rsidRDefault="00754F18" w:rsidP="0041293E">
            <w:pPr>
              <w:rPr>
                <w:color w:val="auto"/>
                <w:sz w:val="20"/>
                <w:szCs w:val="20"/>
              </w:rPr>
            </w:pPr>
            <w:r w:rsidRPr="00ED19E5">
              <w:rPr>
                <w:color w:val="auto"/>
                <w:sz w:val="20"/>
                <w:szCs w:val="20"/>
              </w:rPr>
              <w:t>[Reference documents, annexes, interviews, calculations, maps, tools, or other evidence.]</w:t>
            </w:r>
          </w:p>
        </w:tc>
        <w:tc>
          <w:tcPr>
            <w:tcW w:w="4626" w:type="dxa"/>
          </w:tcPr>
          <w:p w14:paraId="41470139" w14:textId="77777777" w:rsidR="00754F18" w:rsidRPr="00ED19E5" w:rsidRDefault="00754F18" w:rsidP="0041293E">
            <w:pPr>
              <w:rPr>
                <w:color w:val="auto"/>
                <w:sz w:val="20"/>
                <w:szCs w:val="20"/>
              </w:rPr>
            </w:pPr>
            <w:r w:rsidRPr="00ED19E5">
              <w:rPr>
                <w:color w:val="auto"/>
                <w:sz w:val="20"/>
                <w:szCs w:val="20"/>
              </w:rPr>
              <w:t>[Conformity conclusion and CL/CAR/FAR ID, if applicable.]</w:t>
            </w:r>
          </w:p>
        </w:tc>
      </w:tr>
      <w:tr w:rsidR="0032685D" w:rsidRPr="00ED19E5" w14:paraId="355CC558" w14:textId="77777777" w:rsidTr="00654DF1">
        <w:tc>
          <w:tcPr>
            <w:tcW w:w="2520" w:type="dxa"/>
          </w:tcPr>
          <w:p w14:paraId="0910F6FC" w14:textId="77777777" w:rsidR="00754F18" w:rsidRPr="00ED19E5" w:rsidRDefault="00754F18" w:rsidP="0041293E">
            <w:pPr>
              <w:rPr>
                <w:color w:val="auto"/>
                <w:sz w:val="20"/>
                <w:szCs w:val="20"/>
              </w:rPr>
            </w:pPr>
            <w:r w:rsidRPr="00ED19E5">
              <w:rPr>
                <w:i w:val="0"/>
                <w:color w:val="auto"/>
                <w:sz w:val="20"/>
                <w:szCs w:val="20"/>
              </w:rPr>
              <w:t>Individual independence</w:t>
            </w:r>
          </w:p>
        </w:tc>
        <w:tc>
          <w:tcPr>
            <w:tcW w:w="2520" w:type="dxa"/>
          </w:tcPr>
          <w:p w14:paraId="6ADFDB2A" w14:textId="77777777" w:rsidR="00754F18" w:rsidRPr="00ED19E5" w:rsidRDefault="00754F18" w:rsidP="0041293E">
            <w:pPr>
              <w:rPr>
                <w:color w:val="auto"/>
                <w:sz w:val="20"/>
                <w:szCs w:val="20"/>
              </w:rPr>
            </w:pPr>
            <w:r w:rsidRPr="00ED19E5">
              <w:rPr>
                <w:color w:val="auto"/>
                <w:sz w:val="20"/>
                <w:szCs w:val="20"/>
              </w:rPr>
              <w:t>[Insert CAB assessment.]</w:t>
            </w:r>
          </w:p>
        </w:tc>
        <w:tc>
          <w:tcPr>
            <w:tcW w:w="2520" w:type="dxa"/>
          </w:tcPr>
          <w:p w14:paraId="28E7CE40" w14:textId="77777777" w:rsidR="00754F18" w:rsidRPr="00ED19E5" w:rsidRDefault="00754F18" w:rsidP="0041293E">
            <w:pPr>
              <w:rPr>
                <w:color w:val="auto"/>
                <w:sz w:val="20"/>
                <w:szCs w:val="20"/>
              </w:rPr>
            </w:pPr>
            <w:r w:rsidRPr="00ED19E5">
              <w:rPr>
                <w:color w:val="auto"/>
                <w:sz w:val="20"/>
                <w:szCs w:val="20"/>
              </w:rPr>
              <w:t>[Reference documents, annexes, interviews, calculations, maps, tools, or other evidence.]</w:t>
            </w:r>
          </w:p>
        </w:tc>
        <w:tc>
          <w:tcPr>
            <w:tcW w:w="4626" w:type="dxa"/>
          </w:tcPr>
          <w:p w14:paraId="5FE0279E" w14:textId="77777777" w:rsidR="00754F18" w:rsidRPr="00ED19E5" w:rsidRDefault="00754F18" w:rsidP="0041293E">
            <w:pPr>
              <w:rPr>
                <w:color w:val="auto"/>
                <w:sz w:val="20"/>
                <w:szCs w:val="20"/>
              </w:rPr>
            </w:pPr>
            <w:r w:rsidRPr="00ED19E5">
              <w:rPr>
                <w:color w:val="auto"/>
                <w:sz w:val="20"/>
                <w:szCs w:val="20"/>
              </w:rPr>
              <w:t>[Conformity conclusion and CL/CAR/FAR ID, if applicable.]</w:t>
            </w:r>
          </w:p>
        </w:tc>
      </w:tr>
      <w:tr w:rsidR="0032685D" w:rsidRPr="00ED19E5" w14:paraId="1764689F" w14:textId="77777777" w:rsidTr="00654DF1">
        <w:tc>
          <w:tcPr>
            <w:tcW w:w="2520" w:type="dxa"/>
          </w:tcPr>
          <w:p w14:paraId="430B9EDB" w14:textId="77777777" w:rsidR="00754F18" w:rsidRPr="00ED19E5" w:rsidRDefault="00754F18" w:rsidP="0041293E">
            <w:pPr>
              <w:rPr>
                <w:color w:val="auto"/>
                <w:sz w:val="20"/>
                <w:szCs w:val="20"/>
              </w:rPr>
            </w:pPr>
            <w:r w:rsidRPr="00ED19E5">
              <w:rPr>
                <w:i w:val="0"/>
                <w:color w:val="auto"/>
                <w:sz w:val="20"/>
                <w:szCs w:val="20"/>
              </w:rPr>
              <w:t>Audit team competence</w:t>
            </w:r>
          </w:p>
        </w:tc>
        <w:tc>
          <w:tcPr>
            <w:tcW w:w="2520" w:type="dxa"/>
          </w:tcPr>
          <w:p w14:paraId="2FDA01E4" w14:textId="77777777" w:rsidR="00754F18" w:rsidRPr="00ED19E5" w:rsidRDefault="00754F18" w:rsidP="0041293E">
            <w:pPr>
              <w:rPr>
                <w:color w:val="auto"/>
                <w:sz w:val="20"/>
                <w:szCs w:val="20"/>
              </w:rPr>
            </w:pPr>
            <w:r w:rsidRPr="00ED19E5">
              <w:rPr>
                <w:color w:val="auto"/>
                <w:sz w:val="20"/>
                <w:szCs w:val="20"/>
              </w:rPr>
              <w:t>[Insert CAB assessment.]</w:t>
            </w:r>
          </w:p>
        </w:tc>
        <w:tc>
          <w:tcPr>
            <w:tcW w:w="2520" w:type="dxa"/>
          </w:tcPr>
          <w:p w14:paraId="5987427F" w14:textId="77777777" w:rsidR="00754F18" w:rsidRPr="00ED19E5" w:rsidRDefault="00754F18" w:rsidP="0041293E">
            <w:pPr>
              <w:rPr>
                <w:color w:val="auto"/>
                <w:sz w:val="20"/>
                <w:szCs w:val="20"/>
              </w:rPr>
            </w:pPr>
            <w:r w:rsidRPr="00ED19E5">
              <w:rPr>
                <w:color w:val="auto"/>
                <w:sz w:val="20"/>
                <w:szCs w:val="20"/>
              </w:rPr>
              <w:t>[Reference documents, annexes, interviews, calculations, maps, tools, or other evidence.]</w:t>
            </w:r>
          </w:p>
        </w:tc>
        <w:tc>
          <w:tcPr>
            <w:tcW w:w="4626" w:type="dxa"/>
          </w:tcPr>
          <w:p w14:paraId="350EE498" w14:textId="77777777" w:rsidR="00754F18" w:rsidRPr="00ED19E5" w:rsidRDefault="00754F18" w:rsidP="0041293E">
            <w:pPr>
              <w:rPr>
                <w:color w:val="auto"/>
                <w:sz w:val="20"/>
                <w:szCs w:val="20"/>
              </w:rPr>
            </w:pPr>
            <w:r w:rsidRPr="00ED19E5">
              <w:rPr>
                <w:color w:val="auto"/>
                <w:sz w:val="20"/>
                <w:szCs w:val="20"/>
              </w:rPr>
              <w:t>[Conformity conclusion and CL/CAR/FAR ID, if applicable.]</w:t>
            </w:r>
          </w:p>
        </w:tc>
      </w:tr>
      <w:tr w:rsidR="0032685D" w:rsidRPr="00ED19E5" w14:paraId="3BA58DD9" w14:textId="77777777" w:rsidTr="00654DF1">
        <w:tc>
          <w:tcPr>
            <w:tcW w:w="2520" w:type="dxa"/>
          </w:tcPr>
          <w:p w14:paraId="020E6798" w14:textId="77777777" w:rsidR="00754F18" w:rsidRPr="00ED19E5" w:rsidRDefault="00754F18" w:rsidP="0041293E">
            <w:pPr>
              <w:rPr>
                <w:color w:val="auto"/>
                <w:sz w:val="20"/>
                <w:szCs w:val="20"/>
              </w:rPr>
            </w:pPr>
            <w:r w:rsidRPr="00ED19E5">
              <w:rPr>
                <w:i w:val="0"/>
                <w:color w:val="auto"/>
                <w:sz w:val="20"/>
                <w:szCs w:val="20"/>
              </w:rPr>
              <w:t>Water-specific competence</w:t>
            </w:r>
          </w:p>
        </w:tc>
        <w:tc>
          <w:tcPr>
            <w:tcW w:w="2520" w:type="dxa"/>
          </w:tcPr>
          <w:p w14:paraId="7DA8DECC" w14:textId="77777777" w:rsidR="00754F18" w:rsidRPr="00ED19E5" w:rsidRDefault="00754F18" w:rsidP="0041293E">
            <w:pPr>
              <w:rPr>
                <w:color w:val="auto"/>
                <w:sz w:val="20"/>
                <w:szCs w:val="20"/>
              </w:rPr>
            </w:pPr>
            <w:r w:rsidRPr="00ED19E5">
              <w:rPr>
                <w:color w:val="auto"/>
                <w:sz w:val="20"/>
                <w:szCs w:val="20"/>
              </w:rPr>
              <w:t>[Insert CAB assessment.]</w:t>
            </w:r>
          </w:p>
        </w:tc>
        <w:tc>
          <w:tcPr>
            <w:tcW w:w="2520" w:type="dxa"/>
          </w:tcPr>
          <w:p w14:paraId="52783B3C" w14:textId="77777777" w:rsidR="00754F18" w:rsidRPr="00ED19E5" w:rsidRDefault="00754F18" w:rsidP="0041293E">
            <w:pPr>
              <w:rPr>
                <w:color w:val="auto"/>
                <w:sz w:val="20"/>
                <w:szCs w:val="20"/>
              </w:rPr>
            </w:pPr>
            <w:r w:rsidRPr="00ED19E5">
              <w:rPr>
                <w:color w:val="auto"/>
                <w:sz w:val="20"/>
                <w:szCs w:val="20"/>
              </w:rPr>
              <w:t>[Reference documents, annexes, interviews, calculations, maps, tools, or other evidence.]</w:t>
            </w:r>
          </w:p>
        </w:tc>
        <w:tc>
          <w:tcPr>
            <w:tcW w:w="4626" w:type="dxa"/>
          </w:tcPr>
          <w:p w14:paraId="6985589E" w14:textId="77777777" w:rsidR="00754F18" w:rsidRPr="00ED19E5" w:rsidRDefault="00754F18" w:rsidP="0041293E">
            <w:pPr>
              <w:rPr>
                <w:color w:val="auto"/>
                <w:sz w:val="20"/>
                <w:szCs w:val="20"/>
              </w:rPr>
            </w:pPr>
            <w:r w:rsidRPr="00ED19E5">
              <w:rPr>
                <w:color w:val="auto"/>
                <w:sz w:val="20"/>
                <w:szCs w:val="20"/>
              </w:rPr>
              <w:t>[Conformity conclusion and CL/CAR/FAR ID, if applicable.]</w:t>
            </w:r>
          </w:p>
        </w:tc>
      </w:tr>
      <w:tr w:rsidR="0032685D" w:rsidRPr="00ED19E5" w14:paraId="3D61631B" w14:textId="77777777" w:rsidTr="00654DF1">
        <w:tc>
          <w:tcPr>
            <w:tcW w:w="2520" w:type="dxa"/>
          </w:tcPr>
          <w:p w14:paraId="593F9F9D" w14:textId="77777777" w:rsidR="00754F18" w:rsidRPr="00ED19E5" w:rsidRDefault="00754F18" w:rsidP="0041293E">
            <w:pPr>
              <w:rPr>
                <w:color w:val="auto"/>
                <w:sz w:val="20"/>
                <w:szCs w:val="20"/>
              </w:rPr>
            </w:pPr>
            <w:r w:rsidRPr="00ED19E5">
              <w:rPr>
                <w:i w:val="0"/>
                <w:color w:val="auto"/>
                <w:sz w:val="20"/>
                <w:szCs w:val="20"/>
              </w:rPr>
              <w:t>Local-context competence</w:t>
            </w:r>
          </w:p>
        </w:tc>
        <w:tc>
          <w:tcPr>
            <w:tcW w:w="2520" w:type="dxa"/>
          </w:tcPr>
          <w:p w14:paraId="78DB2572" w14:textId="77777777" w:rsidR="00754F18" w:rsidRPr="00ED19E5" w:rsidRDefault="00754F18" w:rsidP="0041293E">
            <w:pPr>
              <w:rPr>
                <w:color w:val="auto"/>
                <w:sz w:val="20"/>
                <w:szCs w:val="20"/>
              </w:rPr>
            </w:pPr>
            <w:r w:rsidRPr="00ED19E5">
              <w:rPr>
                <w:color w:val="auto"/>
                <w:sz w:val="20"/>
                <w:szCs w:val="20"/>
              </w:rPr>
              <w:t>[Insert CAB assessment.]</w:t>
            </w:r>
          </w:p>
        </w:tc>
        <w:tc>
          <w:tcPr>
            <w:tcW w:w="2520" w:type="dxa"/>
          </w:tcPr>
          <w:p w14:paraId="0A387756" w14:textId="77777777" w:rsidR="00754F18" w:rsidRPr="00ED19E5" w:rsidRDefault="00754F18" w:rsidP="0041293E">
            <w:pPr>
              <w:rPr>
                <w:color w:val="auto"/>
                <w:sz w:val="20"/>
                <w:szCs w:val="20"/>
              </w:rPr>
            </w:pPr>
            <w:r w:rsidRPr="00ED19E5">
              <w:rPr>
                <w:color w:val="auto"/>
                <w:sz w:val="20"/>
                <w:szCs w:val="20"/>
              </w:rPr>
              <w:t>[Reference documents, annexes, interviews, calculations, maps, tools, or other evidence.]</w:t>
            </w:r>
          </w:p>
        </w:tc>
        <w:tc>
          <w:tcPr>
            <w:tcW w:w="4626" w:type="dxa"/>
          </w:tcPr>
          <w:p w14:paraId="3346C787" w14:textId="77777777" w:rsidR="00754F18" w:rsidRPr="00ED19E5" w:rsidRDefault="00754F18" w:rsidP="0041293E">
            <w:pPr>
              <w:rPr>
                <w:color w:val="auto"/>
                <w:sz w:val="20"/>
                <w:szCs w:val="20"/>
              </w:rPr>
            </w:pPr>
            <w:r w:rsidRPr="00ED19E5">
              <w:rPr>
                <w:color w:val="auto"/>
                <w:sz w:val="20"/>
                <w:szCs w:val="20"/>
              </w:rPr>
              <w:t>[Conformity conclusion and CL/CAR/FAR ID, if applicable.]</w:t>
            </w:r>
          </w:p>
        </w:tc>
      </w:tr>
      <w:tr w:rsidR="0032685D" w:rsidRPr="00ED19E5" w14:paraId="69B4EE35" w14:textId="77777777" w:rsidTr="00654DF1">
        <w:tc>
          <w:tcPr>
            <w:tcW w:w="2520" w:type="dxa"/>
          </w:tcPr>
          <w:p w14:paraId="5C23CD36" w14:textId="77777777" w:rsidR="00754F18" w:rsidRPr="00ED19E5" w:rsidRDefault="00754F18" w:rsidP="0041293E">
            <w:pPr>
              <w:rPr>
                <w:color w:val="auto"/>
                <w:sz w:val="20"/>
                <w:szCs w:val="20"/>
              </w:rPr>
            </w:pPr>
            <w:r w:rsidRPr="00ED19E5">
              <w:rPr>
                <w:i w:val="0"/>
                <w:color w:val="auto"/>
                <w:sz w:val="20"/>
                <w:szCs w:val="20"/>
              </w:rPr>
              <w:t>Social and safeguards competence</w:t>
            </w:r>
          </w:p>
        </w:tc>
        <w:tc>
          <w:tcPr>
            <w:tcW w:w="2520" w:type="dxa"/>
          </w:tcPr>
          <w:p w14:paraId="6484789E" w14:textId="77777777" w:rsidR="00754F18" w:rsidRPr="00ED19E5" w:rsidRDefault="00754F18" w:rsidP="0041293E">
            <w:pPr>
              <w:rPr>
                <w:color w:val="auto"/>
                <w:sz w:val="20"/>
                <w:szCs w:val="20"/>
              </w:rPr>
            </w:pPr>
            <w:r w:rsidRPr="00ED19E5">
              <w:rPr>
                <w:color w:val="auto"/>
                <w:sz w:val="20"/>
                <w:szCs w:val="20"/>
              </w:rPr>
              <w:t>[Insert CAB assessment.]</w:t>
            </w:r>
          </w:p>
        </w:tc>
        <w:tc>
          <w:tcPr>
            <w:tcW w:w="2520" w:type="dxa"/>
          </w:tcPr>
          <w:p w14:paraId="491423BC" w14:textId="77777777" w:rsidR="00754F18" w:rsidRPr="00ED19E5" w:rsidRDefault="00754F18" w:rsidP="0041293E">
            <w:pPr>
              <w:rPr>
                <w:color w:val="auto"/>
                <w:sz w:val="20"/>
                <w:szCs w:val="20"/>
              </w:rPr>
            </w:pPr>
            <w:r w:rsidRPr="00ED19E5">
              <w:rPr>
                <w:color w:val="auto"/>
                <w:sz w:val="20"/>
                <w:szCs w:val="20"/>
              </w:rPr>
              <w:t>[Reference documents, annexes, interviews, calculations, maps, tools, or other evidence.]</w:t>
            </w:r>
          </w:p>
        </w:tc>
        <w:tc>
          <w:tcPr>
            <w:tcW w:w="4626" w:type="dxa"/>
          </w:tcPr>
          <w:p w14:paraId="24ABB113" w14:textId="77777777" w:rsidR="00754F18" w:rsidRPr="00ED19E5" w:rsidRDefault="00754F18" w:rsidP="0041293E">
            <w:pPr>
              <w:rPr>
                <w:color w:val="auto"/>
                <w:sz w:val="20"/>
                <w:szCs w:val="20"/>
              </w:rPr>
            </w:pPr>
            <w:r w:rsidRPr="00ED19E5">
              <w:rPr>
                <w:color w:val="auto"/>
                <w:sz w:val="20"/>
                <w:szCs w:val="20"/>
              </w:rPr>
              <w:t>[Conformity conclusion and CL/CAR/FAR ID, if applicable.]</w:t>
            </w:r>
          </w:p>
        </w:tc>
      </w:tr>
      <w:tr w:rsidR="0032685D" w:rsidRPr="00ED19E5" w14:paraId="096717E0" w14:textId="77777777" w:rsidTr="00654DF1">
        <w:tc>
          <w:tcPr>
            <w:tcW w:w="2520" w:type="dxa"/>
          </w:tcPr>
          <w:p w14:paraId="5D234BF5" w14:textId="77777777" w:rsidR="00754F18" w:rsidRPr="00ED19E5" w:rsidRDefault="00754F18" w:rsidP="0041293E">
            <w:pPr>
              <w:rPr>
                <w:color w:val="auto"/>
                <w:sz w:val="20"/>
                <w:szCs w:val="20"/>
              </w:rPr>
            </w:pPr>
            <w:r w:rsidRPr="00ED19E5">
              <w:rPr>
                <w:i w:val="0"/>
                <w:color w:val="auto"/>
                <w:sz w:val="20"/>
                <w:szCs w:val="20"/>
              </w:rPr>
              <w:lastRenderedPageBreak/>
              <w:t>Internal reviewer and decision-maker independence</w:t>
            </w:r>
          </w:p>
        </w:tc>
        <w:tc>
          <w:tcPr>
            <w:tcW w:w="2520" w:type="dxa"/>
          </w:tcPr>
          <w:p w14:paraId="2E25D4A4" w14:textId="77777777" w:rsidR="00754F18" w:rsidRPr="00ED19E5" w:rsidRDefault="00754F18" w:rsidP="0041293E">
            <w:pPr>
              <w:rPr>
                <w:color w:val="auto"/>
                <w:sz w:val="20"/>
                <w:szCs w:val="20"/>
              </w:rPr>
            </w:pPr>
            <w:r w:rsidRPr="00ED19E5">
              <w:rPr>
                <w:color w:val="auto"/>
                <w:sz w:val="20"/>
                <w:szCs w:val="20"/>
              </w:rPr>
              <w:t>[Insert CAB assessment.]</w:t>
            </w:r>
          </w:p>
        </w:tc>
        <w:tc>
          <w:tcPr>
            <w:tcW w:w="2520" w:type="dxa"/>
          </w:tcPr>
          <w:p w14:paraId="7C5B5ADC" w14:textId="77777777" w:rsidR="00754F18" w:rsidRPr="00ED19E5" w:rsidRDefault="00754F18" w:rsidP="0041293E">
            <w:pPr>
              <w:rPr>
                <w:color w:val="auto"/>
                <w:sz w:val="20"/>
                <w:szCs w:val="20"/>
              </w:rPr>
            </w:pPr>
            <w:r w:rsidRPr="00ED19E5">
              <w:rPr>
                <w:color w:val="auto"/>
                <w:sz w:val="20"/>
                <w:szCs w:val="20"/>
              </w:rPr>
              <w:t>[Reference documents, annexes, interviews, calculations, maps, tools, or other evidence.]</w:t>
            </w:r>
          </w:p>
        </w:tc>
        <w:tc>
          <w:tcPr>
            <w:tcW w:w="4626" w:type="dxa"/>
          </w:tcPr>
          <w:p w14:paraId="57B9AE78" w14:textId="77777777" w:rsidR="00754F18" w:rsidRPr="00ED19E5" w:rsidRDefault="00754F18" w:rsidP="0041293E">
            <w:pPr>
              <w:rPr>
                <w:color w:val="auto"/>
                <w:sz w:val="20"/>
                <w:szCs w:val="20"/>
              </w:rPr>
            </w:pPr>
            <w:r w:rsidRPr="00ED19E5">
              <w:rPr>
                <w:color w:val="auto"/>
                <w:sz w:val="20"/>
                <w:szCs w:val="20"/>
              </w:rPr>
              <w:t>[Conformity conclusion and CL/CAR/FAR ID, if applicable.]</w:t>
            </w:r>
          </w:p>
        </w:tc>
      </w:tr>
    </w:tbl>
    <w:p w14:paraId="42DD510A" w14:textId="4129E94A" w:rsidR="00421279" w:rsidRPr="0032685D" w:rsidRDefault="00754F18" w:rsidP="00754F18">
      <w:pPr>
        <w:pStyle w:val="Ttulo1"/>
      </w:pPr>
      <w:bookmarkStart w:id="11" w:name="_Toc233555280"/>
      <w:r w:rsidRPr="0032685D">
        <w:t>Audit planning and execution</w:t>
      </w:r>
      <w:bookmarkEnd w:id="11"/>
    </w:p>
    <w:p w14:paraId="6CD0F5E5" w14:textId="77777777" w:rsidR="00754F18" w:rsidRPr="0032685D" w:rsidRDefault="00754F18" w:rsidP="00754F18">
      <w:pPr>
        <w:rPr>
          <w:i w:val="0"/>
          <w:iCs w:val="0"/>
          <w:color w:val="auto"/>
        </w:rPr>
      </w:pPr>
      <w:r w:rsidRPr="0032685D">
        <w:rPr>
          <w:i w:val="0"/>
          <w:iCs w:val="0"/>
          <w:color w:val="auto"/>
        </w:rPr>
        <w:t>The CAB shall describe the audit planning and execution procedures, including the audit plan, sampling approach, document review, evidence collection, site visit, interviews, calculations reviewed, and any audit limitations.</w:t>
      </w:r>
    </w:p>
    <w:p w14:paraId="277642E3" w14:textId="6CA83EDC" w:rsidR="00754F18" w:rsidRPr="0032685D" w:rsidRDefault="00754F18" w:rsidP="00754F18">
      <w:pPr>
        <w:rPr>
          <w:i w:val="0"/>
          <w:iCs w:val="0"/>
          <w:color w:val="auto"/>
        </w:rPr>
      </w:pPr>
      <w:r w:rsidRPr="0032685D">
        <w:rPr>
          <w:i w:val="0"/>
          <w:iCs w:val="0"/>
          <w:color w:val="auto"/>
        </w:rPr>
        <w:t xml:space="preserve">The audit shall be based on sufficient, appropriate, objective, and traceable evidence. </w:t>
      </w:r>
      <w:r w:rsidR="00BF7662" w:rsidRPr="00BF7662">
        <w:rPr>
          <w:i w:val="0"/>
          <w:iCs w:val="0"/>
          <w:color w:val="auto"/>
        </w:rPr>
        <w:t>Risk-based planning shall allocate greater audit effort to areas with higher uncertainty, higher environmental relevance, higher risk of overestimation, or greater potential effect on conformity.</w:t>
      </w:r>
    </w:p>
    <w:p w14:paraId="7EF0B921" w14:textId="65612EBE" w:rsidR="00754F18" w:rsidRPr="0032685D" w:rsidRDefault="00754F18" w:rsidP="00ED6014">
      <w:pPr>
        <w:pStyle w:val="Prrafodelista"/>
        <w:numPr>
          <w:ilvl w:val="0"/>
          <w:numId w:val="120"/>
        </w:numPr>
        <w:rPr>
          <w:i w:val="0"/>
          <w:iCs w:val="0"/>
          <w:color w:val="auto"/>
        </w:rPr>
      </w:pPr>
      <w:r w:rsidRPr="0032685D">
        <w:rPr>
          <w:i w:val="0"/>
          <w:iCs w:val="0"/>
          <w:color w:val="auto"/>
        </w:rPr>
        <w:t>Do not apply a fixed materiality threshold unless expressly required by the BWS, methodology, or BioCarbon tools.</w:t>
      </w:r>
    </w:p>
    <w:p w14:paraId="73FB2FCE" w14:textId="4B3197D0" w:rsidR="00754F18" w:rsidRPr="0032685D" w:rsidRDefault="00754F18" w:rsidP="00ED6014">
      <w:pPr>
        <w:pStyle w:val="Prrafodelista"/>
        <w:numPr>
          <w:ilvl w:val="0"/>
          <w:numId w:val="120"/>
        </w:numPr>
        <w:rPr>
          <w:i w:val="0"/>
          <w:iCs w:val="0"/>
          <w:color w:val="auto"/>
        </w:rPr>
      </w:pPr>
      <w:r w:rsidRPr="0032685D">
        <w:rPr>
          <w:i w:val="0"/>
          <w:iCs w:val="0"/>
          <w:color w:val="auto"/>
        </w:rPr>
        <w:t>Sampling shall be designed to detect errors, omissions, inconsistencies, and data limitations that may affect conformity, conservative quantification, or future VWC issuance.</w:t>
      </w:r>
    </w:p>
    <w:p w14:paraId="73C09C5B" w14:textId="5093747D" w:rsidR="00754F18" w:rsidRPr="0032685D" w:rsidRDefault="00754F18" w:rsidP="00ED6014">
      <w:pPr>
        <w:pStyle w:val="Prrafodelista"/>
        <w:numPr>
          <w:ilvl w:val="0"/>
          <w:numId w:val="120"/>
        </w:numPr>
        <w:rPr>
          <w:i w:val="0"/>
          <w:iCs w:val="0"/>
          <w:color w:val="auto"/>
        </w:rPr>
      </w:pPr>
      <w:r w:rsidRPr="0032685D">
        <w:rPr>
          <w:i w:val="0"/>
          <w:iCs w:val="0"/>
          <w:color w:val="auto"/>
        </w:rPr>
        <w:t>At least one physical site visit shall be conducted during the initial Project Registration Audit unless BioCarbon has expressly approved an alternative under applicable procedures.</w:t>
      </w:r>
    </w:p>
    <w:tbl>
      <w:tblPr>
        <w:tblStyle w:val="Tablaconcuadrcula"/>
        <w:tblW w:w="0" w:type="auto"/>
        <w:tblLook w:val="04A0" w:firstRow="1" w:lastRow="0" w:firstColumn="1" w:lastColumn="0" w:noHBand="0" w:noVBand="1"/>
      </w:tblPr>
      <w:tblGrid>
        <w:gridCol w:w="2520"/>
        <w:gridCol w:w="2520"/>
        <w:gridCol w:w="2520"/>
        <w:gridCol w:w="4484"/>
      </w:tblGrid>
      <w:tr w:rsidR="0032685D" w:rsidRPr="00ED19E5" w14:paraId="49A4AADF" w14:textId="77777777" w:rsidTr="00654DF1">
        <w:trPr>
          <w:tblHeader/>
        </w:trPr>
        <w:tc>
          <w:tcPr>
            <w:tcW w:w="2520" w:type="dxa"/>
          </w:tcPr>
          <w:p w14:paraId="1042CD99" w14:textId="77777777" w:rsidR="0054227A" w:rsidRPr="00ED19E5" w:rsidRDefault="0054227A" w:rsidP="0041293E">
            <w:pPr>
              <w:rPr>
                <w:color w:val="auto"/>
                <w:sz w:val="20"/>
                <w:szCs w:val="20"/>
              </w:rPr>
            </w:pPr>
            <w:r w:rsidRPr="00ED19E5">
              <w:rPr>
                <w:b/>
                <w:i w:val="0"/>
                <w:color w:val="auto"/>
                <w:sz w:val="20"/>
                <w:szCs w:val="20"/>
              </w:rPr>
              <w:t>Assessment area</w:t>
            </w:r>
          </w:p>
        </w:tc>
        <w:tc>
          <w:tcPr>
            <w:tcW w:w="2520" w:type="dxa"/>
          </w:tcPr>
          <w:p w14:paraId="6DD627C4" w14:textId="77777777" w:rsidR="0054227A" w:rsidRPr="00ED19E5" w:rsidRDefault="0054227A" w:rsidP="0041293E">
            <w:pPr>
              <w:rPr>
                <w:color w:val="auto"/>
                <w:sz w:val="20"/>
                <w:szCs w:val="20"/>
              </w:rPr>
            </w:pPr>
            <w:r w:rsidRPr="00ED19E5">
              <w:rPr>
                <w:b/>
                <w:i w:val="0"/>
                <w:color w:val="auto"/>
                <w:sz w:val="20"/>
                <w:szCs w:val="20"/>
              </w:rPr>
              <w:t>CAB assessment</w:t>
            </w:r>
          </w:p>
        </w:tc>
        <w:tc>
          <w:tcPr>
            <w:tcW w:w="2520" w:type="dxa"/>
          </w:tcPr>
          <w:p w14:paraId="4BC08B74" w14:textId="77777777" w:rsidR="0054227A" w:rsidRPr="00ED19E5" w:rsidRDefault="0054227A" w:rsidP="0041293E">
            <w:pPr>
              <w:rPr>
                <w:color w:val="auto"/>
                <w:sz w:val="20"/>
                <w:szCs w:val="20"/>
              </w:rPr>
            </w:pPr>
            <w:r w:rsidRPr="00ED19E5">
              <w:rPr>
                <w:b/>
                <w:i w:val="0"/>
                <w:color w:val="auto"/>
                <w:sz w:val="20"/>
                <w:szCs w:val="20"/>
              </w:rPr>
              <w:t>Evidence / references</w:t>
            </w:r>
          </w:p>
        </w:tc>
        <w:tc>
          <w:tcPr>
            <w:tcW w:w="4484" w:type="dxa"/>
          </w:tcPr>
          <w:p w14:paraId="34B2C7B8" w14:textId="77777777" w:rsidR="0054227A" w:rsidRPr="00ED19E5" w:rsidRDefault="0054227A" w:rsidP="0041293E">
            <w:pPr>
              <w:rPr>
                <w:color w:val="auto"/>
                <w:sz w:val="20"/>
                <w:szCs w:val="20"/>
              </w:rPr>
            </w:pPr>
            <w:r w:rsidRPr="00ED19E5">
              <w:rPr>
                <w:b/>
                <w:i w:val="0"/>
                <w:color w:val="auto"/>
                <w:sz w:val="20"/>
                <w:szCs w:val="20"/>
              </w:rPr>
              <w:t>Conclusion / finding ID</w:t>
            </w:r>
          </w:p>
        </w:tc>
      </w:tr>
      <w:tr w:rsidR="0032685D" w:rsidRPr="00ED19E5" w14:paraId="6D61D503" w14:textId="77777777" w:rsidTr="00654DF1">
        <w:tc>
          <w:tcPr>
            <w:tcW w:w="2520" w:type="dxa"/>
          </w:tcPr>
          <w:p w14:paraId="4D3BFC5C" w14:textId="77777777" w:rsidR="0054227A" w:rsidRPr="00ED19E5" w:rsidRDefault="0054227A" w:rsidP="0041293E">
            <w:pPr>
              <w:rPr>
                <w:color w:val="auto"/>
                <w:sz w:val="20"/>
                <w:szCs w:val="20"/>
              </w:rPr>
            </w:pPr>
            <w:r w:rsidRPr="00ED19E5">
              <w:rPr>
                <w:i w:val="0"/>
                <w:color w:val="auto"/>
                <w:sz w:val="20"/>
                <w:szCs w:val="20"/>
              </w:rPr>
              <w:t>Audit plan</w:t>
            </w:r>
          </w:p>
        </w:tc>
        <w:tc>
          <w:tcPr>
            <w:tcW w:w="2520" w:type="dxa"/>
          </w:tcPr>
          <w:p w14:paraId="114D3CFA" w14:textId="77777777" w:rsidR="0054227A" w:rsidRPr="00ED19E5" w:rsidRDefault="0054227A" w:rsidP="0041293E">
            <w:pPr>
              <w:rPr>
                <w:color w:val="auto"/>
                <w:sz w:val="20"/>
                <w:szCs w:val="20"/>
              </w:rPr>
            </w:pPr>
            <w:r w:rsidRPr="00ED19E5">
              <w:rPr>
                <w:color w:val="auto"/>
                <w:sz w:val="20"/>
                <w:szCs w:val="20"/>
              </w:rPr>
              <w:t>[Insert CAB assessment.]</w:t>
            </w:r>
          </w:p>
        </w:tc>
        <w:tc>
          <w:tcPr>
            <w:tcW w:w="2520" w:type="dxa"/>
          </w:tcPr>
          <w:p w14:paraId="5B28F758" w14:textId="77777777" w:rsidR="0054227A" w:rsidRPr="00ED19E5" w:rsidRDefault="0054227A"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4DA5D178" w14:textId="77777777" w:rsidR="0054227A" w:rsidRPr="00ED19E5" w:rsidRDefault="0054227A" w:rsidP="0041293E">
            <w:pPr>
              <w:rPr>
                <w:color w:val="auto"/>
                <w:sz w:val="20"/>
                <w:szCs w:val="20"/>
              </w:rPr>
            </w:pPr>
            <w:r w:rsidRPr="00ED19E5">
              <w:rPr>
                <w:color w:val="auto"/>
                <w:sz w:val="20"/>
                <w:szCs w:val="20"/>
              </w:rPr>
              <w:t>[Conformity conclusion and CL/CAR/FAR ID, if applicable.]</w:t>
            </w:r>
          </w:p>
        </w:tc>
      </w:tr>
      <w:tr w:rsidR="0032685D" w:rsidRPr="00ED19E5" w14:paraId="65294A90" w14:textId="77777777" w:rsidTr="00654DF1">
        <w:tc>
          <w:tcPr>
            <w:tcW w:w="2520" w:type="dxa"/>
          </w:tcPr>
          <w:p w14:paraId="5D35CDEC" w14:textId="77777777" w:rsidR="0054227A" w:rsidRPr="00ED19E5" w:rsidRDefault="0054227A" w:rsidP="0041293E">
            <w:pPr>
              <w:rPr>
                <w:color w:val="auto"/>
                <w:sz w:val="20"/>
                <w:szCs w:val="20"/>
              </w:rPr>
            </w:pPr>
            <w:r w:rsidRPr="00ED19E5">
              <w:rPr>
                <w:i w:val="0"/>
                <w:color w:val="auto"/>
                <w:sz w:val="20"/>
                <w:szCs w:val="20"/>
              </w:rPr>
              <w:lastRenderedPageBreak/>
              <w:t>Sampling plan</w:t>
            </w:r>
          </w:p>
        </w:tc>
        <w:tc>
          <w:tcPr>
            <w:tcW w:w="2520" w:type="dxa"/>
          </w:tcPr>
          <w:p w14:paraId="7429BDE8" w14:textId="77777777" w:rsidR="0054227A" w:rsidRPr="00ED19E5" w:rsidRDefault="0054227A" w:rsidP="0041293E">
            <w:pPr>
              <w:rPr>
                <w:color w:val="auto"/>
                <w:sz w:val="20"/>
                <w:szCs w:val="20"/>
              </w:rPr>
            </w:pPr>
            <w:r w:rsidRPr="00ED19E5">
              <w:rPr>
                <w:color w:val="auto"/>
                <w:sz w:val="20"/>
                <w:szCs w:val="20"/>
              </w:rPr>
              <w:t>[Insert CAB assessment.]</w:t>
            </w:r>
          </w:p>
        </w:tc>
        <w:tc>
          <w:tcPr>
            <w:tcW w:w="2520" w:type="dxa"/>
          </w:tcPr>
          <w:p w14:paraId="0067720F" w14:textId="77777777" w:rsidR="0054227A" w:rsidRPr="00ED19E5" w:rsidRDefault="0054227A"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1B8F57D5" w14:textId="77777777" w:rsidR="0054227A" w:rsidRPr="00ED19E5" w:rsidRDefault="0054227A" w:rsidP="0041293E">
            <w:pPr>
              <w:rPr>
                <w:color w:val="auto"/>
                <w:sz w:val="20"/>
                <w:szCs w:val="20"/>
              </w:rPr>
            </w:pPr>
            <w:r w:rsidRPr="00ED19E5">
              <w:rPr>
                <w:color w:val="auto"/>
                <w:sz w:val="20"/>
                <w:szCs w:val="20"/>
              </w:rPr>
              <w:t>[Conformity conclusion and CL/CAR/FAR ID, if applicable.]</w:t>
            </w:r>
          </w:p>
        </w:tc>
      </w:tr>
      <w:tr w:rsidR="0032685D" w:rsidRPr="00ED19E5" w14:paraId="429327BC" w14:textId="77777777" w:rsidTr="00654DF1">
        <w:tc>
          <w:tcPr>
            <w:tcW w:w="2520" w:type="dxa"/>
          </w:tcPr>
          <w:p w14:paraId="7C1E69C6" w14:textId="77777777" w:rsidR="0054227A" w:rsidRPr="00ED19E5" w:rsidRDefault="0054227A" w:rsidP="0041293E">
            <w:pPr>
              <w:rPr>
                <w:color w:val="auto"/>
                <w:sz w:val="20"/>
                <w:szCs w:val="20"/>
              </w:rPr>
            </w:pPr>
            <w:r w:rsidRPr="00ED19E5">
              <w:rPr>
                <w:i w:val="0"/>
                <w:color w:val="auto"/>
                <w:sz w:val="20"/>
                <w:szCs w:val="20"/>
              </w:rPr>
              <w:t>Document review</w:t>
            </w:r>
          </w:p>
        </w:tc>
        <w:tc>
          <w:tcPr>
            <w:tcW w:w="2520" w:type="dxa"/>
          </w:tcPr>
          <w:p w14:paraId="35CCCD9C" w14:textId="77777777" w:rsidR="0054227A" w:rsidRPr="00ED19E5" w:rsidRDefault="0054227A" w:rsidP="0041293E">
            <w:pPr>
              <w:rPr>
                <w:color w:val="auto"/>
                <w:sz w:val="20"/>
                <w:szCs w:val="20"/>
              </w:rPr>
            </w:pPr>
            <w:r w:rsidRPr="00ED19E5">
              <w:rPr>
                <w:color w:val="auto"/>
                <w:sz w:val="20"/>
                <w:szCs w:val="20"/>
              </w:rPr>
              <w:t>[Insert CAB assessment.]</w:t>
            </w:r>
          </w:p>
        </w:tc>
        <w:tc>
          <w:tcPr>
            <w:tcW w:w="2520" w:type="dxa"/>
          </w:tcPr>
          <w:p w14:paraId="0CF8BD1B" w14:textId="77777777" w:rsidR="0054227A" w:rsidRPr="00ED19E5" w:rsidRDefault="0054227A"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3D7B69B5" w14:textId="77777777" w:rsidR="0054227A" w:rsidRPr="00ED19E5" w:rsidRDefault="0054227A" w:rsidP="0041293E">
            <w:pPr>
              <w:rPr>
                <w:color w:val="auto"/>
                <w:sz w:val="20"/>
                <w:szCs w:val="20"/>
              </w:rPr>
            </w:pPr>
            <w:r w:rsidRPr="00ED19E5">
              <w:rPr>
                <w:color w:val="auto"/>
                <w:sz w:val="20"/>
                <w:szCs w:val="20"/>
              </w:rPr>
              <w:t>[Conformity conclusion and CL/CAR/FAR ID, if applicable.]</w:t>
            </w:r>
          </w:p>
        </w:tc>
      </w:tr>
      <w:tr w:rsidR="0032685D" w:rsidRPr="00ED19E5" w14:paraId="6E12CA62" w14:textId="77777777" w:rsidTr="00654DF1">
        <w:tc>
          <w:tcPr>
            <w:tcW w:w="2520" w:type="dxa"/>
          </w:tcPr>
          <w:p w14:paraId="22682F1D" w14:textId="77777777" w:rsidR="0054227A" w:rsidRPr="00ED19E5" w:rsidRDefault="0054227A" w:rsidP="0041293E">
            <w:pPr>
              <w:rPr>
                <w:color w:val="auto"/>
                <w:sz w:val="20"/>
                <w:szCs w:val="20"/>
              </w:rPr>
            </w:pPr>
            <w:r w:rsidRPr="00ED19E5">
              <w:rPr>
                <w:i w:val="0"/>
                <w:color w:val="auto"/>
                <w:sz w:val="20"/>
                <w:szCs w:val="20"/>
              </w:rPr>
              <w:t>Evidence collection methods</w:t>
            </w:r>
          </w:p>
        </w:tc>
        <w:tc>
          <w:tcPr>
            <w:tcW w:w="2520" w:type="dxa"/>
          </w:tcPr>
          <w:p w14:paraId="11E440E2" w14:textId="77777777" w:rsidR="0054227A" w:rsidRPr="00ED19E5" w:rsidRDefault="0054227A" w:rsidP="0041293E">
            <w:pPr>
              <w:rPr>
                <w:color w:val="auto"/>
                <w:sz w:val="20"/>
                <w:szCs w:val="20"/>
              </w:rPr>
            </w:pPr>
            <w:r w:rsidRPr="00ED19E5">
              <w:rPr>
                <w:color w:val="auto"/>
                <w:sz w:val="20"/>
                <w:szCs w:val="20"/>
              </w:rPr>
              <w:t>[Insert CAB assessment.]</w:t>
            </w:r>
          </w:p>
        </w:tc>
        <w:tc>
          <w:tcPr>
            <w:tcW w:w="2520" w:type="dxa"/>
          </w:tcPr>
          <w:p w14:paraId="7C99CD4E" w14:textId="77777777" w:rsidR="0054227A" w:rsidRPr="00ED19E5" w:rsidRDefault="0054227A"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336613CF" w14:textId="77777777" w:rsidR="0054227A" w:rsidRPr="00ED19E5" w:rsidRDefault="0054227A" w:rsidP="0041293E">
            <w:pPr>
              <w:rPr>
                <w:color w:val="auto"/>
                <w:sz w:val="20"/>
                <w:szCs w:val="20"/>
              </w:rPr>
            </w:pPr>
            <w:r w:rsidRPr="00ED19E5">
              <w:rPr>
                <w:color w:val="auto"/>
                <w:sz w:val="20"/>
                <w:szCs w:val="20"/>
              </w:rPr>
              <w:t>[Conformity conclusion and CL/CAR/FAR ID, if applicable.]</w:t>
            </w:r>
          </w:p>
        </w:tc>
      </w:tr>
      <w:tr w:rsidR="0032685D" w:rsidRPr="00ED19E5" w14:paraId="1A23CCD7" w14:textId="77777777" w:rsidTr="00654DF1">
        <w:tc>
          <w:tcPr>
            <w:tcW w:w="2520" w:type="dxa"/>
          </w:tcPr>
          <w:p w14:paraId="61EAF7CD" w14:textId="77777777" w:rsidR="0054227A" w:rsidRPr="00ED19E5" w:rsidRDefault="0054227A" w:rsidP="0041293E">
            <w:pPr>
              <w:rPr>
                <w:color w:val="auto"/>
                <w:sz w:val="20"/>
                <w:szCs w:val="20"/>
              </w:rPr>
            </w:pPr>
            <w:r w:rsidRPr="00ED19E5">
              <w:rPr>
                <w:i w:val="0"/>
                <w:color w:val="auto"/>
                <w:sz w:val="20"/>
                <w:szCs w:val="20"/>
              </w:rPr>
              <w:t>Calculations and spreadsheet review</w:t>
            </w:r>
          </w:p>
        </w:tc>
        <w:tc>
          <w:tcPr>
            <w:tcW w:w="2520" w:type="dxa"/>
          </w:tcPr>
          <w:p w14:paraId="0E316A63" w14:textId="77777777" w:rsidR="0054227A" w:rsidRPr="00ED19E5" w:rsidRDefault="0054227A" w:rsidP="0041293E">
            <w:pPr>
              <w:rPr>
                <w:color w:val="auto"/>
                <w:sz w:val="20"/>
                <w:szCs w:val="20"/>
              </w:rPr>
            </w:pPr>
            <w:r w:rsidRPr="00ED19E5">
              <w:rPr>
                <w:color w:val="auto"/>
                <w:sz w:val="20"/>
                <w:szCs w:val="20"/>
              </w:rPr>
              <w:t>[Insert CAB assessment.]</w:t>
            </w:r>
          </w:p>
        </w:tc>
        <w:tc>
          <w:tcPr>
            <w:tcW w:w="2520" w:type="dxa"/>
          </w:tcPr>
          <w:p w14:paraId="18CB158F" w14:textId="77777777" w:rsidR="0054227A" w:rsidRPr="00ED19E5" w:rsidRDefault="0054227A"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4206CE44" w14:textId="77777777" w:rsidR="0054227A" w:rsidRPr="00ED19E5" w:rsidRDefault="0054227A" w:rsidP="0041293E">
            <w:pPr>
              <w:rPr>
                <w:color w:val="auto"/>
                <w:sz w:val="20"/>
                <w:szCs w:val="20"/>
              </w:rPr>
            </w:pPr>
            <w:r w:rsidRPr="00ED19E5">
              <w:rPr>
                <w:color w:val="auto"/>
                <w:sz w:val="20"/>
                <w:szCs w:val="20"/>
              </w:rPr>
              <w:t>[Conformity conclusion and CL/CAR/FAR ID, if applicable.]</w:t>
            </w:r>
          </w:p>
        </w:tc>
      </w:tr>
      <w:tr w:rsidR="0032685D" w:rsidRPr="00ED19E5" w14:paraId="71E42D4B" w14:textId="77777777" w:rsidTr="00654DF1">
        <w:tc>
          <w:tcPr>
            <w:tcW w:w="2520" w:type="dxa"/>
          </w:tcPr>
          <w:p w14:paraId="6A76082E" w14:textId="77777777" w:rsidR="0054227A" w:rsidRPr="00ED19E5" w:rsidRDefault="0054227A" w:rsidP="0041293E">
            <w:pPr>
              <w:rPr>
                <w:color w:val="auto"/>
                <w:sz w:val="20"/>
                <w:szCs w:val="20"/>
              </w:rPr>
            </w:pPr>
            <w:r w:rsidRPr="00ED19E5">
              <w:rPr>
                <w:i w:val="0"/>
                <w:color w:val="auto"/>
                <w:sz w:val="20"/>
                <w:szCs w:val="20"/>
              </w:rPr>
              <w:t>GIS and spatial data assessment</w:t>
            </w:r>
          </w:p>
        </w:tc>
        <w:tc>
          <w:tcPr>
            <w:tcW w:w="2520" w:type="dxa"/>
          </w:tcPr>
          <w:p w14:paraId="4D24AFC4" w14:textId="77777777" w:rsidR="0054227A" w:rsidRPr="00ED19E5" w:rsidRDefault="0054227A" w:rsidP="0041293E">
            <w:pPr>
              <w:rPr>
                <w:color w:val="auto"/>
                <w:sz w:val="20"/>
                <w:szCs w:val="20"/>
              </w:rPr>
            </w:pPr>
            <w:r w:rsidRPr="00ED19E5">
              <w:rPr>
                <w:color w:val="auto"/>
                <w:sz w:val="20"/>
                <w:szCs w:val="20"/>
              </w:rPr>
              <w:t>[Insert CAB assessment.]</w:t>
            </w:r>
          </w:p>
        </w:tc>
        <w:tc>
          <w:tcPr>
            <w:tcW w:w="2520" w:type="dxa"/>
          </w:tcPr>
          <w:p w14:paraId="1377D0FE" w14:textId="77777777" w:rsidR="0054227A" w:rsidRPr="00ED19E5" w:rsidRDefault="0054227A"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76994B21" w14:textId="77777777" w:rsidR="0054227A" w:rsidRPr="00ED19E5" w:rsidRDefault="0054227A" w:rsidP="0041293E">
            <w:pPr>
              <w:rPr>
                <w:color w:val="auto"/>
                <w:sz w:val="20"/>
                <w:szCs w:val="20"/>
              </w:rPr>
            </w:pPr>
            <w:r w:rsidRPr="00ED19E5">
              <w:rPr>
                <w:color w:val="auto"/>
                <w:sz w:val="20"/>
                <w:szCs w:val="20"/>
              </w:rPr>
              <w:t>[Conformity conclusion and CL/CAR/FAR ID, if applicable.]</w:t>
            </w:r>
          </w:p>
        </w:tc>
      </w:tr>
      <w:tr w:rsidR="0032685D" w:rsidRPr="00ED19E5" w14:paraId="17330BE2" w14:textId="77777777" w:rsidTr="00654DF1">
        <w:tc>
          <w:tcPr>
            <w:tcW w:w="2520" w:type="dxa"/>
          </w:tcPr>
          <w:p w14:paraId="59AA7D45" w14:textId="77777777" w:rsidR="0054227A" w:rsidRPr="00ED19E5" w:rsidRDefault="0054227A" w:rsidP="0041293E">
            <w:pPr>
              <w:rPr>
                <w:color w:val="auto"/>
                <w:sz w:val="20"/>
                <w:szCs w:val="20"/>
              </w:rPr>
            </w:pPr>
            <w:r w:rsidRPr="00ED19E5">
              <w:rPr>
                <w:i w:val="0"/>
                <w:color w:val="auto"/>
                <w:sz w:val="20"/>
                <w:szCs w:val="20"/>
              </w:rPr>
              <w:t>Site visit</w:t>
            </w:r>
          </w:p>
        </w:tc>
        <w:tc>
          <w:tcPr>
            <w:tcW w:w="2520" w:type="dxa"/>
          </w:tcPr>
          <w:p w14:paraId="7C94B6F9" w14:textId="77777777" w:rsidR="0054227A" w:rsidRPr="00ED19E5" w:rsidRDefault="0054227A" w:rsidP="0041293E">
            <w:pPr>
              <w:rPr>
                <w:color w:val="auto"/>
                <w:sz w:val="20"/>
                <w:szCs w:val="20"/>
              </w:rPr>
            </w:pPr>
            <w:r w:rsidRPr="00ED19E5">
              <w:rPr>
                <w:color w:val="auto"/>
                <w:sz w:val="20"/>
                <w:szCs w:val="20"/>
              </w:rPr>
              <w:t>[Insert CAB assessment.]</w:t>
            </w:r>
          </w:p>
        </w:tc>
        <w:tc>
          <w:tcPr>
            <w:tcW w:w="2520" w:type="dxa"/>
          </w:tcPr>
          <w:p w14:paraId="703C78C6" w14:textId="77777777" w:rsidR="0054227A" w:rsidRPr="00ED19E5" w:rsidRDefault="0054227A"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5AF2299B" w14:textId="77777777" w:rsidR="0054227A" w:rsidRPr="00ED19E5" w:rsidRDefault="0054227A" w:rsidP="0041293E">
            <w:pPr>
              <w:rPr>
                <w:color w:val="auto"/>
                <w:sz w:val="20"/>
                <w:szCs w:val="20"/>
              </w:rPr>
            </w:pPr>
            <w:r w:rsidRPr="00ED19E5">
              <w:rPr>
                <w:color w:val="auto"/>
                <w:sz w:val="20"/>
                <w:szCs w:val="20"/>
              </w:rPr>
              <w:t>[Conformity conclusion and CL/CAR/FAR ID, if applicable.]</w:t>
            </w:r>
          </w:p>
        </w:tc>
      </w:tr>
      <w:tr w:rsidR="0032685D" w:rsidRPr="00ED19E5" w14:paraId="7835E741" w14:textId="77777777" w:rsidTr="00654DF1">
        <w:tc>
          <w:tcPr>
            <w:tcW w:w="2520" w:type="dxa"/>
          </w:tcPr>
          <w:p w14:paraId="1C5B9826" w14:textId="77777777" w:rsidR="0054227A" w:rsidRPr="00ED19E5" w:rsidRDefault="0054227A" w:rsidP="0041293E">
            <w:pPr>
              <w:rPr>
                <w:color w:val="auto"/>
                <w:sz w:val="20"/>
                <w:szCs w:val="20"/>
              </w:rPr>
            </w:pPr>
            <w:r w:rsidRPr="00ED19E5">
              <w:rPr>
                <w:i w:val="0"/>
                <w:color w:val="auto"/>
                <w:sz w:val="20"/>
                <w:szCs w:val="20"/>
              </w:rPr>
              <w:lastRenderedPageBreak/>
              <w:t>Stakeholder interviews</w:t>
            </w:r>
          </w:p>
        </w:tc>
        <w:tc>
          <w:tcPr>
            <w:tcW w:w="2520" w:type="dxa"/>
          </w:tcPr>
          <w:p w14:paraId="00E8A261" w14:textId="77777777" w:rsidR="0054227A" w:rsidRPr="00ED19E5" w:rsidRDefault="0054227A" w:rsidP="0041293E">
            <w:pPr>
              <w:rPr>
                <w:color w:val="auto"/>
                <w:sz w:val="20"/>
                <w:szCs w:val="20"/>
              </w:rPr>
            </w:pPr>
            <w:r w:rsidRPr="00ED19E5">
              <w:rPr>
                <w:color w:val="auto"/>
                <w:sz w:val="20"/>
                <w:szCs w:val="20"/>
              </w:rPr>
              <w:t>[Insert CAB assessment.]</w:t>
            </w:r>
          </w:p>
        </w:tc>
        <w:tc>
          <w:tcPr>
            <w:tcW w:w="2520" w:type="dxa"/>
          </w:tcPr>
          <w:p w14:paraId="77AA1C08" w14:textId="77777777" w:rsidR="0054227A" w:rsidRPr="00ED19E5" w:rsidRDefault="0054227A"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540252F8" w14:textId="77777777" w:rsidR="0054227A" w:rsidRPr="00ED19E5" w:rsidRDefault="0054227A" w:rsidP="0041293E">
            <w:pPr>
              <w:rPr>
                <w:color w:val="auto"/>
                <w:sz w:val="20"/>
                <w:szCs w:val="20"/>
              </w:rPr>
            </w:pPr>
            <w:r w:rsidRPr="00ED19E5">
              <w:rPr>
                <w:color w:val="auto"/>
                <w:sz w:val="20"/>
                <w:szCs w:val="20"/>
              </w:rPr>
              <w:t>[Conformity conclusion and CL/CAR/FAR ID, if applicable.]</w:t>
            </w:r>
          </w:p>
        </w:tc>
      </w:tr>
      <w:tr w:rsidR="0032685D" w:rsidRPr="00ED19E5" w14:paraId="68DD75A5" w14:textId="77777777" w:rsidTr="00654DF1">
        <w:tc>
          <w:tcPr>
            <w:tcW w:w="2520" w:type="dxa"/>
          </w:tcPr>
          <w:p w14:paraId="46F5AFC9" w14:textId="77777777" w:rsidR="0054227A" w:rsidRPr="00ED19E5" w:rsidRDefault="0054227A" w:rsidP="0041293E">
            <w:pPr>
              <w:rPr>
                <w:color w:val="auto"/>
                <w:sz w:val="20"/>
                <w:szCs w:val="20"/>
              </w:rPr>
            </w:pPr>
            <w:r w:rsidRPr="00ED19E5">
              <w:rPr>
                <w:i w:val="0"/>
                <w:color w:val="auto"/>
                <w:sz w:val="20"/>
                <w:szCs w:val="20"/>
              </w:rPr>
              <w:t>Limitations</w:t>
            </w:r>
          </w:p>
        </w:tc>
        <w:tc>
          <w:tcPr>
            <w:tcW w:w="2520" w:type="dxa"/>
          </w:tcPr>
          <w:p w14:paraId="5A657F92" w14:textId="77777777" w:rsidR="0054227A" w:rsidRPr="00ED19E5" w:rsidRDefault="0054227A" w:rsidP="0041293E">
            <w:pPr>
              <w:rPr>
                <w:color w:val="auto"/>
                <w:sz w:val="20"/>
                <w:szCs w:val="20"/>
              </w:rPr>
            </w:pPr>
            <w:r w:rsidRPr="00ED19E5">
              <w:rPr>
                <w:color w:val="auto"/>
                <w:sz w:val="20"/>
                <w:szCs w:val="20"/>
              </w:rPr>
              <w:t>[Insert CAB assessment.]</w:t>
            </w:r>
          </w:p>
        </w:tc>
        <w:tc>
          <w:tcPr>
            <w:tcW w:w="2520" w:type="dxa"/>
          </w:tcPr>
          <w:p w14:paraId="02DBDDCF" w14:textId="77777777" w:rsidR="0054227A" w:rsidRPr="00ED19E5" w:rsidRDefault="0054227A"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47D8F28A" w14:textId="77777777" w:rsidR="0054227A" w:rsidRPr="00ED19E5" w:rsidRDefault="0054227A" w:rsidP="0041293E">
            <w:pPr>
              <w:rPr>
                <w:color w:val="auto"/>
                <w:sz w:val="20"/>
                <w:szCs w:val="20"/>
              </w:rPr>
            </w:pPr>
            <w:r w:rsidRPr="00ED19E5">
              <w:rPr>
                <w:color w:val="auto"/>
                <w:sz w:val="20"/>
                <w:szCs w:val="20"/>
              </w:rPr>
              <w:t>[Conformity conclusion and CL/CAR/FAR ID, if applicable.]</w:t>
            </w:r>
          </w:p>
        </w:tc>
      </w:tr>
    </w:tbl>
    <w:p w14:paraId="4170F11C" w14:textId="3C01969A" w:rsidR="00754F18" w:rsidRPr="0032685D" w:rsidRDefault="009E734E" w:rsidP="009E734E">
      <w:pPr>
        <w:pStyle w:val="Ttulo1"/>
      </w:pPr>
      <w:bookmarkStart w:id="12" w:name="_Toc233555281"/>
      <w:r w:rsidRPr="0032685D">
        <w:t>Project eligibility and methodological applicability</w:t>
      </w:r>
      <w:bookmarkEnd w:id="12"/>
    </w:p>
    <w:p w14:paraId="47A39872" w14:textId="77777777" w:rsidR="00F83649" w:rsidRPr="0032685D" w:rsidRDefault="00F83649" w:rsidP="00F83649">
      <w:pPr>
        <w:rPr>
          <w:i w:val="0"/>
          <w:iCs w:val="0"/>
          <w:color w:val="auto"/>
        </w:rPr>
      </w:pPr>
      <w:r w:rsidRPr="0032685D">
        <w:rPr>
          <w:i w:val="0"/>
          <w:iCs w:val="0"/>
          <w:color w:val="auto"/>
        </w:rPr>
        <w:t>The CAB shall assess whether the project meets all eligibility requirements of the BWS and the applicable methodology. The CAB shall not assume eligibility based solely on statements in the Project Document.</w:t>
      </w:r>
    </w:p>
    <w:p w14:paraId="0145B9F8" w14:textId="6A1C33FD" w:rsidR="009E734E" w:rsidRPr="0032685D" w:rsidRDefault="00F83649" w:rsidP="00F83649">
      <w:pPr>
        <w:rPr>
          <w:i w:val="0"/>
          <w:iCs w:val="0"/>
          <w:color w:val="auto"/>
        </w:rPr>
      </w:pPr>
      <w:r w:rsidRPr="0032685D">
        <w:rPr>
          <w:i w:val="0"/>
          <w:iCs w:val="0"/>
          <w:color w:val="auto"/>
        </w:rPr>
        <w:t>The CAB shall assess project type, eligible activity, exclusions, methodology applicability, functional equivalence, scale, location, start date, duration, quantification period, retroactivity, boundaries, area of influence, and grouped project requirements, where applicable.</w:t>
      </w:r>
    </w:p>
    <w:tbl>
      <w:tblPr>
        <w:tblStyle w:val="Tablaconcuadrcula"/>
        <w:tblW w:w="0" w:type="auto"/>
        <w:tblLook w:val="04A0" w:firstRow="1" w:lastRow="0" w:firstColumn="1" w:lastColumn="0" w:noHBand="0" w:noVBand="1"/>
      </w:tblPr>
      <w:tblGrid>
        <w:gridCol w:w="2520"/>
        <w:gridCol w:w="2520"/>
        <w:gridCol w:w="2520"/>
        <w:gridCol w:w="4484"/>
      </w:tblGrid>
      <w:tr w:rsidR="0032685D" w:rsidRPr="00ED19E5" w14:paraId="3F39867E" w14:textId="77777777" w:rsidTr="00654DF1">
        <w:trPr>
          <w:tblHeader/>
        </w:trPr>
        <w:tc>
          <w:tcPr>
            <w:tcW w:w="2520" w:type="dxa"/>
          </w:tcPr>
          <w:p w14:paraId="501D98AA" w14:textId="77777777" w:rsidR="00F83649" w:rsidRPr="00ED19E5" w:rsidRDefault="00F83649" w:rsidP="0041293E">
            <w:pPr>
              <w:rPr>
                <w:color w:val="auto"/>
                <w:sz w:val="20"/>
                <w:szCs w:val="20"/>
              </w:rPr>
            </w:pPr>
            <w:r w:rsidRPr="00ED19E5">
              <w:rPr>
                <w:b/>
                <w:i w:val="0"/>
                <w:color w:val="auto"/>
                <w:sz w:val="20"/>
                <w:szCs w:val="20"/>
              </w:rPr>
              <w:t>Assessment area</w:t>
            </w:r>
          </w:p>
        </w:tc>
        <w:tc>
          <w:tcPr>
            <w:tcW w:w="2520" w:type="dxa"/>
          </w:tcPr>
          <w:p w14:paraId="1A7688FA" w14:textId="77777777" w:rsidR="00F83649" w:rsidRPr="00ED19E5" w:rsidRDefault="00F83649" w:rsidP="0041293E">
            <w:pPr>
              <w:rPr>
                <w:color w:val="auto"/>
                <w:sz w:val="20"/>
                <w:szCs w:val="20"/>
              </w:rPr>
            </w:pPr>
            <w:r w:rsidRPr="00ED19E5">
              <w:rPr>
                <w:b/>
                <w:i w:val="0"/>
                <w:color w:val="auto"/>
                <w:sz w:val="20"/>
                <w:szCs w:val="20"/>
              </w:rPr>
              <w:t>CAB assessment</w:t>
            </w:r>
          </w:p>
        </w:tc>
        <w:tc>
          <w:tcPr>
            <w:tcW w:w="2520" w:type="dxa"/>
          </w:tcPr>
          <w:p w14:paraId="5071A2C8" w14:textId="77777777" w:rsidR="00F83649" w:rsidRPr="00ED19E5" w:rsidRDefault="00F83649" w:rsidP="0041293E">
            <w:pPr>
              <w:rPr>
                <w:color w:val="auto"/>
                <w:sz w:val="20"/>
                <w:szCs w:val="20"/>
              </w:rPr>
            </w:pPr>
            <w:r w:rsidRPr="00ED19E5">
              <w:rPr>
                <w:b/>
                <w:i w:val="0"/>
                <w:color w:val="auto"/>
                <w:sz w:val="20"/>
                <w:szCs w:val="20"/>
              </w:rPr>
              <w:t>Evidence / references</w:t>
            </w:r>
          </w:p>
        </w:tc>
        <w:tc>
          <w:tcPr>
            <w:tcW w:w="4484" w:type="dxa"/>
          </w:tcPr>
          <w:p w14:paraId="327EA2D5" w14:textId="77777777" w:rsidR="00F83649" w:rsidRPr="00ED19E5" w:rsidRDefault="00F83649" w:rsidP="0041293E">
            <w:pPr>
              <w:rPr>
                <w:color w:val="auto"/>
                <w:sz w:val="20"/>
                <w:szCs w:val="20"/>
              </w:rPr>
            </w:pPr>
            <w:r w:rsidRPr="00ED19E5">
              <w:rPr>
                <w:b/>
                <w:i w:val="0"/>
                <w:color w:val="auto"/>
                <w:sz w:val="20"/>
                <w:szCs w:val="20"/>
              </w:rPr>
              <w:t>Conclusion / finding ID</w:t>
            </w:r>
          </w:p>
        </w:tc>
      </w:tr>
      <w:tr w:rsidR="0032685D" w:rsidRPr="00ED19E5" w14:paraId="52DF3CB9" w14:textId="77777777" w:rsidTr="00654DF1">
        <w:tc>
          <w:tcPr>
            <w:tcW w:w="2520" w:type="dxa"/>
          </w:tcPr>
          <w:p w14:paraId="1CE963B2" w14:textId="77777777" w:rsidR="00F83649" w:rsidRPr="00ED19E5" w:rsidRDefault="00F83649" w:rsidP="0041293E">
            <w:pPr>
              <w:rPr>
                <w:color w:val="auto"/>
                <w:sz w:val="20"/>
                <w:szCs w:val="20"/>
              </w:rPr>
            </w:pPr>
            <w:r w:rsidRPr="00ED19E5">
              <w:rPr>
                <w:i w:val="0"/>
                <w:color w:val="auto"/>
                <w:sz w:val="20"/>
                <w:szCs w:val="20"/>
              </w:rPr>
              <w:t>Project type and eligible activity category</w:t>
            </w:r>
          </w:p>
        </w:tc>
        <w:tc>
          <w:tcPr>
            <w:tcW w:w="2520" w:type="dxa"/>
          </w:tcPr>
          <w:p w14:paraId="40A267ED" w14:textId="77777777" w:rsidR="00F83649" w:rsidRPr="00ED19E5" w:rsidRDefault="00F83649" w:rsidP="0041293E">
            <w:pPr>
              <w:rPr>
                <w:color w:val="auto"/>
                <w:sz w:val="20"/>
                <w:szCs w:val="20"/>
              </w:rPr>
            </w:pPr>
            <w:r w:rsidRPr="00ED19E5">
              <w:rPr>
                <w:color w:val="auto"/>
                <w:sz w:val="20"/>
                <w:szCs w:val="20"/>
              </w:rPr>
              <w:t>[Insert CAB assessment.]</w:t>
            </w:r>
          </w:p>
        </w:tc>
        <w:tc>
          <w:tcPr>
            <w:tcW w:w="2520" w:type="dxa"/>
          </w:tcPr>
          <w:p w14:paraId="3179B4C8" w14:textId="77777777" w:rsidR="00F83649" w:rsidRPr="00ED19E5" w:rsidRDefault="00F83649"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251933A6" w14:textId="77777777" w:rsidR="00F83649" w:rsidRPr="00ED19E5" w:rsidRDefault="00F83649" w:rsidP="0041293E">
            <w:pPr>
              <w:rPr>
                <w:color w:val="auto"/>
                <w:sz w:val="20"/>
                <w:szCs w:val="20"/>
              </w:rPr>
            </w:pPr>
            <w:r w:rsidRPr="00ED19E5">
              <w:rPr>
                <w:color w:val="auto"/>
                <w:sz w:val="20"/>
                <w:szCs w:val="20"/>
              </w:rPr>
              <w:t>[Conformity conclusion and CL/CAR/FAR ID, if applicable.]</w:t>
            </w:r>
          </w:p>
        </w:tc>
      </w:tr>
      <w:tr w:rsidR="0032685D" w:rsidRPr="00ED19E5" w14:paraId="067704C8" w14:textId="77777777" w:rsidTr="00654DF1">
        <w:tc>
          <w:tcPr>
            <w:tcW w:w="2520" w:type="dxa"/>
          </w:tcPr>
          <w:p w14:paraId="592961BE" w14:textId="77777777" w:rsidR="00F83649" w:rsidRPr="00ED19E5" w:rsidRDefault="00F83649" w:rsidP="0041293E">
            <w:pPr>
              <w:rPr>
                <w:color w:val="auto"/>
                <w:sz w:val="20"/>
                <w:szCs w:val="20"/>
              </w:rPr>
            </w:pPr>
            <w:r w:rsidRPr="00ED19E5">
              <w:rPr>
                <w:i w:val="0"/>
                <w:color w:val="auto"/>
                <w:sz w:val="20"/>
                <w:szCs w:val="20"/>
              </w:rPr>
              <w:lastRenderedPageBreak/>
              <w:t>BWS exclusions</w:t>
            </w:r>
          </w:p>
        </w:tc>
        <w:tc>
          <w:tcPr>
            <w:tcW w:w="2520" w:type="dxa"/>
          </w:tcPr>
          <w:p w14:paraId="23979C61" w14:textId="77777777" w:rsidR="00F83649" w:rsidRPr="00ED19E5" w:rsidRDefault="00F83649" w:rsidP="0041293E">
            <w:pPr>
              <w:rPr>
                <w:color w:val="auto"/>
                <w:sz w:val="20"/>
                <w:szCs w:val="20"/>
              </w:rPr>
            </w:pPr>
            <w:r w:rsidRPr="00ED19E5">
              <w:rPr>
                <w:color w:val="auto"/>
                <w:sz w:val="20"/>
                <w:szCs w:val="20"/>
              </w:rPr>
              <w:t>[Insert CAB assessment.]</w:t>
            </w:r>
          </w:p>
        </w:tc>
        <w:tc>
          <w:tcPr>
            <w:tcW w:w="2520" w:type="dxa"/>
          </w:tcPr>
          <w:p w14:paraId="0A56ED5D" w14:textId="77777777" w:rsidR="00F83649" w:rsidRPr="00ED19E5" w:rsidRDefault="00F83649"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43DCBE22" w14:textId="77777777" w:rsidR="00F83649" w:rsidRPr="00ED19E5" w:rsidRDefault="00F83649" w:rsidP="0041293E">
            <w:pPr>
              <w:rPr>
                <w:color w:val="auto"/>
                <w:sz w:val="20"/>
                <w:szCs w:val="20"/>
              </w:rPr>
            </w:pPr>
            <w:r w:rsidRPr="00ED19E5">
              <w:rPr>
                <w:color w:val="auto"/>
                <w:sz w:val="20"/>
                <w:szCs w:val="20"/>
              </w:rPr>
              <w:t>[Conformity conclusion and CL/CAR/FAR ID, if applicable.]</w:t>
            </w:r>
          </w:p>
        </w:tc>
      </w:tr>
      <w:tr w:rsidR="0032685D" w:rsidRPr="00ED19E5" w14:paraId="5D2D9EB9" w14:textId="77777777" w:rsidTr="00654DF1">
        <w:tc>
          <w:tcPr>
            <w:tcW w:w="2520" w:type="dxa"/>
          </w:tcPr>
          <w:p w14:paraId="1EFF2BC0" w14:textId="77777777" w:rsidR="00F83649" w:rsidRPr="00ED19E5" w:rsidRDefault="00F83649" w:rsidP="0041293E">
            <w:pPr>
              <w:rPr>
                <w:color w:val="auto"/>
                <w:sz w:val="20"/>
                <w:szCs w:val="20"/>
              </w:rPr>
            </w:pPr>
            <w:r w:rsidRPr="00ED19E5">
              <w:rPr>
                <w:i w:val="0"/>
                <w:color w:val="auto"/>
                <w:sz w:val="20"/>
                <w:szCs w:val="20"/>
              </w:rPr>
              <w:t>Methodology applicability conditions</w:t>
            </w:r>
          </w:p>
        </w:tc>
        <w:tc>
          <w:tcPr>
            <w:tcW w:w="2520" w:type="dxa"/>
          </w:tcPr>
          <w:p w14:paraId="3E3E15FA" w14:textId="77777777" w:rsidR="00F83649" w:rsidRPr="00ED19E5" w:rsidRDefault="00F83649" w:rsidP="0041293E">
            <w:pPr>
              <w:rPr>
                <w:color w:val="auto"/>
                <w:sz w:val="20"/>
                <w:szCs w:val="20"/>
              </w:rPr>
            </w:pPr>
            <w:r w:rsidRPr="00ED19E5">
              <w:rPr>
                <w:color w:val="auto"/>
                <w:sz w:val="20"/>
                <w:szCs w:val="20"/>
              </w:rPr>
              <w:t>[Insert CAB assessment.]</w:t>
            </w:r>
          </w:p>
        </w:tc>
        <w:tc>
          <w:tcPr>
            <w:tcW w:w="2520" w:type="dxa"/>
          </w:tcPr>
          <w:p w14:paraId="6EDDFE9F" w14:textId="77777777" w:rsidR="00F83649" w:rsidRPr="00ED19E5" w:rsidRDefault="00F83649"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557DFBB1" w14:textId="77777777" w:rsidR="00F83649" w:rsidRPr="00ED19E5" w:rsidRDefault="00F83649" w:rsidP="0041293E">
            <w:pPr>
              <w:rPr>
                <w:color w:val="auto"/>
                <w:sz w:val="20"/>
                <w:szCs w:val="20"/>
              </w:rPr>
            </w:pPr>
            <w:r w:rsidRPr="00ED19E5">
              <w:rPr>
                <w:color w:val="auto"/>
                <w:sz w:val="20"/>
                <w:szCs w:val="20"/>
              </w:rPr>
              <w:t>[Conformity conclusion and CL/CAR/FAR ID, if applicable.]</w:t>
            </w:r>
          </w:p>
        </w:tc>
      </w:tr>
      <w:tr w:rsidR="0032685D" w:rsidRPr="00ED19E5" w14:paraId="573645DF" w14:textId="77777777" w:rsidTr="00654DF1">
        <w:tc>
          <w:tcPr>
            <w:tcW w:w="2520" w:type="dxa"/>
          </w:tcPr>
          <w:p w14:paraId="3A2F0EDA" w14:textId="77777777" w:rsidR="00F83649" w:rsidRPr="00ED19E5" w:rsidRDefault="00F83649" w:rsidP="0041293E">
            <w:pPr>
              <w:rPr>
                <w:color w:val="auto"/>
                <w:sz w:val="20"/>
                <w:szCs w:val="20"/>
              </w:rPr>
            </w:pPr>
            <w:r w:rsidRPr="00ED19E5">
              <w:rPr>
                <w:i w:val="0"/>
                <w:color w:val="auto"/>
                <w:sz w:val="20"/>
                <w:szCs w:val="20"/>
              </w:rPr>
              <w:t>Functional equivalence</w:t>
            </w:r>
          </w:p>
        </w:tc>
        <w:tc>
          <w:tcPr>
            <w:tcW w:w="2520" w:type="dxa"/>
          </w:tcPr>
          <w:p w14:paraId="3A598D66" w14:textId="77777777" w:rsidR="00F83649" w:rsidRPr="00ED19E5" w:rsidRDefault="00F83649" w:rsidP="0041293E">
            <w:pPr>
              <w:rPr>
                <w:color w:val="auto"/>
                <w:sz w:val="20"/>
                <w:szCs w:val="20"/>
              </w:rPr>
            </w:pPr>
            <w:r w:rsidRPr="00ED19E5">
              <w:rPr>
                <w:color w:val="auto"/>
                <w:sz w:val="20"/>
                <w:szCs w:val="20"/>
              </w:rPr>
              <w:t>[Insert CAB assessment.]</w:t>
            </w:r>
          </w:p>
        </w:tc>
        <w:tc>
          <w:tcPr>
            <w:tcW w:w="2520" w:type="dxa"/>
          </w:tcPr>
          <w:p w14:paraId="1892517B" w14:textId="77777777" w:rsidR="00F83649" w:rsidRPr="00ED19E5" w:rsidRDefault="00F83649"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404CA3D7" w14:textId="77777777" w:rsidR="00F83649" w:rsidRPr="00ED19E5" w:rsidRDefault="00F83649" w:rsidP="0041293E">
            <w:pPr>
              <w:rPr>
                <w:color w:val="auto"/>
                <w:sz w:val="20"/>
                <w:szCs w:val="20"/>
              </w:rPr>
            </w:pPr>
            <w:r w:rsidRPr="00ED19E5">
              <w:rPr>
                <w:color w:val="auto"/>
                <w:sz w:val="20"/>
                <w:szCs w:val="20"/>
              </w:rPr>
              <w:t>[Conformity conclusion and CL/CAR/FAR ID, if applicable.]</w:t>
            </w:r>
          </w:p>
        </w:tc>
      </w:tr>
      <w:tr w:rsidR="0032685D" w:rsidRPr="00ED19E5" w14:paraId="664A7DE1" w14:textId="77777777" w:rsidTr="00654DF1">
        <w:tc>
          <w:tcPr>
            <w:tcW w:w="2520" w:type="dxa"/>
          </w:tcPr>
          <w:p w14:paraId="582362E3" w14:textId="77777777" w:rsidR="00F83649" w:rsidRPr="00ED19E5" w:rsidRDefault="00F83649" w:rsidP="0041293E">
            <w:pPr>
              <w:rPr>
                <w:color w:val="auto"/>
                <w:sz w:val="20"/>
                <w:szCs w:val="20"/>
              </w:rPr>
            </w:pPr>
            <w:r w:rsidRPr="00ED19E5">
              <w:rPr>
                <w:i w:val="0"/>
                <w:color w:val="auto"/>
                <w:sz w:val="20"/>
                <w:szCs w:val="20"/>
              </w:rPr>
              <w:t>Prohibition of double counting</w:t>
            </w:r>
          </w:p>
        </w:tc>
        <w:tc>
          <w:tcPr>
            <w:tcW w:w="2520" w:type="dxa"/>
          </w:tcPr>
          <w:p w14:paraId="6095875D" w14:textId="77777777" w:rsidR="00F83649" w:rsidRPr="00ED19E5" w:rsidRDefault="00F83649" w:rsidP="0041293E">
            <w:pPr>
              <w:rPr>
                <w:color w:val="auto"/>
                <w:sz w:val="20"/>
                <w:szCs w:val="20"/>
              </w:rPr>
            </w:pPr>
            <w:r w:rsidRPr="00ED19E5">
              <w:rPr>
                <w:color w:val="auto"/>
                <w:sz w:val="20"/>
                <w:szCs w:val="20"/>
              </w:rPr>
              <w:t>[Insert CAB assessment.]</w:t>
            </w:r>
          </w:p>
        </w:tc>
        <w:tc>
          <w:tcPr>
            <w:tcW w:w="2520" w:type="dxa"/>
          </w:tcPr>
          <w:p w14:paraId="6376E003" w14:textId="77777777" w:rsidR="00F83649" w:rsidRPr="00ED19E5" w:rsidRDefault="00F83649"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627CBC23" w14:textId="77777777" w:rsidR="00F83649" w:rsidRPr="00ED19E5" w:rsidRDefault="00F83649" w:rsidP="0041293E">
            <w:pPr>
              <w:rPr>
                <w:color w:val="auto"/>
                <w:sz w:val="20"/>
                <w:szCs w:val="20"/>
              </w:rPr>
            </w:pPr>
            <w:r w:rsidRPr="00ED19E5">
              <w:rPr>
                <w:color w:val="auto"/>
                <w:sz w:val="20"/>
                <w:szCs w:val="20"/>
              </w:rPr>
              <w:t>[Conformity conclusion and CL/CAR/FAR ID, if applicable.]</w:t>
            </w:r>
          </w:p>
        </w:tc>
      </w:tr>
      <w:tr w:rsidR="0032685D" w:rsidRPr="00ED19E5" w14:paraId="2F9BAAD8" w14:textId="77777777" w:rsidTr="00654DF1">
        <w:tc>
          <w:tcPr>
            <w:tcW w:w="2520" w:type="dxa"/>
          </w:tcPr>
          <w:p w14:paraId="52CC018B" w14:textId="77777777" w:rsidR="00F83649" w:rsidRPr="00ED19E5" w:rsidRDefault="00F83649" w:rsidP="0041293E">
            <w:pPr>
              <w:rPr>
                <w:color w:val="auto"/>
                <w:sz w:val="20"/>
                <w:szCs w:val="20"/>
              </w:rPr>
            </w:pPr>
            <w:r w:rsidRPr="00ED19E5">
              <w:rPr>
                <w:i w:val="0"/>
                <w:color w:val="auto"/>
                <w:sz w:val="20"/>
                <w:szCs w:val="20"/>
              </w:rPr>
              <w:t>Project location</w:t>
            </w:r>
          </w:p>
        </w:tc>
        <w:tc>
          <w:tcPr>
            <w:tcW w:w="2520" w:type="dxa"/>
          </w:tcPr>
          <w:p w14:paraId="77642568" w14:textId="77777777" w:rsidR="00F83649" w:rsidRPr="00ED19E5" w:rsidRDefault="00F83649" w:rsidP="0041293E">
            <w:pPr>
              <w:rPr>
                <w:color w:val="auto"/>
                <w:sz w:val="20"/>
                <w:szCs w:val="20"/>
              </w:rPr>
            </w:pPr>
            <w:r w:rsidRPr="00ED19E5">
              <w:rPr>
                <w:color w:val="auto"/>
                <w:sz w:val="20"/>
                <w:szCs w:val="20"/>
              </w:rPr>
              <w:t>[Insert CAB assessment.]</w:t>
            </w:r>
          </w:p>
        </w:tc>
        <w:tc>
          <w:tcPr>
            <w:tcW w:w="2520" w:type="dxa"/>
          </w:tcPr>
          <w:p w14:paraId="57FC06E8" w14:textId="77777777" w:rsidR="00F83649" w:rsidRPr="00ED19E5" w:rsidRDefault="00F83649"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7AA1E358" w14:textId="77777777" w:rsidR="00F83649" w:rsidRPr="00ED19E5" w:rsidRDefault="00F83649" w:rsidP="0041293E">
            <w:pPr>
              <w:rPr>
                <w:color w:val="auto"/>
                <w:sz w:val="20"/>
                <w:szCs w:val="20"/>
              </w:rPr>
            </w:pPr>
            <w:r w:rsidRPr="00ED19E5">
              <w:rPr>
                <w:color w:val="auto"/>
                <w:sz w:val="20"/>
                <w:szCs w:val="20"/>
              </w:rPr>
              <w:t>[Conformity conclusion and CL/CAR/FAR ID, if applicable.]</w:t>
            </w:r>
          </w:p>
        </w:tc>
      </w:tr>
      <w:tr w:rsidR="0032685D" w:rsidRPr="00ED19E5" w14:paraId="6A274F73" w14:textId="77777777" w:rsidTr="00654DF1">
        <w:tc>
          <w:tcPr>
            <w:tcW w:w="2520" w:type="dxa"/>
          </w:tcPr>
          <w:p w14:paraId="01F5EE53" w14:textId="77777777" w:rsidR="00F83649" w:rsidRPr="00ED19E5" w:rsidRDefault="00F83649" w:rsidP="0041293E">
            <w:pPr>
              <w:rPr>
                <w:color w:val="auto"/>
                <w:sz w:val="20"/>
                <w:szCs w:val="20"/>
              </w:rPr>
            </w:pPr>
            <w:r w:rsidRPr="00ED19E5">
              <w:rPr>
                <w:i w:val="0"/>
                <w:color w:val="auto"/>
                <w:sz w:val="20"/>
                <w:szCs w:val="20"/>
              </w:rPr>
              <w:t>Project scale</w:t>
            </w:r>
          </w:p>
        </w:tc>
        <w:tc>
          <w:tcPr>
            <w:tcW w:w="2520" w:type="dxa"/>
          </w:tcPr>
          <w:p w14:paraId="52C48F10" w14:textId="77777777" w:rsidR="00F83649" w:rsidRPr="00ED19E5" w:rsidRDefault="00F83649" w:rsidP="0041293E">
            <w:pPr>
              <w:rPr>
                <w:color w:val="auto"/>
                <w:sz w:val="20"/>
                <w:szCs w:val="20"/>
              </w:rPr>
            </w:pPr>
            <w:r w:rsidRPr="00ED19E5">
              <w:rPr>
                <w:color w:val="auto"/>
                <w:sz w:val="20"/>
                <w:szCs w:val="20"/>
              </w:rPr>
              <w:t>[Insert CAB assessment.]</w:t>
            </w:r>
          </w:p>
        </w:tc>
        <w:tc>
          <w:tcPr>
            <w:tcW w:w="2520" w:type="dxa"/>
          </w:tcPr>
          <w:p w14:paraId="59B13965" w14:textId="77777777" w:rsidR="00F83649" w:rsidRPr="00ED19E5" w:rsidRDefault="00F83649"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7EF3CDB3" w14:textId="77777777" w:rsidR="00F83649" w:rsidRPr="00ED19E5" w:rsidRDefault="00F83649" w:rsidP="0041293E">
            <w:pPr>
              <w:rPr>
                <w:color w:val="auto"/>
                <w:sz w:val="20"/>
                <w:szCs w:val="20"/>
              </w:rPr>
            </w:pPr>
            <w:r w:rsidRPr="00ED19E5">
              <w:rPr>
                <w:color w:val="auto"/>
                <w:sz w:val="20"/>
                <w:szCs w:val="20"/>
              </w:rPr>
              <w:t>[Conformity conclusion and CL/CAR/FAR ID, if applicable.]</w:t>
            </w:r>
          </w:p>
        </w:tc>
      </w:tr>
      <w:tr w:rsidR="0032685D" w:rsidRPr="00ED19E5" w14:paraId="75B7E4D0" w14:textId="77777777" w:rsidTr="00654DF1">
        <w:tc>
          <w:tcPr>
            <w:tcW w:w="2520" w:type="dxa"/>
          </w:tcPr>
          <w:p w14:paraId="011FDF8C" w14:textId="77777777" w:rsidR="00F83649" w:rsidRPr="00ED19E5" w:rsidRDefault="00F83649" w:rsidP="0041293E">
            <w:pPr>
              <w:rPr>
                <w:color w:val="auto"/>
                <w:sz w:val="20"/>
                <w:szCs w:val="20"/>
              </w:rPr>
            </w:pPr>
            <w:r w:rsidRPr="00ED19E5">
              <w:rPr>
                <w:i w:val="0"/>
                <w:color w:val="auto"/>
                <w:sz w:val="20"/>
                <w:szCs w:val="20"/>
              </w:rPr>
              <w:lastRenderedPageBreak/>
              <w:t>Project start date</w:t>
            </w:r>
          </w:p>
        </w:tc>
        <w:tc>
          <w:tcPr>
            <w:tcW w:w="2520" w:type="dxa"/>
          </w:tcPr>
          <w:p w14:paraId="3ECFBF7F" w14:textId="77777777" w:rsidR="00F83649" w:rsidRPr="00ED19E5" w:rsidRDefault="00F83649" w:rsidP="0041293E">
            <w:pPr>
              <w:rPr>
                <w:color w:val="auto"/>
                <w:sz w:val="20"/>
                <w:szCs w:val="20"/>
              </w:rPr>
            </w:pPr>
            <w:r w:rsidRPr="00ED19E5">
              <w:rPr>
                <w:color w:val="auto"/>
                <w:sz w:val="20"/>
                <w:szCs w:val="20"/>
              </w:rPr>
              <w:t>[Insert CAB assessment.]</w:t>
            </w:r>
          </w:p>
        </w:tc>
        <w:tc>
          <w:tcPr>
            <w:tcW w:w="2520" w:type="dxa"/>
          </w:tcPr>
          <w:p w14:paraId="42F24979" w14:textId="77777777" w:rsidR="00F83649" w:rsidRPr="00ED19E5" w:rsidRDefault="00F83649"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63F98032" w14:textId="77777777" w:rsidR="00F83649" w:rsidRPr="00ED19E5" w:rsidRDefault="00F83649" w:rsidP="0041293E">
            <w:pPr>
              <w:rPr>
                <w:color w:val="auto"/>
                <w:sz w:val="20"/>
                <w:szCs w:val="20"/>
              </w:rPr>
            </w:pPr>
            <w:r w:rsidRPr="00ED19E5">
              <w:rPr>
                <w:color w:val="auto"/>
                <w:sz w:val="20"/>
                <w:szCs w:val="20"/>
              </w:rPr>
              <w:t>[Conformity conclusion and CL/CAR/FAR ID, if applicable.]</w:t>
            </w:r>
          </w:p>
        </w:tc>
      </w:tr>
      <w:tr w:rsidR="0032685D" w:rsidRPr="00ED19E5" w14:paraId="4C78AB22" w14:textId="77777777" w:rsidTr="00654DF1">
        <w:tc>
          <w:tcPr>
            <w:tcW w:w="2520" w:type="dxa"/>
          </w:tcPr>
          <w:p w14:paraId="2AD1F9EC" w14:textId="77777777" w:rsidR="00F83649" w:rsidRPr="00ED19E5" w:rsidRDefault="00F83649" w:rsidP="0041293E">
            <w:pPr>
              <w:rPr>
                <w:color w:val="auto"/>
                <w:sz w:val="20"/>
                <w:szCs w:val="20"/>
              </w:rPr>
            </w:pPr>
            <w:r w:rsidRPr="00ED19E5">
              <w:rPr>
                <w:i w:val="0"/>
                <w:color w:val="auto"/>
                <w:sz w:val="20"/>
                <w:szCs w:val="20"/>
              </w:rPr>
              <w:t>Retroactivity, if applicable</w:t>
            </w:r>
          </w:p>
        </w:tc>
        <w:tc>
          <w:tcPr>
            <w:tcW w:w="2520" w:type="dxa"/>
          </w:tcPr>
          <w:p w14:paraId="546D9E09" w14:textId="77777777" w:rsidR="00F83649" w:rsidRPr="00ED19E5" w:rsidRDefault="00F83649" w:rsidP="0041293E">
            <w:pPr>
              <w:rPr>
                <w:color w:val="auto"/>
                <w:sz w:val="20"/>
                <w:szCs w:val="20"/>
              </w:rPr>
            </w:pPr>
            <w:r w:rsidRPr="00ED19E5">
              <w:rPr>
                <w:color w:val="auto"/>
                <w:sz w:val="20"/>
                <w:szCs w:val="20"/>
              </w:rPr>
              <w:t>[Insert CAB assessment.]</w:t>
            </w:r>
          </w:p>
        </w:tc>
        <w:tc>
          <w:tcPr>
            <w:tcW w:w="2520" w:type="dxa"/>
          </w:tcPr>
          <w:p w14:paraId="0C54AE2B" w14:textId="77777777" w:rsidR="00F83649" w:rsidRPr="00ED19E5" w:rsidRDefault="00F83649"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27AA5481" w14:textId="77777777" w:rsidR="00F83649" w:rsidRPr="00ED19E5" w:rsidRDefault="00F83649" w:rsidP="0041293E">
            <w:pPr>
              <w:rPr>
                <w:color w:val="auto"/>
                <w:sz w:val="20"/>
                <w:szCs w:val="20"/>
              </w:rPr>
            </w:pPr>
            <w:r w:rsidRPr="00ED19E5">
              <w:rPr>
                <w:color w:val="auto"/>
                <w:sz w:val="20"/>
                <w:szCs w:val="20"/>
              </w:rPr>
              <w:t>[Conformity conclusion and CL/CAR/FAR ID, if applicable.]</w:t>
            </w:r>
          </w:p>
        </w:tc>
      </w:tr>
      <w:tr w:rsidR="0032685D" w:rsidRPr="00ED19E5" w14:paraId="66553018" w14:textId="77777777" w:rsidTr="00654DF1">
        <w:tc>
          <w:tcPr>
            <w:tcW w:w="2520" w:type="dxa"/>
          </w:tcPr>
          <w:p w14:paraId="4C4A2220" w14:textId="77777777" w:rsidR="00F83649" w:rsidRPr="00ED19E5" w:rsidRDefault="00F83649" w:rsidP="0041293E">
            <w:pPr>
              <w:rPr>
                <w:color w:val="auto"/>
                <w:sz w:val="20"/>
                <w:szCs w:val="20"/>
              </w:rPr>
            </w:pPr>
            <w:r w:rsidRPr="00ED19E5">
              <w:rPr>
                <w:i w:val="0"/>
                <w:color w:val="auto"/>
                <w:sz w:val="20"/>
                <w:szCs w:val="20"/>
              </w:rPr>
              <w:t>Project duration and quantification period</w:t>
            </w:r>
          </w:p>
        </w:tc>
        <w:tc>
          <w:tcPr>
            <w:tcW w:w="2520" w:type="dxa"/>
          </w:tcPr>
          <w:p w14:paraId="530BF93E" w14:textId="77777777" w:rsidR="00F83649" w:rsidRPr="00ED19E5" w:rsidRDefault="00F83649" w:rsidP="0041293E">
            <w:pPr>
              <w:rPr>
                <w:color w:val="auto"/>
                <w:sz w:val="20"/>
                <w:szCs w:val="20"/>
              </w:rPr>
            </w:pPr>
            <w:r w:rsidRPr="00ED19E5">
              <w:rPr>
                <w:color w:val="auto"/>
                <w:sz w:val="20"/>
                <w:szCs w:val="20"/>
              </w:rPr>
              <w:t>[Insert CAB assessment.]</w:t>
            </w:r>
          </w:p>
        </w:tc>
        <w:tc>
          <w:tcPr>
            <w:tcW w:w="2520" w:type="dxa"/>
          </w:tcPr>
          <w:p w14:paraId="0D65B4A4" w14:textId="77777777" w:rsidR="00F83649" w:rsidRPr="00ED19E5" w:rsidRDefault="00F83649"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11CFA763" w14:textId="77777777" w:rsidR="00F83649" w:rsidRPr="00ED19E5" w:rsidRDefault="00F83649" w:rsidP="0041293E">
            <w:pPr>
              <w:rPr>
                <w:color w:val="auto"/>
                <w:sz w:val="20"/>
                <w:szCs w:val="20"/>
              </w:rPr>
            </w:pPr>
            <w:r w:rsidRPr="00ED19E5">
              <w:rPr>
                <w:color w:val="auto"/>
                <w:sz w:val="20"/>
                <w:szCs w:val="20"/>
              </w:rPr>
              <w:t>[Conformity conclusion and CL/CAR/FAR ID, if applicable.]</w:t>
            </w:r>
          </w:p>
        </w:tc>
      </w:tr>
      <w:tr w:rsidR="0032685D" w:rsidRPr="00ED19E5" w14:paraId="09AC9ECF" w14:textId="77777777" w:rsidTr="00654DF1">
        <w:tc>
          <w:tcPr>
            <w:tcW w:w="2520" w:type="dxa"/>
          </w:tcPr>
          <w:p w14:paraId="6D22EC39" w14:textId="77777777" w:rsidR="00F83649" w:rsidRPr="00ED19E5" w:rsidRDefault="00F83649" w:rsidP="0041293E">
            <w:pPr>
              <w:rPr>
                <w:color w:val="auto"/>
                <w:sz w:val="20"/>
                <w:szCs w:val="20"/>
              </w:rPr>
            </w:pPr>
            <w:r w:rsidRPr="00ED19E5">
              <w:rPr>
                <w:i w:val="0"/>
                <w:color w:val="auto"/>
                <w:sz w:val="20"/>
                <w:szCs w:val="20"/>
              </w:rPr>
              <w:t>Project boundaries and area of influence</w:t>
            </w:r>
          </w:p>
        </w:tc>
        <w:tc>
          <w:tcPr>
            <w:tcW w:w="2520" w:type="dxa"/>
          </w:tcPr>
          <w:p w14:paraId="6FCD28EF" w14:textId="77777777" w:rsidR="00F83649" w:rsidRPr="00ED19E5" w:rsidRDefault="00F83649" w:rsidP="0041293E">
            <w:pPr>
              <w:rPr>
                <w:color w:val="auto"/>
                <w:sz w:val="20"/>
                <w:szCs w:val="20"/>
              </w:rPr>
            </w:pPr>
            <w:r w:rsidRPr="00ED19E5">
              <w:rPr>
                <w:color w:val="auto"/>
                <w:sz w:val="20"/>
                <w:szCs w:val="20"/>
              </w:rPr>
              <w:t>[Insert CAB assessment.]</w:t>
            </w:r>
          </w:p>
        </w:tc>
        <w:tc>
          <w:tcPr>
            <w:tcW w:w="2520" w:type="dxa"/>
          </w:tcPr>
          <w:p w14:paraId="2CA85E20" w14:textId="77777777" w:rsidR="00F83649" w:rsidRPr="00ED19E5" w:rsidRDefault="00F83649"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522FAA7F" w14:textId="77777777" w:rsidR="00F83649" w:rsidRPr="00ED19E5" w:rsidRDefault="00F83649" w:rsidP="0041293E">
            <w:pPr>
              <w:rPr>
                <w:color w:val="auto"/>
                <w:sz w:val="20"/>
                <w:szCs w:val="20"/>
              </w:rPr>
            </w:pPr>
            <w:r w:rsidRPr="00ED19E5">
              <w:rPr>
                <w:color w:val="auto"/>
                <w:sz w:val="20"/>
                <w:szCs w:val="20"/>
              </w:rPr>
              <w:t>[Conformity conclusion and CL/CAR/FAR ID, if applicable.]</w:t>
            </w:r>
          </w:p>
        </w:tc>
      </w:tr>
      <w:tr w:rsidR="0032685D" w:rsidRPr="00ED19E5" w14:paraId="04F752E9" w14:textId="77777777" w:rsidTr="00654DF1">
        <w:tc>
          <w:tcPr>
            <w:tcW w:w="2520" w:type="dxa"/>
          </w:tcPr>
          <w:p w14:paraId="3E55286B" w14:textId="77777777" w:rsidR="00F83649" w:rsidRPr="00ED19E5" w:rsidRDefault="00F83649" w:rsidP="0041293E">
            <w:pPr>
              <w:rPr>
                <w:color w:val="auto"/>
                <w:sz w:val="20"/>
                <w:szCs w:val="20"/>
              </w:rPr>
            </w:pPr>
            <w:r w:rsidRPr="00ED19E5">
              <w:rPr>
                <w:i w:val="0"/>
                <w:color w:val="auto"/>
                <w:sz w:val="20"/>
                <w:szCs w:val="20"/>
              </w:rPr>
              <w:t>GIS requirements</w:t>
            </w:r>
          </w:p>
        </w:tc>
        <w:tc>
          <w:tcPr>
            <w:tcW w:w="2520" w:type="dxa"/>
          </w:tcPr>
          <w:p w14:paraId="63FC53B5" w14:textId="77777777" w:rsidR="00F83649" w:rsidRPr="00ED19E5" w:rsidRDefault="00F83649" w:rsidP="0041293E">
            <w:pPr>
              <w:rPr>
                <w:color w:val="auto"/>
                <w:sz w:val="20"/>
                <w:szCs w:val="20"/>
              </w:rPr>
            </w:pPr>
            <w:r w:rsidRPr="00ED19E5">
              <w:rPr>
                <w:color w:val="auto"/>
                <w:sz w:val="20"/>
                <w:szCs w:val="20"/>
              </w:rPr>
              <w:t>[Insert CAB assessment.]</w:t>
            </w:r>
          </w:p>
        </w:tc>
        <w:tc>
          <w:tcPr>
            <w:tcW w:w="2520" w:type="dxa"/>
          </w:tcPr>
          <w:p w14:paraId="6224217E" w14:textId="77777777" w:rsidR="00F83649" w:rsidRPr="00ED19E5" w:rsidRDefault="00F83649"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1F25B757" w14:textId="77777777" w:rsidR="00F83649" w:rsidRPr="00ED19E5" w:rsidRDefault="00F83649" w:rsidP="0041293E">
            <w:pPr>
              <w:rPr>
                <w:color w:val="auto"/>
                <w:sz w:val="20"/>
                <w:szCs w:val="20"/>
              </w:rPr>
            </w:pPr>
            <w:r w:rsidRPr="00ED19E5">
              <w:rPr>
                <w:color w:val="auto"/>
                <w:sz w:val="20"/>
                <w:szCs w:val="20"/>
              </w:rPr>
              <w:t>[Conformity conclusion and CL/CAR/FAR ID, if applicable.]</w:t>
            </w:r>
          </w:p>
        </w:tc>
      </w:tr>
      <w:tr w:rsidR="0032685D" w:rsidRPr="00ED19E5" w14:paraId="35B1DCF4" w14:textId="77777777" w:rsidTr="00654DF1">
        <w:tc>
          <w:tcPr>
            <w:tcW w:w="2520" w:type="dxa"/>
          </w:tcPr>
          <w:p w14:paraId="1F346101" w14:textId="77777777" w:rsidR="00F83649" w:rsidRPr="00ED19E5" w:rsidRDefault="00F83649" w:rsidP="0041293E">
            <w:pPr>
              <w:rPr>
                <w:color w:val="auto"/>
                <w:sz w:val="20"/>
                <w:szCs w:val="20"/>
              </w:rPr>
            </w:pPr>
            <w:r w:rsidRPr="00ED19E5">
              <w:rPr>
                <w:i w:val="0"/>
                <w:color w:val="auto"/>
                <w:sz w:val="20"/>
                <w:szCs w:val="20"/>
              </w:rPr>
              <w:t>Land use and ecosystem characterization</w:t>
            </w:r>
          </w:p>
        </w:tc>
        <w:tc>
          <w:tcPr>
            <w:tcW w:w="2520" w:type="dxa"/>
          </w:tcPr>
          <w:p w14:paraId="377A2B38" w14:textId="77777777" w:rsidR="00F83649" w:rsidRPr="00ED19E5" w:rsidRDefault="00F83649" w:rsidP="0041293E">
            <w:pPr>
              <w:rPr>
                <w:color w:val="auto"/>
                <w:sz w:val="20"/>
                <w:szCs w:val="20"/>
              </w:rPr>
            </w:pPr>
            <w:r w:rsidRPr="00ED19E5">
              <w:rPr>
                <w:color w:val="auto"/>
                <w:sz w:val="20"/>
                <w:szCs w:val="20"/>
              </w:rPr>
              <w:t>[Insert CAB assessment.]</w:t>
            </w:r>
          </w:p>
        </w:tc>
        <w:tc>
          <w:tcPr>
            <w:tcW w:w="2520" w:type="dxa"/>
          </w:tcPr>
          <w:p w14:paraId="64D8E499" w14:textId="77777777" w:rsidR="00F83649" w:rsidRPr="00ED19E5" w:rsidRDefault="00F83649"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6FC6B8F1" w14:textId="77777777" w:rsidR="00F83649" w:rsidRPr="00ED19E5" w:rsidRDefault="00F83649" w:rsidP="0041293E">
            <w:pPr>
              <w:rPr>
                <w:color w:val="auto"/>
                <w:sz w:val="20"/>
                <w:szCs w:val="20"/>
              </w:rPr>
            </w:pPr>
            <w:r w:rsidRPr="00ED19E5">
              <w:rPr>
                <w:color w:val="auto"/>
                <w:sz w:val="20"/>
                <w:szCs w:val="20"/>
              </w:rPr>
              <w:t>[Conformity conclusion and CL/CAR/FAR ID, if applicable.]</w:t>
            </w:r>
          </w:p>
        </w:tc>
      </w:tr>
      <w:tr w:rsidR="0032685D" w:rsidRPr="00ED19E5" w14:paraId="318E9285" w14:textId="77777777" w:rsidTr="00654DF1">
        <w:tc>
          <w:tcPr>
            <w:tcW w:w="2520" w:type="dxa"/>
          </w:tcPr>
          <w:p w14:paraId="03764999" w14:textId="77777777" w:rsidR="00F83649" w:rsidRPr="00ED19E5" w:rsidRDefault="00F83649" w:rsidP="0041293E">
            <w:pPr>
              <w:rPr>
                <w:color w:val="auto"/>
                <w:sz w:val="20"/>
                <w:szCs w:val="20"/>
              </w:rPr>
            </w:pPr>
            <w:r w:rsidRPr="00ED19E5">
              <w:rPr>
                <w:i w:val="0"/>
                <w:color w:val="auto"/>
                <w:sz w:val="20"/>
                <w:szCs w:val="20"/>
              </w:rPr>
              <w:lastRenderedPageBreak/>
              <w:t>Management units</w:t>
            </w:r>
          </w:p>
        </w:tc>
        <w:tc>
          <w:tcPr>
            <w:tcW w:w="2520" w:type="dxa"/>
          </w:tcPr>
          <w:p w14:paraId="6BF21499" w14:textId="77777777" w:rsidR="00F83649" w:rsidRPr="00ED19E5" w:rsidRDefault="00F83649" w:rsidP="0041293E">
            <w:pPr>
              <w:rPr>
                <w:color w:val="auto"/>
                <w:sz w:val="20"/>
                <w:szCs w:val="20"/>
              </w:rPr>
            </w:pPr>
            <w:r w:rsidRPr="00ED19E5">
              <w:rPr>
                <w:color w:val="auto"/>
                <w:sz w:val="20"/>
                <w:szCs w:val="20"/>
              </w:rPr>
              <w:t>[Insert CAB assessment.]</w:t>
            </w:r>
          </w:p>
        </w:tc>
        <w:tc>
          <w:tcPr>
            <w:tcW w:w="2520" w:type="dxa"/>
          </w:tcPr>
          <w:p w14:paraId="410D1D41" w14:textId="77777777" w:rsidR="00F83649" w:rsidRPr="00ED19E5" w:rsidRDefault="00F83649"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2F282134" w14:textId="77777777" w:rsidR="00F83649" w:rsidRPr="00ED19E5" w:rsidRDefault="00F83649" w:rsidP="0041293E">
            <w:pPr>
              <w:rPr>
                <w:color w:val="auto"/>
                <w:sz w:val="20"/>
                <w:szCs w:val="20"/>
              </w:rPr>
            </w:pPr>
            <w:r w:rsidRPr="00ED19E5">
              <w:rPr>
                <w:color w:val="auto"/>
                <w:sz w:val="20"/>
                <w:szCs w:val="20"/>
              </w:rPr>
              <w:t>[Conformity conclusion and CL/CAR/FAR ID, if applicable.]</w:t>
            </w:r>
          </w:p>
        </w:tc>
      </w:tr>
      <w:tr w:rsidR="0032685D" w:rsidRPr="00ED19E5" w14:paraId="7C32D4FC" w14:textId="77777777" w:rsidTr="00654DF1">
        <w:tc>
          <w:tcPr>
            <w:tcW w:w="2520" w:type="dxa"/>
          </w:tcPr>
          <w:p w14:paraId="4597CEDC" w14:textId="77777777" w:rsidR="00F83649" w:rsidRPr="00ED19E5" w:rsidRDefault="00F83649" w:rsidP="0041293E">
            <w:pPr>
              <w:rPr>
                <w:color w:val="auto"/>
                <w:sz w:val="20"/>
                <w:szCs w:val="20"/>
              </w:rPr>
            </w:pPr>
            <w:r w:rsidRPr="00ED19E5">
              <w:rPr>
                <w:i w:val="0"/>
                <w:color w:val="auto"/>
                <w:sz w:val="20"/>
                <w:szCs w:val="20"/>
              </w:rPr>
              <w:t>Grouped project requirements</w:t>
            </w:r>
          </w:p>
        </w:tc>
        <w:tc>
          <w:tcPr>
            <w:tcW w:w="2520" w:type="dxa"/>
          </w:tcPr>
          <w:p w14:paraId="6BE79FE4" w14:textId="77777777" w:rsidR="00F83649" w:rsidRPr="00ED19E5" w:rsidRDefault="00F83649" w:rsidP="0041293E">
            <w:pPr>
              <w:rPr>
                <w:color w:val="auto"/>
                <w:sz w:val="20"/>
                <w:szCs w:val="20"/>
              </w:rPr>
            </w:pPr>
            <w:r w:rsidRPr="00ED19E5">
              <w:rPr>
                <w:color w:val="auto"/>
                <w:sz w:val="20"/>
                <w:szCs w:val="20"/>
              </w:rPr>
              <w:t>[Insert CAB assessment.]</w:t>
            </w:r>
          </w:p>
        </w:tc>
        <w:tc>
          <w:tcPr>
            <w:tcW w:w="2520" w:type="dxa"/>
          </w:tcPr>
          <w:p w14:paraId="2FEDE318" w14:textId="77777777" w:rsidR="00F83649" w:rsidRPr="00ED19E5" w:rsidRDefault="00F83649"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542DCD89" w14:textId="77777777" w:rsidR="00F83649" w:rsidRPr="00ED19E5" w:rsidRDefault="00F83649" w:rsidP="0041293E">
            <w:pPr>
              <w:rPr>
                <w:color w:val="auto"/>
                <w:sz w:val="20"/>
                <w:szCs w:val="20"/>
              </w:rPr>
            </w:pPr>
            <w:r w:rsidRPr="00ED19E5">
              <w:rPr>
                <w:color w:val="auto"/>
                <w:sz w:val="20"/>
                <w:szCs w:val="20"/>
              </w:rPr>
              <w:t>[Conformity conclusion and CL/CAR/FAR ID, if applicable.]</w:t>
            </w:r>
          </w:p>
        </w:tc>
      </w:tr>
    </w:tbl>
    <w:p w14:paraId="382BAD53" w14:textId="10A2CBC6" w:rsidR="00F83649" w:rsidRPr="0032685D" w:rsidRDefault="00F83649" w:rsidP="00F83649">
      <w:pPr>
        <w:pStyle w:val="Ttulo1"/>
      </w:pPr>
      <w:bookmarkStart w:id="13" w:name="_Toc233555282"/>
      <w:r w:rsidRPr="0032685D">
        <w:t>Baseline scenario assessment</w:t>
      </w:r>
      <w:bookmarkEnd w:id="13"/>
    </w:p>
    <w:p w14:paraId="36B043CC" w14:textId="77777777" w:rsidR="00067620" w:rsidRPr="0032685D" w:rsidRDefault="00067620" w:rsidP="00067620">
      <w:pPr>
        <w:rPr>
          <w:i w:val="0"/>
          <w:iCs w:val="0"/>
          <w:color w:val="auto"/>
        </w:rPr>
      </w:pPr>
      <w:r w:rsidRPr="0032685D">
        <w:rPr>
          <w:i w:val="0"/>
          <w:iCs w:val="0"/>
          <w:color w:val="auto"/>
        </w:rPr>
        <w:t>The CAB shall conduct an independent and evidence-based assessment of the baseline scenario in accordance with the BWS, the applicable methodology, and BioCarbon tools.</w:t>
      </w:r>
    </w:p>
    <w:p w14:paraId="7A0039CB" w14:textId="2325CC64" w:rsidR="00F83649" w:rsidRPr="0032685D" w:rsidRDefault="00067620" w:rsidP="00067620">
      <w:pPr>
        <w:rPr>
          <w:i w:val="0"/>
          <w:iCs w:val="0"/>
          <w:color w:val="auto"/>
        </w:rPr>
      </w:pPr>
      <w:r w:rsidRPr="0032685D">
        <w:rPr>
          <w:i w:val="0"/>
          <w:iCs w:val="0"/>
          <w:color w:val="auto"/>
        </w:rPr>
        <w:t>The assessment shall confirm that the baseline represents the initial condition or without-project scenario, is supported by credible evidence, is legally compliant, is methodologically consistent, and is conservatively established.</w:t>
      </w:r>
    </w:p>
    <w:tbl>
      <w:tblPr>
        <w:tblStyle w:val="Tablaconcuadrcula"/>
        <w:tblW w:w="0" w:type="auto"/>
        <w:tblLook w:val="04A0" w:firstRow="1" w:lastRow="0" w:firstColumn="1" w:lastColumn="0" w:noHBand="0" w:noVBand="1"/>
      </w:tblPr>
      <w:tblGrid>
        <w:gridCol w:w="2520"/>
        <w:gridCol w:w="2520"/>
        <w:gridCol w:w="2520"/>
        <w:gridCol w:w="4484"/>
      </w:tblGrid>
      <w:tr w:rsidR="0032685D" w:rsidRPr="00ED19E5" w14:paraId="72CC38A7" w14:textId="77777777" w:rsidTr="00654DF1">
        <w:trPr>
          <w:tblHeader/>
        </w:trPr>
        <w:tc>
          <w:tcPr>
            <w:tcW w:w="2520" w:type="dxa"/>
          </w:tcPr>
          <w:p w14:paraId="2504B7EA" w14:textId="77777777" w:rsidR="00067620" w:rsidRPr="00ED19E5" w:rsidRDefault="00067620" w:rsidP="0041293E">
            <w:pPr>
              <w:rPr>
                <w:color w:val="auto"/>
                <w:sz w:val="20"/>
                <w:szCs w:val="20"/>
              </w:rPr>
            </w:pPr>
            <w:r w:rsidRPr="00ED19E5">
              <w:rPr>
                <w:b/>
                <w:i w:val="0"/>
                <w:color w:val="auto"/>
                <w:sz w:val="20"/>
                <w:szCs w:val="20"/>
              </w:rPr>
              <w:t>Assessment area</w:t>
            </w:r>
          </w:p>
        </w:tc>
        <w:tc>
          <w:tcPr>
            <w:tcW w:w="2520" w:type="dxa"/>
          </w:tcPr>
          <w:p w14:paraId="41104B2C" w14:textId="77777777" w:rsidR="00067620" w:rsidRPr="00ED19E5" w:rsidRDefault="00067620" w:rsidP="0041293E">
            <w:pPr>
              <w:rPr>
                <w:color w:val="auto"/>
                <w:sz w:val="20"/>
                <w:szCs w:val="20"/>
              </w:rPr>
            </w:pPr>
            <w:r w:rsidRPr="00ED19E5">
              <w:rPr>
                <w:b/>
                <w:i w:val="0"/>
                <w:color w:val="auto"/>
                <w:sz w:val="20"/>
                <w:szCs w:val="20"/>
              </w:rPr>
              <w:t>CAB assessment</w:t>
            </w:r>
          </w:p>
        </w:tc>
        <w:tc>
          <w:tcPr>
            <w:tcW w:w="2520" w:type="dxa"/>
          </w:tcPr>
          <w:p w14:paraId="2920B58C" w14:textId="77777777" w:rsidR="00067620" w:rsidRPr="00ED19E5" w:rsidRDefault="00067620" w:rsidP="0041293E">
            <w:pPr>
              <w:rPr>
                <w:color w:val="auto"/>
                <w:sz w:val="20"/>
                <w:szCs w:val="20"/>
              </w:rPr>
            </w:pPr>
            <w:r w:rsidRPr="00ED19E5">
              <w:rPr>
                <w:b/>
                <w:i w:val="0"/>
                <w:color w:val="auto"/>
                <w:sz w:val="20"/>
                <w:szCs w:val="20"/>
              </w:rPr>
              <w:t>Evidence / references</w:t>
            </w:r>
          </w:p>
        </w:tc>
        <w:tc>
          <w:tcPr>
            <w:tcW w:w="4484" w:type="dxa"/>
          </w:tcPr>
          <w:p w14:paraId="66E1782D" w14:textId="77777777" w:rsidR="00067620" w:rsidRPr="00ED19E5" w:rsidRDefault="00067620" w:rsidP="0041293E">
            <w:pPr>
              <w:rPr>
                <w:color w:val="auto"/>
                <w:sz w:val="20"/>
                <w:szCs w:val="20"/>
              </w:rPr>
            </w:pPr>
            <w:r w:rsidRPr="00ED19E5">
              <w:rPr>
                <w:b/>
                <w:i w:val="0"/>
                <w:color w:val="auto"/>
                <w:sz w:val="20"/>
                <w:szCs w:val="20"/>
              </w:rPr>
              <w:t>Conclusion / finding ID</w:t>
            </w:r>
          </w:p>
        </w:tc>
      </w:tr>
      <w:tr w:rsidR="0032685D" w:rsidRPr="00ED19E5" w14:paraId="00D7AA14" w14:textId="77777777" w:rsidTr="00654DF1">
        <w:tc>
          <w:tcPr>
            <w:tcW w:w="2520" w:type="dxa"/>
          </w:tcPr>
          <w:p w14:paraId="1FA6447F" w14:textId="77777777" w:rsidR="00067620" w:rsidRPr="00ED19E5" w:rsidRDefault="00067620" w:rsidP="0041293E">
            <w:pPr>
              <w:rPr>
                <w:color w:val="auto"/>
                <w:sz w:val="20"/>
                <w:szCs w:val="20"/>
              </w:rPr>
            </w:pPr>
            <w:r w:rsidRPr="00ED19E5">
              <w:rPr>
                <w:i w:val="0"/>
                <w:color w:val="auto"/>
                <w:sz w:val="20"/>
                <w:szCs w:val="20"/>
              </w:rPr>
              <w:t>Baseline identification process</w:t>
            </w:r>
          </w:p>
        </w:tc>
        <w:tc>
          <w:tcPr>
            <w:tcW w:w="2520" w:type="dxa"/>
          </w:tcPr>
          <w:p w14:paraId="489E9048" w14:textId="77777777" w:rsidR="00067620" w:rsidRPr="00ED19E5" w:rsidRDefault="00067620" w:rsidP="0041293E">
            <w:pPr>
              <w:rPr>
                <w:color w:val="auto"/>
                <w:sz w:val="20"/>
                <w:szCs w:val="20"/>
              </w:rPr>
            </w:pPr>
            <w:r w:rsidRPr="00ED19E5">
              <w:rPr>
                <w:color w:val="auto"/>
                <w:sz w:val="20"/>
                <w:szCs w:val="20"/>
              </w:rPr>
              <w:t>[Insert CAB assessment.]</w:t>
            </w:r>
          </w:p>
        </w:tc>
        <w:tc>
          <w:tcPr>
            <w:tcW w:w="2520" w:type="dxa"/>
          </w:tcPr>
          <w:p w14:paraId="0611F353" w14:textId="77777777" w:rsidR="00067620" w:rsidRPr="00ED19E5" w:rsidRDefault="00067620"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79B07078" w14:textId="77777777" w:rsidR="00067620" w:rsidRPr="00ED19E5" w:rsidRDefault="00067620" w:rsidP="0041293E">
            <w:pPr>
              <w:rPr>
                <w:color w:val="auto"/>
                <w:sz w:val="20"/>
                <w:szCs w:val="20"/>
              </w:rPr>
            </w:pPr>
            <w:r w:rsidRPr="00ED19E5">
              <w:rPr>
                <w:color w:val="auto"/>
                <w:sz w:val="20"/>
                <w:szCs w:val="20"/>
              </w:rPr>
              <w:t>[Conformity conclusion and CL/CAR/FAR ID, if applicable.]</w:t>
            </w:r>
          </w:p>
        </w:tc>
      </w:tr>
      <w:tr w:rsidR="0032685D" w:rsidRPr="00ED19E5" w14:paraId="6D06610C" w14:textId="77777777" w:rsidTr="00654DF1">
        <w:tc>
          <w:tcPr>
            <w:tcW w:w="2520" w:type="dxa"/>
          </w:tcPr>
          <w:p w14:paraId="6CA465C1" w14:textId="77777777" w:rsidR="00067620" w:rsidRPr="00ED19E5" w:rsidRDefault="00067620" w:rsidP="0041293E">
            <w:pPr>
              <w:rPr>
                <w:color w:val="auto"/>
                <w:sz w:val="20"/>
                <w:szCs w:val="20"/>
              </w:rPr>
            </w:pPr>
            <w:r w:rsidRPr="00ED19E5">
              <w:rPr>
                <w:i w:val="0"/>
                <w:color w:val="auto"/>
                <w:sz w:val="20"/>
                <w:szCs w:val="20"/>
              </w:rPr>
              <w:t>Baseline approach by activity type</w:t>
            </w:r>
          </w:p>
        </w:tc>
        <w:tc>
          <w:tcPr>
            <w:tcW w:w="2520" w:type="dxa"/>
          </w:tcPr>
          <w:p w14:paraId="79E0888F" w14:textId="77777777" w:rsidR="00067620" w:rsidRPr="00ED19E5" w:rsidRDefault="00067620" w:rsidP="0041293E">
            <w:pPr>
              <w:rPr>
                <w:color w:val="auto"/>
                <w:sz w:val="20"/>
                <w:szCs w:val="20"/>
              </w:rPr>
            </w:pPr>
            <w:r w:rsidRPr="00ED19E5">
              <w:rPr>
                <w:color w:val="auto"/>
                <w:sz w:val="20"/>
                <w:szCs w:val="20"/>
              </w:rPr>
              <w:t>[Insert CAB assessment.]</w:t>
            </w:r>
          </w:p>
        </w:tc>
        <w:tc>
          <w:tcPr>
            <w:tcW w:w="2520" w:type="dxa"/>
          </w:tcPr>
          <w:p w14:paraId="35E3CD76" w14:textId="77777777" w:rsidR="00067620" w:rsidRPr="00ED19E5" w:rsidRDefault="00067620" w:rsidP="0041293E">
            <w:pPr>
              <w:rPr>
                <w:color w:val="auto"/>
                <w:sz w:val="20"/>
                <w:szCs w:val="20"/>
              </w:rPr>
            </w:pPr>
            <w:r w:rsidRPr="00ED19E5">
              <w:rPr>
                <w:color w:val="auto"/>
                <w:sz w:val="20"/>
                <w:szCs w:val="20"/>
              </w:rPr>
              <w:t xml:space="preserve">[Reference documents, annexes, interviews, </w:t>
            </w:r>
            <w:r w:rsidRPr="00ED19E5">
              <w:rPr>
                <w:color w:val="auto"/>
                <w:sz w:val="20"/>
                <w:szCs w:val="20"/>
              </w:rPr>
              <w:lastRenderedPageBreak/>
              <w:t>calculations, maps, tools, or other evidence.]</w:t>
            </w:r>
          </w:p>
        </w:tc>
        <w:tc>
          <w:tcPr>
            <w:tcW w:w="4484" w:type="dxa"/>
          </w:tcPr>
          <w:p w14:paraId="7F4DF6EA" w14:textId="77777777" w:rsidR="00067620" w:rsidRPr="00ED19E5" w:rsidRDefault="00067620" w:rsidP="0041293E">
            <w:pPr>
              <w:rPr>
                <w:color w:val="auto"/>
                <w:sz w:val="20"/>
                <w:szCs w:val="20"/>
              </w:rPr>
            </w:pPr>
            <w:r w:rsidRPr="00ED19E5">
              <w:rPr>
                <w:color w:val="auto"/>
                <w:sz w:val="20"/>
                <w:szCs w:val="20"/>
              </w:rPr>
              <w:lastRenderedPageBreak/>
              <w:t>[Conformity conclusion and CL/CAR/FAR ID, if applicable.]</w:t>
            </w:r>
          </w:p>
        </w:tc>
      </w:tr>
      <w:tr w:rsidR="0032685D" w:rsidRPr="00ED19E5" w14:paraId="627D7CE1" w14:textId="77777777" w:rsidTr="00654DF1">
        <w:tc>
          <w:tcPr>
            <w:tcW w:w="2520" w:type="dxa"/>
          </w:tcPr>
          <w:p w14:paraId="28C5F4BC" w14:textId="77777777" w:rsidR="00067620" w:rsidRPr="00ED19E5" w:rsidRDefault="00067620" w:rsidP="0041293E">
            <w:pPr>
              <w:rPr>
                <w:color w:val="auto"/>
                <w:sz w:val="20"/>
                <w:szCs w:val="20"/>
              </w:rPr>
            </w:pPr>
            <w:r w:rsidRPr="00ED19E5">
              <w:rPr>
                <w:i w:val="0"/>
                <w:color w:val="auto"/>
                <w:sz w:val="20"/>
                <w:szCs w:val="20"/>
              </w:rPr>
              <w:t>Hydrological and environmental characterization</w:t>
            </w:r>
          </w:p>
        </w:tc>
        <w:tc>
          <w:tcPr>
            <w:tcW w:w="2520" w:type="dxa"/>
          </w:tcPr>
          <w:p w14:paraId="4D4A8F03" w14:textId="77777777" w:rsidR="00067620" w:rsidRPr="00ED19E5" w:rsidRDefault="00067620" w:rsidP="0041293E">
            <w:pPr>
              <w:rPr>
                <w:color w:val="auto"/>
                <w:sz w:val="20"/>
                <w:szCs w:val="20"/>
              </w:rPr>
            </w:pPr>
            <w:r w:rsidRPr="00ED19E5">
              <w:rPr>
                <w:color w:val="auto"/>
                <w:sz w:val="20"/>
                <w:szCs w:val="20"/>
              </w:rPr>
              <w:t>[Insert CAB assessment.]</w:t>
            </w:r>
          </w:p>
        </w:tc>
        <w:tc>
          <w:tcPr>
            <w:tcW w:w="2520" w:type="dxa"/>
          </w:tcPr>
          <w:p w14:paraId="405D4134" w14:textId="77777777" w:rsidR="00067620" w:rsidRPr="00ED19E5" w:rsidRDefault="00067620"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549B3CEF" w14:textId="77777777" w:rsidR="00067620" w:rsidRPr="00ED19E5" w:rsidRDefault="00067620" w:rsidP="0041293E">
            <w:pPr>
              <w:rPr>
                <w:color w:val="auto"/>
                <w:sz w:val="20"/>
                <w:szCs w:val="20"/>
              </w:rPr>
            </w:pPr>
            <w:r w:rsidRPr="00ED19E5">
              <w:rPr>
                <w:color w:val="auto"/>
                <w:sz w:val="20"/>
                <w:szCs w:val="20"/>
              </w:rPr>
              <w:t>[Conformity conclusion and CL/CAR/FAR ID, if applicable.]</w:t>
            </w:r>
          </w:p>
        </w:tc>
      </w:tr>
      <w:tr w:rsidR="0032685D" w:rsidRPr="00ED19E5" w14:paraId="7CCDD1EA" w14:textId="77777777" w:rsidTr="00654DF1">
        <w:tc>
          <w:tcPr>
            <w:tcW w:w="2520" w:type="dxa"/>
          </w:tcPr>
          <w:p w14:paraId="032CBEB3" w14:textId="77777777" w:rsidR="00067620" w:rsidRPr="00ED19E5" w:rsidRDefault="00067620" w:rsidP="0041293E">
            <w:pPr>
              <w:rPr>
                <w:color w:val="auto"/>
                <w:sz w:val="20"/>
                <w:szCs w:val="20"/>
              </w:rPr>
            </w:pPr>
            <w:r w:rsidRPr="00ED19E5">
              <w:rPr>
                <w:i w:val="0"/>
                <w:color w:val="auto"/>
                <w:sz w:val="20"/>
                <w:szCs w:val="20"/>
              </w:rPr>
              <w:t>Land cover and land use analysis</w:t>
            </w:r>
          </w:p>
        </w:tc>
        <w:tc>
          <w:tcPr>
            <w:tcW w:w="2520" w:type="dxa"/>
          </w:tcPr>
          <w:p w14:paraId="669C8F46" w14:textId="77777777" w:rsidR="00067620" w:rsidRPr="00ED19E5" w:rsidRDefault="00067620" w:rsidP="0041293E">
            <w:pPr>
              <w:rPr>
                <w:color w:val="auto"/>
                <w:sz w:val="20"/>
                <w:szCs w:val="20"/>
              </w:rPr>
            </w:pPr>
            <w:r w:rsidRPr="00ED19E5">
              <w:rPr>
                <w:color w:val="auto"/>
                <w:sz w:val="20"/>
                <w:szCs w:val="20"/>
              </w:rPr>
              <w:t>[Insert CAB assessment.]</w:t>
            </w:r>
          </w:p>
        </w:tc>
        <w:tc>
          <w:tcPr>
            <w:tcW w:w="2520" w:type="dxa"/>
          </w:tcPr>
          <w:p w14:paraId="1F315DC1" w14:textId="77777777" w:rsidR="00067620" w:rsidRPr="00ED19E5" w:rsidRDefault="00067620"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43E6801E" w14:textId="77777777" w:rsidR="00067620" w:rsidRPr="00ED19E5" w:rsidRDefault="00067620" w:rsidP="0041293E">
            <w:pPr>
              <w:rPr>
                <w:color w:val="auto"/>
                <w:sz w:val="20"/>
                <w:szCs w:val="20"/>
              </w:rPr>
            </w:pPr>
            <w:r w:rsidRPr="00ED19E5">
              <w:rPr>
                <w:color w:val="auto"/>
                <w:sz w:val="20"/>
                <w:szCs w:val="20"/>
              </w:rPr>
              <w:t>[Conformity conclusion and CL/CAR/FAR ID, if applicable.]</w:t>
            </w:r>
          </w:p>
        </w:tc>
      </w:tr>
      <w:tr w:rsidR="0032685D" w:rsidRPr="00ED19E5" w14:paraId="15CA3988" w14:textId="77777777" w:rsidTr="00654DF1">
        <w:tc>
          <w:tcPr>
            <w:tcW w:w="2520" w:type="dxa"/>
          </w:tcPr>
          <w:p w14:paraId="7EFB0819" w14:textId="77777777" w:rsidR="00067620" w:rsidRPr="00ED19E5" w:rsidRDefault="00067620" w:rsidP="0041293E">
            <w:pPr>
              <w:rPr>
                <w:color w:val="auto"/>
                <w:sz w:val="20"/>
                <w:szCs w:val="20"/>
              </w:rPr>
            </w:pPr>
            <w:r w:rsidRPr="00ED19E5">
              <w:rPr>
                <w:i w:val="0"/>
                <w:color w:val="auto"/>
                <w:sz w:val="20"/>
                <w:szCs w:val="20"/>
              </w:rPr>
              <w:t>Degradation and pressure assessment</w:t>
            </w:r>
          </w:p>
        </w:tc>
        <w:tc>
          <w:tcPr>
            <w:tcW w:w="2520" w:type="dxa"/>
          </w:tcPr>
          <w:p w14:paraId="7F729E4A" w14:textId="77777777" w:rsidR="00067620" w:rsidRPr="00ED19E5" w:rsidRDefault="00067620" w:rsidP="0041293E">
            <w:pPr>
              <w:rPr>
                <w:color w:val="auto"/>
                <w:sz w:val="20"/>
                <w:szCs w:val="20"/>
              </w:rPr>
            </w:pPr>
            <w:r w:rsidRPr="00ED19E5">
              <w:rPr>
                <w:color w:val="auto"/>
                <w:sz w:val="20"/>
                <w:szCs w:val="20"/>
              </w:rPr>
              <w:t>[Insert CAB assessment.]</w:t>
            </w:r>
          </w:p>
        </w:tc>
        <w:tc>
          <w:tcPr>
            <w:tcW w:w="2520" w:type="dxa"/>
          </w:tcPr>
          <w:p w14:paraId="6B2F7CC8" w14:textId="77777777" w:rsidR="00067620" w:rsidRPr="00ED19E5" w:rsidRDefault="00067620"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17D30742" w14:textId="77777777" w:rsidR="00067620" w:rsidRPr="00ED19E5" w:rsidRDefault="00067620" w:rsidP="0041293E">
            <w:pPr>
              <w:rPr>
                <w:color w:val="auto"/>
                <w:sz w:val="20"/>
                <w:szCs w:val="20"/>
              </w:rPr>
            </w:pPr>
            <w:r w:rsidRPr="00ED19E5">
              <w:rPr>
                <w:color w:val="auto"/>
                <w:sz w:val="20"/>
                <w:szCs w:val="20"/>
              </w:rPr>
              <w:t>[Conformity conclusion and CL/CAR/FAR ID, if applicable.]</w:t>
            </w:r>
          </w:p>
        </w:tc>
      </w:tr>
      <w:tr w:rsidR="0032685D" w:rsidRPr="00ED19E5" w14:paraId="74AB89A7" w14:textId="77777777" w:rsidTr="00654DF1">
        <w:tc>
          <w:tcPr>
            <w:tcW w:w="2520" w:type="dxa"/>
          </w:tcPr>
          <w:p w14:paraId="0A0DE5FC" w14:textId="77777777" w:rsidR="00067620" w:rsidRPr="00ED19E5" w:rsidRDefault="00067620" w:rsidP="0041293E">
            <w:pPr>
              <w:rPr>
                <w:color w:val="auto"/>
                <w:sz w:val="20"/>
                <w:szCs w:val="20"/>
              </w:rPr>
            </w:pPr>
            <w:r w:rsidRPr="00ED19E5">
              <w:rPr>
                <w:i w:val="0"/>
                <w:color w:val="auto"/>
                <w:sz w:val="20"/>
                <w:szCs w:val="20"/>
              </w:rPr>
              <w:t>Reference scenario</w:t>
            </w:r>
          </w:p>
        </w:tc>
        <w:tc>
          <w:tcPr>
            <w:tcW w:w="2520" w:type="dxa"/>
          </w:tcPr>
          <w:p w14:paraId="523CA447" w14:textId="77777777" w:rsidR="00067620" w:rsidRPr="00ED19E5" w:rsidRDefault="00067620" w:rsidP="0041293E">
            <w:pPr>
              <w:rPr>
                <w:color w:val="auto"/>
                <w:sz w:val="20"/>
                <w:szCs w:val="20"/>
              </w:rPr>
            </w:pPr>
            <w:r w:rsidRPr="00ED19E5">
              <w:rPr>
                <w:color w:val="auto"/>
                <w:sz w:val="20"/>
                <w:szCs w:val="20"/>
              </w:rPr>
              <w:t>[Insert CAB assessment.]</w:t>
            </w:r>
          </w:p>
        </w:tc>
        <w:tc>
          <w:tcPr>
            <w:tcW w:w="2520" w:type="dxa"/>
          </w:tcPr>
          <w:p w14:paraId="7B770651" w14:textId="77777777" w:rsidR="00067620" w:rsidRPr="00ED19E5" w:rsidRDefault="00067620"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203A390E" w14:textId="77777777" w:rsidR="00067620" w:rsidRPr="00ED19E5" w:rsidRDefault="00067620" w:rsidP="0041293E">
            <w:pPr>
              <w:rPr>
                <w:color w:val="auto"/>
                <w:sz w:val="20"/>
                <w:szCs w:val="20"/>
              </w:rPr>
            </w:pPr>
            <w:r w:rsidRPr="00ED19E5">
              <w:rPr>
                <w:color w:val="auto"/>
                <w:sz w:val="20"/>
                <w:szCs w:val="20"/>
              </w:rPr>
              <w:t>[Conformity conclusion and CL/CAR/FAR ID, if applicable.]</w:t>
            </w:r>
          </w:p>
        </w:tc>
      </w:tr>
      <w:tr w:rsidR="0032685D" w:rsidRPr="00ED19E5" w14:paraId="6C934B1A" w14:textId="77777777" w:rsidTr="00654DF1">
        <w:tc>
          <w:tcPr>
            <w:tcW w:w="2520" w:type="dxa"/>
          </w:tcPr>
          <w:p w14:paraId="73CCB504" w14:textId="77777777" w:rsidR="00067620" w:rsidRPr="00ED19E5" w:rsidRDefault="00067620" w:rsidP="0041293E">
            <w:pPr>
              <w:rPr>
                <w:color w:val="auto"/>
                <w:sz w:val="20"/>
                <w:szCs w:val="20"/>
              </w:rPr>
            </w:pPr>
            <w:r w:rsidRPr="00ED19E5">
              <w:rPr>
                <w:i w:val="0"/>
                <w:color w:val="auto"/>
                <w:sz w:val="20"/>
                <w:szCs w:val="20"/>
              </w:rPr>
              <w:t>Data sources and assumptions</w:t>
            </w:r>
          </w:p>
        </w:tc>
        <w:tc>
          <w:tcPr>
            <w:tcW w:w="2520" w:type="dxa"/>
          </w:tcPr>
          <w:p w14:paraId="0F494322" w14:textId="77777777" w:rsidR="00067620" w:rsidRPr="00ED19E5" w:rsidRDefault="00067620" w:rsidP="0041293E">
            <w:pPr>
              <w:rPr>
                <w:color w:val="auto"/>
                <w:sz w:val="20"/>
                <w:szCs w:val="20"/>
              </w:rPr>
            </w:pPr>
            <w:r w:rsidRPr="00ED19E5">
              <w:rPr>
                <w:color w:val="auto"/>
                <w:sz w:val="20"/>
                <w:szCs w:val="20"/>
              </w:rPr>
              <w:t>[Insert CAB assessment.]</w:t>
            </w:r>
          </w:p>
        </w:tc>
        <w:tc>
          <w:tcPr>
            <w:tcW w:w="2520" w:type="dxa"/>
          </w:tcPr>
          <w:p w14:paraId="08A11964" w14:textId="77777777" w:rsidR="00067620" w:rsidRPr="00ED19E5" w:rsidRDefault="00067620"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2757C0FC" w14:textId="77777777" w:rsidR="00067620" w:rsidRPr="00ED19E5" w:rsidRDefault="00067620" w:rsidP="0041293E">
            <w:pPr>
              <w:rPr>
                <w:color w:val="auto"/>
                <w:sz w:val="20"/>
                <w:szCs w:val="20"/>
              </w:rPr>
            </w:pPr>
            <w:r w:rsidRPr="00ED19E5">
              <w:rPr>
                <w:color w:val="auto"/>
                <w:sz w:val="20"/>
                <w:szCs w:val="20"/>
              </w:rPr>
              <w:t>[Conformity conclusion and CL/CAR/FAR ID, if applicable.]</w:t>
            </w:r>
          </w:p>
        </w:tc>
      </w:tr>
      <w:tr w:rsidR="0032685D" w:rsidRPr="00ED19E5" w14:paraId="3530587D" w14:textId="77777777" w:rsidTr="00654DF1">
        <w:tc>
          <w:tcPr>
            <w:tcW w:w="2520" w:type="dxa"/>
          </w:tcPr>
          <w:p w14:paraId="69B51031" w14:textId="77777777" w:rsidR="00067620" w:rsidRPr="00ED19E5" w:rsidRDefault="00067620" w:rsidP="0041293E">
            <w:pPr>
              <w:rPr>
                <w:color w:val="auto"/>
                <w:sz w:val="20"/>
                <w:szCs w:val="20"/>
              </w:rPr>
            </w:pPr>
            <w:r w:rsidRPr="00ED19E5">
              <w:rPr>
                <w:i w:val="0"/>
                <w:color w:val="auto"/>
                <w:sz w:val="20"/>
                <w:szCs w:val="20"/>
              </w:rPr>
              <w:lastRenderedPageBreak/>
              <w:t>Regulatory and legal context</w:t>
            </w:r>
          </w:p>
        </w:tc>
        <w:tc>
          <w:tcPr>
            <w:tcW w:w="2520" w:type="dxa"/>
          </w:tcPr>
          <w:p w14:paraId="623B0948" w14:textId="77777777" w:rsidR="00067620" w:rsidRPr="00ED19E5" w:rsidRDefault="00067620" w:rsidP="0041293E">
            <w:pPr>
              <w:rPr>
                <w:color w:val="auto"/>
                <w:sz w:val="20"/>
                <w:szCs w:val="20"/>
              </w:rPr>
            </w:pPr>
            <w:r w:rsidRPr="00ED19E5">
              <w:rPr>
                <w:color w:val="auto"/>
                <w:sz w:val="20"/>
                <w:szCs w:val="20"/>
              </w:rPr>
              <w:t>[Insert CAB assessment.]</w:t>
            </w:r>
          </w:p>
        </w:tc>
        <w:tc>
          <w:tcPr>
            <w:tcW w:w="2520" w:type="dxa"/>
          </w:tcPr>
          <w:p w14:paraId="0DDFF510" w14:textId="77777777" w:rsidR="00067620" w:rsidRPr="00ED19E5" w:rsidRDefault="00067620"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63C91B7C" w14:textId="77777777" w:rsidR="00067620" w:rsidRPr="00ED19E5" w:rsidRDefault="00067620" w:rsidP="0041293E">
            <w:pPr>
              <w:rPr>
                <w:color w:val="auto"/>
                <w:sz w:val="20"/>
                <w:szCs w:val="20"/>
              </w:rPr>
            </w:pPr>
            <w:r w:rsidRPr="00ED19E5">
              <w:rPr>
                <w:color w:val="auto"/>
                <w:sz w:val="20"/>
                <w:szCs w:val="20"/>
              </w:rPr>
              <w:t>[Conformity conclusion and CL/CAR/FAR ID, if applicable.]</w:t>
            </w:r>
          </w:p>
        </w:tc>
      </w:tr>
      <w:tr w:rsidR="0032685D" w:rsidRPr="00ED19E5" w14:paraId="2190BBF2" w14:textId="77777777" w:rsidTr="00654DF1">
        <w:tc>
          <w:tcPr>
            <w:tcW w:w="2520" w:type="dxa"/>
          </w:tcPr>
          <w:p w14:paraId="1ABF713B" w14:textId="77777777" w:rsidR="00067620" w:rsidRPr="00ED19E5" w:rsidRDefault="00067620" w:rsidP="0041293E">
            <w:pPr>
              <w:rPr>
                <w:color w:val="auto"/>
                <w:sz w:val="20"/>
                <w:szCs w:val="20"/>
              </w:rPr>
            </w:pPr>
            <w:r w:rsidRPr="00ED19E5">
              <w:rPr>
                <w:i w:val="0"/>
                <w:color w:val="auto"/>
                <w:sz w:val="20"/>
                <w:szCs w:val="20"/>
              </w:rPr>
              <w:t>Baseline validity period</w:t>
            </w:r>
          </w:p>
        </w:tc>
        <w:tc>
          <w:tcPr>
            <w:tcW w:w="2520" w:type="dxa"/>
          </w:tcPr>
          <w:p w14:paraId="3D67924A" w14:textId="77777777" w:rsidR="00067620" w:rsidRPr="00ED19E5" w:rsidRDefault="00067620" w:rsidP="0041293E">
            <w:pPr>
              <w:rPr>
                <w:color w:val="auto"/>
                <w:sz w:val="20"/>
                <w:szCs w:val="20"/>
              </w:rPr>
            </w:pPr>
            <w:r w:rsidRPr="00ED19E5">
              <w:rPr>
                <w:color w:val="auto"/>
                <w:sz w:val="20"/>
                <w:szCs w:val="20"/>
              </w:rPr>
              <w:t>[Insert CAB assessment.]</w:t>
            </w:r>
          </w:p>
        </w:tc>
        <w:tc>
          <w:tcPr>
            <w:tcW w:w="2520" w:type="dxa"/>
          </w:tcPr>
          <w:p w14:paraId="49640104" w14:textId="77777777" w:rsidR="00067620" w:rsidRPr="00ED19E5" w:rsidRDefault="00067620"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1C87D205" w14:textId="77777777" w:rsidR="00067620" w:rsidRPr="00ED19E5" w:rsidRDefault="00067620" w:rsidP="0041293E">
            <w:pPr>
              <w:rPr>
                <w:color w:val="auto"/>
                <w:sz w:val="20"/>
                <w:szCs w:val="20"/>
              </w:rPr>
            </w:pPr>
            <w:r w:rsidRPr="00ED19E5">
              <w:rPr>
                <w:color w:val="auto"/>
                <w:sz w:val="20"/>
                <w:szCs w:val="20"/>
              </w:rPr>
              <w:t>[Conformity conclusion and CL/CAR/FAR ID, if applicable.]</w:t>
            </w:r>
          </w:p>
        </w:tc>
      </w:tr>
      <w:tr w:rsidR="0032685D" w:rsidRPr="00ED19E5" w14:paraId="5827931F" w14:textId="77777777" w:rsidTr="00654DF1">
        <w:tc>
          <w:tcPr>
            <w:tcW w:w="2520" w:type="dxa"/>
          </w:tcPr>
          <w:p w14:paraId="4886FA3F" w14:textId="77777777" w:rsidR="00067620" w:rsidRPr="00ED19E5" w:rsidRDefault="00067620" w:rsidP="0041293E">
            <w:pPr>
              <w:rPr>
                <w:color w:val="auto"/>
                <w:sz w:val="20"/>
                <w:szCs w:val="20"/>
              </w:rPr>
            </w:pPr>
            <w:r w:rsidRPr="00ED19E5">
              <w:rPr>
                <w:i w:val="0"/>
                <w:color w:val="auto"/>
                <w:sz w:val="20"/>
                <w:szCs w:val="20"/>
              </w:rPr>
              <w:t>Reassessment triggers</w:t>
            </w:r>
          </w:p>
        </w:tc>
        <w:tc>
          <w:tcPr>
            <w:tcW w:w="2520" w:type="dxa"/>
          </w:tcPr>
          <w:p w14:paraId="7D3B19BA" w14:textId="77777777" w:rsidR="00067620" w:rsidRPr="00ED19E5" w:rsidRDefault="00067620" w:rsidP="0041293E">
            <w:pPr>
              <w:rPr>
                <w:color w:val="auto"/>
                <w:sz w:val="20"/>
                <w:szCs w:val="20"/>
              </w:rPr>
            </w:pPr>
            <w:r w:rsidRPr="00ED19E5">
              <w:rPr>
                <w:color w:val="auto"/>
                <w:sz w:val="20"/>
                <w:szCs w:val="20"/>
              </w:rPr>
              <w:t>[Insert CAB assessment.]</w:t>
            </w:r>
          </w:p>
        </w:tc>
        <w:tc>
          <w:tcPr>
            <w:tcW w:w="2520" w:type="dxa"/>
          </w:tcPr>
          <w:p w14:paraId="5F56E26A" w14:textId="77777777" w:rsidR="00067620" w:rsidRPr="00ED19E5" w:rsidRDefault="00067620"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2338E14A" w14:textId="77777777" w:rsidR="00067620" w:rsidRPr="00ED19E5" w:rsidRDefault="00067620" w:rsidP="0041293E">
            <w:pPr>
              <w:rPr>
                <w:color w:val="auto"/>
                <w:sz w:val="20"/>
                <w:szCs w:val="20"/>
              </w:rPr>
            </w:pPr>
            <w:r w:rsidRPr="00ED19E5">
              <w:rPr>
                <w:color w:val="auto"/>
                <w:sz w:val="20"/>
                <w:szCs w:val="20"/>
              </w:rPr>
              <w:t>[Conformity conclusion and CL/CAR/FAR ID, if applicable.]</w:t>
            </w:r>
          </w:p>
        </w:tc>
      </w:tr>
      <w:tr w:rsidR="0032685D" w:rsidRPr="00ED19E5" w14:paraId="465419AC" w14:textId="77777777" w:rsidTr="00654DF1">
        <w:tc>
          <w:tcPr>
            <w:tcW w:w="2520" w:type="dxa"/>
          </w:tcPr>
          <w:p w14:paraId="0143F1CB" w14:textId="77777777" w:rsidR="00067620" w:rsidRPr="00ED19E5" w:rsidRDefault="00067620" w:rsidP="0041293E">
            <w:pPr>
              <w:rPr>
                <w:color w:val="auto"/>
                <w:sz w:val="20"/>
                <w:szCs w:val="20"/>
              </w:rPr>
            </w:pPr>
            <w:r w:rsidRPr="00ED19E5">
              <w:rPr>
                <w:i w:val="0"/>
                <w:color w:val="auto"/>
                <w:sz w:val="20"/>
                <w:szCs w:val="20"/>
              </w:rPr>
              <w:t>Conservative treatment</w:t>
            </w:r>
          </w:p>
        </w:tc>
        <w:tc>
          <w:tcPr>
            <w:tcW w:w="2520" w:type="dxa"/>
          </w:tcPr>
          <w:p w14:paraId="269FB0F2" w14:textId="77777777" w:rsidR="00067620" w:rsidRPr="00ED19E5" w:rsidRDefault="00067620" w:rsidP="0041293E">
            <w:pPr>
              <w:rPr>
                <w:color w:val="auto"/>
                <w:sz w:val="20"/>
                <w:szCs w:val="20"/>
              </w:rPr>
            </w:pPr>
            <w:r w:rsidRPr="00ED19E5">
              <w:rPr>
                <w:color w:val="auto"/>
                <w:sz w:val="20"/>
                <w:szCs w:val="20"/>
              </w:rPr>
              <w:t>[Insert CAB assessment.]</w:t>
            </w:r>
          </w:p>
        </w:tc>
        <w:tc>
          <w:tcPr>
            <w:tcW w:w="2520" w:type="dxa"/>
          </w:tcPr>
          <w:p w14:paraId="5753F03B" w14:textId="77777777" w:rsidR="00067620" w:rsidRPr="00ED19E5" w:rsidRDefault="00067620"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4A33F53E" w14:textId="77777777" w:rsidR="00067620" w:rsidRPr="00ED19E5" w:rsidRDefault="00067620" w:rsidP="0041293E">
            <w:pPr>
              <w:rPr>
                <w:color w:val="auto"/>
                <w:sz w:val="20"/>
                <w:szCs w:val="20"/>
              </w:rPr>
            </w:pPr>
            <w:r w:rsidRPr="00ED19E5">
              <w:rPr>
                <w:color w:val="auto"/>
                <w:sz w:val="20"/>
                <w:szCs w:val="20"/>
              </w:rPr>
              <w:t>[Conformity conclusion and CL/CAR/FAR ID, if applicable.]</w:t>
            </w:r>
          </w:p>
        </w:tc>
      </w:tr>
      <w:tr w:rsidR="0032685D" w:rsidRPr="00ED19E5" w14:paraId="289812B3" w14:textId="77777777" w:rsidTr="00654DF1">
        <w:tc>
          <w:tcPr>
            <w:tcW w:w="2520" w:type="dxa"/>
          </w:tcPr>
          <w:p w14:paraId="2369C6A2" w14:textId="77777777" w:rsidR="00067620" w:rsidRPr="00ED19E5" w:rsidRDefault="00067620" w:rsidP="0041293E">
            <w:pPr>
              <w:rPr>
                <w:color w:val="auto"/>
                <w:sz w:val="20"/>
                <w:szCs w:val="20"/>
              </w:rPr>
            </w:pPr>
            <w:r w:rsidRPr="00ED19E5">
              <w:rPr>
                <w:i w:val="0"/>
                <w:color w:val="auto"/>
                <w:sz w:val="20"/>
                <w:szCs w:val="20"/>
              </w:rPr>
              <w:t>Baseline conclusion</w:t>
            </w:r>
          </w:p>
        </w:tc>
        <w:tc>
          <w:tcPr>
            <w:tcW w:w="2520" w:type="dxa"/>
          </w:tcPr>
          <w:p w14:paraId="2BF604F4" w14:textId="77777777" w:rsidR="00067620" w:rsidRPr="00ED19E5" w:rsidRDefault="00067620" w:rsidP="0041293E">
            <w:pPr>
              <w:rPr>
                <w:color w:val="auto"/>
                <w:sz w:val="20"/>
                <w:szCs w:val="20"/>
              </w:rPr>
            </w:pPr>
            <w:r w:rsidRPr="00ED19E5">
              <w:rPr>
                <w:color w:val="auto"/>
                <w:sz w:val="20"/>
                <w:szCs w:val="20"/>
              </w:rPr>
              <w:t>[Insert CAB assessment.]</w:t>
            </w:r>
          </w:p>
        </w:tc>
        <w:tc>
          <w:tcPr>
            <w:tcW w:w="2520" w:type="dxa"/>
          </w:tcPr>
          <w:p w14:paraId="1828BECA" w14:textId="77777777" w:rsidR="00067620" w:rsidRPr="00ED19E5" w:rsidRDefault="00067620" w:rsidP="0041293E">
            <w:pPr>
              <w:rPr>
                <w:color w:val="auto"/>
                <w:sz w:val="20"/>
                <w:szCs w:val="20"/>
              </w:rPr>
            </w:pPr>
            <w:r w:rsidRPr="00ED19E5">
              <w:rPr>
                <w:color w:val="auto"/>
                <w:sz w:val="20"/>
                <w:szCs w:val="20"/>
              </w:rPr>
              <w:t>[Reference documents, annexes, interviews, calculations, maps, tools, or other evidence.]</w:t>
            </w:r>
          </w:p>
        </w:tc>
        <w:tc>
          <w:tcPr>
            <w:tcW w:w="4484" w:type="dxa"/>
          </w:tcPr>
          <w:p w14:paraId="6E2BFD0F" w14:textId="77777777" w:rsidR="00067620" w:rsidRPr="00ED19E5" w:rsidRDefault="00067620" w:rsidP="0041293E">
            <w:pPr>
              <w:rPr>
                <w:color w:val="auto"/>
                <w:sz w:val="20"/>
                <w:szCs w:val="20"/>
              </w:rPr>
            </w:pPr>
            <w:r w:rsidRPr="00ED19E5">
              <w:rPr>
                <w:color w:val="auto"/>
                <w:sz w:val="20"/>
                <w:szCs w:val="20"/>
              </w:rPr>
              <w:t>[Conformity conclusion and CL/CAR/FAR ID, if applicable.]</w:t>
            </w:r>
          </w:p>
        </w:tc>
      </w:tr>
    </w:tbl>
    <w:p w14:paraId="485D22E4" w14:textId="077C564F" w:rsidR="00067620" w:rsidRPr="0032685D" w:rsidRDefault="00067620" w:rsidP="00067620">
      <w:pPr>
        <w:pStyle w:val="Ttulo1"/>
      </w:pPr>
      <w:bookmarkStart w:id="14" w:name="_Toc233555283"/>
      <w:r w:rsidRPr="0032685D">
        <w:lastRenderedPageBreak/>
        <w:t>Additionality assessment</w:t>
      </w:r>
      <w:bookmarkEnd w:id="14"/>
    </w:p>
    <w:p w14:paraId="2B36C8B7" w14:textId="77777777" w:rsidR="00067620" w:rsidRPr="0032685D" w:rsidRDefault="00067620" w:rsidP="00067620">
      <w:pPr>
        <w:rPr>
          <w:i w:val="0"/>
          <w:iCs w:val="0"/>
          <w:color w:val="auto"/>
        </w:rPr>
      </w:pPr>
      <w:r w:rsidRPr="0032685D">
        <w:rPr>
          <w:i w:val="0"/>
          <w:iCs w:val="0"/>
          <w:color w:val="auto"/>
        </w:rPr>
        <w:t>The CAB shall conduct a structured and independent assessment of additionality in accordance with the BWS and the applicable methodology. The CAB shall confirm that the claimed net water benefits are additional to the baseline and would not occur in the absence of the project.</w:t>
      </w:r>
    </w:p>
    <w:p w14:paraId="6DCAF5B0" w14:textId="6FBEEB2B" w:rsidR="00067620" w:rsidRPr="0032685D" w:rsidRDefault="00067620" w:rsidP="00067620">
      <w:pPr>
        <w:rPr>
          <w:i w:val="0"/>
          <w:iCs w:val="0"/>
          <w:color w:val="auto"/>
        </w:rPr>
      </w:pPr>
      <w:r w:rsidRPr="0032685D">
        <w:rPr>
          <w:i w:val="0"/>
          <w:iCs w:val="0"/>
          <w:color w:val="auto"/>
        </w:rPr>
        <w:t>The CAB shall independently assess regulatory surplus, common practice, barriers, financial or operational viability where applicable, and consistency between the additionality demonstration, baseline scenario, and quantification approach.</w:t>
      </w:r>
    </w:p>
    <w:tbl>
      <w:tblPr>
        <w:tblStyle w:val="Tablaconcuadrcula"/>
        <w:tblW w:w="0" w:type="auto"/>
        <w:tblLook w:val="04A0" w:firstRow="1" w:lastRow="0" w:firstColumn="1" w:lastColumn="0" w:noHBand="0" w:noVBand="1"/>
      </w:tblPr>
      <w:tblGrid>
        <w:gridCol w:w="2520"/>
        <w:gridCol w:w="2520"/>
        <w:gridCol w:w="2520"/>
        <w:gridCol w:w="4342"/>
      </w:tblGrid>
      <w:tr w:rsidR="0032685D" w:rsidRPr="00871F8E" w14:paraId="4C7E1EBA" w14:textId="77777777" w:rsidTr="00654DF1">
        <w:trPr>
          <w:tblHeader/>
        </w:trPr>
        <w:tc>
          <w:tcPr>
            <w:tcW w:w="2520" w:type="dxa"/>
          </w:tcPr>
          <w:p w14:paraId="2718F21C" w14:textId="77777777" w:rsidR="00067620" w:rsidRPr="00871F8E" w:rsidRDefault="00067620" w:rsidP="0041293E">
            <w:pPr>
              <w:rPr>
                <w:color w:val="auto"/>
                <w:sz w:val="20"/>
                <w:szCs w:val="20"/>
              </w:rPr>
            </w:pPr>
            <w:r w:rsidRPr="00871F8E">
              <w:rPr>
                <w:b/>
                <w:i w:val="0"/>
                <w:color w:val="auto"/>
                <w:sz w:val="20"/>
                <w:szCs w:val="20"/>
              </w:rPr>
              <w:t>Assessment area</w:t>
            </w:r>
          </w:p>
        </w:tc>
        <w:tc>
          <w:tcPr>
            <w:tcW w:w="2520" w:type="dxa"/>
          </w:tcPr>
          <w:p w14:paraId="030CF258" w14:textId="77777777" w:rsidR="00067620" w:rsidRPr="00871F8E" w:rsidRDefault="00067620" w:rsidP="0041293E">
            <w:pPr>
              <w:rPr>
                <w:color w:val="auto"/>
                <w:sz w:val="20"/>
                <w:szCs w:val="20"/>
              </w:rPr>
            </w:pPr>
            <w:r w:rsidRPr="00871F8E">
              <w:rPr>
                <w:b/>
                <w:i w:val="0"/>
                <w:color w:val="auto"/>
                <w:sz w:val="20"/>
                <w:szCs w:val="20"/>
              </w:rPr>
              <w:t>CAB assessment</w:t>
            </w:r>
          </w:p>
        </w:tc>
        <w:tc>
          <w:tcPr>
            <w:tcW w:w="2520" w:type="dxa"/>
          </w:tcPr>
          <w:p w14:paraId="22B9C91A" w14:textId="77777777" w:rsidR="00067620" w:rsidRPr="00871F8E" w:rsidRDefault="00067620" w:rsidP="0041293E">
            <w:pPr>
              <w:rPr>
                <w:color w:val="auto"/>
                <w:sz w:val="20"/>
                <w:szCs w:val="20"/>
              </w:rPr>
            </w:pPr>
            <w:r w:rsidRPr="00871F8E">
              <w:rPr>
                <w:b/>
                <w:i w:val="0"/>
                <w:color w:val="auto"/>
                <w:sz w:val="20"/>
                <w:szCs w:val="20"/>
              </w:rPr>
              <w:t>Evidence / references</w:t>
            </w:r>
          </w:p>
        </w:tc>
        <w:tc>
          <w:tcPr>
            <w:tcW w:w="4342" w:type="dxa"/>
          </w:tcPr>
          <w:p w14:paraId="4C64A797" w14:textId="77777777" w:rsidR="00067620" w:rsidRPr="00871F8E" w:rsidRDefault="00067620" w:rsidP="0041293E">
            <w:pPr>
              <w:rPr>
                <w:color w:val="auto"/>
                <w:sz w:val="20"/>
                <w:szCs w:val="20"/>
              </w:rPr>
            </w:pPr>
            <w:r w:rsidRPr="00871F8E">
              <w:rPr>
                <w:b/>
                <w:i w:val="0"/>
                <w:color w:val="auto"/>
                <w:sz w:val="20"/>
                <w:szCs w:val="20"/>
              </w:rPr>
              <w:t>Conclusion / finding ID</w:t>
            </w:r>
          </w:p>
        </w:tc>
      </w:tr>
      <w:tr w:rsidR="0032685D" w:rsidRPr="00871F8E" w14:paraId="55A9447E" w14:textId="77777777" w:rsidTr="00654DF1">
        <w:tc>
          <w:tcPr>
            <w:tcW w:w="2520" w:type="dxa"/>
          </w:tcPr>
          <w:p w14:paraId="1D6D9B5E" w14:textId="77777777" w:rsidR="00067620" w:rsidRPr="00871F8E" w:rsidRDefault="00067620" w:rsidP="0041293E">
            <w:pPr>
              <w:rPr>
                <w:color w:val="auto"/>
                <w:sz w:val="20"/>
                <w:szCs w:val="20"/>
              </w:rPr>
            </w:pPr>
            <w:r w:rsidRPr="00871F8E">
              <w:rPr>
                <w:i w:val="0"/>
                <w:color w:val="auto"/>
                <w:sz w:val="20"/>
                <w:szCs w:val="20"/>
              </w:rPr>
              <w:t>Applicable additionality approach</w:t>
            </w:r>
          </w:p>
        </w:tc>
        <w:tc>
          <w:tcPr>
            <w:tcW w:w="2520" w:type="dxa"/>
          </w:tcPr>
          <w:p w14:paraId="10EE17CE" w14:textId="77777777" w:rsidR="00067620" w:rsidRPr="00871F8E" w:rsidRDefault="00067620" w:rsidP="0041293E">
            <w:pPr>
              <w:rPr>
                <w:color w:val="auto"/>
                <w:sz w:val="20"/>
                <w:szCs w:val="20"/>
              </w:rPr>
            </w:pPr>
            <w:r w:rsidRPr="00871F8E">
              <w:rPr>
                <w:color w:val="auto"/>
                <w:sz w:val="20"/>
                <w:szCs w:val="20"/>
              </w:rPr>
              <w:t>[Insert CAB assessment.]</w:t>
            </w:r>
          </w:p>
        </w:tc>
        <w:tc>
          <w:tcPr>
            <w:tcW w:w="2520" w:type="dxa"/>
          </w:tcPr>
          <w:p w14:paraId="1913E539" w14:textId="77777777" w:rsidR="00067620" w:rsidRPr="00871F8E" w:rsidRDefault="00067620"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2B4D75B4" w14:textId="77777777" w:rsidR="00067620" w:rsidRPr="00871F8E" w:rsidRDefault="00067620" w:rsidP="0041293E">
            <w:pPr>
              <w:rPr>
                <w:color w:val="auto"/>
                <w:sz w:val="20"/>
                <w:szCs w:val="20"/>
              </w:rPr>
            </w:pPr>
            <w:r w:rsidRPr="00871F8E">
              <w:rPr>
                <w:color w:val="auto"/>
                <w:sz w:val="20"/>
                <w:szCs w:val="20"/>
              </w:rPr>
              <w:t>[Conformity conclusion and CL/CAR/FAR ID, if applicable.]</w:t>
            </w:r>
          </w:p>
        </w:tc>
      </w:tr>
      <w:tr w:rsidR="0032685D" w:rsidRPr="00871F8E" w14:paraId="5C316146" w14:textId="77777777" w:rsidTr="00654DF1">
        <w:tc>
          <w:tcPr>
            <w:tcW w:w="2520" w:type="dxa"/>
          </w:tcPr>
          <w:p w14:paraId="59B58843" w14:textId="77777777" w:rsidR="00067620" w:rsidRPr="00871F8E" w:rsidRDefault="00067620" w:rsidP="0041293E">
            <w:pPr>
              <w:rPr>
                <w:color w:val="auto"/>
                <w:sz w:val="20"/>
                <w:szCs w:val="20"/>
              </w:rPr>
            </w:pPr>
            <w:r w:rsidRPr="00871F8E">
              <w:rPr>
                <w:i w:val="0"/>
                <w:color w:val="auto"/>
                <w:sz w:val="20"/>
                <w:szCs w:val="20"/>
              </w:rPr>
              <w:t>Without-project scenario</w:t>
            </w:r>
          </w:p>
        </w:tc>
        <w:tc>
          <w:tcPr>
            <w:tcW w:w="2520" w:type="dxa"/>
          </w:tcPr>
          <w:p w14:paraId="24396129" w14:textId="77777777" w:rsidR="00067620" w:rsidRPr="00871F8E" w:rsidRDefault="00067620" w:rsidP="0041293E">
            <w:pPr>
              <w:rPr>
                <w:color w:val="auto"/>
                <w:sz w:val="20"/>
                <w:szCs w:val="20"/>
              </w:rPr>
            </w:pPr>
            <w:r w:rsidRPr="00871F8E">
              <w:rPr>
                <w:color w:val="auto"/>
                <w:sz w:val="20"/>
                <w:szCs w:val="20"/>
              </w:rPr>
              <w:t>[Insert CAB assessment.]</w:t>
            </w:r>
          </w:p>
        </w:tc>
        <w:tc>
          <w:tcPr>
            <w:tcW w:w="2520" w:type="dxa"/>
          </w:tcPr>
          <w:p w14:paraId="48512E2C" w14:textId="77777777" w:rsidR="00067620" w:rsidRPr="00871F8E" w:rsidRDefault="00067620"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6D652460" w14:textId="77777777" w:rsidR="00067620" w:rsidRPr="00871F8E" w:rsidRDefault="00067620" w:rsidP="0041293E">
            <w:pPr>
              <w:rPr>
                <w:color w:val="auto"/>
                <w:sz w:val="20"/>
                <w:szCs w:val="20"/>
              </w:rPr>
            </w:pPr>
            <w:r w:rsidRPr="00871F8E">
              <w:rPr>
                <w:color w:val="auto"/>
                <w:sz w:val="20"/>
                <w:szCs w:val="20"/>
              </w:rPr>
              <w:t>[Conformity conclusion and CL/CAR/FAR ID, if applicable.]</w:t>
            </w:r>
          </w:p>
        </w:tc>
      </w:tr>
      <w:tr w:rsidR="0032685D" w:rsidRPr="00871F8E" w14:paraId="41F3D4BF" w14:textId="77777777" w:rsidTr="00654DF1">
        <w:tc>
          <w:tcPr>
            <w:tcW w:w="2520" w:type="dxa"/>
          </w:tcPr>
          <w:p w14:paraId="6D6D9192" w14:textId="77777777" w:rsidR="00067620" w:rsidRPr="00871F8E" w:rsidRDefault="00067620" w:rsidP="0041293E">
            <w:pPr>
              <w:rPr>
                <w:color w:val="auto"/>
                <w:sz w:val="20"/>
                <w:szCs w:val="20"/>
              </w:rPr>
            </w:pPr>
            <w:r w:rsidRPr="00871F8E">
              <w:rPr>
                <w:i w:val="0"/>
                <w:color w:val="auto"/>
                <w:sz w:val="20"/>
                <w:szCs w:val="20"/>
              </w:rPr>
              <w:t>With-project scenario</w:t>
            </w:r>
          </w:p>
        </w:tc>
        <w:tc>
          <w:tcPr>
            <w:tcW w:w="2520" w:type="dxa"/>
          </w:tcPr>
          <w:p w14:paraId="1F767165" w14:textId="77777777" w:rsidR="00067620" w:rsidRPr="00871F8E" w:rsidRDefault="00067620" w:rsidP="0041293E">
            <w:pPr>
              <w:rPr>
                <w:color w:val="auto"/>
                <w:sz w:val="20"/>
                <w:szCs w:val="20"/>
              </w:rPr>
            </w:pPr>
            <w:r w:rsidRPr="00871F8E">
              <w:rPr>
                <w:color w:val="auto"/>
                <w:sz w:val="20"/>
                <w:szCs w:val="20"/>
              </w:rPr>
              <w:t>[Insert CAB assessment.]</w:t>
            </w:r>
          </w:p>
        </w:tc>
        <w:tc>
          <w:tcPr>
            <w:tcW w:w="2520" w:type="dxa"/>
          </w:tcPr>
          <w:p w14:paraId="1DE903FD" w14:textId="77777777" w:rsidR="00067620" w:rsidRPr="00871F8E" w:rsidRDefault="00067620"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0F4AC1A7" w14:textId="77777777" w:rsidR="00067620" w:rsidRPr="00871F8E" w:rsidRDefault="00067620" w:rsidP="0041293E">
            <w:pPr>
              <w:rPr>
                <w:color w:val="auto"/>
                <w:sz w:val="20"/>
                <w:szCs w:val="20"/>
              </w:rPr>
            </w:pPr>
            <w:r w:rsidRPr="00871F8E">
              <w:rPr>
                <w:color w:val="auto"/>
                <w:sz w:val="20"/>
                <w:szCs w:val="20"/>
              </w:rPr>
              <w:t>[Conformity conclusion and CL/CAR/FAR ID, if applicable.]</w:t>
            </w:r>
          </w:p>
        </w:tc>
      </w:tr>
      <w:tr w:rsidR="0032685D" w:rsidRPr="00871F8E" w14:paraId="1176F141" w14:textId="77777777" w:rsidTr="00654DF1">
        <w:tc>
          <w:tcPr>
            <w:tcW w:w="2520" w:type="dxa"/>
          </w:tcPr>
          <w:p w14:paraId="42357C40" w14:textId="77777777" w:rsidR="00067620" w:rsidRPr="00871F8E" w:rsidRDefault="00067620" w:rsidP="0041293E">
            <w:pPr>
              <w:rPr>
                <w:color w:val="auto"/>
                <w:sz w:val="20"/>
                <w:szCs w:val="20"/>
              </w:rPr>
            </w:pPr>
            <w:r w:rsidRPr="00871F8E">
              <w:rPr>
                <w:i w:val="0"/>
                <w:color w:val="auto"/>
                <w:sz w:val="20"/>
                <w:szCs w:val="20"/>
              </w:rPr>
              <w:t>Regulatory surplus</w:t>
            </w:r>
          </w:p>
        </w:tc>
        <w:tc>
          <w:tcPr>
            <w:tcW w:w="2520" w:type="dxa"/>
          </w:tcPr>
          <w:p w14:paraId="18EC8D6D" w14:textId="77777777" w:rsidR="00067620" w:rsidRPr="00871F8E" w:rsidRDefault="00067620" w:rsidP="0041293E">
            <w:pPr>
              <w:rPr>
                <w:color w:val="auto"/>
                <w:sz w:val="20"/>
                <w:szCs w:val="20"/>
              </w:rPr>
            </w:pPr>
            <w:r w:rsidRPr="00871F8E">
              <w:rPr>
                <w:color w:val="auto"/>
                <w:sz w:val="20"/>
                <w:szCs w:val="20"/>
              </w:rPr>
              <w:t>[Insert CAB assessment.]</w:t>
            </w:r>
          </w:p>
        </w:tc>
        <w:tc>
          <w:tcPr>
            <w:tcW w:w="2520" w:type="dxa"/>
          </w:tcPr>
          <w:p w14:paraId="45FA50D6" w14:textId="77777777" w:rsidR="00067620" w:rsidRPr="00871F8E" w:rsidRDefault="00067620"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2EFBEB19" w14:textId="77777777" w:rsidR="00067620" w:rsidRPr="00871F8E" w:rsidRDefault="00067620" w:rsidP="0041293E">
            <w:pPr>
              <w:rPr>
                <w:color w:val="auto"/>
                <w:sz w:val="20"/>
                <w:szCs w:val="20"/>
              </w:rPr>
            </w:pPr>
            <w:r w:rsidRPr="00871F8E">
              <w:rPr>
                <w:color w:val="auto"/>
                <w:sz w:val="20"/>
                <w:szCs w:val="20"/>
              </w:rPr>
              <w:t>[Conformity conclusion and CL/CAR/FAR ID, if applicable.]</w:t>
            </w:r>
          </w:p>
        </w:tc>
      </w:tr>
      <w:tr w:rsidR="0032685D" w:rsidRPr="00871F8E" w14:paraId="296B87D1" w14:textId="77777777" w:rsidTr="00654DF1">
        <w:tc>
          <w:tcPr>
            <w:tcW w:w="2520" w:type="dxa"/>
          </w:tcPr>
          <w:p w14:paraId="1B1215EB" w14:textId="77777777" w:rsidR="00067620" w:rsidRPr="00871F8E" w:rsidRDefault="00067620" w:rsidP="0041293E">
            <w:pPr>
              <w:rPr>
                <w:color w:val="auto"/>
                <w:sz w:val="20"/>
                <w:szCs w:val="20"/>
              </w:rPr>
            </w:pPr>
            <w:r w:rsidRPr="00871F8E">
              <w:rPr>
                <w:i w:val="0"/>
                <w:color w:val="auto"/>
                <w:sz w:val="20"/>
                <w:szCs w:val="20"/>
              </w:rPr>
              <w:lastRenderedPageBreak/>
              <w:t>Implementation barriers and financial viability, if applicable</w:t>
            </w:r>
          </w:p>
        </w:tc>
        <w:tc>
          <w:tcPr>
            <w:tcW w:w="2520" w:type="dxa"/>
          </w:tcPr>
          <w:p w14:paraId="1FDFA0E7" w14:textId="77777777" w:rsidR="00067620" w:rsidRPr="00871F8E" w:rsidRDefault="00067620" w:rsidP="0041293E">
            <w:pPr>
              <w:rPr>
                <w:color w:val="auto"/>
                <w:sz w:val="20"/>
                <w:szCs w:val="20"/>
              </w:rPr>
            </w:pPr>
            <w:r w:rsidRPr="00871F8E">
              <w:rPr>
                <w:color w:val="auto"/>
                <w:sz w:val="20"/>
                <w:szCs w:val="20"/>
              </w:rPr>
              <w:t>[Insert CAB assessment.]</w:t>
            </w:r>
          </w:p>
        </w:tc>
        <w:tc>
          <w:tcPr>
            <w:tcW w:w="2520" w:type="dxa"/>
          </w:tcPr>
          <w:p w14:paraId="612C9129" w14:textId="77777777" w:rsidR="00067620" w:rsidRPr="00871F8E" w:rsidRDefault="00067620"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05C9CA88" w14:textId="77777777" w:rsidR="00067620" w:rsidRPr="00871F8E" w:rsidRDefault="00067620" w:rsidP="0041293E">
            <w:pPr>
              <w:rPr>
                <w:color w:val="auto"/>
                <w:sz w:val="20"/>
                <w:szCs w:val="20"/>
              </w:rPr>
            </w:pPr>
            <w:r w:rsidRPr="00871F8E">
              <w:rPr>
                <w:color w:val="auto"/>
                <w:sz w:val="20"/>
                <w:szCs w:val="20"/>
              </w:rPr>
              <w:t>[Conformity conclusion and CL/CAR/FAR ID, if applicable.]</w:t>
            </w:r>
          </w:p>
        </w:tc>
      </w:tr>
      <w:tr w:rsidR="0032685D" w:rsidRPr="00871F8E" w14:paraId="3B0A0D16" w14:textId="77777777" w:rsidTr="00654DF1">
        <w:tc>
          <w:tcPr>
            <w:tcW w:w="2520" w:type="dxa"/>
          </w:tcPr>
          <w:p w14:paraId="1D46308C" w14:textId="77777777" w:rsidR="00067620" w:rsidRPr="00871F8E" w:rsidRDefault="00067620" w:rsidP="0041293E">
            <w:pPr>
              <w:rPr>
                <w:color w:val="auto"/>
                <w:sz w:val="20"/>
                <w:szCs w:val="20"/>
              </w:rPr>
            </w:pPr>
            <w:r w:rsidRPr="00871F8E">
              <w:rPr>
                <w:i w:val="0"/>
                <w:color w:val="auto"/>
                <w:sz w:val="20"/>
                <w:szCs w:val="20"/>
              </w:rPr>
              <w:t>Common practice, if applicable</w:t>
            </w:r>
          </w:p>
        </w:tc>
        <w:tc>
          <w:tcPr>
            <w:tcW w:w="2520" w:type="dxa"/>
          </w:tcPr>
          <w:p w14:paraId="28C1399C" w14:textId="77777777" w:rsidR="00067620" w:rsidRPr="00871F8E" w:rsidRDefault="00067620" w:rsidP="0041293E">
            <w:pPr>
              <w:rPr>
                <w:color w:val="auto"/>
                <w:sz w:val="20"/>
                <w:szCs w:val="20"/>
              </w:rPr>
            </w:pPr>
            <w:r w:rsidRPr="00871F8E">
              <w:rPr>
                <w:color w:val="auto"/>
                <w:sz w:val="20"/>
                <w:szCs w:val="20"/>
              </w:rPr>
              <w:t>[Insert CAB assessment.]</w:t>
            </w:r>
          </w:p>
        </w:tc>
        <w:tc>
          <w:tcPr>
            <w:tcW w:w="2520" w:type="dxa"/>
          </w:tcPr>
          <w:p w14:paraId="17CBEBD8" w14:textId="77777777" w:rsidR="00067620" w:rsidRPr="00871F8E" w:rsidRDefault="00067620"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05236C9A" w14:textId="77777777" w:rsidR="00067620" w:rsidRPr="00871F8E" w:rsidRDefault="00067620" w:rsidP="0041293E">
            <w:pPr>
              <w:rPr>
                <w:color w:val="auto"/>
                <w:sz w:val="20"/>
                <w:szCs w:val="20"/>
              </w:rPr>
            </w:pPr>
            <w:r w:rsidRPr="00871F8E">
              <w:rPr>
                <w:color w:val="auto"/>
                <w:sz w:val="20"/>
                <w:szCs w:val="20"/>
              </w:rPr>
              <w:t>[Conformity conclusion and CL/CAR/FAR ID, if applicable.]</w:t>
            </w:r>
          </w:p>
        </w:tc>
      </w:tr>
      <w:tr w:rsidR="0032685D" w:rsidRPr="00871F8E" w14:paraId="1B1426EC" w14:textId="77777777" w:rsidTr="00654DF1">
        <w:tc>
          <w:tcPr>
            <w:tcW w:w="2520" w:type="dxa"/>
          </w:tcPr>
          <w:p w14:paraId="0BA4E73A" w14:textId="77777777" w:rsidR="00067620" w:rsidRPr="00871F8E" w:rsidRDefault="00067620" w:rsidP="0041293E">
            <w:pPr>
              <w:rPr>
                <w:color w:val="auto"/>
                <w:sz w:val="20"/>
                <w:szCs w:val="20"/>
              </w:rPr>
            </w:pPr>
            <w:r w:rsidRPr="00871F8E">
              <w:rPr>
                <w:i w:val="0"/>
                <w:color w:val="auto"/>
                <w:sz w:val="20"/>
                <w:szCs w:val="20"/>
              </w:rPr>
              <w:t>Attribution to project activities</w:t>
            </w:r>
          </w:p>
        </w:tc>
        <w:tc>
          <w:tcPr>
            <w:tcW w:w="2520" w:type="dxa"/>
          </w:tcPr>
          <w:p w14:paraId="50475491" w14:textId="77777777" w:rsidR="00067620" w:rsidRPr="00871F8E" w:rsidRDefault="00067620" w:rsidP="0041293E">
            <w:pPr>
              <w:rPr>
                <w:color w:val="auto"/>
                <w:sz w:val="20"/>
                <w:szCs w:val="20"/>
              </w:rPr>
            </w:pPr>
            <w:r w:rsidRPr="00871F8E">
              <w:rPr>
                <w:color w:val="auto"/>
                <w:sz w:val="20"/>
                <w:szCs w:val="20"/>
              </w:rPr>
              <w:t>[Insert CAB assessment.]</w:t>
            </w:r>
          </w:p>
        </w:tc>
        <w:tc>
          <w:tcPr>
            <w:tcW w:w="2520" w:type="dxa"/>
          </w:tcPr>
          <w:p w14:paraId="5B8416DD" w14:textId="77777777" w:rsidR="00067620" w:rsidRPr="00871F8E" w:rsidRDefault="00067620"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756E1478" w14:textId="77777777" w:rsidR="00067620" w:rsidRPr="00871F8E" w:rsidRDefault="00067620" w:rsidP="0041293E">
            <w:pPr>
              <w:rPr>
                <w:color w:val="auto"/>
                <w:sz w:val="20"/>
                <w:szCs w:val="20"/>
              </w:rPr>
            </w:pPr>
            <w:r w:rsidRPr="00871F8E">
              <w:rPr>
                <w:color w:val="auto"/>
                <w:sz w:val="20"/>
                <w:szCs w:val="20"/>
              </w:rPr>
              <w:t>[Conformity conclusion and CL/CAR/FAR ID, if applicable.]</w:t>
            </w:r>
          </w:p>
        </w:tc>
      </w:tr>
      <w:tr w:rsidR="0032685D" w:rsidRPr="00871F8E" w14:paraId="189EE74C" w14:textId="77777777" w:rsidTr="00654DF1">
        <w:tc>
          <w:tcPr>
            <w:tcW w:w="2520" w:type="dxa"/>
          </w:tcPr>
          <w:p w14:paraId="6F25F1CA" w14:textId="77777777" w:rsidR="00067620" w:rsidRPr="00871F8E" w:rsidRDefault="00067620" w:rsidP="0041293E">
            <w:pPr>
              <w:rPr>
                <w:color w:val="auto"/>
                <w:sz w:val="20"/>
                <w:szCs w:val="20"/>
              </w:rPr>
            </w:pPr>
            <w:r w:rsidRPr="00871F8E">
              <w:rPr>
                <w:i w:val="0"/>
                <w:color w:val="auto"/>
                <w:sz w:val="20"/>
                <w:szCs w:val="20"/>
              </w:rPr>
              <w:t>Consistency with baseline and quantification</w:t>
            </w:r>
          </w:p>
        </w:tc>
        <w:tc>
          <w:tcPr>
            <w:tcW w:w="2520" w:type="dxa"/>
          </w:tcPr>
          <w:p w14:paraId="1DB9CC38" w14:textId="77777777" w:rsidR="00067620" w:rsidRPr="00871F8E" w:rsidRDefault="00067620" w:rsidP="0041293E">
            <w:pPr>
              <w:rPr>
                <w:color w:val="auto"/>
                <w:sz w:val="20"/>
                <w:szCs w:val="20"/>
              </w:rPr>
            </w:pPr>
            <w:r w:rsidRPr="00871F8E">
              <w:rPr>
                <w:color w:val="auto"/>
                <w:sz w:val="20"/>
                <w:szCs w:val="20"/>
              </w:rPr>
              <w:t>[Insert CAB assessment.]</w:t>
            </w:r>
          </w:p>
        </w:tc>
        <w:tc>
          <w:tcPr>
            <w:tcW w:w="2520" w:type="dxa"/>
          </w:tcPr>
          <w:p w14:paraId="7BDC4127" w14:textId="77777777" w:rsidR="00067620" w:rsidRPr="00871F8E" w:rsidRDefault="00067620"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4BBC79F1" w14:textId="77777777" w:rsidR="00067620" w:rsidRPr="00871F8E" w:rsidRDefault="00067620" w:rsidP="0041293E">
            <w:pPr>
              <w:rPr>
                <w:color w:val="auto"/>
                <w:sz w:val="20"/>
                <w:szCs w:val="20"/>
              </w:rPr>
            </w:pPr>
            <w:r w:rsidRPr="00871F8E">
              <w:rPr>
                <w:color w:val="auto"/>
                <w:sz w:val="20"/>
                <w:szCs w:val="20"/>
              </w:rPr>
              <w:t>[Conformity conclusion and CL/CAR/FAR ID, if applicable.]</w:t>
            </w:r>
          </w:p>
        </w:tc>
      </w:tr>
      <w:tr w:rsidR="0032685D" w:rsidRPr="00871F8E" w14:paraId="32E477F2" w14:textId="77777777" w:rsidTr="00654DF1">
        <w:tc>
          <w:tcPr>
            <w:tcW w:w="2520" w:type="dxa"/>
          </w:tcPr>
          <w:p w14:paraId="231C12CC" w14:textId="77777777" w:rsidR="00067620" w:rsidRPr="00871F8E" w:rsidRDefault="00067620" w:rsidP="0041293E">
            <w:pPr>
              <w:rPr>
                <w:color w:val="auto"/>
                <w:sz w:val="20"/>
                <w:szCs w:val="20"/>
              </w:rPr>
            </w:pPr>
            <w:r w:rsidRPr="00871F8E">
              <w:rPr>
                <w:i w:val="0"/>
                <w:color w:val="auto"/>
                <w:sz w:val="20"/>
                <w:szCs w:val="20"/>
              </w:rPr>
              <w:t>Additionality conclusion</w:t>
            </w:r>
          </w:p>
        </w:tc>
        <w:tc>
          <w:tcPr>
            <w:tcW w:w="2520" w:type="dxa"/>
          </w:tcPr>
          <w:p w14:paraId="0709DAD4" w14:textId="77777777" w:rsidR="00067620" w:rsidRPr="00871F8E" w:rsidRDefault="00067620" w:rsidP="0041293E">
            <w:pPr>
              <w:rPr>
                <w:color w:val="auto"/>
                <w:sz w:val="20"/>
                <w:szCs w:val="20"/>
              </w:rPr>
            </w:pPr>
            <w:r w:rsidRPr="00871F8E">
              <w:rPr>
                <w:color w:val="auto"/>
                <w:sz w:val="20"/>
                <w:szCs w:val="20"/>
              </w:rPr>
              <w:t>[Insert CAB assessment.]</w:t>
            </w:r>
          </w:p>
        </w:tc>
        <w:tc>
          <w:tcPr>
            <w:tcW w:w="2520" w:type="dxa"/>
          </w:tcPr>
          <w:p w14:paraId="201CABC4" w14:textId="77777777" w:rsidR="00067620" w:rsidRPr="00871F8E" w:rsidRDefault="00067620"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06F65340" w14:textId="77777777" w:rsidR="00067620" w:rsidRPr="00871F8E" w:rsidRDefault="00067620" w:rsidP="0041293E">
            <w:pPr>
              <w:rPr>
                <w:color w:val="auto"/>
                <w:sz w:val="20"/>
                <w:szCs w:val="20"/>
              </w:rPr>
            </w:pPr>
            <w:r w:rsidRPr="00871F8E">
              <w:rPr>
                <w:color w:val="auto"/>
                <w:sz w:val="20"/>
                <w:szCs w:val="20"/>
              </w:rPr>
              <w:t>[Conformity conclusion and CL/CAR/FAR ID, if applicable.]</w:t>
            </w:r>
          </w:p>
        </w:tc>
      </w:tr>
    </w:tbl>
    <w:p w14:paraId="5A50D5D9" w14:textId="032C597A" w:rsidR="00067620" w:rsidRPr="0032685D" w:rsidRDefault="00D8725F" w:rsidP="00D8725F">
      <w:pPr>
        <w:pStyle w:val="Ttulo1"/>
      </w:pPr>
      <w:bookmarkStart w:id="15" w:name="_Toc233555284"/>
      <w:r w:rsidRPr="0032685D">
        <w:lastRenderedPageBreak/>
        <w:t>Quantification approach and methodological integrity</w:t>
      </w:r>
      <w:bookmarkEnd w:id="15"/>
    </w:p>
    <w:p w14:paraId="52817C6D" w14:textId="77777777" w:rsidR="00D8725F" w:rsidRPr="0032685D" w:rsidRDefault="00D8725F" w:rsidP="00D8725F">
      <w:pPr>
        <w:rPr>
          <w:i w:val="0"/>
          <w:iCs w:val="0"/>
          <w:color w:val="auto"/>
        </w:rPr>
      </w:pPr>
      <w:r w:rsidRPr="0032685D">
        <w:rPr>
          <w:i w:val="0"/>
          <w:iCs w:val="0"/>
          <w:color w:val="auto"/>
        </w:rPr>
        <w:t>The CAB shall assess whether the ex-ante quantification approach is internally consistent, methodologically compliant, transparent, conservative, reproducible, and free from structural overestimation risk.</w:t>
      </w:r>
    </w:p>
    <w:p w14:paraId="2F77E7D5" w14:textId="4C8F4F4B" w:rsidR="00D8725F" w:rsidRPr="0032685D" w:rsidRDefault="00D8725F" w:rsidP="00D8725F">
      <w:pPr>
        <w:rPr>
          <w:i w:val="0"/>
          <w:iCs w:val="0"/>
          <w:color w:val="auto"/>
        </w:rPr>
      </w:pPr>
      <w:r w:rsidRPr="0032685D">
        <w:rPr>
          <w:i w:val="0"/>
          <w:iCs w:val="0"/>
          <w:color w:val="auto"/>
        </w:rPr>
        <w:t>This section addresses the design of quantification for future issuance. It does not confirm monitored performance or authorize the issuance of VWCs.</w:t>
      </w:r>
    </w:p>
    <w:tbl>
      <w:tblPr>
        <w:tblStyle w:val="Tablaconcuadrcula"/>
        <w:tblW w:w="0" w:type="auto"/>
        <w:tblLook w:val="04A0" w:firstRow="1" w:lastRow="0" w:firstColumn="1" w:lastColumn="0" w:noHBand="0" w:noVBand="1"/>
      </w:tblPr>
      <w:tblGrid>
        <w:gridCol w:w="2520"/>
        <w:gridCol w:w="2520"/>
        <w:gridCol w:w="2520"/>
        <w:gridCol w:w="4342"/>
      </w:tblGrid>
      <w:tr w:rsidR="0032685D" w:rsidRPr="00871F8E" w14:paraId="56544B7D" w14:textId="77777777" w:rsidTr="00654DF1">
        <w:trPr>
          <w:tblHeader/>
        </w:trPr>
        <w:tc>
          <w:tcPr>
            <w:tcW w:w="2520" w:type="dxa"/>
          </w:tcPr>
          <w:p w14:paraId="74AB87BC" w14:textId="77777777" w:rsidR="00D8725F" w:rsidRPr="00871F8E" w:rsidRDefault="00D8725F" w:rsidP="0041293E">
            <w:pPr>
              <w:rPr>
                <w:color w:val="auto"/>
                <w:sz w:val="20"/>
                <w:szCs w:val="20"/>
              </w:rPr>
            </w:pPr>
            <w:r w:rsidRPr="00871F8E">
              <w:rPr>
                <w:b/>
                <w:i w:val="0"/>
                <w:color w:val="auto"/>
                <w:sz w:val="20"/>
                <w:szCs w:val="20"/>
              </w:rPr>
              <w:t>Assessment area</w:t>
            </w:r>
          </w:p>
        </w:tc>
        <w:tc>
          <w:tcPr>
            <w:tcW w:w="2520" w:type="dxa"/>
          </w:tcPr>
          <w:p w14:paraId="73833DA4" w14:textId="77777777" w:rsidR="00D8725F" w:rsidRPr="00871F8E" w:rsidRDefault="00D8725F" w:rsidP="0041293E">
            <w:pPr>
              <w:rPr>
                <w:color w:val="auto"/>
                <w:sz w:val="20"/>
                <w:szCs w:val="20"/>
              </w:rPr>
            </w:pPr>
            <w:r w:rsidRPr="00871F8E">
              <w:rPr>
                <w:b/>
                <w:i w:val="0"/>
                <w:color w:val="auto"/>
                <w:sz w:val="20"/>
                <w:szCs w:val="20"/>
              </w:rPr>
              <w:t>CAB assessment</w:t>
            </w:r>
          </w:p>
        </w:tc>
        <w:tc>
          <w:tcPr>
            <w:tcW w:w="2520" w:type="dxa"/>
          </w:tcPr>
          <w:p w14:paraId="0CE0B0A5" w14:textId="77777777" w:rsidR="00D8725F" w:rsidRPr="00871F8E" w:rsidRDefault="00D8725F" w:rsidP="0041293E">
            <w:pPr>
              <w:rPr>
                <w:color w:val="auto"/>
                <w:sz w:val="20"/>
                <w:szCs w:val="20"/>
              </w:rPr>
            </w:pPr>
            <w:r w:rsidRPr="00871F8E">
              <w:rPr>
                <w:b/>
                <w:i w:val="0"/>
                <w:color w:val="auto"/>
                <w:sz w:val="20"/>
                <w:szCs w:val="20"/>
              </w:rPr>
              <w:t>Evidence / references</w:t>
            </w:r>
          </w:p>
        </w:tc>
        <w:tc>
          <w:tcPr>
            <w:tcW w:w="4342" w:type="dxa"/>
          </w:tcPr>
          <w:p w14:paraId="22E56B5B" w14:textId="77777777" w:rsidR="00D8725F" w:rsidRPr="00871F8E" w:rsidRDefault="00D8725F" w:rsidP="0041293E">
            <w:pPr>
              <w:rPr>
                <w:color w:val="auto"/>
                <w:sz w:val="20"/>
                <w:szCs w:val="20"/>
              </w:rPr>
            </w:pPr>
            <w:r w:rsidRPr="00871F8E">
              <w:rPr>
                <w:b/>
                <w:i w:val="0"/>
                <w:color w:val="auto"/>
                <w:sz w:val="20"/>
                <w:szCs w:val="20"/>
              </w:rPr>
              <w:t>Conclusion / finding ID</w:t>
            </w:r>
          </w:p>
        </w:tc>
      </w:tr>
      <w:tr w:rsidR="0032685D" w:rsidRPr="00871F8E" w14:paraId="29CAB46D" w14:textId="77777777" w:rsidTr="00654DF1">
        <w:tc>
          <w:tcPr>
            <w:tcW w:w="2520" w:type="dxa"/>
          </w:tcPr>
          <w:p w14:paraId="7AE0D48C" w14:textId="77777777" w:rsidR="00D8725F" w:rsidRPr="00871F8E" w:rsidRDefault="00D8725F" w:rsidP="0041293E">
            <w:pPr>
              <w:rPr>
                <w:color w:val="auto"/>
                <w:sz w:val="20"/>
                <w:szCs w:val="20"/>
              </w:rPr>
            </w:pPr>
            <w:r w:rsidRPr="00871F8E">
              <w:rPr>
                <w:i w:val="0"/>
                <w:color w:val="auto"/>
                <w:sz w:val="20"/>
                <w:szCs w:val="20"/>
              </w:rPr>
              <w:t>Selected water benefit metric</w:t>
            </w:r>
          </w:p>
        </w:tc>
        <w:tc>
          <w:tcPr>
            <w:tcW w:w="2520" w:type="dxa"/>
          </w:tcPr>
          <w:p w14:paraId="1E46EC68" w14:textId="77777777" w:rsidR="00D8725F" w:rsidRPr="00871F8E" w:rsidRDefault="00D8725F" w:rsidP="0041293E">
            <w:pPr>
              <w:rPr>
                <w:color w:val="auto"/>
                <w:sz w:val="20"/>
                <w:szCs w:val="20"/>
              </w:rPr>
            </w:pPr>
            <w:r w:rsidRPr="00871F8E">
              <w:rPr>
                <w:color w:val="auto"/>
                <w:sz w:val="20"/>
                <w:szCs w:val="20"/>
              </w:rPr>
              <w:t>[Insert CAB assessment.]</w:t>
            </w:r>
          </w:p>
        </w:tc>
        <w:tc>
          <w:tcPr>
            <w:tcW w:w="2520" w:type="dxa"/>
          </w:tcPr>
          <w:p w14:paraId="21E81AB0" w14:textId="77777777" w:rsidR="00D8725F" w:rsidRPr="00871F8E" w:rsidRDefault="00D8725F"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6054A1A9" w14:textId="77777777" w:rsidR="00D8725F" w:rsidRPr="00871F8E" w:rsidRDefault="00D8725F" w:rsidP="0041293E">
            <w:pPr>
              <w:rPr>
                <w:color w:val="auto"/>
                <w:sz w:val="20"/>
                <w:szCs w:val="20"/>
              </w:rPr>
            </w:pPr>
            <w:r w:rsidRPr="00871F8E">
              <w:rPr>
                <w:color w:val="auto"/>
                <w:sz w:val="20"/>
                <w:szCs w:val="20"/>
              </w:rPr>
              <w:t>[Conformity conclusion and CL/CAR/FAR ID, if applicable.]</w:t>
            </w:r>
          </w:p>
        </w:tc>
      </w:tr>
      <w:tr w:rsidR="0032685D" w:rsidRPr="00871F8E" w14:paraId="4A1B29D4" w14:textId="77777777" w:rsidTr="00654DF1">
        <w:tc>
          <w:tcPr>
            <w:tcW w:w="2520" w:type="dxa"/>
          </w:tcPr>
          <w:p w14:paraId="60787FE1" w14:textId="77777777" w:rsidR="00D8725F" w:rsidRPr="00871F8E" w:rsidRDefault="00D8725F" w:rsidP="0041293E">
            <w:pPr>
              <w:rPr>
                <w:color w:val="auto"/>
                <w:sz w:val="20"/>
                <w:szCs w:val="20"/>
              </w:rPr>
            </w:pPr>
            <w:r w:rsidRPr="00871F8E">
              <w:rPr>
                <w:i w:val="0"/>
                <w:color w:val="auto"/>
                <w:sz w:val="20"/>
                <w:szCs w:val="20"/>
              </w:rPr>
              <w:t>Functional equivalence in m³</w:t>
            </w:r>
          </w:p>
        </w:tc>
        <w:tc>
          <w:tcPr>
            <w:tcW w:w="2520" w:type="dxa"/>
          </w:tcPr>
          <w:p w14:paraId="09CEC31E" w14:textId="77777777" w:rsidR="00D8725F" w:rsidRPr="00871F8E" w:rsidRDefault="00D8725F" w:rsidP="0041293E">
            <w:pPr>
              <w:rPr>
                <w:color w:val="auto"/>
                <w:sz w:val="20"/>
                <w:szCs w:val="20"/>
              </w:rPr>
            </w:pPr>
            <w:r w:rsidRPr="00871F8E">
              <w:rPr>
                <w:color w:val="auto"/>
                <w:sz w:val="20"/>
                <w:szCs w:val="20"/>
              </w:rPr>
              <w:t>[Insert CAB assessment.]</w:t>
            </w:r>
          </w:p>
        </w:tc>
        <w:tc>
          <w:tcPr>
            <w:tcW w:w="2520" w:type="dxa"/>
          </w:tcPr>
          <w:p w14:paraId="5C200A59" w14:textId="77777777" w:rsidR="00D8725F" w:rsidRPr="00871F8E" w:rsidRDefault="00D8725F"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5439D7DD" w14:textId="77777777" w:rsidR="00D8725F" w:rsidRPr="00871F8E" w:rsidRDefault="00D8725F" w:rsidP="0041293E">
            <w:pPr>
              <w:rPr>
                <w:color w:val="auto"/>
                <w:sz w:val="20"/>
                <w:szCs w:val="20"/>
              </w:rPr>
            </w:pPr>
            <w:r w:rsidRPr="00871F8E">
              <w:rPr>
                <w:color w:val="auto"/>
                <w:sz w:val="20"/>
                <w:szCs w:val="20"/>
              </w:rPr>
              <w:t>[Conformity conclusion and CL/CAR/FAR ID, if applicable.]</w:t>
            </w:r>
          </w:p>
        </w:tc>
      </w:tr>
      <w:tr w:rsidR="0032685D" w:rsidRPr="00871F8E" w14:paraId="2B443A27" w14:textId="77777777" w:rsidTr="00654DF1">
        <w:tc>
          <w:tcPr>
            <w:tcW w:w="2520" w:type="dxa"/>
          </w:tcPr>
          <w:p w14:paraId="0F207D1D" w14:textId="77777777" w:rsidR="00D8725F" w:rsidRPr="00871F8E" w:rsidRDefault="00D8725F" w:rsidP="0041293E">
            <w:pPr>
              <w:rPr>
                <w:color w:val="auto"/>
                <w:sz w:val="20"/>
                <w:szCs w:val="20"/>
              </w:rPr>
            </w:pPr>
            <w:r w:rsidRPr="00871F8E">
              <w:rPr>
                <w:i w:val="0"/>
                <w:color w:val="auto"/>
                <w:sz w:val="20"/>
                <w:szCs w:val="20"/>
              </w:rPr>
              <w:t>Measurement hierarchy applied</w:t>
            </w:r>
          </w:p>
        </w:tc>
        <w:tc>
          <w:tcPr>
            <w:tcW w:w="2520" w:type="dxa"/>
          </w:tcPr>
          <w:p w14:paraId="6C6C85DE" w14:textId="77777777" w:rsidR="00D8725F" w:rsidRPr="00871F8E" w:rsidRDefault="00D8725F" w:rsidP="0041293E">
            <w:pPr>
              <w:rPr>
                <w:color w:val="auto"/>
                <w:sz w:val="20"/>
                <w:szCs w:val="20"/>
              </w:rPr>
            </w:pPr>
            <w:r w:rsidRPr="00871F8E">
              <w:rPr>
                <w:color w:val="auto"/>
                <w:sz w:val="20"/>
                <w:szCs w:val="20"/>
              </w:rPr>
              <w:t>[Insert CAB assessment.]</w:t>
            </w:r>
          </w:p>
        </w:tc>
        <w:tc>
          <w:tcPr>
            <w:tcW w:w="2520" w:type="dxa"/>
          </w:tcPr>
          <w:p w14:paraId="1A5888AA" w14:textId="77777777" w:rsidR="00D8725F" w:rsidRPr="00871F8E" w:rsidRDefault="00D8725F"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517FB4B4" w14:textId="77777777" w:rsidR="00D8725F" w:rsidRPr="00871F8E" w:rsidRDefault="00D8725F" w:rsidP="0041293E">
            <w:pPr>
              <w:rPr>
                <w:color w:val="auto"/>
                <w:sz w:val="20"/>
                <w:szCs w:val="20"/>
              </w:rPr>
            </w:pPr>
            <w:r w:rsidRPr="00871F8E">
              <w:rPr>
                <w:color w:val="auto"/>
                <w:sz w:val="20"/>
                <w:szCs w:val="20"/>
              </w:rPr>
              <w:t>[Conformity conclusion and CL/CAR/FAR ID, if applicable.]</w:t>
            </w:r>
          </w:p>
        </w:tc>
      </w:tr>
      <w:tr w:rsidR="0032685D" w:rsidRPr="00871F8E" w14:paraId="10C09BFB" w14:textId="77777777" w:rsidTr="00654DF1">
        <w:tc>
          <w:tcPr>
            <w:tcW w:w="2520" w:type="dxa"/>
          </w:tcPr>
          <w:p w14:paraId="7377BF0F" w14:textId="77777777" w:rsidR="00D8725F" w:rsidRPr="00871F8E" w:rsidRDefault="00D8725F" w:rsidP="0041293E">
            <w:pPr>
              <w:rPr>
                <w:color w:val="auto"/>
                <w:sz w:val="20"/>
                <w:szCs w:val="20"/>
              </w:rPr>
            </w:pPr>
            <w:r w:rsidRPr="00871F8E">
              <w:rPr>
                <w:i w:val="0"/>
                <w:color w:val="auto"/>
                <w:sz w:val="20"/>
                <w:szCs w:val="20"/>
              </w:rPr>
              <w:t>Parameters and assumptions</w:t>
            </w:r>
          </w:p>
        </w:tc>
        <w:tc>
          <w:tcPr>
            <w:tcW w:w="2520" w:type="dxa"/>
          </w:tcPr>
          <w:p w14:paraId="53E99AEF" w14:textId="77777777" w:rsidR="00D8725F" w:rsidRPr="00871F8E" w:rsidRDefault="00D8725F" w:rsidP="0041293E">
            <w:pPr>
              <w:rPr>
                <w:color w:val="auto"/>
                <w:sz w:val="20"/>
                <w:szCs w:val="20"/>
              </w:rPr>
            </w:pPr>
            <w:r w:rsidRPr="00871F8E">
              <w:rPr>
                <w:color w:val="auto"/>
                <w:sz w:val="20"/>
                <w:szCs w:val="20"/>
              </w:rPr>
              <w:t>[Insert CAB assessment.]</w:t>
            </w:r>
          </w:p>
        </w:tc>
        <w:tc>
          <w:tcPr>
            <w:tcW w:w="2520" w:type="dxa"/>
          </w:tcPr>
          <w:p w14:paraId="43E99FA9" w14:textId="77777777" w:rsidR="00D8725F" w:rsidRPr="00871F8E" w:rsidRDefault="00D8725F"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749EF241" w14:textId="77777777" w:rsidR="00D8725F" w:rsidRPr="00871F8E" w:rsidRDefault="00D8725F" w:rsidP="0041293E">
            <w:pPr>
              <w:rPr>
                <w:color w:val="auto"/>
                <w:sz w:val="20"/>
                <w:szCs w:val="20"/>
              </w:rPr>
            </w:pPr>
            <w:r w:rsidRPr="00871F8E">
              <w:rPr>
                <w:color w:val="auto"/>
                <w:sz w:val="20"/>
                <w:szCs w:val="20"/>
              </w:rPr>
              <w:t>[Conformity conclusion and CL/CAR/FAR ID, if applicable.]</w:t>
            </w:r>
          </w:p>
        </w:tc>
      </w:tr>
      <w:tr w:rsidR="0032685D" w:rsidRPr="00871F8E" w14:paraId="53893984" w14:textId="77777777" w:rsidTr="00654DF1">
        <w:tc>
          <w:tcPr>
            <w:tcW w:w="2520" w:type="dxa"/>
          </w:tcPr>
          <w:p w14:paraId="482CA31B" w14:textId="77777777" w:rsidR="00D8725F" w:rsidRPr="00871F8E" w:rsidRDefault="00D8725F" w:rsidP="0041293E">
            <w:pPr>
              <w:rPr>
                <w:color w:val="auto"/>
                <w:sz w:val="20"/>
                <w:szCs w:val="20"/>
              </w:rPr>
            </w:pPr>
            <w:r w:rsidRPr="00871F8E">
              <w:rPr>
                <w:i w:val="0"/>
                <w:color w:val="auto"/>
                <w:sz w:val="20"/>
                <w:szCs w:val="20"/>
              </w:rPr>
              <w:lastRenderedPageBreak/>
              <w:t>Calculation spreadsheet integrity</w:t>
            </w:r>
          </w:p>
        </w:tc>
        <w:tc>
          <w:tcPr>
            <w:tcW w:w="2520" w:type="dxa"/>
          </w:tcPr>
          <w:p w14:paraId="737A221D" w14:textId="77777777" w:rsidR="00D8725F" w:rsidRPr="00871F8E" w:rsidRDefault="00D8725F" w:rsidP="0041293E">
            <w:pPr>
              <w:rPr>
                <w:color w:val="auto"/>
                <w:sz w:val="20"/>
                <w:szCs w:val="20"/>
              </w:rPr>
            </w:pPr>
            <w:r w:rsidRPr="00871F8E">
              <w:rPr>
                <w:color w:val="auto"/>
                <w:sz w:val="20"/>
                <w:szCs w:val="20"/>
              </w:rPr>
              <w:t>[Insert CAB assessment.]</w:t>
            </w:r>
          </w:p>
        </w:tc>
        <w:tc>
          <w:tcPr>
            <w:tcW w:w="2520" w:type="dxa"/>
          </w:tcPr>
          <w:p w14:paraId="2F7BB489" w14:textId="77777777" w:rsidR="00D8725F" w:rsidRPr="00871F8E" w:rsidRDefault="00D8725F"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37C9CB4E" w14:textId="77777777" w:rsidR="00D8725F" w:rsidRPr="00871F8E" w:rsidRDefault="00D8725F" w:rsidP="0041293E">
            <w:pPr>
              <w:rPr>
                <w:color w:val="auto"/>
                <w:sz w:val="20"/>
                <w:szCs w:val="20"/>
              </w:rPr>
            </w:pPr>
            <w:r w:rsidRPr="00871F8E">
              <w:rPr>
                <w:color w:val="auto"/>
                <w:sz w:val="20"/>
                <w:szCs w:val="20"/>
              </w:rPr>
              <w:t>[Conformity conclusion and CL/CAR/FAR ID, if applicable.]</w:t>
            </w:r>
          </w:p>
        </w:tc>
      </w:tr>
      <w:tr w:rsidR="0032685D" w:rsidRPr="00871F8E" w14:paraId="134B2039" w14:textId="77777777" w:rsidTr="00654DF1">
        <w:tc>
          <w:tcPr>
            <w:tcW w:w="2520" w:type="dxa"/>
          </w:tcPr>
          <w:p w14:paraId="5270500C" w14:textId="77777777" w:rsidR="00D8725F" w:rsidRPr="00871F8E" w:rsidRDefault="00D8725F" w:rsidP="0041293E">
            <w:pPr>
              <w:rPr>
                <w:color w:val="auto"/>
                <w:sz w:val="20"/>
                <w:szCs w:val="20"/>
              </w:rPr>
            </w:pPr>
            <w:r w:rsidRPr="00871F8E">
              <w:rPr>
                <w:i w:val="0"/>
                <w:color w:val="auto"/>
                <w:sz w:val="20"/>
                <w:szCs w:val="20"/>
              </w:rPr>
              <w:t>Conservative conversion, where applicable</w:t>
            </w:r>
          </w:p>
        </w:tc>
        <w:tc>
          <w:tcPr>
            <w:tcW w:w="2520" w:type="dxa"/>
          </w:tcPr>
          <w:p w14:paraId="39BBC70F" w14:textId="77777777" w:rsidR="00D8725F" w:rsidRPr="00871F8E" w:rsidRDefault="00D8725F" w:rsidP="0041293E">
            <w:pPr>
              <w:rPr>
                <w:color w:val="auto"/>
                <w:sz w:val="20"/>
                <w:szCs w:val="20"/>
              </w:rPr>
            </w:pPr>
            <w:r w:rsidRPr="00871F8E">
              <w:rPr>
                <w:color w:val="auto"/>
                <w:sz w:val="20"/>
                <w:szCs w:val="20"/>
              </w:rPr>
              <w:t>[Insert CAB assessment.]</w:t>
            </w:r>
          </w:p>
        </w:tc>
        <w:tc>
          <w:tcPr>
            <w:tcW w:w="2520" w:type="dxa"/>
          </w:tcPr>
          <w:p w14:paraId="73D05719" w14:textId="77777777" w:rsidR="00D8725F" w:rsidRPr="00871F8E" w:rsidRDefault="00D8725F"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1AAA5352" w14:textId="77777777" w:rsidR="00D8725F" w:rsidRPr="00871F8E" w:rsidRDefault="00D8725F" w:rsidP="0041293E">
            <w:pPr>
              <w:rPr>
                <w:color w:val="auto"/>
                <w:sz w:val="20"/>
                <w:szCs w:val="20"/>
              </w:rPr>
            </w:pPr>
            <w:r w:rsidRPr="00871F8E">
              <w:rPr>
                <w:color w:val="auto"/>
                <w:sz w:val="20"/>
                <w:szCs w:val="20"/>
              </w:rPr>
              <w:t>[Conformity conclusion and CL/CAR/FAR ID, if applicable.]</w:t>
            </w:r>
          </w:p>
        </w:tc>
      </w:tr>
      <w:tr w:rsidR="0032685D" w:rsidRPr="00871F8E" w14:paraId="0D345B03" w14:textId="77777777" w:rsidTr="00654DF1">
        <w:tc>
          <w:tcPr>
            <w:tcW w:w="2520" w:type="dxa"/>
          </w:tcPr>
          <w:p w14:paraId="441FDD5C" w14:textId="77777777" w:rsidR="00D8725F" w:rsidRPr="00871F8E" w:rsidRDefault="00D8725F" w:rsidP="0041293E">
            <w:pPr>
              <w:rPr>
                <w:color w:val="auto"/>
                <w:sz w:val="20"/>
                <w:szCs w:val="20"/>
              </w:rPr>
            </w:pPr>
            <w:r w:rsidRPr="00871F8E">
              <w:rPr>
                <w:i w:val="0"/>
                <w:color w:val="auto"/>
                <w:sz w:val="20"/>
                <w:szCs w:val="20"/>
              </w:rPr>
              <w:t>Water usability demonstration, where applicable</w:t>
            </w:r>
          </w:p>
        </w:tc>
        <w:tc>
          <w:tcPr>
            <w:tcW w:w="2520" w:type="dxa"/>
          </w:tcPr>
          <w:p w14:paraId="157BE42C" w14:textId="77777777" w:rsidR="00D8725F" w:rsidRPr="00871F8E" w:rsidRDefault="00D8725F" w:rsidP="0041293E">
            <w:pPr>
              <w:rPr>
                <w:color w:val="auto"/>
                <w:sz w:val="20"/>
                <w:szCs w:val="20"/>
              </w:rPr>
            </w:pPr>
            <w:r w:rsidRPr="00871F8E">
              <w:rPr>
                <w:color w:val="auto"/>
                <w:sz w:val="20"/>
                <w:szCs w:val="20"/>
              </w:rPr>
              <w:t>[Insert CAB assessment.]</w:t>
            </w:r>
          </w:p>
        </w:tc>
        <w:tc>
          <w:tcPr>
            <w:tcW w:w="2520" w:type="dxa"/>
          </w:tcPr>
          <w:p w14:paraId="4CED25FA" w14:textId="77777777" w:rsidR="00D8725F" w:rsidRPr="00871F8E" w:rsidRDefault="00D8725F"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40D6D84A" w14:textId="77777777" w:rsidR="00D8725F" w:rsidRPr="00871F8E" w:rsidRDefault="00D8725F" w:rsidP="0041293E">
            <w:pPr>
              <w:rPr>
                <w:color w:val="auto"/>
                <w:sz w:val="20"/>
                <w:szCs w:val="20"/>
              </w:rPr>
            </w:pPr>
            <w:r w:rsidRPr="00871F8E">
              <w:rPr>
                <w:color w:val="auto"/>
                <w:sz w:val="20"/>
                <w:szCs w:val="20"/>
              </w:rPr>
              <w:t>[Conformity conclusion and CL/CAR/FAR ID, if applicable.]</w:t>
            </w:r>
          </w:p>
        </w:tc>
      </w:tr>
      <w:tr w:rsidR="0032685D" w:rsidRPr="00871F8E" w14:paraId="796CF064" w14:textId="77777777" w:rsidTr="00654DF1">
        <w:tc>
          <w:tcPr>
            <w:tcW w:w="2520" w:type="dxa"/>
          </w:tcPr>
          <w:p w14:paraId="2C944A8C" w14:textId="77777777" w:rsidR="00D8725F" w:rsidRPr="00871F8E" w:rsidRDefault="00D8725F" w:rsidP="0041293E">
            <w:pPr>
              <w:rPr>
                <w:color w:val="auto"/>
                <w:sz w:val="20"/>
                <w:szCs w:val="20"/>
              </w:rPr>
            </w:pPr>
            <w:r w:rsidRPr="00871F8E">
              <w:rPr>
                <w:i w:val="0"/>
                <w:color w:val="auto"/>
                <w:sz w:val="20"/>
                <w:szCs w:val="20"/>
              </w:rPr>
              <w:t>Internal consistency between narrative and calculations</w:t>
            </w:r>
          </w:p>
        </w:tc>
        <w:tc>
          <w:tcPr>
            <w:tcW w:w="2520" w:type="dxa"/>
          </w:tcPr>
          <w:p w14:paraId="4FFCA923" w14:textId="77777777" w:rsidR="00D8725F" w:rsidRPr="00871F8E" w:rsidRDefault="00D8725F" w:rsidP="0041293E">
            <w:pPr>
              <w:rPr>
                <w:color w:val="auto"/>
                <w:sz w:val="20"/>
                <w:szCs w:val="20"/>
              </w:rPr>
            </w:pPr>
            <w:r w:rsidRPr="00871F8E">
              <w:rPr>
                <w:color w:val="auto"/>
                <w:sz w:val="20"/>
                <w:szCs w:val="20"/>
              </w:rPr>
              <w:t>[Insert CAB assessment.]</w:t>
            </w:r>
          </w:p>
        </w:tc>
        <w:tc>
          <w:tcPr>
            <w:tcW w:w="2520" w:type="dxa"/>
          </w:tcPr>
          <w:p w14:paraId="2AF17A1C" w14:textId="77777777" w:rsidR="00D8725F" w:rsidRPr="00871F8E" w:rsidRDefault="00D8725F"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0CE64836" w14:textId="77777777" w:rsidR="00D8725F" w:rsidRPr="00871F8E" w:rsidRDefault="00D8725F" w:rsidP="0041293E">
            <w:pPr>
              <w:rPr>
                <w:color w:val="auto"/>
                <w:sz w:val="20"/>
                <w:szCs w:val="20"/>
              </w:rPr>
            </w:pPr>
            <w:r w:rsidRPr="00871F8E">
              <w:rPr>
                <w:color w:val="auto"/>
                <w:sz w:val="20"/>
                <w:szCs w:val="20"/>
              </w:rPr>
              <w:t>[Conformity conclusion and CL/CAR/FAR ID, if applicable.]</w:t>
            </w:r>
          </w:p>
        </w:tc>
      </w:tr>
      <w:tr w:rsidR="0032685D" w:rsidRPr="00871F8E" w14:paraId="6DAD3997" w14:textId="77777777" w:rsidTr="00654DF1">
        <w:tc>
          <w:tcPr>
            <w:tcW w:w="2520" w:type="dxa"/>
          </w:tcPr>
          <w:p w14:paraId="634F360B" w14:textId="77777777" w:rsidR="00D8725F" w:rsidRPr="00871F8E" w:rsidRDefault="00D8725F" w:rsidP="0041293E">
            <w:pPr>
              <w:rPr>
                <w:color w:val="auto"/>
                <w:sz w:val="20"/>
                <w:szCs w:val="20"/>
              </w:rPr>
            </w:pPr>
            <w:r w:rsidRPr="00871F8E">
              <w:rPr>
                <w:i w:val="0"/>
                <w:color w:val="auto"/>
                <w:sz w:val="20"/>
                <w:szCs w:val="20"/>
              </w:rPr>
              <w:t>Absence of structural overestimation</w:t>
            </w:r>
          </w:p>
        </w:tc>
        <w:tc>
          <w:tcPr>
            <w:tcW w:w="2520" w:type="dxa"/>
          </w:tcPr>
          <w:p w14:paraId="70D93EA7" w14:textId="77777777" w:rsidR="00D8725F" w:rsidRPr="00871F8E" w:rsidRDefault="00D8725F" w:rsidP="0041293E">
            <w:pPr>
              <w:rPr>
                <w:color w:val="auto"/>
                <w:sz w:val="20"/>
                <w:szCs w:val="20"/>
              </w:rPr>
            </w:pPr>
            <w:r w:rsidRPr="00871F8E">
              <w:rPr>
                <w:color w:val="auto"/>
                <w:sz w:val="20"/>
                <w:szCs w:val="20"/>
              </w:rPr>
              <w:t>[Insert CAB assessment.]</w:t>
            </w:r>
          </w:p>
        </w:tc>
        <w:tc>
          <w:tcPr>
            <w:tcW w:w="2520" w:type="dxa"/>
          </w:tcPr>
          <w:p w14:paraId="594573C5" w14:textId="77777777" w:rsidR="00D8725F" w:rsidRPr="00871F8E" w:rsidRDefault="00D8725F"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58772402" w14:textId="77777777" w:rsidR="00D8725F" w:rsidRPr="00871F8E" w:rsidRDefault="00D8725F" w:rsidP="0041293E">
            <w:pPr>
              <w:rPr>
                <w:color w:val="auto"/>
                <w:sz w:val="20"/>
                <w:szCs w:val="20"/>
              </w:rPr>
            </w:pPr>
            <w:r w:rsidRPr="00871F8E">
              <w:rPr>
                <w:color w:val="auto"/>
                <w:sz w:val="20"/>
                <w:szCs w:val="20"/>
              </w:rPr>
              <w:t>[Conformity conclusion and CL/CAR/FAR ID, if applicable.]</w:t>
            </w:r>
          </w:p>
        </w:tc>
      </w:tr>
      <w:tr w:rsidR="0032685D" w:rsidRPr="00871F8E" w14:paraId="136693AA" w14:textId="77777777" w:rsidTr="00654DF1">
        <w:tc>
          <w:tcPr>
            <w:tcW w:w="2520" w:type="dxa"/>
          </w:tcPr>
          <w:p w14:paraId="29874008" w14:textId="77777777" w:rsidR="00D8725F" w:rsidRPr="00871F8E" w:rsidRDefault="00D8725F" w:rsidP="0041293E">
            <w:pPr>
              <w:rPr>
                <w:color w:val="auto"/>
                <w:sz w:val="20"/>
                <w:szCs w:val="20"/>
              </w:rPr>
            </w:pPr>
            <w:r w:rsidRPr="00871F8E">
              <w:rPr>
                <w:i w:val="0"/>
                <w:color w:val="auto"/>
                <w:sz w:val="20"/>
                <w:szCs w:val="20"/>
              </w:rPr>
              <w:t>Quantification design conclusion</w:t>
            </w:r>
          </w:p>
        </w:tc>
        <w:tc>
          <w:tcPr>
            <w:tcW w:w="2520" w:type="dxa"/>
          </w:tcPr>
          <w:p w14:paraId="44B03538" w14:textId="77777777" w:rsidR="00D8725F" w:rsidRPr="00871F8E" w:rsidRDefault="00D8725F" w:rsidP="0041293E">
            <w:pPr>
              <w:rPr>
                <w:color w:val="auto"/>
                <w:sz w:val="20"/>
                <w:szCs w:val="20"/>
              </w:rPr>
            </w:pPr>
            <w:r w:rsidRPr="00871F8E">
              <w:rPr>
                <w:color w:val="auto"/>
                <w:sz w:val="20"/>
                <w:szCs w:val="20"/>
              </w:rPr>
              <w:t>[Insert CAB assessment.]</w:t>
            </w:r>
          </w:p>
        </w:tc>
        <w:tc>
          <w:tcPr>
            <w:tcW w:w="2520" w:type="dxa"/>
          </w:tcPr>
          <w:p w14:paraId="36F675AB" w14:textId="77777777" w:rsidR="00D8725F" w:rsidRPr="00871F8E" w:rsidRDefault="00D8725F"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280CF02C" w14:textId="77777777" w:rsidR="00D8725F" w:rsidRPr="00871F8E" w:rsidRDefault="00D8725F" w:rsidP="0041293E">
            <w:pPr>
              <w:rPr>
                <w:color w:val="auto"/>
                <w:sz w:val="20"/>
                <w:szCs w:val="20"/>
              </w:rPr>
            </w:pPr>
            <w:r w:rsidRPr="00871F8E">
              <w:rPr>
                <w:color w:val="auto"/>
                <w:sz w:val="20"/>
                <w:szCs w:val="20"/>
              </w:rPr>
              <w:t>[Conformity conclusion and CL/CAR/FAR ID, if applicable.]</w:t>
            </w:r>
          </w:p>
        </w:tc>
      </w:tr>
    </w:tbl>
    <w:p w14:paraId="609F84D6" w14:textId="2C75343D" w:rsidR="00D8725F" w:rsidRPr="0032685D" w:rsidRDefault="00BB5255" w:rsidP="00BB5255">
      <w:pPr>
        <w:pStyle w:val="Ttulo1"/>
      </w:pPr>
      <w:bookmarkStart w:id="16" w:name="_Toc233555285"/>
      <w:r w:rsidRPr="0032685D">
        <w:lastRenderedPageBreak/>
        <w:t>Uncertainty and conservative treatment</w:t>
      </w:r>
      <w:bookmarkEnd w:id="16"/>
    </w:p>
    <w:p w14:paraId="1BA52979" w14:textId="77777777" w:rsidR="00BB5255" w:rsidRPr="0032685D" w:rsidRDefault="00BB5255" w:rsidP="00BB5255">
      <w:pPr>
        <w:rPr>
          <w:i w:val="0"/>
          <w:iCs w:val="0"/>
          <w:color w:val="auto"/>
        </w:rPr>
      </w:pPr>
      <w:r w:rsidRPr="0032685D">
        <w:rPr>
          <w:i w:val="0"/>
          <w:iCs w:val="0"/>
          <w:color w:val="auto"/>
        </w:rPr>
        <w:t>The CAB shall assess whether uncertainty has been identified, quantified where feasible, and conservatively treated in accordance with the BWS, the applicable methodology, and BioCarbon tools.</w:t>
      </w:r>
    </w:p>
    <w:p w14:paraId="7116AC72" w14:textId="2A34D08A" w:rsidR="00BB5255" w:rsidRPr="0032685D" w:rsidRDefault="00BB5255" w:rsidP="00BB5255">
      <w:pPr>
        <w:rPr>
          <w:i w:val="0"/>
          <w:iCs w:val="0"/>
          <w:color w:val="auto"/>
        </w:rPr>
      </w:pPr>
      <w:r w:rsidRPr="0032685D">
        <w:rPr>
          <w:i w:val="0"/>
          <w:iCs w:val="0"/>
          <w:color w:val="auto"/>
        </w:rPr>
        <w:t>No fixed materiality threshold shall be applied unless expressly established by the BWS, the applicable methodology, or BioCarbon tools.</w:t>
      </w:r>
    </w:p>
    <w:tbl>
      <w:tblPr>
        <w:tblStyle w:val="Tablaconcuadrcula"/>
        <w:tblW w:w="0" w:type="auto"/>
        <w:tblLook w:val="04A0" w:firstRow="1" w:lastRow="0" w:firstColumn="1" w:lastColumn="0" w:noHBand="0" w:noVBand="1"/>
      </w:tblPr>
      <w:tblGrid>
        <w:gridCol w:w="2520"/>
        <w:gridCol w:w="2520"/>
        <w:gridCol w:w="2520"/>
        <w:gridCol w:w="4342"/>
      </w:tblGrid>
      <w:tr w:rsidR="0032685D" w:rsidRPr="00871F8E" w14:paraId="02EEEE3D" w14:textId="77777777" w:rsidTr="00654DF1">
        <w:trPr>
          <w:tblHeader/>
        </w:trPr>
        <w:tc>
          <w:tcPr>
            <w:tcW w:w="2520" w:type="dxa"/>
          </w:tcPr>
          <w:p w14:paraId="13266CF7" w14:textId="77777777" w:rsidR="00BB5255" w:rsidRPr="00871F8E" w:rsidRDefault="00BB5255" w:rsidP="0041293E">
            <w:pPr>
              <w:rPr>
                <w:color w:val="auto"/>
                <w:sz w:val="20"/>
                <w:szCs w:val="20"/>
              </w:rPr>
            </w:pPr>
            <w:r w:rsidRPr="00871F8E">
              <w:rPr>
                <w:b/>
                <w:i w:val="0"/>
                <w:color w:val="auto"/>
                <w:sz w:val="20"/>
                <w:szCs w:val="20"/>
              </w:rPr>
              <w:t>Assessment area</w:t>
            </w:r>
          </w:p>
        </w:tc>
        <w:tc>
          <w:tcPr>
            <w:tcW w:w="2520" w:type="dxa"/>
          </w:tcPr>
          <w:p w14:paraId="442F08DC" w14:textId="77777777" w:rsidR="00BB5255" w:rsidRPr="00871F8E" w:rsidRDefault="00BB5255" w:rsidP="0041293E">
            <w:pPr>
              <w:rPr>
                <w:color w:val="auto"/>
                <w:sz w:val="20"/>
                <w:szCs w:val="20"/>
              </w:rPr>
            </w:pPr>
            <w:r w:rsidRPr="00871F8E">
              <w:rPr>
                <w:b/>
                <w:i w:val="0"/>
                <w:color w:val="auto"/>
                <w:sz w:val="20"/>
                <w:szCs w:val="20"/>
              </w:rPr>
              <w:t>CAB assessment</w:t>
            </w:r>
          </w:p>
        </w:tc>
        <w:tc>
          <w:tcPr>
            <w:tcW w:w="2520" w:type="dxa"/>
          </w:tcPr>
          <w:p w14:paraId="5B73C48D" w14:textId="77777777" w:rsidR="00BB5255" w:rsidRPr="00871F8E" w:rsidRDefault="00BB5255" w:rsidP="0041293E">
            <w:pPr>
              <w:rPr>
                <w:color w:val="auto"/>
                <w:sz w:val="20"/>
                <w:szCs w:val="20"/>
              </w:rPr>
            </w:pPr>
            <w:r w:rsidRPr="00871F8E">
              <w:rPr>
                <w:b/>
                <w:i w:val="0"/>
                <w:color w:val="auto"/>
                <w:sz w:val="20"/>
                <w:szCs w:val="20"/>
              </w:rPr>
              <w:t>Evidence / references</w:t>
            </w:r>
          </w:p>
        </w:tc>
        <w:tc>
          <w:tcPr>
            <w:tcW w:w="4342" w:type="dxa"/>
          </w:tcPr>
          <w:p w14:paraId="03482CE5" w14:textId="77777777" w:rsidR="00BB5255" w:rsidRPr="00871F8E" w:rsidRDefault="00BB5255" w:rsidP="0041293E">
            <w:pPr>
              <w:rPr>
                <w:color w:val="auto"/>
                <w:sz w:val="20"/>
                <w:szCs w:val="20"/>
              </w:rPr>
            </w:pPr>
            <w:r w:rsidRPr="00871F8E">
              <w:rPr>
                <w:b/>
                <w:i w:val="0"/>
                <w:color w:val="auto"/>
                <w:sz w:val="20"/>
                <w:szCs w:val="20"/>
              </w:rPr>
              <w:t>Conclusion / finding ID</w:t>
            </w:r>
          </w:p>
        </w:tc>
      </w:tr>
      <w:tr w:rsidR="0032685D" w:rsidRPr="00871F8E" w14:paraId="5DB7F195" w14:textId="77777777" w:rsidTr="00654DF1">
        <w:tc>
          <w:tcPr>
            <w:tcW w:w="2520" w:type="dxa"/>
          </w:tcPr>
          <w:p w14:paraId="2336519D" w14:textId="77777777" w:rsidR="00BB5255" w:rsidRPr="00871F8E" w:rsidRDefault="00BB5255" w:rsidP="0041293E">
            <w:pPr>
              <w:rPr>
                <w:color w:val="auto"/>
                <w:sz w:val="20"/>
                <w:szCs w:val="20"/>
              </w:rPr>
            </w:pPr>
            <w:r w:rsidRPr="00871F8E">
              <w:rPr>
                <w:i w:val="0"/>
                <w:color w:val="auto"/>
                <w:sz w:val="20"/>
                <w:szCs w:val="20"/>
              </w:rPr>
              <w:t>Measurement uncertainty</w:t>
            </w:r>
          </w:p>
        </w:tc>
        <w:tc>
          <w:tcPr>
            <w:tcW w:w="2520" w:type="dxa"/>
          </w:tcPr>
          <w:p w14:paraId="75E5A807" w14:textId="77777777" w:rsidR="00BB5255" w:rsidRPr="00871F8E" w:rsidRDefault="00BB5255" w:rsidP="0041293E">
            <w:pPr>
              <w:rPr>
                <w:color w:val="auto"/>
                <w:sz w:val="20"/>
                <w:szCs w:val="20"/>
              </w:rPr>
            </w:pPr>
            <w:r w:rsidRPr="00871F8E">
              <w:rPr>
                <w:color w:val="auto"/>
                <w:sz w:val="20"/>
                <w:szCs w:val="20"/>
              </w:rPr>
              <w:t>[Insert CAB assessment.]</w:t>
            </w:r>
          </w:p>
        </w:tc>
        <w:tc>
          <w:tcPr>
            <w:tcW w:w="2520" w:type="dxa"/>
          </w:tcPr>
          <w:p w14:paraId="066C0F5B" w14:textId="77777777" w:rsidR="00BB5255" w:rsidRPr="00871F8E" w:rsidRDefault="00BB5255"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7A95BE71" w14:textId="77777777" w:rsidR="00BB5255" w:rsidRPr="00871F8E" w:rsidRDefault="00BB5255" w:rsidP="0041293E">
            <w:pPr>
              <w:rPr>
                <w:color w:val="auto"/>
                <w:sz w:val="20"/>
                <w:szCs w:val="20"/>
              </w:rPr>
            </w:pPr>
            <w:r w:rsidRPr="00871F8E">
              <w:rPr>
                <w:color w:val="auto"/>
                <w:sz w:val="20"/>
                <w:szCs w:val="20"/>
              </w:rPr>
              <w:t>[Conformity conclusion and CL/CAR/FAR ID, if applicable.]</w:t>
            </w:r>
          </w:p>
        </w:tc>
      </w:tr>
      <w:tr w:rsidR="0032685D" w:rsidRPr="00871F8E" w14:paraId="1060EFC5" w14:textId="77777777" w:rsidTr="00654DF1">
        <w:tc>
          <w:tcPr>
            <w:tcW w:w="2520" w:type="dxa"/>
          </w:tcPr>
          <w:p w14:paraId="74BBB69F" w14:textId="77777777" w:rsidR="00BB5255" w:rsidRPr="00871F8E" w:rsidRDefault="00BB5255" w:rsidP="0041293E">
            <w:pPr>
              <w:rPr>
                <w:color w:val="auto"/>
                <w:sz w:val="20"/>
                <w:szCs w:val="20"/>
              </w:rPr>
            </w:pPr>
            <w:r w:rsidRPr="00871F8E">
              <w:rPr>
                <w:i w:val="0"/>
                <w:color w:val="auto"/>
                <w:sz w:val="20"/>
                <w:szCs w:val="20"/>
              </w:rPr>
              <w:t>Data gaps or limited temporal coverage</w:t>
            </w:r>
          </w:p>
        </w:tc>
        <w:tc>
          <w:tcPr>
            <w:tcW w:w="2520" w:type="dxa"/>
          </w:tcPr>
          <w:p w14:paraId="6059D544" w14:textId="77777777" w:rsidR="00BB5255" w:rsidRPr="00871F8E" w:rsidRDefault="00BB5255" w:rsidP="0041293E">
            <w:pPr>
              <w:rPr>
                <w:color w:val="auto"/>
                <w:sz w:val="20"/>
                <w:szCs w:val="20"/>
              </w:rPr>
            </w:pPr>
            <w:r w:rsidRPr="00871F8E">
              <w:rPr>
                <w:color w:val="auto"/>
                <w:sz w:val="20"/>
                <w:szCs w:val="20"/>
              </w:rPr>
              <w:t>[Insert CAB assessment.]</w:t>
            </w:r>
          </w:p>
        </w:tc>
        <w:tc>
          <w:tcPr>
            <w:tcW w:w="2520" w:type="dxa"/>
          </w:tcPr>
          <w:p w14:paraId="715773EE" w14:textId="77777777" w:rsidR="00BB5255" w:rsidRPr="00871F8E" w:rsidRDefault="00BB5255"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430776AF" w14:textId="77777777" w:rsidR="00BB5255" w:rsidRPr="00871F8E" w:rsidRDefault="00BB5255" w:rsidP="0041293E">
            <w:pPr>
              <w:rPr>
                <w:color w:val="auto"/>
                <w:sz w:val="20"/>
                <w:szCs w:val="20"/>
              </w:rPr>
            </w:pPr>
            <w:r w:rsidRPr="00871F8E">
              <w:rPr>
                <w:color w:val="auto"/>
                <w:sz w:val="20"/>
                <w:szCs w:val="20"/>
              </w:rPr>
              <w:t>[Conformity conclusion and CL/CAR/FAR ID, if applicable.]</w:t>
            </w:r>
          </w:p>
        </w:tc>
      </w:tr>
      <w:tr w:rsidR="0032685D" w:rsidRPr="00871F8E" w14:paraId="6DF0D5F4" w14:textId="77777777" w:rsidTr="00654DF1">
        <w:tc>
          <w:tcPr>
            <w:tcW w:w="2520" w:type="dxa"/>
          </w:tcPr>
          <w:p w14:paraId="71DB0406" w14:textId="77777777" w:rsidR="00BB5255" w:rsidRPr="00871F8E" w:rsidRDefault="00BB5255" w:rsidP="0041293E">
            <w:pPr>
              <w:rPr>
                <w:color w:val="auto"/>
                <w:sz w:val="20"/>
                <w:szCs w:val="20"/>
              </w:rPr>
            </w:pPr>
            <w:r w:rsidRPr="00871F8E">
              <w:rPr>
                <w:i w:val="0"/>
                <w:color w:val="auto"/>
                <w:sz w:val="20"/>
                <w:szCs w:val="20"/>
              </w:rPr>
              <w:t>Model assumptions and parameterization</w:t>
            </w:r>
          </w:p>
        </w:tc>
        <w:tc>
          <w:tcPr>
            <w:tcW w:w="2520" w:type="dxa"/>
          </w:tcPr>
          <w:p w14:paraId="7A364181" w14:textId="77777777" w:rsidR="00BB5255" w:rsidRPr="00871F8E" w:rsidRDefault="00BB5255" w:rsidP="0041293E">
            <w:pPr>
              <w:rPr>
                <w:color w:val="auto"/>
                <w:sz w:val="20"/>
                <w:szCs w:val="20"/>
              </w:rPr>
            </w:pPr>
            <w:r w:rsidRPr="00871F8E">
              <w:rPr>
                <w:color w:val="auto"/>
                <w:sz w:val="20"/>
                <w:szCs w:val="20"/>
              </w:rPr>
              <w:t>[Insert CAB assessment.]</w:t>
            </w:r>
          </w:p>
        </w:tc>
        <w:tc>
          <w:tcPr>
            <w:tcW w:w="2520" w:type="dxa"/>
          </w:tcPr>
          <w:p w14:paraId="0E7BDE4A" w14:textId="77777777" w:rsidR="00BB5255" w:rsidRPr="00871F8E" w:rsidRDefault="00BB5255"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410B6A11" w14:textId="77777777" w:rsidR="00BB5255" w:rsidRPr="00871F8E" w:rsidRDefault="00BB5255" w:rsidP="0041293E">
            <w:pPr>
              <w:rPr>
                <w:color w:val="auto"/>
                <w:sz w:val="20"/>
                <w:szCs w:val="20"/>
              </w:rPr>
            </w:pPr>
            <w:r w:rsidRPr="00871F8E">
              <w:rPr>
                <w:color w:val="auto"/>
                <w:sz w:val="20"/>
                <w:szCs w:val="20"/>
              </w:rPr>
              <w:t>[Conformity conclusion and CL/CAR/FAR ID, if applicable.]</w:t>
            </w:r>
          </w:p>
        </w:tc>
      </w:tr>
      <w:tr w:rsidR="0032685D" w:rsidRPr="00871F8E" w14:paraId="21850476" w14:textId="77777777" w:rsidTr="00654DF1">
        <w:tc>
          <w:tcPr>
            <w:tcW w:w="2520" w:type="dxa"/>
          </w:tcPr>
          <w:p w14:paraId="4B4CF24B" w14:textId="77777777" w:rsidR="00BB5255" w:rsidRPr="00871F8E" w:rsidRDefault="00BB5255" w:rsidP="0041293E">
            <w:pPr>
              <w:rPr>
                <w:color w:val="auto"/>
                <w:sz w:val="20"/>
                <w:szCs w:val="20"/>
              </w:rPr>
            </w:pPr>
            <w:r w:rsidRPr="00871F8E">
              <w:rPr>
                <w:i w:val="0"/>
                <w:color w:val="auto"/>
                <w:sz w:val="20"/>
                <w:szCs w:val="20"/>
              </w:rPr>
              <w:t>Default values or proxy variables</w:t>
            </w:r>
          </w:p>
        </w:tc>
        <w:tc>
          <w:tcPr>
            <w:tcW w:w="2520" w:type="dxa"/>
          </w:tcPr>
          <w:p w14:paraId="61F7FC70" w14:textId="77777777" w:rsidR="00BB5255" w:rsidRPr="00871F8E" w:rsidRDefault="00BB5255" w:rsidP="0041293E">
            <w:pPr>
              <w:rPr>
                <w:color w:val="auto"/>
                <w:sz w:val="20"/>
                <w:szCs w:val="20"/>
              </w:rPr>
            </w:pPr>
            <w:r w:rsidRPr="00871F8E">
              <w:rPr>
                <w:color w:val="auto"/>
                <w:sz w:val="20"/>
                <w:szCs w:val="20"/>
              </w:rPr>
              <w:t>[Insert CAB assessment.]</w:t>
            </w:r>
          </w:p>
        </w:tc>
        <w:tc>
          <w:tcPr>
            <w:tcW w:w="2520" w:type="dxa"/>
          </w:tcPr>
          <w:p w14:paraId="019C42B0" w14:textId="77777777" w:rsidR="00BB5255" w:rsidRPr="00871F8E" w:rsidRDefault="00BB5255"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62B6FFED" w14:textId="77777777" w:rsidR="00BB5255" w:rsidRPr="00871F8E" w:rsidRDefault="00BB5255" w:rsidP="0041293E">
            <w:pPr>
              <w:rPr>
                <w:color w:val="auto"/>
                <w:sz w:val="20"/>
                <w:szCs w:val="20"/>
              </w:rPr>
            </w:pPr>
            <w:r w:rsidRPr="00871F8E">
              <w:rPr>
                <w:color w:val="auto"/>
                <w:sz w:val="20"/>
                <w:szCs w:val="20"/>
              </w:rPr>
              <w:t>[Conformity conclusion and CL/CAR/FAR ID, if applicable.]</w:t>
            </w:r>
          </w:p>
        </w:tc>
      </w:tr>
      <w:tr w:rsidR="0032685D" w:rsidRPr="00871F8E" w14:paraId="66351353" w14:textId="77777777" w:rsidTr="00654DF1">
        <w:tc>
          <w:tcPr>
            <w:tcW w:w="2520" w:type="dxa"/>
          </w:tcPr>
          <w:p w14:paraId="0708EE40" w14:textId="77777777" w:rsidR="00BB5255" w:rsidRPr="00871F8E" w:rsidRDefault="00BB5255" w:rsidP="0041293E">
            <w:pPr>
              <w:rPr>
                <w:color w:val="auto"/>
                <w:sz w:val="20"/>
                <w:szCs w:val="20"/>
              </w:rPr>
            </w:pPr>
            <w:r w:rsidRPr="00871F8E">
              <w:rPr>
                <w:i w:val="0"/>
                <w:color w:val="auto"/>
                <w:sz w:val="20"/>
                <w:szCs w:val="20"/>
              </w:rPr>
              <w:lastRenderedPageBreak/>
              <w:t>Environmental variability</w:t>
            </w:r>
          </w:p>
        </w:tc>
        <w:tc>
          <w:tcPr>
            <w:tcW w:w="2520" w:type="dxa"/>
          </w:tcPr>
          <w:p w14:paraId="7CA8B662" w14:textId="77777777" w:rsidR="00BB5255" w:rsidRPr="00871F8E" w:rsidRDefault="00BB5255" w:rsidP="0041293E">
            <w:pPr>
              <w:rPr>
                <w:color w:val="auto"/>
                <w:sz w:val="20"/>
                <w:szCs w:val="20"/>
              </w:rPr>
            </w:pPr>
            <w:r w:rsidRPr="00871F8E">
              <w:rPr>
                <w:color w:val="auto"/>
                <w:sz w:val="20"/>
                <w:szCs w:val="20"/>
              </w:rPr>
              <w:t>[Insert CAB assessment.]</w:t>
            </w:r>
          </w:p>
        </w:tc>
        <w:tc>
          <w:tcPr>
            <w:tcW w:w="2520" w:type="dxa"/>
          </w:tcPr>
          <w:p w14:paraId="6F69C316" w14:textId="77777777" w:rsidR="00BB5255" w:rsidRPr="00871F8E" w:rsidRDefault="00BB5255"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476E1C00" w14:textId="77777777" w:rsidR="00BB5255" w:rsidRPr="00871F8E" w:rsidRDefault="00BB5255" w:rsidP="0041293E">
            <w:pPr>
              <w:rPr>
                <w:color w:val="auto"/>
                <w:sz w:val="20"/>
                <w:szCs w:val="20"/>
              </w:rPr>
            </w:pPr>
            <w:r w:rsidRPr="00871F8E">
              <w:rPr>
                <w:color w:val="auto"/>
                <w:sz w:val="20"/>
                <w:szCs w:val="20"/>
              </w:rPr>
              <w:t>[Conformity conclusion and CL/CAR/FAR ID, if applicable.]</w:t>
            </w:r>
          </w:p>
        </w:tc>
      </w:tr>
      <w:tr w:rsidR="0032685D" w:rsidRPr="00871F8E" w14:paraId="63C54C48" w14:textId="77777777" w:rsidTr="00654DF1">
        <w:tc>
          <w:tcPr>
            <w:tcW w:w="2520" w:type="dxa"/>
          </w:tcPr>
          <w:p w14:paraId="1D334380" w14:textId="77777777" w:rsidR="00BB5255" w:rsidRPr="00871F8E" w:rsidRDefault="00BB5255" w:rsidP="0041293E">
            <w:pPr>
              <w:rPr>
                <w:color w:val="auto"/>
                <w:sz w:val="20"/>
                <w:szCs w:val="20"/>
              </w:rPr>
            </w:pPr>
            <w:r w:rsidRPr="00871F8E">
              <w:rPr>
                <w:i w:val="0"/>
                <w:color w:val="auto"/>
                <w:sz w:val="20"/>
                <w:szCs w:val="20"/>
              </w:rPr>
              <w:t>Uncertainty quantification</w:t>
            </w:r>
          </w:p>
        </w:tc>
        <w:tc>
          <w:tcPr>
            <w:tcW w:w="2520" w:type="dxa"/>
          </w:tcPr>
          <w:p w14:paraId="52B15200" w14:textId="77777777" w:rsidR="00BB5255" w:rsidRPr="00871F8E" w:rsidRDefault="00BB5255" w:rsidP="0041293E">
            <w:pPr>
              <w:rPr>
                <w:color w:val="auto"/>
                <w:sz w:val="20"/>
                <w:szCs w:val="20"/>
              </w:rPr>
            </w:pPr>
            <w:r w:rsidRPr="00871F8E">
              <w:rPr>
                <w:color w:val="auto"/>
                <w:sz w:val="20"/>
                <w:szCs w:val="20"/>
              </w:rPr>
              <w:t>[Insert CAB assessment.]</w:t>
            </w:r>
          </w:p>
        </w:tc>
        <w:tc>
          <w:tcPr>
            <w:tcW w:w="2520" w:type="dxa"/>
          </w:tcPr>
          <w:p w14:paraId="77A3B54B" w14:textId="77777777" w:rsidR="00BB5255" w:rsidRPr="00871F8E" w:rsidRDefault="00BB5255"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5E6F02A5" w14:textId="77777777" w:rsidR="00BB5255" w:rsidRPr="00871F8E" w:rsidRDefault="00BB5255" w:rsidP="0041293E">
            <w:pPr>
              <w:rPr>
                <w:color w:val="auto"/>
                <w:sz w:val="20"/>
                <w:szCs w:val="20"/>
              </w:rPr>
            </w:pPr>
            <w:r w:rsidRPr="00871F8E">
              <w:rPr>
                <w:color w:val="auto"/>
                <w:sz w:val="20"/>
                <w:szCs w:val="20"/>
              </w:rPr>
              <w:t>[Conformity conclusion and CL/CAR/FAR ID, if applicable.]</w:t>
            </w:r>
          </w:p>
        </w:tc>
      </w:tr>
      <w:tr w:rsidR="0032685D" w:rsidRPr="00871F8E" w14:paraId="1E169D09" w14:textId="77777777" w:rsidTr="00654DF1">
        <w:tc>
          <w:tcPr>
            <w:tcW w:w="2520" w:type="dxa"/>
          </w:tcPr>
          <w:p w14:paraId="230C45EB" w14:textId="77777777" w:rsidR="00BB5255" w:rsidRPr="00871F8E" w:rsidRDefault="00BB5255" w:rsidP="0041293E">
            <w:pPr>
              <w:rPr>
                <w:color w:val="auto"/>
                <w:sz w:val="20"/>
                <w:szCs w:val="20"/>
              </w:rPr>
            </w:pPr>
            <w:r w:rsidRPr="00871F8E">
              <w:rPr>
                <w:i w:val="0"/>
                <w:color w:val="auto"/>
                <w:sz w:val="20"/>
                <w:szCs w:val="20"/>
              </w:rPr>
              <w:t>Conservative assumptions or deductions</w:t>
            </w:r>
          </w:p>
        </w:tc>
        <w:tc>
          <w:tcPr>
            <w:tcW w:w="2520" w:type="dxa"/>
          </w:tcPr>
          <w:p w14:paraId="28E30118" w14:textId="77777777" w:rsidR="00BB5255" w:rsidRPr="00871F8E" w:rsidRDefault="00BB5255" w:rsidP="0041293E">
            <w:pPr>
              <w:rPr>
                <w:color w:val="auto"/>
                <w:sz w:val="20"/>
                <w:szCs w:val="20"/>
              </w:rPr>
            </w:pPr>
            <w:r w:rsidRPr="00871F8E">
              <w:rPr>
                <w:color w:val="auto"/>
                <w:sz w:val="20"/>
                <w:szCs w:val="20"/>
              </w:rPr>
              <w:t>[Insert CAB assessment.]</w:t>
            </w:r>
          </w:p>
        </w:tc>
        <w:tc>
          <w:tcPr>
            <w:tcW w:w="2520" w:type="dxa"/>
          </w:tcPr>
          <w:p w14:paraId="27ADBC74" w14:textId="77777777" w:rsidR="00BB5255" w:rsidRPr="00871F8E" w:rsidRDefault="00BB5255"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4F237399" w14:textId="77777777" w:rsidR="00BB5255" w:rsidRPr="00871F8E" w:rsidRDefault="00BB5255" w:rsidP="0041293E">
            <w:pPr>
              <w:rPr>
                <w:color w:val="auto"/>
                <w:sz w:val="20"/>
                <w:szCs w:val="20"/>
              </w:rPr>
            </w:pPr>
            <w:r w:rsidRPr="00871F8E">
              <w:rPr>
                <w:color w:val="auto"/>
                <w:sz w:val="20"/>
                <w:szCs w:val="20"/>
              </w:rPr>
              <w:t>[Conformity conclusion and CL/CAR/FAR ID, if applicable.]</w:t>
            </w:r>
          </w:p>
        </w:tc>
      </w:tr>
      <w:tr w:rsidR="0032685D" w:rsidRPr="00871F8E" w14:paraId="2824F59F" w14:textId="77777777" w:rsidTr="00654DF1">
        <w:tc>
          <w:tcPr>
            <w:tcW w:w="2520" w:type="dxa"/>
          </w:tcPr>
          <w:p w14:paraId="64931DB0" w14:textId="77777777" w:rsidR="00BB5255" w:rsidRPr="00871F8E" w:rsidRDefault="00BB5255" w:rsidP="0041293E">
            <w:pPr>
              <w:rPr>
                <w:color w:val="auto"/>
                <w:sz w:val="20"/>
                <w:szCs w:val="20"/>
              </w:rPr>
            </w:pPr>
            <w:r w:rsidRPr="00871F8E">
              <w:rPr>
                <w:i w:val="0"/>
                <w:color w:val="auto"/>
                <w:sz w:val="20"/>
                <w:szCs w:val="20"/>
              </w:rPr>
              <w:t>Effect on quantification design</w:t>
            </w:r>
          </w:p>
        </w:tc>
        <w:tc>
          <w:tcPr>
            <w:tcW w:w="2520" w:type="dxa"/>
          </w:tcPr>
          <w:p w14:paraId="7AE6C459" w14:textId="77777777" w:rsidR="00BB5255" w:rsidRPr="00871F8E" w:rsidRDefault="00BB5255" w:rsidP="0041293E">
            <w:pPr>
              <w:rPr>
                <w:color w:val="auto"/>
                <w:sz w:val="20"/>
                <w:szCs w:val="20"/>
              </w:rPr>
            </w:pPr>
            <w:r w:rsidRPr="00871F8E">
              <w:rPr>
                <w:color w:val="auto"/>
                <w:sz w:val="20"/>
                <w:szCs w:val="20"/>
              </w:rPr>
              <w:t>[Insert CAB assessment.]</w:t>
            </w:r>
          </w:p>
        </w:tc>
        <w:tc>
          <w:tcPr>
            <w:tcW w:w="2520" w:type="dxa"/>
          </w:tcPr>
          <w:p w14:paraId="02077B41" w14:textId="77777777" w:rsidR="00BB5255" w:rsidRPr="00871F8E" w:rsidRDefault="00BB5255"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741015E5" w14:textId="77777777" w:rsidR="00BB5255" w:rsidRPr="00871F8E" w:rsidRDefault="00BB5255" w:rsidP="0041293E">
            <w:pPr>
              <w:rPr>
                <w:color w:val="auto"/>
                <w:sz w:val="20"/>
                <w:szCs w:val="20"/>
              </w:rPr>
            </w:pPr>
            <w:r w:rsidRPr="00871F8E">
              <w:rPr>
                <w:color w:val="auto"/>
                <w:sz w:val="20"/>
                <w:szCs w:val="20"/>
              </w:rPr>
              <w:t>[Conformity conclusion and CL/CAR/FAR ID, if applicable.]</w:t>
            </w:r>
          </w:p>
        </w:tc>
      </w:tr>
      <w:tr w:rsidR="0032685D" w:rsidRPr="00871F8E" w14:paraId="24AA1445" w14:textId="77777777" w:rsidTr="00654DF1">
        <w:tc>
          <w:tcPr>
            <w:tcW w:w="2520" w:type="dxa"/>
          </w:tcPr>
          <w:p w14:paraId="2CEF8FBB" w14:textId="77777777" w:rsidR="00BB5255" w:rsidRPr="00871F8E" w:rsidRDefault="00BB5255" w:rsidP="0041293E">
            <w:pPr>
              <w:rPr>
                <w:color w:val="auto"/>
                <w:sz w:val="20"/>
                <w:szCs w:val="20"/>
              </w:rPr>
            </w:pPr>
            <w:r w:rsidRPr="00871F8E">
              <w:rPr>
                <w:i w:val="0"/>
                <w:color w:val="auto"/>
                <w:sz w:val="20"/>
                <w:szCs w:val="20"/>
              </w:rPr>
              <w:t>Uncertainty conclusion</w:t>
            </w:r>
          </w:p>
        </w:tc>
        <w:tc>
          <w:tcPr>
            <w:tcW w:w="2520" w:type="dxa"/>
          </w:tcPr>
          <w:p w14:paraId="7D69D0E5" w14:textId="77777777" w:rsidR="00BB5255" w:rsidRPr="00871F8E" w:rsidRDefault="00BB5255" w:rsidP="0041293E">
            <w:pPr>
              <w:rPr>
                <w:color w:val="auto"/>
                <w:sz w:val="20"/>
                <w:szCs w:val="20"/>
              </w:rPr>
            </w:pPr>
            <w:r w:rsidRPr="00871F8E">
              <w:rPr>
                <w:color w:val="auto"/>
                <w:sz w:val="20"/>
                <w:szCs w:val="20"/>
              </w:rPr>
              <w:t>[Insert CAB assessment.]</w:t>
            </w:r>
          </w:p>
        </w:tc>
        <w:tc>
          <w:tcPr>
            <w:tcW w:w="2520" w:type="dxa"/>
          </w:tcPr>
          <w:p w14:paraId="5F7FEAD5" w14:textId="77777777" w:rsidR="00BB5255" w:rsidRPr="00871F8E" w:rsidRDefault="00BB5255"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4960E125" w14:textId="77777777" w:rsidR="00BB5255" w:rsidRPr="00871F8E" w:rsidRDefault="00BB5255" w:rsidP="0041293E">
            <w:pPr>
              <w:rPr>
                <w:color w:val="auto"/>
                <w:sz w:val="20"/>
                <w:szCs w:val="20"/>
              </w:rPr>
            </w:pPr>
            <w:r w:rsidRPr="00871F8E">
              <w:rPr>
                <w:color w:val="auto"/>
                <w:sz w:val="20"/>
                <w:szCs w:val="20"/>
              </w:rPr>
              <w:t>[Conformity conclusion and CL/CAR/FAR ID, if applicable.]</w:t>
            </w:r>
          </w:p>
        </w:tc>
      </w:tr>
    </w:tbl>
    <w:p w14:paraId="3DD3E6C6" w14:textId="1C671D5E" w:rsidR="00BB5255" w:rsidRPr="0032685D" w:rsidRDefault="00BB5255" w:rsidP="00BB5255">
      <w:pPr>
        <w:pStyle w:val="Ttulo1"/>
      </w:pPr>
      <w:bookmarkStart w:id="17" w:name="_Toc233555286"/>
      <w:r w:rsidRPr="0032685D">
        <w:lastRenderedPageBreak/>
        <w:t>Leakage assessment</w:t>
      </w:r>
      <w:bookmarkEnd w:id="17"/>
    </w:p>
    <w:p w14:paraId="283CBED4" w14:textId="77777777" w:rsidR="00486110" w:rsidRPr="0032685D" w:rsidRDefault="00486110" w:rsidP="00486110">
      <w:pPr>
        <w:rPr>
          <w:i w:val="0"/>
          <w:iCs w:val="0"/>
          <w:color w:val="auto"/>
        </w:rPr>
      </w:pPr>
      <w:r w:rsidRPr="0032685D">
        <w:rPr>
          <w:i w:val="0"/>
          <w:iCs w:val="0"/>
          <w:color w:val="auto"/>
        </w:rPr>
        <w:t>The CAB shall assess whether all relevant leakage pathways have been identified, assessed, quantified where feasible, conservatively treated, and integrated into the quantification approach and Monitoring Plan.</w:t>
      </w:r>
    </w:p>
    <w:p w14:paraId="00F75490" w14:textId="3D71999E" w:rsidR="00BB5255" w:rsidRPr="0032685D" w:rsidRDefault="00486110" w:rsidP="00486110">
      <w:pPr>
        <w:rPr>
          <w:i w:val="0"/>
          <w:iCs w:val="0"/>
          <w:color w:val="auto"/>
        </w:rPr>
      </w:pPr>
      <w:r w:rsidRPr="0032685D">
        <w:rPr>
          <w:i w:val="0"/>
          <w:iCs w:val="0"/>
          <w:color w:val="auto"/>
        </w:rPr>
        <w:t>The CAB shall assess whether leakage effects would result in overestimation of net water benefits or create non-permissible conditions under the BWS.</w:t>
      </w:r>
    </w:p>
    <w:tbl>
      <w:tblPr>
        <w:tblStyle w:val="Tablaconcuadrcula"/>
        <w:tblW w:w="0" w:type="auto"/>
        <w:tblLook w:val="04A0" w:firstRow="1" w:lastRow="0" w:firstColumn="1" w:lastColumn="0" w:noHBand="0" w:noVBand="1"/>
      </w:tblPr>
      <w:tblGrid>
        <w:gridCol w:w="2520"/>
        <w:gridCol w:w="2520"/>
        <w:gridCol w:w="2520"/>
        <w:gridCol w:w="4342"/>
      </w:tblGrid>
      <w:tr w:rsidR="0032685D" w:rsidRPr="00871F8E" w14:paraId="0772C12B" w14:textId="77777777" w:rsidTr="00654DF1">
        <w:trPr>
          <w:tblHeader/>
        </w:trPr>
        <w:tc>
          <w:tcPr>
            <w:tcW w:w="2520" w:type="dxa"/>
          </w:tcPr>
          <w:p w14:paraId="0B7EBE38" w14:textId="77777777" w:rsidR="00486110" w:rsidRPr="00871F8E" w:rsidRDefault="00486110" w:rsidP="0041293E">
            <w:pPr>
              <w:rPr>
                <w:color w:val="auto"/>
                <w:sz w:val="20"/>
                <w:szCs w:val="20"/>
              </w:rPr>
            </w:pPr>
            <w:r w:rsidRPr="00871F8E">
              <w:rPr>
                <w:b/>
                <w:i w:val="0"/>
                <w:color w:val="auto"/>
                <w:sz w:val="20"/>
                <w:szCs w:val="20"/>
              </w:rPr>
              <w:t>Assessment area</w:t>
            </w:r>
          </w:p>
        </w:tc>
        <w:tc>
          <w:tcPr>
            <w:tcW w:w="2520" w:type="dxa"/>
          </w:tcPr>
          <w:p w14:paraId="18542FBB" w14:textId="77777777" w:rsidR="00486110" w:rsidRPr="00871F8E" w:rsidRDefault="00486110" w:rsidP="0041293E">
            <w:pPr>
              <w:rPr>
                <w:color w:val="auto"/>
                <w:sz w:val="20"/>
                <w:szCs w:val="20"/>
              </w:rPr>
            </w:pPr>
            <w:r w:rsidRPr="00871F8E">
              <w:rPr>
                <w:b/>
                <w:i w:val="0"/>
                <w:color w:val="auto"/>
                <w:sz w:val="20"/>
                <w:szCs w:val="20"/>
              </w:rPr>
              <w:t>CAB assessment</w:t>
            </w:r>
          </w:p>
        </w:tc>
        <w:tc>
          <w:tcPr>
            <w:tcW w:w="2520" w:type="dxa"/>
          </w:tcPr>
          <w:p w14:paraId="70B7D40D" w14:textId="77777777" w:rsidR="00486110" w:rsidRPr="00871F8E" w:rsidRDefault="00486110" w:rsidP="0041293E">
            <w:pPr>
              <w:rPr>
                <w:color w:val="auto"/>
                <w:sz w:val="20"/>
                <w:szCs w:val="20"/>
              </w:rPr>
            </w:pPr>
            <w:r w:rsidRPr="00871F8E">
              <w:rPr>
                <w:b/>
                <w:i w:val="0"/>
                <w:color w:val="auto"/>
                <w:sz w:val="20"/>
                <w:szCs w:val="20"/>
              </w:rPr>
              <w:t>Evidence / references</w:t>
            </w:r>
          </w:p>
        </w:tc>
        <w:tc>
          <w:tcPr>
            <w:tcW w:w="4342" w:type="dxa"/>
          </w:tcPr>
          <w:p w14:paraId="574EDCA0" w14:textId="77777777" w:rsidR="00486110" w:rsidRPr="00871F8E" w:rsidRDefault="00486110" w:rsidP="0041293E">
            <w:pPr>
              <w:rPr>
                <w:color w:val="auto"/>
                <w:sz w:val="20"/>
                <w:szCs w:val="20"/>
              </w:rPr>
            </w:pPr>
            <w:r w:rsidRPr="00871F8E">
              <w:rPr>
                <w:b/>
                <w:i w:val="0"/>
                <w:color w:val="auto"/>
                <w:sz w:val="20"/>
                <w:szCs w:val="20"/>
              </w:rPr>
              <w:t>Conclusion / finding ID</w:t>
            </w:r>
          </w:p>
        </w:tc>
      </w:tr>
      <w:tr w:rsidR="0032685D" w:rsidRPr="00871F8E" w14:paraId="3ED73F2D" w14:textId="77777777" w:rsidTr="00654DF1">
        <w:tc>
          <w:tcPr>
            <w:tcW w:w="2520" w:type="dxa"/>
          </w:tcPr>
          <w:p w14:paraId="58693655" w14:textId="77777777" w:rsidR="00486110" w:rsidRPr="00871F8E" w:rsidRDefault="00486110" w:rsidP="0041293E">
            <w:pPr>
              <w:rPr>
                <w:color w:val="auto"/>
                <w:sz w:val="20"/>
                <w:szCs w:val="20"/>
              </w:rPr>
            </w:pPr>
            <w:r w:rsidRPr="00871F8E">
              <w:rPr>
                <w:i w:val="0"/>
                <w:color w:val="auto"/>
                <w:sz w:val="20"/>
                <w:szCs w:val="20"/>
              </w:rPr>
              <w:t>Activity-shifting leakage</w:t>
            </w:r>
          </w:p>
        </w:tc>
        <w:tc>
          <w:tcPr>
            <w:tcW w:w="2520" w:type="dxa"/>
          </w:tcPr>
          <w:p w14:paraId="57563F0F" w14:textId="77777777" w:rsidR="00486110" w:rsidRPr="00871F8E" w:rsidRDefault="00486110" w:rsidP="0041293E">
            <w:pPr>
              <w:rPr>
                <w:color w:val="auto"/>
                <w:sz w:val="20"/>
                <w:szCs w:val="20"/>
              </w:rPr>
            </w:pPr>
            <w:r w:rsidRPr="00871F8E">
              <w:rPr>
                <w:color w:val="auto"/>
                <w:sz w:val="20"/>
                <w:szCs w:val="20"/>
              </w:rPr>
              <w:t>[Insert CAB assessment.]</w:t>
            </w:r>
          </w:p>
        </w:tc>
        <w:tc>
          <w:tcPr>
            <w:tcW w:w="2520" w:type="dxa"/>
          </w:tcPr>
          <w:p w14:paraId="22BDF6AC" w14:textId="77777777" w:rsidR="00486110" w:rsidRPr="00871F8E" w:rsidRDefault="00486110"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6CACDE40" w14:textId="77777777" w:rsidR="00486110" w:rsidRPr="00871F8E" w:rsidRDefault="00486110" w:rsidP="0041293E">
            <w:pPr>
              <w:rPr>
                <w:color w:val="auto"/>
                <w:sz w:val="20"/>
                <w:szCs w:val="20"/>
              </w:rPr>
            </w:pPr>
            <w:r w:rsidRPr="00871F8E">
              <w:rPr>
                <w:color w:val="auto"/>
                <w:sz w:val="20"/>
                <w:szCs w:val="20"/>
              </w:rPr>
              <w:t>[Conformity conclusion and CL/CAR/FAR ID, if applicable.]</w:t>
            </w:r>
          </w:p>
        </w:tc>
      </w:tr>
      <w:tr w:rsidR="0032685D" w:rsidRPr="00871F8E" w14:paraId="55C90C3E" w14:textId="77777777" w:rsidTr="00654DF1">
        <w:tc>
          <w:tcPr>
            <w:tcW w:w="2520" w:type="dxa"/>
          </w:tcPr>
          <w:p w14:paraId="629F79D6" w14:textId="77777777" w:rsidR="00486110" w:rsidRPr="00871F8E" w:rsidRDefault="00486110" w:rsidP="0041293E">
            <w:pPr>
              <w:rPr>
                <w:color w:val="auto"/>
                <w:sz w:val="20"/>
                <w:szCs w:val="20"/>
              </w:rPr>
            </w:pPr>
            <w:r w:rsidRPr="00871F8E">
              <w:rPr>
                <w:i w:val="0"/>
                <w:color w:val="auto"/>
                <w:sz w:val="20"/>
                <w:szCs w:val="20"/>
              </w:rPr>
              <w:t>Market leakage</w:t>
            </w:r>
          </w:p>
        </w:tc>
        <w:tc>
          <w:tcPr>
            <w:tcW w:w="2520" w:type="dxa"/>
          </w:tcPr>
          <w:p w14:paraId="1B11F471" w14:textId="77777777" w:rsidR="00486110" w:rsidRPr="00871F8E" w:rsidRDefault="00486110" w:rsidP="0041293E">
            <w:pPr>
              <w:rPr>
                <w:color w:val="auto"/>
                <w:sz w:val="20"/>
                <w:szCs w:val="20"/>
              </w:rPr>
            </w:pPr>
            <w:r w:rsidRPr="00871F8E">
              <w:rPr>
                <w:color w:val="auto"/>
                <w:sz w:val="20"/>
                <w:szCs w:val="20"/>
              </w:rPr>
              <w:t>[Insert CAB assessment.]</w:t>
            </w:r>
          </w:p>
        </w:tc>
        <w:tc>
          <w:tcPr>
            <w:tcW w:w="2520" w:type="dxa"/>
          </w:tcPr>
          <w:p w14:paraId="1ADB4388" w14:textId="77777777" w:rsidR="00486110" w:rsidRPr="00871F8E" w:rsidRDefault="00486110"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68BA7FE3" w14:textId="77777777" w:rsidR="00486110" w:rsidRPr="00871F8E" w:rsidRDefault="00486110" w:rsidP="0041293E">
            <w:pPr>
              <w:rPr>
                <w:color w:val="auto"/>
                <w:sz w:val="20"/>
                <w:szCs w:val="20"/>
              </w:rPr>
            </w:pPr>
            <w:r w:rsidRPr="00871F8E">
              <w:rPr>
                <w:color w:val="auto"/>
                <w:sz w:val="20"/>
                <w:szCs w:val="20"/>
              </w:rPr>
              <w:t>[Conformity conclusion and CL/CAR/FAR ID, if applicable.]</w:t>
            </w:r>
          </w:p>
        </w:tc>
      </w:tr>
      <w:tr w:rsidR="0032685D" w:rsidRPr="00871F8E" w14:paraId="60BD9A8E" w14:textId="77777777" w:rsidTr="00654DF1">
        <w:tc>
          <w:tcPr>
            <w:tcW w:w="2520" w:type="dxa"/>
          </w:tcPr>
          <w:p w14:paraId="1CE78C21" w14:textId="77777777" w:rsidR="00486110" w:rsidRPr="00871F8E" w:rsidRDefault="00486110" w:rsidP="0041293E">
            <w:pPr>
              <w:rPr>
                <w:color w:val="auto"/>
                <w:sz w:val="20"/>
                <w:szCs w:val="20"/>
              </w:rPr>
            </w:pPr>
            <w:r w:rsidRPr="00871F8E">
              <w:rPr>
                <w:i w:val="0"/>
                <w:color w:val="auto"/>
                <w:sz w:val="20"/>
                <w:szCs w:val="20"/>
              </w:rPr>
              <w:t>Spatial displacement of water use or pollution</w:t>
            </w:r>
          </w:p>
        </w:tc>
        <w:tc>
          <w:tcPr>
            <w:tcW w:w="2520" w:type="dxa"/>
          </w:tcPr>
          <w:p w14:paraId="79F78D26" w14:textId="77777777" w:rsidR="00486110" w:rsidRPr="00871F8E" w:rsidRDefault="00486110" w:rsidP="0041293E">
            <w:pPr>
              <w:rPr>
                <w:color w:val="auto"/>
                <w:sz w:val="20"/>
                <w:szCs w:val="20"/>
              </w:rPr>
            </w:pPr>
            <w:r w:rsidRPr="00871F8E">
              <w:rPr>
                <w:color w:val="auto"/>
                <w:sz w:val="20"/>
                <w:szCs w:val="20"/>
              </w:rPr>
              <w:t>[Insert CAB assessment.]</w:t>
            </w:r>
          </w:p>
        </w:tc>
        <w:tc>
          <w:tcPr>
            <w:tcW w:w="2520" w:type="dxa"/>
          </w:tcPr>
          <w:p w14:paraId="28EEEFBB" w14:textId="77777777" w:rsidR="00486110" w:rsidRPr="00871F8E" w:rsidRDefault="00486110"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716F9540" w14:textId="77777777" w:rsidR="00486110" w:rsidRPr="00871F8E" w:rsidRDefault="00486110" w:rsidP="0041293E">
            <w:pPr>
              <w:rPr>
                <w:color w:val="auto"/>
                <w:sz w:val="20"/>
                <w:szCs w:val="20"/>
              </w:rPr>
            </w:pPr>
            <w:r w:rsidRPr="00871F8E">
              <w:rPr>
                <w:color w:val="auto"/>
                <w:sz w:val="20"/>
                <w:szCs w:val="20"/>
              </w:rPr>
              <w:t>[Conformity conclusion and CL/CAR/FAR ID, if applicable.]</w:t>
            </w:r>
          </w:p>
        </w:tc>
      </w:tr>
      <w:tr w:rsidR="0032685D" w:rsidRPr="00871F8E" w14:paraId="3BEAA0BA" w14:textId="77777777" w:rsidTr="00654DF1">
        <w:tc>
          <w:tcPr>
            <w:tcW w:w="2520" w:type="dxa"/>
          </w:tcPr>
          <w:p w14:paraId="64DF1F69" w14:textId="77777777" w:rsidR="00486110" w:rsidRPr="00871F8E" w:rsidRDefault="00486110" w:rsidP="0041293E">
            <w:pPr>
              <w:rPr>
                <w:color w:val="auto"/>
                <w:sz w:val="20"/>
                <w:szCs w:val="20"/>
              </w:rPr>
            </w:pPr>
            <w:r w:rsidRPr="00871F8E">
              <w:rPr>
                <w:i w:val="0"/>
                <w:color w:val="auto"/>
                <w:sz w:val="20"/>
                <w:szCs w:val="20"/>
              </w:rPr>
              <w:t>Leakage assessment boundary</w:t>
            </w:r>
          </w:p>
        </w:tc>
        <w:tc>
          <w:tcPr>
            <w:tcW w:w="2520" w:type="dxa"/>
          </w:tcPr>
          <w:p w14:paraId="5EC4F993" w14:textId="77777777" w:rsidR="00486110" w:rsidRPr="00871F8E" w:rsidRDefault="00486110" w:rsidP="0041293E">
            <w:pPr>
              <w:rPr>
                <w:color w:val="auto"/>
                <w:sz w:val="20"/>
                <w:szCs w:val="20"/>
              </w:rPr>
            </w:pPr>
            <w:r w:rsidRPr="00871F8E">
              <w:rPr>
                <w:color w:val="auto"/>
                <w:sz w:val="20"/>
                <w:szCs w:val="20"/>
              </w:rPr>
              <w:t>[Insert CAB assessment.]</w:t>
            </w:r>
          </w:p>
        </w:tc>
        <w:tc>
          <w:tcPr>
            <w:tcW w:w="2520" w:type="dxa"/>
          </w:tcPr>
          <w:p w14:paraId="45A774F6" w14:textId="77777777" w:rsidR="00486110" w:rsidRPr="00871F8E" w:rsidRDefault="00486110"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443EE52C" w14:textId="77777777" w:rsidR="00486110" w:rsidRPr="00871F8E" w:rsidRDefault="00486110" w:rsidP="0041293E">
            <w:pPr>
              <w:rPr>
                <w:color w:val="auto"/>
                <w:sz w:val="20"/>
                <w:szCs w:val="20"/>
              </w:rPr>
            </w:pPr>
            <w:r w:rsidRPr="00871F8E">
              <w:rPr>
                <w:color w:val="auto"/>
                <w:sz w:val="20"/>
                <w:szCs w:val="20"/>
              </w:rPr>
              <w:t>[Conformity conclusion and CL/CAR/FAR ID, if applicable.]</w:t>
            </w:r>
          </w:p>
        </w:tc>
      </w:tr>
      <w:tr w:rsidR="0032685D" w:rsidRPr="00871F8E" w14:paraId="786254F6" w14:textId="77777777" w:rsidTr="00654DF1">
        <w:tc>
          <w:tcPr>
            <w:tcW w:w="2520" w:type="dxa"/>
          </w:tcPr>
          <w:p w14:paraId="3324CDF2" w14:textId="77777777" w:rsidR="00486110" w:rsidRPr="00871F8E" w:rsidRDefault="00486110" w:rsidP="0041293E">
            <w:pPr>
              <w:rPr>
                <w:color w:val="auto"/>
                <w:sz w:val="20"/>
                <w:szCs w:val="20"/>
              </w:rPr>
            </w:pPr>
            <w:r w:rsidRPr="00871F8E">
              <w:rPr>
                <w:i w:val="0"/>
                <w:color w:val="auto"/>
                <w:sz w:val="20"/>
                <w:szCs w:val="20"/>
              </w:rPr>
              <w:lastRenderedPageBreak/>
              <w:t>Affected stakeholders, sectors, and water systems</w:t>
            </w:r>
          </w:p>
        </w:tc>
        <w:tc>
          <w:tcPr>
            <w:tcW w:w="2520" w:type="dxa"/>
          </w:tcPr>
          <w:p w14:paraId="25FD969B" w14:textId="77777777" w:rsidR="00486110" w:rsidRPr="00871F8E" w:rsidRDefault="00486110" w:rsidP="0041293E">
            <w:pPr>
              <w:rPr>
                <w:color w:val="auto"/>
                <w:sz w:val="20"/>
                <w:szCs w:val="20"/>
              </w:rPr>
            </w:pPr>
            <w:r w:rsidRPr="00871F8E">
              <w:rPr>
                <w:color w:val="auto"/>
                <w:sz w:val="20"/>
                <w:szCs w:val="20"/>
              </w:rPr>
              <w:t>[Insert CAB assessment.]</w:t>
            </w:r>
          </w:p>
        </w:tc>
        <w:tc>
          <w:tcPr>
            <w:tcW w:w="2520" w:type="dxa"/>
          </w:tcPr>
          <w:p w14:paraId="0C877C0C" w14:textId="77777777" w:rsidR="00486110" w:rsidRPr="00871F8E" w:rsidRDefault="00486110"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44AE93A1" w14:textId="77777777" w:rsidR="00486110" w:rsidRPr="00871F8E" w:rsidRDefault="00486110" w:rsidP="0041293E">
            <w:pPr>
              <w:rPr>
                <w:color w:val="auto"/>
                <w:sz w:val="20"/>
                <w:szCs w:val="20"/>
              </w:rPr>
            </w:pPr>
            <w:r w:rsidRPr="00871F8E">
              <w:rPr>
                <w:color w:val="auto"/>
                <w:sz w:val="20"/>
                <w:szCs w:val="20"/>
              </w:rPr>
              <w:t>[Conformity conclusion and CL/CAR/FAR ID, if applicable.]</w:t>
            </w:r>
          </w:p>
        </w:tc>
      </w:tr>
      <w:tr w:rsidR="0032685D" w:rsidRPr="00871F8E" w14:paraId="52AB5A4D" w14:textId="77777777" w:rsidTr="00654DF1">
        <w:tc>
          <w:tcPr>
            <w:tcW w:w="2520" w:type="dxa"/>
          </w:tcPr>
          <w:p w14:paraId="6F625A86" w14:textId="77777777" w:rsidR="00486110" w:rsidRPr="00871F8E" w:rsidRDefault="00486110" w:rsidP="0041293E">
            <w:pPr>
              <w:rPr>
                <w:color w:val="auto"/>
                <w:sz w:val="20"/>
                <w:szCs w:val="20"/>
              </w:rPr>
            </w:pPr>
            <w:r w:rsidRPr="00871F8E">
              <w:rPr>
                <w:i w:val="0"/>
                <w:color w:val="auto"/>
                <w:sz w:val="20"/>
                <w:szCs w:val="20"/>
              </w:rPr>
              <w:t>Magnitude and likelihood</w:t>
            </w:r>
          </w:p>
        </w:tc>
        <w:tc>
          <w:tcPr>
            <w:tcW w:w="2520" w:type="dxa"/>
          </w:tcPr>
          <w:p w14:paraId="2B37BBF2" w14:textId="77777777" w:rsidR="00486110" w:rsidRPr="00871F8E" w:rsidRDefault="00486110" w:rsidP="0041293E">
            <w:pPr>
              <w:rPr>
                <w:color w:val="auto"/>
                <w:sz w:val="20"/>
                <w:szCs w:val="20"/>
              </w:rPr>
            </w:pPr>
            <w:r w:rsidRPr="00871F8E">
              <w:rPr>
                <w:color w:val="auto"/>
                <w:sz w:val="20"/>
                <w:szCs w:val="20"/>
              </w:rPr>
              <w:t>[Insert CAB assessment.]</w:t>
            </w:r>
          </w:p>
        </w:tc>
        <w:tc>
          <w:tcPr>
            <w:tcW w:w="2520" w:type="dxa"/>
          </w:tcPr>
          <w:p w14:paraId="1431F0BC" w14:textId="77777777" w:rsidR="00486110" w:rsidRPr="00871F8E" w:rsidRDefault="00486110"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5AED0A27" w14:textId="77777777" w:rsidR="00486110" w:rsidRPr="00871F8E" w:rsidRDefault="00486110" w:rsidP="0041293E">
            <w:pPr>
              <w:rPr>
                <w:color w:val="auto"/>
                <w:sz w:val="20"/>
                <w:szCs w:val="20"/>
              </w:rPr>
            </w:pPr>
            <w:r w:rsidRPr="00871F8E">
              <w:rPr>
                <w:color w:val="auto"/>
                <w:sz w:val="20"/>
                <w:szCs w:val="20"/>
              </w:rPr>
              <w:t>[Conformity conclusion and CL/CAR/FAR ID, if applicable.]</w:t>
            </w:r>
          </w:p>
        </w:tc>
      </w:tr>
      <w:tr w:rsidR="0032685D" w:rsidRPr="00871F8E" w14:paraId="14942700" w14:textId="77777777" w:rsidTr="00654DF1">
        <w:tc>
          <w:tcPr>
            <w:tcW w:w="2520" w:type="dxa"/>
          </w:tcPr>
          <w:p w14:paraId="12B4178A" w14:textId="77777777" w:rsidR="00486110" w:rsidRPr="00871F8E" w:rsidRDefault="00486110" w:rsidP="0041293E">
            <w:pPr>
              <w:rPr>
                <w:color w:val="auto"/>
                <w:sz w:val="20"/>
                <w:szCs w:val="20"/>
              </w:rPr>
            </w:pPr>
            <w:r w:rsidRPr="00871F8E">
              <w:rPr>
                <w:i w:val="0"/>
                <w:color w:val="auto"/>
                <w:sz w:val="20"/>
                <w:szCs w:val="20"/>
              </w:rPr>
              <w:t>Conservative quantification or deductions</w:t>
            </w:r>
          </w:p>
        </w:tc>
        <w:tc>
          <w:tcPr>
            <w:tcW w:w="2520" w:type="dxa"/>
          </w:tcPr>
          <w:p w14:paraId="21F7BB43" w14:textId="77777777" w:rsidR="00486110" w:rsidRPr="00871F8E" w:rsidRDefault="00486110" w:rsidP="0041293E">
            <w:pPr>
              <w:rPr>
                <w:color w:val="auto"/>
                <w:sz w:val="20"/>
                <w:szCs w:val="20"/>
              </w:rPr>
            </w:pPr>
            <w:r w:rsidRPr="00871F8E">
              <w:rPr>
                <w:color w:val="auto"/>
                <w:sz w:val="20"/>
                <w:szCs w:val="20"/>
              </w:rPr>
              <w:t>[Insert CAB assessment.]</w:t>
            </w:r>
          </w:p>
        </w:tc>
        <w:tc>
          <w:tcPr>
            <w:tcW w:w="2520" w:type="dxa"/>
          </w:tcPr>
          <w:p w14:paraId="37D7C0AC" w14:textId="77777777" w:rsidR="00486110" w:rsidRPr="00871F8E" w:rsidRDefault="00486110"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6B075D53" w14:textId="77777777" w:rsidR="00486110" w:rsidRPr="00871F8E" w:rsidRDefault="00486110" w:rsidP="0041293E">
            <w:pPr>
              <w:rPr>
                <w:color w:val="auto"/>
                <w:sz w:val="20"/>
                <w:szCs w:val="20"/>
              </w:rPr>
            </w:pPr>
            <w:r w:rsidRPr="00871F8E">
              <w:rPr>
                <w:color w:val="auto"/>
                <w:sz w:val="20"/>
                <w:szCs w:val="20"/>
              </w:rPr>
              <w:t>[Conformity conclusion and CL/CAR/FAR ID, if applicable.]</w:t>
            </w:r>
          </w:p>
        </w:tc>
      </w:tr>
      <w:tr w:rsidR="0032685D" w:rsidRPr="00871F8E" w14:paraId="11B2BA1F" w14:textId="77777777" w:rsidTr="00654DF1">
        <w:tc>
          <w:tcPr>
            <w:tcW w:w="2520" w:type="dxa"/>
          </w:tcPr>
          <w:p w14:paraId="12A8E96B" w14:textId="77777777" w:rsidR="00486110" w:rsidRPr="00871F8E" w:rsidRDefault="00486110" w:rsidP="0041293E">
            <w:pPr>
              <w:rPr>
                <w:color w:val="auto"/>
                <w:sz w:val="20"/>
                <w:szCs w:val="20"/>
              </w:rPr>
            </w:pPr>
            <w:r w:rsidRPr="00871F8E">
              <w:rPr>
                <w:i w:val="0"/>
                <w:color w:val="auto"/>
                <w:sz w:val="20"/>
                <w:szCs w:val="20"/>
              </w:rPr>
              <w:t>Non-permissible conditions</w:t>
            </w:r>
          </w:p>
        </w:tc>
        <w:tc>
          <w:tcPr>
            <w:tcW w:w="2520" w:type="dxa"/>
          </w:tcPr>
          <w:p w14:paraId="750F6D1C" w14:textId="77777777" w:rsidR="00486110" w:rsidRPr="00871F8E" w:rsidRDefault="00486110" w:rsidP="0041293E">
            <w:pPr>
              <w:rPr>
                <w:color w:val="auto"/>
                <w:sz w:val="20"/>
                <w:szCs w:val="20"/>
              </w:rPr>
            </w:pPr>
            <w:r w:rsidRPr="00871F8E">
              <w:rPr>
                <w:color w:val="auto"/>
                <w:sz w:val="20"/>
                <w:szCs w:val="20"/>
              </w:rPr>
              <w:t>[Insert CAB assessment.]</w:t>
            </w:r>
          </w:p>
        </w:tc>
        <w:tc>
          <w:tcPr>
            <w:tcW w:w="2520" w:type="dxa"/>
          </w:tcPr>
          <w:p w14:paraId="6BD9B0B3" w14:textId="77777777" w:rsidR="00486110" w:rsidRPr="00871F8E" w:rsidRDefault="00486110"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195CA1AA" w14:textId="77777777" w:rsidR="00486110" w:rsidRPr="00871F8E" w:rsidRDefault="00486110" w:rsidP="0041293E">
            <w:pPr>
              <w:rPr>
                <w:color w:val="auto"/>
                <w:sz w:val="20"/>
                <w:szCs w:val="20"/>
              </w:rPr>
            </w:pPr>
            <w:r w:rsidRPr="00871F8E">
              <w:rPr>
                <w:color w:val="auto"/>
                <w:sz w:val="20"/>
                <w:szCs w:val="20"/>
              </w:rPr>
              <w:t>[Conformity conclusion and CL/CAR/FAR ID, if applicable.]</w:t>
            </w:r>
          </w:p>
        </w:tc>
      </w:tr>
      <w:tr w:rsidR="0032685D" w:rsidRPr="00871F8E" w14:paraId="5A3F06B7" w14:textId="77777777" w:rsidTr="00654DF1">
        <w:tc>
          <w:tcPr>
            <w:tcW w:w="2520" w:type="dxa"/>
          </w:tcPr>
          <w:p w14:paraId="109AF60E" w14:textId="77777777" w:rsidR="00486110" w:rsidRPr="00871F8E" w:rsidRDefault="00486110" w:rsidP="0041293E">
            <w:pPr>
              <w:rPr>
                <w:color w:val="auto"/>
                <w:sz w:val="20"/>
                <w:szCs w:val="20"/>
              </w:rPr>
            </w:pPr>
            <w:r w:rsidRPr="00871F8E">
              <w:rPr>
                <w:i w:val="0"/>
                <w:color w:val="auto"/>
                <w:sz w:val="20"/>
                <w:szCs w:val="20"/>
              </w:rPr>
              <w:t>Leakage monitoring provisions</w:t>
            </w:r>
          </w:p>
        </w:tc>
        <w:tc>
          <w:tcPr>
            <w:tcW w:w="2520" w:type="dxa"/>
          </w:tcPr>
          <w:p w14:paraId="23DE32CE" w14:textId="77777777" w:rsidR="00486110" w:rsidRPr="00871F8E" w:rsidRDefault="00486110" w:rsidP="0041293E">
            <w:pPr>
              <w:rPr>
                <w:color w:val="auto"/>
                <w:sz w:val="20"/>
                <w:szCs w:val="20"/>
              </w:rPr>
            </w:pPr>
            <w:r w:rsidRPr="00871F8E">
              <w:rPr>
                <w:color w:val="auto"/>
                <w:sz w:val="20"/>
                <w:szCs w:val="20"/>
              </w:rPr>
              <w:t>[Insert CAB assessment.]</w:t>
            </w:r>
          </w:p>
        </w:tc>
        <w:tc>
          <w:tcPr>
            <w:tcW w:w="2520" w:type="dxa"/>
          </w:tcPr>
          <w:p w14:paraId="1E4FD9C3" w14:textId="77777777" w:rsidR="00486110" w:rsidRPr="00871F8E" w:rsidRDefault="00486110"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7861C7E8" w14:textId="77777777" w:rsidR="00486110" w:rsidRPr="00871F8E" w:rsidRDefault="00486110" w:rsidP="0041293E">
            <w:pPr>
              <w:rPr>
                <w:color w:val="auto"/>
                <w:sz w:val="20"/>
                <w:szCs w:val="20"/>
              </w:rPr>
            </w:pPr>
            <w:r w:rsidRPr="00871F8E">
              <w:rPr>
                <w:color w:val="auto"/>
                <w:sz w:val="20"/>
                <w:szCs w:val="20"/>
              </w:rPr>
              <w:t>[Conformity conclusion and CL/CAR/FAR ID, if applicable.]</w:t>
            </w:r>
          </w:p>
        </w:tc>
      </w:tr>
      <w:tr w:rsidR="0032685D" w:rsidRPr="00871F8E" w14:paraId="24A7C6C0" w14:textId="77777777" w:rsidTr="00654DF1">
        <w:tc>
          <w:tcPr>
            <w:tcW w:w="2520" w:type="dxa"/>
          </w:tcPr>
          <w:p w14:paraId="3EF188DA" w14:textId="77777777" w:rsidR="00486110" w:rsidRPr="00871F8E" w:rsidRDefault="00486110" w:rsidP="0041293E">
            <w:pPr>
              <w:rPr>
                <w:color w:val="auto"/>
                <w:sz w:val="20"/>
                <w:szCs w:val="20"/>
              </w:rPr>
            </w:pPr>
            <w:r w:rsidRPr="00871F8E">
              <w:rPr>
                <w:i w:val="0"/>
                <w:color w:val="auto"/>
                <w:sz w:val="20"/>
                <w:szCs w:val="20"/>
              </w:rPr>
              <w:t>Leakage conclusion</w:t>
            </w:r>
          </w:p>
        </w:tc>
        <w:tc>
          <w:tcPr>
            <w:tcW w:w="2520" w:type="dxa"/>
          </w:tcPr>
          <w:p w14:paraId="531BDC06" w14:textId="77777777" w:rsidR="00486110" w:rsidRPr="00871F8E" w:rsidRDefault="00486110" w:rsidP="0041293E">
            <w:pPr>
              <w:rPr>
                <w:color w:val="auto"/>
                <w:sz w:val="20"/>
                <w:szCs w:val="20"/>
              </w:rPr>
            </w:pPr>
            <w:r w:rsidRPr="00871F8E">
              <w:rPr>
                <w:color w:val="auto"/>
                <w:sz w:val="20"/>
                <w:szCs w:val="20"/>
              </w:rPr>
              <w:t>[Insert CAB assessment.]</w:t>
            </w:r>
          </w:p>
        </w:tc>
        <w:tc>
          <w:tcPr>
            <w:tcW w:w="2520" w:type="dxa"/>
          </w:tcPr>
          <w:p w14:paraId="6ED4C14C" w14:textId="77777777" w:rsidR="00486110" w:rsidRPr="00871F8E" w:rsidRDefault="00486110"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730868C2" w14:textId="77777777" w:rsidR="00486110" w:rsidRPr="00871F8E" w:rsidRDefault="00486110" w:rsidP="0041293E">
            <w:pPr>
              <w:rPr>
                <w:color w:val="auto"/>
                <w:sz w:val="20"/>
                <w:szCs w:val="20"/>
              </w:rPr>
            </w:pPr>
            <w:r w:rsidRPr="00871F8E">
              <w:rPr>
                <w:color w:val="auto"/>
                <w:sz w:val="20"/>
                <w:szCs w:val="20"/>
              </w:rPr>
              <w:t>[Conformity conclusion and CL/CAR/FAR ID, if applicable.]</w:t>
            </w:r>
          </w:p>
        </w:tc>
      </w:tr>
    </w:tbl>
    <w:p w14:paraId="23E7A03A" w14:textId="1805787F" w:rsidR="00486110" w:rsidRPr="0032685D" w:rsidRDefault="004843A5" w:rsidP="004843A5">
      <w:pPr>
        <w:pStyle w:val="Ttulo1"/>
      </w:pPr>
      <w:bookmarkStart w:id="18" w:name="_Toc233555287"/>
      <w:r w:rsidRPr="0032685D">
        <w:lastRenderedPageBreak/>
        <w:t>Non-permanence, reversal risk, and risk management</w:t>
      </w:r>
      <w:bookmarkEnd w:id="18"/>
    </w:p>
    <w:p w14:paraId="2428DEB0" w14:textId="77777777" w:rsidR="004843A5" w:rsidRPr="0032685D" w:rsidRDefault="004843A5" w:rsidP="004843A5">
      <w:pPr>
        <w:rPr>
          <w:i w:val="0"/>
          <w:iCs w:val="0"/>
          <w:color w:val="auto"/>
        </w:rPr>
      </w:pPr>
      <w:r w:rsidRPr="0032685D">
        <w:rPr>
          <w:i w:val="0"/>
          <w:iCs w:val="0"/>
          <w:color w:val="auto"/>
        </w:rPr>
        <w:t>The CAB shall assess whether the project holder has identified, assessed, and managed risks that may affect the generation, maintenance, demonstration, or conformity of net water benefits.</w:t>
      </w:r>
    </w:p>
    <w:p w14:paraId="1B7B46C0" w14:textId="4EF3BAD6" w:rsidR="004843A5" w:rsidRPr="0032685D" w:rsidRDefault="004843A5" w:rsidP="004843A5">
      <w:pPr>
        <w:rPr>
          <w:i w:val="0"/>
          <w:iCs w:val="0"/>
          <w:color w:val="auto"/>
        </w:rPr>
      </w:pPr>
      <w:r w:rsidRPr="0032685D">
        <w:rPr>
          <w:i w:val="0"/>
          <w:iCs w:val="0"/>
          <w:color w:val="auto"/>
        </w:rPr>
        <w:t>The CAB shall assess non-permanence and reversal risk according to the nature of the eligible activity. The BWS does not require buffer pools for reversal risk management; reversal risk is addressed through conservative quantification, monitoring, reporting, and ex-post adjustment.</w:t>
      </w:r>
    </w:p>
    <w:tbl>
      <w:tblPr>
        <w:tblStyle w:val="Tablaconcuadrcula"/>
        <w:tblW w:w="0" w:type="auto"/>
        <w:tblLook w:val="04A0" w:firstRow="1" w:lastRow="0" w:firstColumn="1" w:lastColumn="0" w:noHBand="0" w:noVBand="1"/>
      </w:tblPr>
      <w:tblGrid>
        <w:gridCol w:w="2520"/>
        <w:gridCol w:w="2520"/>
        <w:gridCol w:w="2520"/>
        <w:gridCol w:w="4484"/>
      </w:tblGrid>
      <w:tr w:rsidR="0032685D" w:rsidRPr="00871F8E" w14:paraId="06CF7B4A" w14:textId="77777777" w:rsidTr="00654DF1">
        <w:trPr>
          <w:tblHeader/>
        </w:trPr>
        <w:tc>
          <w:tcPr>
            <w:tcW w:w="2520" w:type="dxa"/>
          </w:tcPr>
          <w:p w14:paraId="244CCE89" w14:textId="77777777" w:rsidR="00D51945" w:rsidRPr="00871F8E" w:rsidRDefault="00D51945" w:rsidP="0041293E">
            <w:pPr>
              <w:rPr>
                <w:color w:val="auto"/>
                <w:sz w:val="20"/>
                <w:szCs w:val="20"/>
              </w:rPr>
            </w:pPr>
            <w:r w:rsidRPr="00871F8E">
              <w:rPr>
                <w:b/>
                <w:i w:val="0"/>
                <w:color w:val="auto"/>
                <w:sz w:val="20"/>
                <w:szCs w:val="20"/>
              </w:rPr>
              <w:t>Assessment area</w:t>
            </w:r>
          </w:p>
        </w:tc>
        <w:tc>
          <w:tcPr>
            <w:tcW w:w="2520" w:type="dxa"/>
          </w:tcPr>
          <w:p w14:paraId="319C1D9C" w14:textId="77777777" w:rsidR="00D51945" w:rsidRPr="00871F8E" w:rsidRDefault="00D51945" w:rsidP="0041293E">
            <w:pPr>
              <w:rPr>
                <w:color w:val="auto"/>
                <w:sz w:val="20"/>
                <w:szCs w:val="20"/>
              </w:rPr>
            </w:pPr>
            <w:r w:rsidRPr="00871F8E">
              <w:rPr>
                <w:b/>
                <w:i w:val="0"/>
                <w:color w:val="auto"/>
                <w:sz w:val="20"/>
                <w:szCs w:val="20"/>
              </w:rPr>
              <w:t>CAB assessment</w:t>
            </w:r>
          </w:p>
        </w:tc>
        <w:tc>
          <w:tcPr>
            <w:tcW w:w="2520" w:type="dxa"/>
          </w:tcPr>
          <w:p w14:paraId="4D28BA38" w14:textId="77777777" w:rsidR="00D51945" w:rsidRPr="00871F8E" w:rsidRDefault="00D51945" w:rsidP="0041293E">
            <w:pPr>
              <w:rPr>
                <w:color w:val="auto"/>
                <w:sz w:val="20"/>
                <w:szCs w:val="20"/>
              </w:rPr>
            </w:pPr>
            <w:r w:rsidRPr="00871F8E">
              <w:rPr>
                <w:b/>
                <w:i w:val="0"/>
                <w:color w:val="auto"/>
                <w:sz w:val="20"/>
                <w:szCs w:val="20"/>
              </w:rPr>
              <w:t>Evidence / references</w:t>
            </w:r>
          </w:p>
        </w:tc>
        <w:tc>
          <w:tcPr>
            <w:tcW w:w="4484" w:type="dxa"/>
          </w:tcPr>
          <w:p w14:paraId="2E7CDA4D" w14:textId="77777777" w:rsidR="00D51945" w:rsidRPr="00871F8E" w:rsidRDefault="00D51945" w:rsidP="0041293E">
            <w:pPr>
              <w:rPr>
                <w:color w:val="auto"/>
                <w:sz w:val="20"/>
                <w:szCs w:val="20"/>
              </w:rPr>
            </w:pPr>
            <w:r w:rsidRPr="00871F8E">
              <w:rPr>
                <w:b/>
                <w:i w:val="0"/>
                <w:color w:val="auto"/>
                <w:sz w:val="20"/>
                <w:szCs w:val="20"/>
              </w:rPr>
              <w:t>Conclusion / finding ID</w:t>
            </w:r>
          </w:p>
        </w:tc>
      </w:tr>
      <w:tr w:rsidR="0032685D" w:rsidRPr="00871F8E" w14:paraId="2385E1B0" w14:textId="77777777" w:rsidTr="00654DF1">
        <w:tc>
          <w:tcPr>
            <w:tcW w:w="2520" w:type="dxa"/>
          </w:tcPr>
          <w:p w14:paraId="60B98C04" w14:textId="77777777" w:rsidR="00D51945" w:rsidRPr="00871F8E" w:rsidRDefault="00D51945" w:rsidP="0041293E">
            <w:pPr>
              <w:rPr>
                <w:color w:val="auto"/>
                <w:sz w:val="20"/>
                <w:szCs w:val="20"/>
              </w:rPr>
            </w:pPr>
            <w:r w:rsidRPr="00871F8E">
              <w:rPr>
                <w:i w:val="0"/>
                <w:color w:val="auto"/>
                <w:sz w:val="20"/>
                <w:szCs w:val="20"/>
              </w:rPr>
              <w:t>Reversal risks for water supply enhancement</w:t>
            </w:r>
          </w:p>
        </w:tc>
        <w:tc>
          <w:tcPr>
            <w:tcW w:w="2520" w:type="dxa"/>
          </w:tcPr>
          <w:p w14:paraId="493D4FE4" w14:textId="77777777" w:rsidR="00D51945" w:rsidRPr="00871F8E" w:rsidRDefault="00D51945" w:rsidP="0041293E">
            <w:pPr>
              <w:rPr>
                <w:color w:val="auto"/>
                <w:sz w:val="20"/>
                <w:szCs w:val="20"/>
              </w:rPr>
            </w:pPr>
            <w:r w:rsidRPr="00871F8E">
              <w:rPr>
                <w:color w:val="auto"/>
                <w:sz w:val="20"/>
                <w:szCs w:val="20"/>
              </w:rPr>
              <w:t>[Insert CAB assessment.]</w:t>
            </w:r>
          </w:p>
        </w:tc>
        <w:tc>
          <w:tcPr>
            <w:tcW w:w="2520" w:type="dxa"/>
          </w:tcPr>
          <w:p w14:paraId="502EC0E2" w14:textId="77777777" w:rsidR="00D51945" w:rsidRPr="00871F8E" w:rsidRDefault="00D51945"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2CAA7CE3" w14:textId="77777777" w:rsidR="00D51945" w:rsidRPr="00871F8E" w:rsidRDefault="00D51945" w:rsidP="0041293E">
            <w:pPr>
              <w:rPr>
                <w:color w:val="auto"/>
                <w:sz w:val="20"/>
                <w:szCs w:val="20"/>
              </w:rPr>
            </w:pPr>
            <w:r w:rsidRPr="00871F8E">
              <w:rPr>
                <w:color w:val="auto"/>
                <w:sz w:val="20"/>
                <w:szCs w:val="20"/>
              </w:rPr>
              <w:t>[Conformity conclusion and CL/CAR/FAR ID, if applicable.]</w:t>
            </w:r>
          </w:p>
        </w:tc>
      </w:tr>
      <w:tr w:rsidR="0032685D" w:rsidRPr="00871F8E" w14:paraId="217B18FA" w14:textId="77777777" w:rsidTr="00654DF1">
        <w:tc>
          <w:tcPr>
            <w:tcW w:w="2520" w:type="dxa"/>
          </w:tcPr>
          <w:p w14:paraId="622FF2E1" w14:textId="77777777" w:rsidR="00D51945" w:rsidRPr="00871F8E" w:rsidRDefault="00D51945" w:rsidP="0041293E">
            <w:pPr>
              <w:rPr>
                <w:color w:val="auto"/>
                <w:sz w:val="20"/>
                <w:szCs w:val="20"/>
              </w:rPr>
            </w:pPr>
            <w:r w:rsidRPr="00871F8E">
              <w:rPr>
                <w:i w:val="0"/>
                <w:color w:val="auto"/>
                <w:sz w:val="20"/>
                <w:szCs w:val="20"/>
              </w:rPr>
              <w:t>Reversal risks for water demand reduction and efficiency</w:t>
            </w:r>
          </w:p>
        </w:tc>
        <w:tc>
          <w:tcPr>
            <w:tcW w:w="2520" w:type="dxa"/>
          </w:tcPr>
          <w:p w14:paraId="648588B0" w14:textId="77777777" w:rsidR="00D51945" w:rsidRPr="00871F8E" w:rsidRDefault="00D51945" w:rsidP="0041293E">
            <w:pPr>
              <w:rPr>
                <w:color w:val="auto"/>
                <w:sz w:val="20"/>
                <w:szCs w:val="20"/>
              </w:rPr>
            </w:pPr>
            <w:r w:rsidRPr="00871F8E">
              <w:rPr>
                <w:color w:val="auto"/>
                <w:sz w:val="20"/>
                <w:szCs w:val="20"/>
              </w:rPr>
              <w:t>[Insert CAB assessment.]</w:t>
            </w:r>
          </w:p>
        </w:tc>
        <w:tc>
          <w:tcPr>
            <w:tcW w:w="2520" w:type="dxa"/>
          </w:tcPr>
          <w:p w14:paraId="71D9B7CD" w14:textId="77777777" w:rsidR="00D51945" w:rsidRPr="00871F8E" w:rsidRDefault="00D51945"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486D3AF1" w14:textId="77777777" w:rsidR="00D51945" w:rsidRPr="00871F8E" w:rsidRDefault="00D51945" w:rsidP="0041293E">
            <w:pPr>
              <w:rPr>
                <w:color w:val="auto"/>
                <w:sz w:val="20"/>
                <w:szCs w:val="20"/>
              </w:rPr>
            </w:pPr>
            <w:r w:rsidRPr="00871F8E">
              <w:rPr>
                <w:color w:val="auto"/>
                <w:sz w:val="20"/>
                <w:szCs w:val="20"/>
              </w:rPr>
              <w:t>[Conformity conclusion and CL/CAR/FAR ID, if applicable.]</w:t>
            </w:r>
          </w:p>
        </w:tc>
      </w:tr>
      <w:tr w:rsidR="0032685D" w:rsidRPr="00871F8E" w14:paraId="5037731F" w14:textId="77777777" w:rsidTr="00654DF1">
        <w:tc>
          <w:tcPr>
            <w:tcW w:w="2520" w:type="dxa"/>
          </w:tcPr>
          <w:p w14:paraId="0A79F81B" w14:textId="77777777" w:rsidR="00D51945" w:rsidRPr="00871F8E" w:rsidRDefault="00D51945" w:rsidP="0041293E">
            <w:pPr>
              <w:rPr>
                <w:color w:val="auto"/>
                <w:sz w:val="20"/>
                <w:szCs w:val="20"/>
              </w:rPr>
            </w:pPr>
            <w:r w:rsidRPr="00871F8E">
              <w:rPr>
                <w:i w:val="0"/>
                <w:color w:val="auto"/>
                <w:sz w:val="20"/>
                <w:szCs w:val="20"/>
              </w:rPr>
              <w:t>Reversal risks for water quality improvement</w:t>
            </w:r>
          </w:p>
        </w:tc>
        <w:tc>
          <w:tcPr>
            <w:tcW w:w="2520" w:type="dxa"/>
          </w:tcPr>
          <w:p w14:paraId="042FC9A7" w14:textId="77777777" w:rsidR="00D51945" w:rsidRPr="00871F8E" w:rsidRDefault="00D51945" w:rsidP="0041293E">
            <w:pPr>
              <w:rPr>
                <w:color w:val="auto"/>
                <w:sz w:val="20"/>
                <w:szCs w:val="20"/>
              </w:rPr>
            </w:pPr>
            <w:r w:rsidRPr="00871F8E">
              <w:rPr>
                <w:color w:val="auto"/>
                <w:sz w:val="20"/>
                <w:szCs w:val="20"/>
              </w:rPr>
              <w:t>[Insert CAB assessment.]</w:t>
            </w:r>
          </w:p>
        </w:tc>
        <w:tc>
          <w:tcPr>
            <w:tcW w:w="2520" w:type="dxa"/>
          </w:tcPr>
          <w:p w14:paraId="3857B4BB" w14:textId="77777777" w:rsidR="00D51945" w:rsidRPr="00871F8E" w:rsidRDefault="00D51945"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17BD3218" w14:textId="77777777" w:rsidR="00D51945" w:rsidRPr="00871F8E" w:rsidRDefault="00D51945" w:rsidP="0041293E">
            <w:pPr>
              <w:rPr>
                <w:color w:val="auto"/>
                <w:sz w:val="20"/>
                <w:szCs w:val="20"/>
              </w:rPr>
            </w:pPr>
            <w:r w:rsidRPr="00871F8E">
              <w:rPr>
                <w:color w:val="auto"/>
                <w:sz w:val="20"/>
                <w:szCs w:val="20"/>
              </w:rPr>
              <w:t>[Conformity conclusion and CL/CAR/FAR ID, if applicable.]</w:t>
            </w:r>
          </w:p>
        </w:tc>
      </w:tr>
      <w:tr w:rsidR="0032685D" w:rsidRPr="00871F8E" w14:paraId="4B1C6221" w14:textId="77777777" w:rsidTr="00654DF1">
        <w:tc>
          <w:tcPr>
            <w:tcW w:w="2520" w:type="dxa"/>
          </w:tcPr>
          <w:p w14:paraId="7A485323" w14:textId="77777777" w:rsidR="00D51945" w:rsidRPr="00871F8E" w:rsidRDefault="00D51945" w:rsidP="0041293E">
            <w:pPr>
              <w:rPr>
                <w:color w:val="auto"/>
                <w:sz w:val="20"/>
                <w:szCs w:val="20"/>
              </w:rPr>
            </w:pPr>
            <w:r w:rsidRPr="00871F8E">
              <w:rPr>
                <w:i w:val="0"/>
                <w:color w:val="auto"/>
                <w:sz w:val="20"/>
                <w:szCs w:val="20"/>
              </w:rPr>
              <w:t>Environmental, climatic, operational, legal, financial, and governance risks</w:t>
            </w:r>
          </w:p>
        </w:tc>
        <w:tc>
          <w:tcPr>
            <w:tcW w:w="2520" w:type="dxa"/>
          </w:tcPr>
          <w:p w14:paraId="43AA4E9D" w14:textId="77777777" w:rsidR="00D51945" w:rsidRPr="00871F8E" w:rsidRDefault="00D51945" w:rsidP="0041293E">
            <w:pPr>
              <w:rPr>
                <w:color w:val="auto"/>
                <w:sz w:val="20"/>
                <w:szCs w:val="20"/>
              </w:rPr>
            </w:pPr>
            <w:r w:rsidRPr="00871F8E">
              <w:rPr>
                <w:color w:val="auto"/>
                <w:sz w:val="20"/>
                <w:szCs w:val="20"/>
              </w:rPr>
              <w:t>[Insert CAB assessment.]</w:t>
            </w:r>
          </w:p>
        </w:tc>
        <w:tc>
          <w:tcPr>
            <w:tcW w:w="2520" w:type="dxa"/>
          </w:tcPr>
          <w:p w14:paraId="7796C243" w14:textId="77777777" w:rsidR="00D51945" w:rsidRPr="00871F8E" w:rsidRDefault="00D51945"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6DA76D63" w14:textId="77777777" w:rsidR="00D51945" w:rsidRPr="00871F8E" w:rsidRDefault="00D51945" w:rsidP="0041293E">
            <w:pPr>
              <w:rPr>
                <w:color w:val="auto"/>
                <w:sz w:val="20"/>
                <w:szCs w:val="20"/>
              </w:rPr>
            </w:pPr>
            <w:r w:rsidRPr="00871F8E">
              <w:rPr>
                <w:color w:val="auto"/>
                <w:sz w:val="20"/>
                <w:szCs w:val="20"/>
              </w:rPr>
              <w:t>[Conformity conclusion and CL/CAR/FAR ID, if applicable.]</w:t>
            </w:r>
          </w:p>
        </w:tc>
      </w:tr>
      <w:tr w:rsidR="0032685D" w:rsidRPr="00871F8E" w14:paraId="13ABD177" w14:textId="77777777" w:rsidTr="00654DF1">
        <w:tc>
          <w:tcPr>
            <w:tcW w:w="2520" w:type="dxa"/>
          </w:tcPr>
          <w:p w14:paraId="1AED6CE0" w14:textId="77777777" w:rsidR="00D51945" w:rsidRPr="00871F8E" w:rsidRDefault="00D51945" w:rsidP="0041293E">
            <w:pPr>
              <w:rPr>
                <w:color w:val="auto"/>
                <w:sz w:val="20"/>
                <w:szCs w:val="20"/>
              </w:rPr>
            </w:pPr>
            <w:r w:rsidRPr="00871F8E">
              <w:rPr>
                <w:i w:val="0"/>
                <w:color w:val="auto"/>
                <w:sz w:val="20"/>
                <w:szCs w:val="20"/>
              </w:rPr>
              <w:lastRenderedPageBreak/>
              <w:t>Likelihood and magnitude assessment</w:t>
            </w:r>
          </w:p>
        </w:tc>
        <w:tc>
          <w:tcPr>
            <w:tcW w:w="2520" w:type="dxa"/>
          </w:tcPr>
          <w:p w14:paraId="21767B88" w14:textId="77777777" w:rsidR="00D51945" w:rsidRPr="00871F8E" w:rsidRDefault="00D51945" w:rsidP="0041293E">
            <w:pPr>
              <w:rPr>
                <w:color w:val="auto"/>
                <w:sz w:val="20"/>
                <w:szCs w:val="20"/>
              </w:rPr>
            </w:pPr>
            <w:r w:rsidRPr="00871F8E">
              <w:rPr>
                <w:color w:val="auto"/>
                <w:sz w:val="20"/>
                <w:szCs w:val="20"/>
              </w:rPr>
              <w:t>[Insert CAB assessment.]</w:t>
            </w:r>
          </w:p>
        </w:tc>
        <w:tc>
          <w:tcPr>
            <w:tcW w:w="2520" w:type="dxa"/>
          </w:tcPr>
          <w:p w14:paraId="596DE60C" w14:textId="77777777" w:rsidR="00D51945" w:rsidRPr="00871F8E" w:rsidRDefault="00D51945"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681F4BCC" w14:textId="77777777" w:rsidR="00D51945" w:rsidRPr="00871F8E" w:rsidRDefault="00D51945" w:rsidP="0041293E">
            <w:pPr>
              <w:rPr>
                <w:color w:val="auto"/>
                <w:sz w:val="20"/>
                <w:szCs w:val="20"/>
              </w:rPr>
            </w:pPr>
            <w:r w:rsidRPr="00871F8E">
              <w:rPr>
                <w:color w:val="auto"/>
                <w:sz w:val="20"/>
                <w:szCs w:val="20"/>
              </w:rPr>
              <w:t>[Conformity conclusion and CL/CAR/FAR ID, if applicable.]</w:t>
            </w:r>
          </w:p>
        </w:tc>
      </w:tr>
      <w:tr w:rsidR="0032685D" w:rsidRPr="00871F8E" w14:paraId="665001E1" w14:textId="77777777" w:rsidTr="00654DF1">
        <w:tc>
          <w:tcPr>
            <w:tcW w:w="2520" w:type="dxa"/>
          </w:tcPr>
          <w:p w14:paraId="418F7B7A" w14:textId="77777777" w:rsidR="00D51945" w:rsidRPr="00871F8E" w:rsidRDefault="00D51945" w:rsidP="0041293E">
            <w:pPr>
              <w:rPr>
                <w:color w:val="auto"/>
                <w:sz w:val="20"/>
                <w:szCs w:val="20"/>
              </w:rPr>
            </w:pPr>
            <w:r w:rsidRPr="00871F8E">
              <w:rPr>
                <w:i w:val="0"/>
                <w:color w:val="auto"/>
                <w:sz w:val="20"/>
                <w:szCs w:val="20"/>
              </w:rPr>
              <w:t>Preventive and corrective measures</w:t>
            </w:r>
          </w:p>
        </w:tc>
        <w:tc>
          <w:tcPr>
            <w:tcW w:w="2520" w:type="dxa"/>
          </w:tcPr>
          <w:p w14:paraId="3880C878" w14:textId="77777777" w:rsidR="00D51945" w:rsidRPr="00871F8E" w:rsidRDefault="00D51945" w:rsidP="0041293E">
            <w:pPr>
              <w:rPr>
                <w:color w:val="auto"/>
                <w:sz w:val="20"/>
                <w:szCs w:val="20"/>
              </w:rPr>
            </w:pPr>
            <w:r w:rsidRPr="00871F8E">
              <w:rPr>
                <w:color w:val="auto"/>
                <w:sz w:val="20"/>
                <w:szCs w:val="20"/>
              </w:rPr>
              <w:t>[Insert CAB assessment.]</w:t>
            </w:r>
          </w:p>
        </w:tc>
        <w:tc>
          <w:tcPr>
            <w:tcW w:w="2520" w:type="dxa"/>
          </w:tcPr>
          <w:p w14:paraId="3F977292" w14:textId="77777777" w:rsidR="00D51945" w:rsidRPr="00871F8E" w:rsidRDefault="00D51945"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30130FC0" w14:textId="77777777" w:rsidR="00D51945" w:rsidRPr="00871F8E" w:rsidRDefault="00D51945" w:rsidP="0041293E">
            <w:pPr>
              <w:rPr>
                <w:color w:val="auto"/>
                <w:sz w:val="20"/>
                <w:szCs w:val="20"/>
              </w:rPr>
            </w:pPr>
            <w:r w:rsidRPr="00871F8E">
              <w:rPr>
                <w:color w:val="auto"/>
                <w:sz w:val="20"/>
                <w:szCs w:val="20"/>
              </w:rPr>
              <w:t>[Conformity conclusion and CL/CAR/FAR ID, if applicable.]</w:t>
            </w:r>
          </w:p>
        </w:tc>
      </w:tr>
      <w:tr w:rsidR="0032685D" w:rsidRPr="00871F8E" w14:paraId="4BB1C6A9" w14:textId="77777777" w:rsidTr="00654DF1">
        <w:tc>
          <w:tcPr>
            <w:tcW w:w="2520" w:type="dxa"/>
          </w:tcPr>
          <w:p w14:paraId="2664F95E" w14:textId="77777777" w:rsidR="00D51945" w:rsidRPr="00871F8E" w:rsidRDefault="00D51945" w:rsidP="0041293E">
            <w:pPr>
              <w:rPr>
                <w:color w:val="auto"/>
                <w:sz w:val="20"/>
                <w:szCs w:val="20"/>
              </w:rPr>
            </w:pPr>
            <w:r w:rsidRPr="00871F8E">
              <w:rPr>
                <w:i w:val="0"/>
                <w:color w:val="auto"/>
                <w:sz w:val="20"/>
                <w:szCs w:val="20"/>
              </w:rPr>
              <w:t>Adaptive management</w:t>
            </w:r>
          </w:p>
        </w:tc>
        <w:tc>
          <w:tcPr>
            <w:tcW w:w="2520" w:type="dxa"/>
          </w:tcPr>
          <w:p w14:paraId="0ABF62D1" w14:textId="77777777" w:rsidR="00D51945" w:rsidRPr="00871F8E" w:rsidRDefault="00D51945" w:rsidP="0041293E">
            <w:pPr>
              <w:rPr>
                <w:color w:val="auto"/>
                <w:sz w:val="20"/>
                <w:szCs w:val="20"/>
              </w:rPr>
            </w:pPr>
            <w:r w:rsidRPr="00871F8E">
              <w:rPr>
                <w:color w:val="auto"/>
                <w:sz w:val="20"/>
                <w:szCs w:val="20"/>
              </w:rPr>
              <w:t>[Insert CAB assessment.]</w:t>
            </w:r>
          </w:p>
        </w:tc>
        <w:tc>
          <w:tcPr>
            <w:tcW w:w="2520" w:type="dxa"/>
          </w:tcPr>
          <w:p w14:paraId="6B3EB355" w14:textId="77777777" w:rsidR="00D51945" w:rsidRPr="00871F8E" w:rsidRDefault="00D51945"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5F72A1B0" w14:textId="77777777" w:rsidR="00D51945" w:rsidRPr="00871F8E" w:rsidRDefault="00D51945" w:rsidP="0041293E">
            <w:pPr>
              <w:rPr>
                <w:color w:val="auto"/>
                <w:sz w:val="20"/>
                <w:szCs w:val="20"/>
              </w:rPr>
            </w:pPr>
            <w:r w:rsidRPr="00871F8E">
              <w:rPr>
                <w:color w:val="auto"/>
                <w:sz w:val="20"/>
                <w:szCs w:val="20"/>
              </w:rPr>
              <w:t>[Conformity conclusion and CL/CAR/FAR ID, if applicable.]</w:t>
            </w:r>
          </w:p>
        </w:tc>
      </w:tr>
      <w:tr w:rsidR="0032685D" w:rsidRPr="00871F8E" w14:paraId="1854214B" w14:textId="77777777" w:rsidTr="00654DF1">
        <w:tc>
          <w:tcPr>
            <w:tcW w:w="2520" w:type="dxa"/>
          </w:tcPr>
          <w:p w14:paraId="7E1F268B" w14:textId="77777777" w:rsidR="00D51945" w:rsidRPr="00871F8E" w:rsidRDefault="00D51945" w:rsidP="0041293E">
            <w:pPr>
              <w:rPr>
                <w:color w:val="auto"/>
                <w:sz w:val="20"/>
                <w:szCs w:val="20"/>
              </w:rPr>
            </w:pPr>
            <w:r w:rsidRPr="00871F8E">
              <w:rPr>
                <w:i w:val="0"/>
                <w:color w:val="auto"/>
                <w:sz w:val="20"/>
                <w:szCs w:val="20"/>
              </w:rPr>
              <w:t>Monitoring and detection provisions</w:t>
            </w:r>
          </w:p>
        </w:tc>
        <w:tc>
          <w:tcPr>
            <w:tcW w:w="2520" w:type="dxa"/>
          </w:tcPr>
          <w:p w14:paraId="0C16AAF2" w14:textId="77777777" w:rsidR="00D51945" w:rsidRPr="00871F8E" w:rsidRDefault="00D51945" w:rsidP="0041293E">
            <w:pPr>
              <w:rPr>
                <w:color w:val="auto"/>
                <w:sz w:val="20"/>
                <w:szCs w:val="20"/>
              </w:rPr>
            </w:pPr>
            <w:r w:rsidRPr="00871F8E">
              <w:rPr>
                <w:color w:val="auto"/>
                <w:sz w:val="20"/>
                <w:szCs w:val="20"/>
              </w:rPr>
              <w:t>[Insert CAB assessment.]</w:t>
            </w:r>
          </w:p>
        </w:tc>
        <w:tc>
          <w:tcPr>
            <w:tcW w:w="2520" w:type="dxa"/>
          </w:tcPr>
          <w:p w14:paraId="5CA8B08C" w14:textId="77777777" w:rsidR="00D51945" w:rsidRPr="00871F8E" w:rsidRDefault="00D51945"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4E89D243" w14:textId="77777777" w:rsidR="00D51945" w:rsidRPr="00871F8E" w:rsidRDefault="00D51945" w:rsidP="0041293E">
            <w:pPr>
              <w:rPr>
                <w:color w:val="auto"/>
                <w:sz w:val="20"/>
                <w:szCs w:val="20"/>
              </w:rPr>
            </w:pPr>
            <w:r w:rsidRPr="00871F8E">
              <w:rPr>
                <w:color w:val="auto"/>
                <w:sz w:val="20"/>
                <w:szCs w:val="20"/>
              </w:rPr>
              <w:t>[Conformity conclusion and CL/CAR/FAR ID, if applicable.]</w:t>
            </w:r>
          </w:p>
        </w:tc>
      </w:tr>
      <w:tr w:rsidR="0032685D" w:rsidRPr="00871F8E" w14:paraId="1009F394" w14:textId="77777777" w:rsidTr="00654DF1">
        <w:tc>
          <w:tcPr>
            <w:tcW w:w="2520" w:type="dxa"/>
          </w:tcPr>
          <w:p w14:paraId="6E8E02A0" w14:textId="77777777" w:rsidR="00D51945" w:rsidRPr="00871F8E" w:rsidRDefault="00D51945" w:rsidP="0041293E">
            <w:pPr>
              <w:rPr>
                <w:color w:val="auto"/>
                <w:sz w:val="20"/>
                <w:szCs w:val="20"/>
              </w:rPr>
            </w:pPr>
            <w:r w:rsidRPr="00871F8E">
              <w:rPr>
                <w:i w:val="0"/>
                <w:color w:val="auto"/>
                <w:sz w:val="20"/>
                <w:szCs w:val="20"/>
              </w:rPr>
              <w:t>No buffer pool requirement</w:t>
            </w:r>
          </w:p>
        </w:tc>
        <w:tc>
          <w:tcPr>
            <w:tcW w:w="2520" w:type="dxa"/>
          </w:tcPr>
          <w:p w14:paraId="59079FCC" w14:textId="77777777" w:rsidR="00D51945" w:rsidRPr="00871F8E" w:rsidRDefault="00D51945" w:rsidP="0041293E">
            <w:pPr>
              <w:rPr>
                <w:color w:val="auto"/>
                <w:sz w:val="20"/>
                <w:szCs w:val="20"/>
              </w:rPr>
            </w:pPr>
            <w:r w:rsidRPr="00871F8E">
              <w:rPr>
                <w:color w:val="auto"/>
                <w:sz w:val="20"/>
                <w:szCs w:val="20"/>
              </w:rPr>
              <w:t>[Insert CAB assessment.]</w:t>
            </w:r>
          </w:p>
        </w:tc>
        <w:tc>
          <w:tcPr>
            <w:tcW w:w="2520" w:type="dxa"/>
          </w:tcPr>
          <w:p w14:paraId="148A2FB3" w14:textId="77777777" w:rsidR="00D51945" w:rsidRPr="00871F8E" w:rsidRDefault="00D51945"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1454B0A9" w14:textId="77777777" w:rsidR="00D51945" w:rsidRPr="00871F8E" w:rsidRDefault="00D51945" w:rsidP="0041293E">
            <w:pPr>
              <w:rPr>
                <w:color w:val="auto"/>
                <w:sz w:val="20"/>
                <w:szCs w:val="20"/>
              </w:rPr>
            </w:pPr>
            <w:r w:rsidRPr="00871F8E">
              <w:rPr>
                <w:color w:val="auto"/>
                <w:sz w:val="20"/>
                <w:szCs w:val="20"/>
              </w:rPr>
              <w:t>[Conformity conclusion and CL/CAR/FAR ID, if applicable.]</w:t>
            </w:r>
          </w:p>
        </w:tc>
      </w:tr>
      <w:tr w:rsidR="0032685D" w:rsidRPr="00871F8E" w14:paraId="00DFC593" w14:textId="77777777" w:rsidTr="00654DF1">
        <w:tc>
          <w:tcPr>
            <w:tcW w:w="2520" w:type="dxa"/>
          </w:tcPr>
          <w:p w14:paraId="68D2205F" w14:textId="77777777" w:rsidR="00D51945" w:rsidRPr="00871F8E" w:rsidRDefault="00D51945" w:rsidP="0041293E">
            <w:pPr>
              <w:rPr>
                <w:color w:val="auto"/>
                <w:sz w:val="20"/>
                <w:szCs w:val="20"/>
              </w:rPr>
            </w:pPr>
            <w:r w:rsidRPr="00871F8E">
              <w:rPr>
                <w:i w:val="0"/>
                <w:color w:val="auto"/>
                <w:sz w:val="20"/>
                <w:szCs w:val="20"/>
              </w:rPr>
              <w:t>Risk and non-permanence conclusion</w:t>
            </w:r>
          </w:p>
        </w:tc>
        <w:tc>
          <w:tcPr>
            <w:tcW w:w="2520" w:type="dxa"/>
          </w:tcPr>
          <w:p w14:paraId="6030D1C6" w14:textId="77777777" w:rsidR="00D51945" w:rsidRPr="00871F8E" w:rsidRDefault="00D51945" w:rsidP="0041293E">
            <w:pPr>
              <w:rPr>
                <w:color w:val="auto"/>
                <w:sz w:val="20"/>
                <w:szCs w:val="20"/>
              </w:rPr>
            </w:pPr>
            <w:r w:rsidRPr="00871F8E">
              <w:rPr>
                <w:color w:val="auto"/>
                <w:sz w:val="20"/>
                <w:szCs w:val="20"/>
              </w:rPr>
              <w:t>[Insert CAB assessment.]</w:t>
            </w:r>
          </w:p>
        </w:tc>
        <w:tc>
          <w:tcPr>
            <w:tcW w:w="2520" w:type="dxa"/>
          </w:tcPr>
          <w:p w14:paraId="4BEC7D09" w14:textId="77777777" w:rsidR="00D51945" w:rsidRPr="00871F8E" w:rsidRDefault="00D51945"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4A858F85" w14:textId="77777777" w:rsidR="00D51945" w:rsidRPr="00871F8E" w:rsidRDefault="00D51945" w:rsidP="0041293E">
            <w:pPr>
              <w:rPr>
                <w:color w:val="auto"/>
                <w:sz w:val="20"/>
                <w:szCs w:val="20"/>
              </w:rPr>
            </w:pPr>
            <w:r w:rsidRPr="00871F8E">
              <w:rPr>
                <w:color w:val="auto"/>
                <w:sz w:val="20"/>
                <w:szCs w:val="20"/>
              </w:rPr>
              <w:t>[Conformity conclusion and CL/CAR/FAR ID, if applicable.]</w:t>
            </w:r>
          </w:p>
        </w:tc>
      </w:tr>
    </w:tbl>
    <w:p w14:paraId="5A643F06" w14:textId="1A05D0B4" w:rsidR="004843A5" w:rsidRPr="0032685D" w:rsidRDefault="00D51945" w:rsidP="00D51945">
      <w:pPr>
        <w:pStyle w:val="Ttulo1"/>
      </w:pPr>
      <w:bookmarkStart w:id="19" w:name="_Toc233555288"/>
      <w:r w:rsidRPr="0032685D">
        <w:lastRenderedPageBreak/>
        <w:t>Climate Change Adaptation Plan</w:t>
      </w:r>
      <w:bookmarkEnd w:id="19"/>
    </w:p>
    <w:p w14:paraId="5F11D0A7" w14:textId="77777777" w:rsidR="003A391E" w:rsidRPr="0032685D" w:rsidRDefault="003A391E" w:rsidP="003A391E">
      <w:pPr>
        <w:rPr>
          <w:i w:val="0"/>
          <w:iCs w:val="0"/>
          <w:color w:val="auto"/>
        </w:rPr>
      </w:pPr>
      <w:r w:rsidRPr="0032685D">
        <w:rPr>
          <w:i w:val="0"/>
          <w:iCs w:val="0"/>
          <w:color w:val="auto"/>
        </w:rPr>
        <w:t>The CAB shall assess whether the project includes, where applicable, a Climate Change Adaptation Plan consistent with the BWS, the applicable methodology, and BioCarbon tools.</w:t>
      </w:r>
    </w:p>
    <w:p w14:paraId="46D25037" w14:textId="497E8543" w:rsidR="00D51945" w:rsidRPr="0032685D" w:rsidRDefault="003A391E" w:rsidP="003A391E">
      <w:pPr>
        <w:rPr>
          <w:i w:val="0"/>
          <w:iCs w:val="0"/>
          <w:color w:val="auto"/>
        </w:rPr>
      </w:pPr>
      <w:r w:rsidRPr="0032685D">
        <w:rPr>
          <w:i w:val="0"/>
          <w:iCs w:val="0"/>
          <w:color w:val="auto"/>
        </w:rPr>
        <w:t>The CAB shall assess whether climate risks, adaptation measures, monitoring indicators, responsibilities, adaptive management procedures, and consistency with project risk management and monitoring arrangements have been documented.</w:t>
      </w:r>
    </w:p>
    <w:tbl>
      <w:tblPr>
        <w:tblStyle w:val="Tablaconcuadrcula"/>
        <w:tblW w:w="0" w:type="auto"/>
        <w:tblLook w:val="04A0" w:firstRow="1" w:lastRow="0" w:firstColumn="1" w:lastColumn="0" w:noHBand="0" w:noVBand="1"/>
      </w:tblPr>
      <w:tblGrid>
        <w:gridCol w:w="2520"/>
        <w:gridCol w:w="2520"/>
        <w:gridCol w:w="2520"/>
        <w:gridCol w:w="4484"/>
      </w:tblGrid>
      <w:tr w:rsidR="0032685D" w:rsidRPr="00871F8E" w14:paraId="6C2EEE52" w14:textId="77777777" w:rsidTr="00654DF1">
        <w:trPr>
          <w:tblHeader/>
        </w:trPr>
        <w:tc>
          <w:tcPr>
            <w:tcW w:w="2520" w:type="dxa"/>
          </w:tcPr>
          <w:p w14:paraId="5567C2E5" w14:textId="77777777" w:rsidR="003A391E" w:rsidRPr="00871F8E" w:rsidRDefault="003A391E" w:rsidP="0041293E">
            <w:pPr>
              <w:rPr>
                <w:color w:val="auto"/>
                <w:sz w:val="20"/>
                <w:szCs w:val="20"/>
              </w:rPr>
            </w:pPr>
            <w:r w:rsidRPr="00871F8E">
              <w:rPr>
                <w:b/>
                <w:i w:val="0"/>
                <w:color w:val="auto"/>
                <w:sz w:val="20"/>
                <w:szCs w:val="20"/>
              </w:rPr>
              <w:t>Assessment area</w:t>
            </w:r>
          </w:p>
        </w:tc>
        <w:tc>
          <w:tcPr>
            <w:tcW w:w="2520" w:type="dxa"/>
          </w:tcPr>
          <w:p w14:paraId="08ACB465" w14:textId="77777777" w:rsidR="003A391E" w:rsidRPr="00871F8E" w:rsidRDefault="003A391E" w:rsidP="0041293E">
            <w:pPr>
              <w:rPr>
                <w:color w:val="auto"/>
                <w:sz w:val="20"/>
                <w:szCs w:val="20"/>
              </w:rPr>
            </w:pPr>
            <w:r w:rsidRPr="00871F8E">
              <w:rPr>
                <w:b/>
                <w:i w:val="0"/>
                <w:color w:val="auto"/>
                <w:sz w:val="20"/>
                <w:szCs w:val="20"/>
              </w:rPr>
              <w:t>CAB assessment</w:t>
            </w:r>
          </w:p>
        </w:tc>
        <w:tc>
          <w:tcPr>
            <w:tcW w:w="2520" w:type="dxa"/>
          </w:tcPr>
          <w:p w14:paraId="64913B10" w14:textId="77777777" w:rsidR="003A391E" w:rsidRPr="00871F8E" w:rsidRDefault="003A391E" w:rsidP="0041293E">
            <w:pPr>
              <w:rPr>
                <w:color w:val="auto"/>
                <w:sz w:val="20"/>
                <w:szCs w:val="20"/>
              </w:rPr>
            </w:pPr>
            <w:r w:rsidRPr="00871F8E">
              <w:rPr>
                <w:b/>
                <w:i w:val="0"/>
                <w:color w:val="auto"/>
                <w:sz w:val="20"/>
                <w:szCs w:val="20"/>
              </w:rPr>
              <w:t>Evidence / references</w:t>
            </w:r>
          </w:p>
        </w:tc>
        <w:tc>
          <w:tcPr>
            <w:tcW w:w="4484" w:type="dxa"/>
          </w:tcPr>
          <w:p w14:paraId="3293D3BE" w14:textId="77777777" w:rsidR="003A391E" w:rsidRPr="00871F8E" w:rsidRDefault="003A391E" w:rsidP="0041293E">
            <w:pPr>
              <w:rPr>
                <w:color w:val="auto"/>
                <w:sz w:val="20"/>
                <w:szCs w:val="20"/>
              </w:rPr>
            </w:pPr>
            <w:r w:rsidRPr="00871F8E">
              <w:rPr>
                <w:b/>
                <w:i w:val="0"/>
                <w:color w:val="auto"/>
                <w:sz w:val="20"/>
                <w:szCs w:val="20"/>
              </w:rPr>
              <w:t>Conclusion / finding ID</w:t>
            </w:r>
          </w:p>
        </w:tc>
      </w:tr>
      <w:tr w:rsidR="0032685D" w:rsidRPr="00871F8E" w14:paraId="68095315" w14:textId="77777777" w:rsidTr="00654DF1">
        <w:tc>
          <w:tcPr>
            <w:tcW w:w="2520" w:type="dxa"/>
          </w:tcPr>
          <w:p w14:paraId="5F79B8DF" w14:textId="77777777" w:rsidR="003A391E" w:rsidRPr="00871F8E" w:rsidRDefault="003A391E" w:rsidP="0041293E">
            <w:pPr>
              <w:rPr>
                <w:color w:val="auto"/>
                <w:sz w:val="20"/>
                <w:szCs w:val="20"/>
              </w:rPr>
            </w:pPr>
            <w:r w:rsidRPr="00871F8E">
              <w:rPr>
                <w:i w:val="0"/>
                <w:color w:val="auto"/>
                <w:sz w:val="20"/>
                <w:szCs w:val="20"/>
              </w:rPr>
              <w:t>Climate-related risks and vulnerabilities</w:t>
            </w:r>
          </w:p>
        </w:tc>
        <w:tc>
          <w:tcPr>
            <w:tcW w:w="2520" w:type="dxa"/>
          </w:tcPr>
          <w:p w14:paraId="5BB6313B" w14:textId="77777777" w:rsidR="003A391E" w:rsidRPr="00871F8E" w:rsidRDefault="003A391E" w:rsidP="0041293E">
            <w:pPr>
              <w:rPr>
                <w:color w:val="auto"/>
                <w:sz w:val="20"/>
                <w:szCs w:val="20"/>
              </w:rPr>
            </w:pPr>
            <w:r w:rsidRPr="00871F8E">
              <w:rPr>
                <w:color w:val="auto"/>
                <w:sz w:val="20"/>
                <w:szCs w:val="20"/>
              </w:rPr>
              <w:t>[Insert CAB assessment.]</w:t>
            </w:r>
          </w:p>
        </w:tc>
        <w:tc>
          <w:tcPr>
            <w:tcW w:w="2520" w:type="dxa"/>
          </w:tcPr>
          <w:p w14:paraId="778B85B0" w14:textId="77777777" w:rsidR="003A391E" w:rsidRPr="00871F8E" w:rsidRDefault="003A391E"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3E94A84C" w14:textId="77777777" w:rsidR="003A391E" w:rsidRPr="00871F8E" w:rsidRDefault="003A391E" w:rsidP="0041293E">
            <w:pPr>
              <w:rPr>
                <w:color w:val="auto"/>
                <w:sz w:val="20"/>
                <w:szCs w:val="20"/>
              </w:rPr>
            </w:pPr>
            <w:r w:rsidRPr="00871F8E">
              <w:rPr>
                <w:color w:val="auto"/>
                <w:sz w:val="20"/>
                <w:szCs w:val="20"/>
              </w:rPr>
              <w:t>[Conformity conclusion and CL/CAR/FAR ID, if applicable.]</w:t>
            </w:r>
          </w:p>
        </w:tc>
      </w:tr>
      <w:tr w:rsidR="0032685D" w:rsidRPr="00871F8E" w14:paraId="5CCF4571" w14:textId="77777777" w:rsidTr="00654DF1">
        <w:tc>
          <w:tcPr>
            <w:tcW w:w="2520" w:type="dxa"/>
          </w:tcPr>
          <w:p w14:paraId="48C546E9" w14:textId="77777777" w:rsidR="003A391E" w:rsidRPr="00871F8E" w:rsidRDefault="003A391E" w:rsidP="0041293E">
            <w:pPr>
              <w:rPr>
                <w:color w:val="auto"/>
                <w:sz w:val="20"/>
                <w:szCs w:val="20"/>
              </w:rPr>
            </w:pPr>
            <w:r w:rsidRPr="00871F8E">
              <w:rPr>
                <w:i w:val="0"/>
                <w:color w:val="auto"/>
                <w:sz w:val="20"/>
                <w:szCs w:val="20"/>
              </w:rPr>
              <w:t>Climate scenarios and evidence sources</w:t>
            </w:r>
          </w:p>
        </w:tc>
        <w:tc>
          <w:tcPr>
            <w:tcW w:w="2520" w:type="dxa"/>
          </w:tcPr>
          <w:p w14:paraId="533E4344" w14:textId="77777777" w:rsidR="003A391E" w:rsidRPr="00871F8E" w:rsidRDefault="003A391E" w:rsidP="0041293E">
            <w:pPr>
              <w:rPr>
                <w:color w:val="auto"/>
                <w:sz w:val="20"/>
                <w:szCs w:val="20"/>
              </w:rPr>
            </w:pPr>
            <w:r w:rsidRPr="00871F8E">
              <w:rPr>
                <w:color w:val="auto"/>
                <w:sz w:val="20"/>
                <w:szCs w:val="20"/>
              </w:rPr>
              <w:t>[Insert CAB assessment.]</w:t>
            </w:r>
          </w:p>
        </w:tc>
        <w:tc>
          <w:tcPr>
            <w:tcW w:w="2520" w:type="dxa"/>
          </w:tcPr>
          <w:p w14:paraId="16A773C1" w14:textId="77777777" w:rsidR="003A391E" w:rsidRPr="00871F8E" w:rsidRDefault="003A391E"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311063BE" w14:textId="77777777" w:rsidR="003A391E" w:rsidRPr="00871F8E" w:rsidRDefault="003A391E" w:rsidP="0041293E">
            <w:pPr>
              <w:rPr>
                <w:color w:val="auto"/>
                <w:sz w:val="20"/>
                <w:szCs w:val="20"/>
              </w:rPr>
            </w:pPr>
            <w:r w:rsidRPr="00871F8E">
              <w:rPr>
                <w:color w:val="auto"/>
                <w:sz w:val="20"/>
                <w:szCs w:val="20"/>
              </w:rPr>
              <w:t>[Conformity conclusion and CL/CAR/FAR ID, if applicable.]</w:t>
            </w:r>
          </w:p>
        </w:tc>
      </w:tr>
      <w:tr w:rsidR="0032685D" w:rsidRPr="00871F8E" w14:paraId="25263720" w14:textId="77777777" w:rsidTr="00654DF1">
        <w:tc>
          <w:tcPr>
            <w:tcW w:w="2520" w:type="dxa"/>
          </w:tcPr>
          <w:p w14:paraId="16A7DC97" w14:textId="77777777" w:rsidR="003A391E" w:rsidRPr="00871F8E" w:rsidRDefault="003A391E" w:rsidP="0041293E">
            <w:pPr>
              <w:rPr>
                <w:color w:val="auto"/>
                <w:sz w:val="20"/>
                <w:szCs w:val="20"/>
              </w:rPr>
            </w:pPr>
            <w:r w:rsidRPr="00871F8E">
              <w:rPr>
                <w:i w:val="0"/>
                <w:color w:val="auto"/>
                <w:sz w:val="20"/>
                <w:szCs w:val="20"/>
              </w:rPr>
              <w:t>Adaptation measures</w:t>
            </w:r>
          </w:p>
        </w:tc>
        <w:tc>
          <w:tcPr>
            <w:tcW w:w="2520" w:type="dxa"/>
          </w:tcPr>
          <w:p w14:paraId="40C64CD8" w14:textId="77777777" w:rsidR="003A391E" w:rsidRPr="00871F8E" w:rsidRDefault="003A391E" w:rsidP="0041293E">
            <w:pPr>
              <w:rPr>
                <w:color w:val="auto"/>
                <w:sz w:val="20"/>
                <w:szCs w:val="20"/>
              </w:rPr>
            </w:pPr>
            <w:r w:rsidRPr="00871F8E">
              <w:rPr>
                <w:color w:val="auto"/>
                <w:sz w:val="20"/>
                <w:szCs w:val="20"/>
              </w:rPr>
              <w:t>[Insert CAB assessment.]</w:t>
            </w:r>
          </w:p>
        </w:tc>
        <w:tc>
          <w:tcPr>
            <w:tcW w:w="2520" w:type="dxa"/>
          </w:tcPr>
          <w:p w14:paraId="127ED8F5" w14:textId="77777777" w:rsidR="003A391E" w:rsidRPr="00871F8E" w:rsidRDefault="003A391E"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2755E45B" w14:textId="77777777" w:rsidR="003A391E" w:rsidRPr="00871F8E" w:rsidRDefault="003A391E" w:rsidP="0041293E">
            <w:pPr>
              <w:rPr>
                <w:color w:val="auto"/>
                <w:sz w:val="20"/>
                <w:szCs w:val="20"/>
              </w:rPr>
            </w:pPr>
            <w:r w:rsidRPr="00871F8E">
              <w:rPr>
                <w:color w:val="auto"/>
                <w:sz w:val="20"/>
                <w:szCs w:val="20"/>
              </w:rPr>
              <w:t>[Conformity conclusion and CL/CAR/FAR ID, if applicable.]</w:t>
            </w:r>
          </w:p>
        </w:tc>
      </w:tr>
      <w:tr w:rsidR="0032685D" w:rsidRPr="00871F8E" w14:paraId="7E27DA1E" w14:textId="77777777" w:rsidTr="00654DF1">
        <w:tc>
          <w:tcPr>
            <w:tcW w:w="2520" w:type="dxa"/>
          </w:tcPr>
          <w:p w14:paraId="461D85B7" w14:textId="77777777" w:rsidR="003A391E" w:rsidRPr="00871F8E" w:rsidRDefault="003A391E" w:rsidP="0041293E">
            <w:pPr>
              <w:rPr>
                <w:color w:val="auto"/>
                <w:sz w:val="20"/>
                <w:szCs w:val="20"/>
              </w:rPr>
            </w:pPr>
            <w:r w:rsidRPr="00871F8E">
              <w:rPr>
                <w:i w:val="0"/>
                <w:color w:val="auto"/>
                <w:sz w:val="20"/>
                <w:szCs w:val="20"/>
              </w:rPr>
              <w:t>Resilience measures</w:t>
            </w:r>
          </w:p>
        </w:tc>
        <w:tc>
          <w:tcPr>
            <w:tcW w:w="2520" w:type="dxa"/>
          </w:tcPr>
          <w:p w14:paraId="759F9512" w14:textId="77777777" w:rsidR="003A391E" w:rsidRPr="00871F8E" w:rsidRDefault="003A391E" w:rsidP="0041293E">
            <w:pPr>
              <w:rPr>
                <w:color w:val="auto"/>
                <w:sz w:val="20"/>
                <w:szCs w:val="20"/>
              </w:rPr>
            </w:pPr>
            <w:r w:rsidRPr="00871F8E">
              <w:rPr>
                <w:color w:val="auto"/>
                <w:sz w:val="20"/>
                <w:szCs w:val="20"/>
              </w:rPr>
              <w:t>[Insert CAB assessment.]</w:t>
            </w:r>
          </w:p>
        </w:tc>
        <w:tc>
          <w:tcPr>
            <w:tcW w:w="2520" w:type="dxa"/>
          </w:tcPr>
          <w:p w14:paraId="0626BA58" w14:textId="77777777" w:rsidR="003A391E" w:rsidRPr="00871F8E" w:rsidRDefault="003A391E"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16C77D8A" w14:textId="77777777" w:rsidR="003A391E" w:rsidRPr="00871F8E" w:rsidRDefault="003A391E" w:rsidP="0041293E">
            <w:pPr>
              <w:rPr>
                <w:color w:val="auto"/>
                <w:sz w:val="20"/>
                <w:szCs w:val="20"/>
              </w:rPr>
            </w:pPr>
            <w:r w:rsidRPr="00871F8E">
              <w:rPr>
                <w:color w:val="auto"/>
                <w:sz w:val="20"/>
                <w:szCs w:val="20"/>
              </w:rPr>
              <w:t>[Conformity conclusion and CL/CAR/FAR ID, if applicable.]</w:t>
            </w:r>
          </w:p>
        </w:tc>
      </w:tr>
      <w:tr w:rsidR="0032685D" w:rsidRPr="00871F8E" w14:paraId="41018143" w14:textId="77777777" w:rsidTr="00654DF1">
        <w:tc>
          <w:tcPr>
            <w:tcW w:w="2520" w:type="dxa"/>
          </w:tcPr>
          <w:p w14:paraId="59E79992" w14:textId="77777777" w:rsidR="003A391E" w:rsidRPr="00871F8E" w:rsidRDefault="003A391E" w:rsidP="0041293E">
            <w:pPr>
              <w:rPr>
                <w:color w:val="auto"/>
                <w:sz w:val="20"/>
                <w:szCs w:val="20"/>
              </w:rPr>
            </w:pPr>
            <w:r w:rsidRPr="00871F8E">
              <w:rPr>
                <w:i w:val="0"/>
                <w:color w:val="auto"/>
                <w:sz w:val="20"/>
                <w:szCs w:val="20"/>
              </w:rPr>
              <w:lastRenderedPageBreak/>
              <w:t>Implementation responsibilities</w:t>
            </w:r>
          </w:p>
        </w:tc>
        <w:tc>
          <w:tcPr>
            <w:tcW w:w="2520" w:type="dxa"/>
          </w:tcPr>
          <w:p w14:paraId="24FB6CCD" w14:textId="77777777" w:rsidR="003A391E" w:rsidRPr="00871F8E" w:rsidRDefault="003A391E" w:rsidP="0041293E">
            <w:pPr>
              <w:rPr>
                <w:color w:val="auto"/>
                <w:sz w:val="20"/>
                <w:szCs w:val="20"/>
              </w:rPr>
            </w:pPr>
            <w:r w:rsidRPr="00871F8E">
              <w:rPr>
                <w:color w:val="auto"/>
                <w:sz w:val="20"/>
                <w:szCs w:val="20"/>
              </w:rPr>
              <w:t>[Insert CAB assessment.]</w:t>
            </w:r>
          </w:p>
        </w:tc>
        <w:tc>
          <w:tcPr>
            <w:tcW w:w="2520" w:type="dxa"/>
          </w:tcPr>
          <w:p w14:paraId="5C89CA7D" w14:textId="77777777" w:rsidR="003A391E" w:rsidRPr="00871F8E" w:rsidRDefault="003A391E"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2D2A0B55" w14:textId="77777777" w:rsidR="003A391E" w:rsidRPr="00871F8E" w:rsidRDefault="003A391E" w:rsidP="0041293E">
            <w:pPr>
              <w:rPr>
                <w:color w:val="auto"/>
                <w:sz w:val="20"/>
                <w:szCs w:val="20"/>
              </w:rPr>
            </w:pPr>
            <w:r w:rsidRPr="00871F8E">
              <w:rPr>
                <w:color w:val="auto"/>
                <w:sz w:val="20"/>
                <w:szCs w:val="20"/>
              </w:rPr>
              <w:t>[Conformity conclusion and CL/CAR/FAR ID, if applicable.]</w:t>
            </w:r>
          </w:p>
        </w:tc>
      </w:tr>
      <w:tr w:rsidR="0032685D" w:rsidRPr="00871F8E" w14:paraId="7BC956E3" w14:textId="77777777" w:rsidTr="00654DF1">
        <w:tc>
          <w:tcPr>
            <w:tcW w:w="2520" w:type="dxa"/>
          </w:tcPr>
          <w:p w14:paraId="71C8C8D2" w14:textId="77777777" w:rsidR="003A391E" w:rsidRPr="00871F8E" w:rsidRDefault="003A391E" w:rsidP="0041293E">
            <w:pPr>
              <w:rPr>
                <w:color w:val="auto"/>
                <w:sz w:val="20"/>
                <w:szCs w:val="20"/>
              </w:rPr>
            </w:pPr>
            <w:r w:rsidRPr="00871F8E">
              <w:rPr>
                <w:i w:val="0"/>
                <w:color w:val="auto"/>
                <w:sz w:val="20"/>
                <w:szCs w:val="20"/>
              </w:rPr>
              <w:t>Monitoring indicators</w:t>
            </w:r>
          </w:p>
        </w:tc>
        <w:tc>
          <w:tcPr>
            <w:tcW w:w="2520" w:type="dxa"/>
          </w:tcPr>
          <w:p w14:paraId="3ECD0631" w14:textId="77777777" w:rsidR="003A391E" w:rsidRPr="00871F8E" w:rsidRDefault="003A391E" w:rsidP="0041293E">
            <w:pPr>
              <w:rPr>
                <w:color w:val="auto"/>
                <w:sz w:val="20"/>
                <w:szCs w:val="20"/>
              </w:rPr>
            </w:pPr>
            <w:r w:rsidRPr="00871F8E">
              <w:rPr>
                <w:color w:val="auto"/>
                <w:sz w:val="20"/>
                <w:szCs w:val="20"/>
              </w:rPr>
              <w:t>[Insert CAB assessment.]</w:t>
            </w:r>
          </w:p>
        </w:tc>
        <w:tc>
          <w:tcPr>
            <w:tcW w:w="2520" w:type="dxa"/>
          </w:tcPr>
          <w:p w14:paraId="5A7360D6" w14:textId="77777777" w:rsidR="003A391E" w:rsidRPr="00871F8E" w:rsidRDefault="003A391E"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1756E62F" w14:textId="77777777" w:rsidR="003A391E" w:rsidRPr="00871F8E" w:rsidRDefault="003A391E" w:rsidP="0041293E">
            <w:pPr>
              <w:rPr>
                <w:color w:val="auto"/>
                <w:sz w:val="20"/>
                <w:szCs w:val="20"/>
              </w:rPr>
            </w:pPr>
            <w:r w:rsidRPr="00871F8E">
              <w:rPr>
                <w:color w:val="auto"/>
                <w:sz w:val="20"/>
                <w:szCs w:val="20"/>
              </w:rPr>
              <w:t>[Conformity conclusion and CL/CAR/FAR ID, if applicable.]</w:t>
            </w:r>
          </w:p>
        </w:tc>
      </w:tr>
      <w:tr w:rsidR="0032685D" w:rsidRPr="00871F8E" w14:paraId="152EBA65" w14:textId="77777777" w:rsidTr="00654DF1">
        <w:tc>
          <w:tcPr>
            <w:tcW w:w="2520" w:type="dxa"/>
          </w:tcPr>
          <w:p w14:paraId="76173D0B" w14:textId="77777777" w:rsidR="003A391E" w:rsidRPr="00871F8E" w:rsidRDefault="003A391E" w:rsidP="0041293E">
            <w:pPr>
              <w:rPr>
                <w:color w:val="auto"/>
                <w:sz w:val="20"/>
                <w:szCs w:val="20"/>
              </w:rPr>
            </w:pPr>
            <w:r w:rsidRPr="00871F8E">
              <w:rPr>
                <w:i w:val="0"/>
                <w:color w:val="auto"/>
                <w:sz w:val="20"/>
                <w:szCs w:val="20"/>
              </w:rPr>
              <w:t>Adaptive management procedures</w:t>
            </w:r>
          </w:p>
        </w:tc>
        <w:tc>
          <w:tcPr>
            <w:tcW w:w="2520" w:type="dxa"/>
          </w:tcPr>
          <w:p w14:paraId="748DD57D" w14:textId="77777777" w:rsidR="003A391E" w:rsidRPr="00871F8E" w:rsidRDefault="003A391E" w:rsidP="0041293E">
            <w:pPr>
              <w:rPr>
                <w:color w:val="auto"/>
                <w:sz w:val="20"/>
                <w:szCs w:val="20"/>
              </w:rPr>
            </w:pPr>
            <w:r w:rsidRPr="00871F8E">
              <w:rPr>
                <w:color w:val="auto"/>
                <w:sz w:val="20"/>
                <w:szCs w:val="20"/>
              </w:rPr>
              <w:t>[Insert CAB assessment.]</w:t>
            </w:r>
          </w:p>
        </w:tc>
        <w:tc>
          <w:tcPr>
            <w:tcW w:w="2520" w:type="dxa"/>
          </w:tcPr>
          <w:p w14:paraId="00441E6A" w14:textId="77777777" w:rsidR="003A391E" w:rsidRPr="00871F8E" w:rsidRDefault="003A391E"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504F81AD" w14:textId="77777777" w:rsidR="003A391E" w:rsidRPr="00871F8E" w:rsidRDefault="003A391E" w:rsidP="0041293E">
            <w:pPr>
              <w:rPr>
                <w:color w:val="auto"/>
                <w:sz w:val="20"/>
                <w:szCs w:val="20"/>
              </w:rPr>
            </w:pPr>
            <w:r w:rsidRPr="00871F8E">
              <w:rPr>
                <w:color w:val="auto"/>
                <w:sz w:val="20"/>
                <w:szCs w:val="20"/>
              </w:rPr>
              <w:t>[Conformity conclusion and CL/CAR/FAR ID, if applicable.]</w:t>
            </w:r>
          </w:p>
        </w:tc>
      </w:tr>
      <w:tr w:rsidR="0032685D" w:rsidRPr="00871F8E" w14:paraId="550C5663" w14:textId="77777777" w:rsidTr="00654DF1">
        <w:tc>
          <w:tcPr>
            <w:tcW w:w="2520" w:type="dxa"/>
          </w:tcPr>
          <w:p w14:paraId="3CB16FCF" w14:textId="77777777" w:rsidR="003A391E" w:rsidRPr="00871F8E" w:rsidRDefault="003A391E" w:rsidP="0041293E">
            <w:pPr>
              <w:rPr>
                <w:color w:val="auto"/>
                <w:sz w:val="20"/>
                <w:szCs w:val="20"/>
              </w:rPr>
            </w:pPr>
            <w:r w:rsidRPr="00871F8E">
              <w:rPr>
                <w:i w:val="0"/>
                <w:color w:val="auto"/>
                <w:sz w:val="20"/>
                <w:szCs w:val="20"/>
              </w:rPr>
              <w:t>Consistency with risk management and Monitoring Plan</w:t>
            </w:r>
          </w:p>
        </w:tc>
        <w:tc>
          <w:tcPr>
            <w:tcW w:w="2520" w:type="dxa"/>
          </w:tcPr>
          <w:p w14:paraId="7E1B3E19" w14:textId="77777777" w:rsidR="003A391E" w:rsidRPr="00871F8E" w:rsidRDefault="003A391E" w:rsidP="0041293E">
            <w:pPr>
              <w:rPr>
                <w:color w:val="auto"/>
                <w:sz w:val="20"/>
                <w:szCs w:val="20"/>
              </w:rPr>
            </w:pPr>
            <w:r w:rsidRPr="00871F8E">
              <w:rPr>
                <w:color w:val="auto"/>
                <w:sz w:val="20"/>
                <w:szCs w:val="20"/>
              </w:rPr>
              <w:t>[Insert CAB assessment.]</w:t>
            </w:r>
          </w:p>
        </w:tc>
        <w:tc>
          <w:tcPr>
            <w:tcW w:w="2520" w:type="dxa"/>
          </w:tcPr>
          <w:p w14:paraId="762A467B" w14:textId="77777777" w:rsidR="003A391E" w:rsidRPr="00871F8E" w:rsidRDefault="003A391E"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4EDED132" w14:textId="77777777" w:rsidR="003A391E" w:rsidRPr="00871F8E" w:rsidRDefault="003A391E" w:rsidP="0041293E">
            <w:pPr>
              <w:rPr>
                <w:color w:val="auto"/>
                <w:sz w:val="20"/>
                <w:szCs w:val="20"/>
              </w:rPr>
            </w:pPr>
            <w:r w:rsidRPr="00871F8E">
              <w:rPr>
                <w:color w:val="auto"/>
                <w:sz w:val="20"/>
                <w:szCs w:val="20"/>
              </w:rPr>
              <w:t>[Conformity conclusion and CL/CAR/FAR ID, if applicable.]</w:t>
            </w:r>
          </w:p>
        </w:tc>
      </w:tr>
      <w:tr w:rsidR="0032685D" w:rsidRPr="00871F8E" w14:paraId="60BF354C" w14:textId="77777777" w:rsidTr="00654DF1">
        <w:tc>
          <w:tcPr>
            <w:tcW w:w="2520" w:type="dxa"/>
          </w:tcPr>
          <w:p w14:paraId="555AEB08" w14:textId="77777777" w:rsidR="003A391E" w:rsidRPr="00871F8E" w:rsidRDefault="003A391E" w:rsidP="0041293E">
            <w:pPr>
              <w:rPr>
                <w:color w:val="auto"/>
                <w:sz w:val="20"/>
                <w:szCs w:val="20"/>
              </w:rPr>
            </w:pPr>
            <w:r w:rsidRPr="00871F8E">
              <w:rPr>
                <w:i w:val="0"/>
                <w:color w:val="auto"/>
                <w:sz w:val="20"/>
                <w:szCs w:val="20"/>
              </w:rPr>
              <w:t>Climate Change Adaptation Plan conclusion</w:t>
            </w:r>
          </w:p>
        </w:tc>
        <w:tc>
          <w:tcPr>
            <w:tcW w:w="2520" w:type="dxa"/>
          </w:tcPr>
          <w:p w14:paraId="1BF76E4C" w14:textId="77777777" w:rsidR="003A391E" w:rsidRPr="00871F8E" w:rsidRDefault="003A391E" w:rsidP="0041293E">
            <w:pPr>
              <w:rPr>
                <w:color w:val="auto"/>
                <w:sz w:val="20"/>
                <w:szCs w:val="20"/>
              </w:rPr>
            </w:pPr>
            <w:r w:rsidRPr="00871F8E">
              <w:rPr>
                <w:color w:val="auto"/>
                <w:sz w:val="20"/>
                <w:szCs w:val="20"/>
              </w:rPr>
              <w:t>[Insert CAB assessment.]</w:t>
            </w:r>
          </w:p>
        </w:tc>
        <w:tc>
          <w:tcPr>
            <w:tcW w:w="2520" w:type="dxa"/>
          </w:tcPr>
          <w:p w14:paraId="7E4F0BA8" w14:textId="77777777" w:rsidR="003A391E" w:rsidRPr="00871F8E" w:rsidRDefault="003A391E"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397F391F" w14:textId="77777777" w:rsidR="003A391E" w:rsidRPr="00871F8E" w:rsidRDefault="003A391E" w:rsidP="0041293E">
            <w:pPr>
              <w:rPr>
                <w:color w:val="auto"/>
                <w:sz w:val="20"/>
                <w:szCs w:val="20"/>
              </w:rPr>
            </w:pPr>
            <w:r w:rsidRPr="00871F8E">
              <w:rPr>
                <w:color w:val="auto"/>
                <w:sz w:val="20"/>
                <w:szCs w:val="20"/>
              </w:rPr>
              <w:t>[Conformity conclusion and CL/CAR/FAR ID, if applicable.]</w:t>
            </w:r>
          </w:p>
        </w:tc>
      </w:tr>
    </w:tbl>
    <w:p w14:paraId="305970A9" w14:textId="4F306970" w:rsidR="003A391E" w:rsidRPr="0032685D" w:rsidRDefault="00420470" w:rsidP="00420470">
      <w:pPr>
        <w:pStyle w:val="Ttulo1"/>
      </w:pPr>
      <w:bookmarkStart w:id="20" w:name="_Toc233555289"/>
      <w:r w:rsidRPr="0032685D">
        <w:lastRenderedPageBreak/>
        <w:t>Legal compliance and rights to VWCs</w:t>
      </w:r>
      <w:bookmarkEnd w:id="20"/>
    </w:p>
    <w:p w14:paraId="7A51543D" w14:textId="77777777" w:rsidR="00043883" w:rsidRPr="0032685D" w:rsidRDefault="00043883" w:rsidP="00043883">
      <w:pPr>
        <w:rPr>
          <w:i w:val="0"/>
          <w:iCs w:val="0"/>
          <w:color w:val="auto"/>
        </w:rPr>
      </w:pPr>
      <w:r w:rsidRPr="0032685D">
        <w:rPr>
          <w:i w:val="0"/>
          <w:iCs w:val="0"/>
          <w:color w:val="auto"/>
        </w:rPr>
        <w:t>The CAB shall conduct an independent and evidence-based assessment of legal compliance and rights to VWCs in accordance with the BWS. The CAB shall not rely solely on statements by the project holder.</w:t>
      </w:r>
    </w:p>
    <w:p w14:paraId="1FA2F33F" w14:textId="1D19AE36" w:rsidR="00420470" w:rsidRPr="0032685D" w:rsidRDefault="00043883" w:rsidP="00043883">
      <w:pPr>
        <w:rPr>
          <w:i w:val="0"/>
          <w:iCs w:val="0"/>
          <w:color w:val="auto"/>
        </w:rPr>
      </w:pPr>
      <w:r w:rsidRPr="0032685D">
        <w:rPr>
          <w:i w:val="0"/>
          <w:iCs w:val="0"/>
          <w:color w:val="auto"/>
        </w:rPr>
        <w:t>Where documentation is incomplete, ambiguous, or legally uncertain, the CAB shall raise a CL or CAR and assess whether the issue affects project eligibility or future issuance.</w:t>
      </w:r>
    </w:p>
    <w:tbl>
      <w:tblPr>
        <w:tblStyle w:val="Tablaconcuadrcula"/>
        <w:tblW w:w="0" w:type="auto"/>
        <w:tblLook w:val="04A0" w:firstRow="1" w:lastRow="0" w:firstColumn="1" w:lastColumn="0" w:noHBand="0" w:noVBand="1"/>
      </w:tblPr>
      <w:tblGrid>
        <w:gridCol w:w="2520"/>
        <w:gridCol w:w="2520"/>
        <w:gridCol w:w="2520"/>
        <w:gridCol w:w="4484"/>
      </w:tblGrid>
      <w:tr w:rsidR="0032685D" w:rsidRPr="00871F8E" w14:paraId="4CAC95D7" w14:textId="77777777" w:rsidTr="00654DF1">
        <w:trPr>
          <w:tblHeader/>
        </w:trPr>
        <w:tc>
          <w:tcPr>
            <w:tcW w:w="2520" w:type="dxa"/>
          </w:tcPr>
          <w:p w14:paraId="56E35744" w14:textId="77777777" w:rsidR="00043883" w:rsidRPr="00871F8E" w:rsidRDefault="00043883" w:rsidP="0041293E">
            <w:pPr>
              <w:rPr>
                <w:color w:val="auto"/>
                <w:sz w:val="20"/>
                <w:szCs w:val="20"/>
              </w:rPr>
            </w:pPr>
            <w:r w:rsidRPr="00871F8E">
              <w:rPr>
                <w:b/>
                <w:i w:val="0"/>
                <w:color w:val="auto"/>
                <w:sz w:val="20"/>
                <w:szCs w:val="20"/>
              </w:rPr>
              <w:t>Assessment area</w:t>
            </w:r>
          </w:p>
        </w:tc>
        <w:tc>
          <w:tcPr>
            <w:tcW w:w="2520" w:type="dxa"/>
          </w:tcPr>
          <w:p w14:paraId="6A97B3C7" w14:textId="77777777" w:rsidR="00043883" w:rsidRPr="00871F8E" w:rsidRDefault="00043883" w:rsidP="0041293E">
            <w:pPr>
              <w:rPr>
                <w:color w:val="auto"/>
                <w:sz w:val="20"/>
                <w:szCs w:val="20"/>
              </w:rPr>
            </w:pPr>
            <w:r w:rsidRPr="00871F8E">
              <w:rPr>
                <w:b/>
                <w:i w:val="0"/>
                <w:color w:val="auto"/>
                <w:sz w:val="20"/>
                <w:szCs w:val="20"/>
              </w:rPr>
              <w:t>CAB assessment</w:t>
            </w:r>
          </w:p>
        </w:tc>
        <w:tc>
          <w:tcPr>
            <w:tcW w:w="2520" w:type="dxa"/>
          </w:tcPr>
          <w:p w14:paraId="58D8BE98" w14:textId="77777777" w:rsidR="00043883" w:rsidRPr="00871F8E" w:rsidRDefault="00043883" w:rsidP="0041293E">
            <w:pPr>
              <w:rPr>
                <w:color w:val="auto"/>
                <w:sz w:val="20"/>
                <w:szCs w:val="20"/>
              </w:rPr>
            </w:pPr>
            <w:r w:rsidRPr="00871F8E">
              <w:rPr>
                <w:b/>
                <w:i w:val="0"/>
                <w:color w:val="auto"/>
                <w:sz w:val="20"/>
                <w:szCs w:val="20"/>
              </w:rPr>
              <w:t>Evidence / references</w:t>
            </w:r>
          </w:p>
        </w:tc>
        <w:tc>
          <w:tcPr>
            <w:tcW w:w="4484" w:type="dxa"/>
          </w:tcPr>
          <w:p w14:paraId="0E14BD3D" w14:textId="77777777" w:rsidR="00043883" w:rsidRPr="00871F8E" w:rsidRDefault="00043883" w:rsidP="0041293E">
            <w:pPr>
              <w:rPr>
                <w:color w:val="auto"/>
                <w:sz w:val="20"/>
                <w:szCs w:val="20"/>
              </w:rPr>
            </w:pPr>
            <w:r w:rsidRPr="00871F8E">
              <w:rPr>
                <w:b/>
                <w:i w:val="0"/>
                <w:color w:val="auto"/>
                <w:sz w:val="20"/>
                <w:szCs w:val="20"/>
              </w:rPr>
              <w:t>Conclusion / finding ID</w:t>
            </w:r>
          </w:p>
        </w:tc>
      </w:tr>
      <w:tr w:rsidR="0032685D" w:rsidRPr="00871F8E" w14:paraId="625F964C" w14:textId="77777777" w:rsidTr="00654DF1">
        <w:tc>
          <w:tcPr>
            <w:tcW w:w="2520" w:type="dxa"/>
          </w:tcPr>
          <w:p w14:paraId="13FD3A4A" w14:textId="77777777" w:rsidR="00043883" w:rsidRPr="00871F8E" w:rsidRDefault="00043883" w:rsidP="0041293E">
            <w:pPr>
              <w:rPr>
                <w:color w:val="auto"/>
                <w:sz w:val="20"/>
                <w:szCs w:val="20"/>
              </w:rPr>
            </w:pPr>
            <w:r w:rsidRPr="00871F8E">
              <w:rPr>
                <w:i w:val="0"/>
                <w:color w:val="auto"/>
                <w:sz w:val="20"/>
                <w:szCs w:val="20"/>
              </w:rPr>
              <w:t>Legal permissibility of project activities</w:t>
            </w:r>
          </w:p>
        </w:tc>
        <w:tc>
          <w:tcPr>
            <w:tcW w:w="2520" w:type="dxa"/>
          </w:tcPr>
          <w:p w14:paraId="74B1F2E9"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69C0C02A"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2298FE46"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441EEB96" w14:textId="77777777" w:rsidTr="00654DF1">
        <w:tc>
          <w:tcPr>
            <w:tcW w:w="2520" w:type="dxa"/>
          </w:tcPr>
          <w:p w14:paraId="0815DDC5" w14:textId="77777777" w:rsidR="00043883" w:rsidRPr="00871F8E" w:rsidRDefault="00043883" w:rsidP="0041293E">
            <w:pPr>
              <w:rPr>
                <w:color w:val="auto"/>
                <w:sz w:val="20"/>
                <w:szCs w:val="20"/>
              </w:rPr>
            </w:pPr>
            <w:r w:rsidRPr="00871F8E">
              <w:rPr>
                <w:i w:val="0"/>
                <w:color w:val="auto"/>
                <w:sz w:val="20"/>
                <w:szCs w:val="20"/>
              </w:rPr>
              <w:t>Environmental permits and authorizations</w:t>
            </w:r>
          </w:p>
        </w:tc>
        <w:tc>
          <w:tcPr>
            <w:tcW w:w="2520" w:type="dxa"/>
          </w:tcPr>
          <w:p w14:paraId="49E98138"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1E0F1318"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435C39B7"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5CBA5F75" w14:textId="77777777" w:rsidTr="00654DF1">
        <w:tc>
          <w:tcPr>
            <w:tcW w:w="2520" w:type="dxa"/>
          </w:tcPr>
          <w:p w14:paraId="7140A59E" w14:textId="77777777" w:rsidR="00043883" w:rsidRPr="00871F8E" w:rsidRDefault="00043883" w:rsidP="0041293E">
            <w:pPr>
              <w:rPr>
                <w:color w:val="auto"/>
                <w:sz w:val="20"/>
                <w:szCs w:val="20"/>
              </w:rPr>
            </w:pPr>
            <w:r w:rsidRPr="00871F8E">
              <w:rPr>
                <w:i w:val="0"/>
                <w:color w:val="auto"/>
                <w:sz w:val="20"/>
                <w:szCs w:val="20"/>
              </w:rPr>
              <w:t>Land and water rights</w:t>
            </w:r>
          </w:p>
        </w:tc>
        <w:tc>
          <w:tcPr>
            <w:tcW w:w="2520" w:type="dxa"/>
          </w:tcPr>
          <w:p w14:paraId="581E8D37"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271C69B3"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080FAF07"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1DCE4900" w14:textId="77777777" w:rsidTr="00654DF1">
        <w:tc>
          <w:tcPr>
            <w:tcW w:w="2520" w:type="dxa"/>
          </w:tcPr>
          <w:p w14:paraId="74ECE304" w14:textId="77777777" w:rsidR="00043883" w:rsidRPr="00871F8E" w:rsidRDefault="00043883" w:rsidP="0041293E">
            <w:pPr>
              <w:rPr>
                <w:color w:val="auto"/>
                <w:sz w:val="20"/>
                <w:szCs w:val="20"/>
              </w:rPr>
            </w:pPr>
            <w:r w:rsidRPr="00871F8E">
              <w:rPr>
                <w:i w:val="0"/>
                <w:color w:val="auto"/>
                <w:sz w:val="20"/>
                <w:szCs w:val="20"/>
              </w:rPr>
              <w:t>Water-use permits, concessions, or equivalent documentation</w:t>
            </w:r>
          </w:p>
        </w:tc>
        <w:tc>
          <w:tcPr>
            <w:tcW w:w="2520" w:type="dxa"/>
          </w:tcPr>
          <w:p w14:paraId="3ECE16A6"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0347C470"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73479FE7"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4915A0FB" w14:textId="77777777" w:rsidTr="00654DF1">
        <w:tc>
          <w:tcPr>
            <w:tcW w:w="2520" w:type="dxa"/>
          </w:tcPr>
          <w:p w14:paraId="0DD33495" w14:textId="77777777" w:rsidR="00043883" w:rsidRPr="00871F8E" w:rsidRDefault="00043883" w:rsidP="0041293E">
            <w:pPr>
              <w:rPr>
                <w:color w:val="auto"/>
                <w:sz w:val="20"/>
                <w:szCs w:val="20"/>
              </w:rPr>
            </w:pPr>
            <w:r w:rsidRPr="00871F8E">
              <w:rPr>
                <w:i w:val="0"/>
                <w:color w:val="auto"/>
                <w:sz w:val="20"/>
                <w:szCs w:val="20"/>
              </w:rPr>
              <w:lastRenderedPageBreak/>
              <w:t>Human rights and Indigenous Peoples rights</w:t>
            </w:r>
          </w:p>
        </w:tc>
        <w:tc>
          <w:tcPr>
            <w:tcW w:w="2520" w:type="dxa"/>
          </w:tcPr>
          <w:p w14:paraId="7A94F8B7"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40167459"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387A5B84"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7CF68FAD" w14:textId="77777777" w:rsidTr="00654DF1">
        <w:tc>
          <w:tcPr>
            <w:tcW w:w="2520" w:type="dxa"/>
          </w:tcPr>
          <w:p w14:paraId="5DCDA8B4" w14:textId="77777777" w:rsidR="00043883" w:rsidRPr="00871F8E" w:rsidRDefault="00043883" w:rsidP="0041293E">
            <w:pPr>
              <w:rPr>
                <w:color w:val="auto"/>
                <w:sz w:val="20"/>
                <w:szCs w:val="20"/>
              </w:rPr>
            </w:pPr>
            <w:r w:rsidRPr="00871F8E">
              <w:rPr>
                <w:i w:val="0"/>
                <w:color w:val="auto"/>
                <w:sz w:val="20"/>
                <w:szCs w:val="20"/>
              </w:rPr>
              <w:t>Project holder rights to generate, claim, register, transfer, and market VWCs</w:t>
            </w:r>
          </w:p>
        </w:tc>
        <w:tc>
          <w:tcPr>
            <w:tcW w:w="2520" w:type="dxa"/>
          </w:tcPr>
          <w:p w14:paraId="35CDF455"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39232CC8"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1579CE93"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338F22CE" w14:textId="77777777" w:rsidTr="00654DF1">
        <w:tc>
          <w:tcPr>
            <w:tcW w:w="2520" w:type="dxa"/>
          </w:tcPr>
          <w:p w14:paraId="19F2DB7B" w14:textId="77777777" w:rsidR="00043883" w:rsidRPr="00871F8E" w:rsidRDefault="00043883" w:rsidP="0041293E">
            <w:pPr>
              <w:rPr>
                <w:color w:val="auto"/>
                <w:sz w:val="20"/>
                <w:szCs w:val="20"/>
              </w:rPr>
            </w:pPr>
            <w:r w:rsidRPr="00871F8E">
              <w:rPr>
                <w:i w:val="0"/>
                <w:color w:val="auto"/>
                <w:sz w:val="20"/>
                <w:szCs w:val="20"/>
              </w:rPr>
              <w:t>Shared ownership or benefit-sharing agreements</w:t>
            </w:r>
          </w:p>
        </w:tc>
        <w:tc>
          <w:tcPr>
            <w:tcW w:w="2520" w:type="dxa"/>
          </w:tcPr>
          <w:p w14:paraId="14DACC49"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28DBD4C1"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147DA77D"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12AF99E6" w14:textId="77777777" w:rsidTr="00654DF1">
        <w:tc>
          <w:tcPr>
            <w:tcW w:w="2520" w:type="dxa"/>
          </w:tcPr>
          <w:p w14:paraId="1536FBC0" w14:textId="77777777" w:rsidR="00043883" w:rsidRPr="00871F8E" w:rsidRDefault="00043883" w:rsidP="0041293E">
            <w:pPr>
              <w:rPr>
                <w:color w:val="auto"/>
                <w:sz w:val="20"/>
                <w:szCs w:val="20"/>
              </w:rPr>
            </w:pPr>
            <w:r w:rsidRPr="00871F8E">
              <w:rPr>
                <w:i w:val="0"/>
                <w:color w:val="auto"/>
                <w:sz w:val="20"/>
                <w:szCs w:val="20"/>
              </w:rPr>
              <w:t>Registry and traceability provisions</w:t>
            </w:r>
          </w:p>
        </w:tc>
        <w:tc>
          <w:tcPr>
            <w:tcW w:w="2520" w:type="dxa"/>
          </w:tcPr>
          <w:p w14:paraId="7964B017"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26C45D2A"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5636E302"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2FA561C6" w14:textId="77777777" w:rsidTr="00654DF1">
        <w:tc>
          <w:tcPr>
            <w:tcW w:w="2520" w:type="dxa"/>
          </w:tcPr>
          <w:p w14:paraId="75AFBBAE" w14:textId="77777777" w:rsidR="00043883" w:rsidRPr="00871F8E" w:rsidRDefault="00043883" w:rsidP="0041293E">
            <w:pPr>
              <w:rPr>
                <w:color w:val="auto"/>
                <w:sz w:val="20"/>
                <w:szCs w:val="20"/>
              </w:rPr>
            </w:pPr>
            <w:r w:rsidRPr="00871F8E">
              <w:rPr>
                <w:i w:val="0"/>
                <w:color w:val="auto"/>
                <w:sz w:val="20"/>
                <w:szCs w:val="20"/>
              </w:rPr>
              <w:t>Limitations and liabilities</w:t>
            </w:r>
          </w:p>
        </w:tc>
        <w:tc>
          <w:tcPr>
            <w:tcW w:w="2520" w:type="dxa"/>
          </w:tcPr>
          <w:p w14:paraId="71C00C14"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6F9C3D7E"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57F01012"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1F40F1F6" w14:textId="77777777" w:rsidTr="00654DF1">
        <w:tc>
          <w:tcPr>
            <w:tcW w:w="2520" w:type="dxa"/>
          </w:tcPr>
          <w:p w14:paraId="76A4BD98" w14:textId="77777777" w:rsidR="00043883" w:rsidRPr="00871F8E" w:rsidRDefault="00043883" w:rsidP="0041293E">
            <w:pPr>
              <w:rPr>
                <w:color w:val="auto"/>
                <w:sz w:val="20"/>
                <w:szCs w:val="20"/>
              </w:rPr>
            </w:pPr>
            <w:r w:rsidRPr="00871F8E">
              <w:rPr>
                <w:i w:val="0"/>
                <w:color w:val="auto"/>
                <w:sz w:val="20"/>
                <w:szCs w:val="20"/>
              </w:rPr>
              <w:t>Legal and ownership conclusion</w:t>
            </w:r>
          </w:p>
        </w:tc>
        <w:tc>
          <w:tcPr>
            <w:tcW w:w="2520" w:type="dxa"/>
          </w:tcPr>
          <w:p w14:paraId="290A7A2A"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11FD602C"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405F3354"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bl>
    <w:p w14:paraId="28208A3D" w14:textId="2FEE036D" w:rsidR="00043883" w:rsidRPr="0032685D" w:rsidRDefault="008218DA" w:rsidP="00043883">
      <w:pPr>
        <w:pStyle w:val="Ttulo1"/>
      </w:pPr>
      <w:bookmarkStart w:id="21" w:name="_Toc233555290"/>
      <w:r w:rsidRPr="008218DA">
        <w:lastRenderedPageBreak/>
        <w:t>Sustainable Development Safeguards, stakeholder engagement, FPIC, and SDGs</w:t>
      </w:r>
      <w:bookmarkEnd w:id="21"/>
    </w:p>
    <w:p w14:paraId="056C7692" w14:textId="77777777" w:rsidR="00043883" w:rsidRPr="0032685D" w:rsidRDefault="00043883" w:rsidP="00043883">
      <w:pPr>
        <w:rPr>
          <w:i w:val="0"/>
          <w:iCs w:val="0"/>
          <w:color w:val="auto"/>
        </w:rPr>
      </w:pPr>
      <w:r w:rsidRPr="0032685D">
        <w:rPr>
          <w:i w:val="0"/>
          <w:iCs w:val="0"/>
          <w:color w:val="auto"/>
        </w:rPr>
        <w:t>The CAB shall assess compliance with Sustainable Development Safeguards, stakeholder engagement, FPIC where applicable, grievance mechanisms, public consultation, and SDG contribution requirements under the BWS.</w:t>
      </w:r>
    </w:p>
    <w:p w14:paraId="562F4E0C" w14:textId="198AE48A" w:rsidR="00043883" w:rsidRPr="0032685D" w:rsidRDefault="006546DE" w:rsidP="00043883">
      <w:pPr>
        <w:rPr>
          <w:i w:val="0"/>
          <w:iCs w:val="0"/>
          <w:color w:val="auto"/>
        </w:rPr>
      </w:pPr>
      <w:r w:rsidRPr="006546DE">
        <w:rPr>
          <w:i w:val="0"/>
          <w:iCs w:val="0"/>
          <w:color w:val="auto"/>
        </w:rPr>
        <w:t>The CAB shall assess and confirm that SDG claims are measurable, supported by evidence, and integrated into the Monitoring Plan where applicable.</w:t>
      </w:r>
    </w:p>
    <w:tbl>
      <w:tblPr>
        <w:tblStyle w:val="Tablaconcuadrcula"/>
        <w:tblW w:w="0" w:type="auto"/>
        <w:tblLook w:val="04A0" w:firstRow="1" w:lastRow="0" w:firstColumn="1" w:lastColumn="0" w:noHBand="0" w:noVBand="1"/>
      </w:tblPr>
      <w:tblGrid>
        <w:gridCol w:w="2520"/>
        <w:gridCol w:w="2520"/>
        <w:gridCol w:w="2520"/>
        <w:gridCol w:w="4484"/>
      </w:tblGrid>
      <w:tr w:rsidR="0032685D" w:rsidRPr="00871F8E" w14:paraId="503C30B9" w14:textId="77777777" w:rsidTr="00654DF1">
        <w:trPr>
          <w:tblHeader/>
        </w:trPr>
        <w:tc>
          <w:tcPr>
            <w:tcW w:w="2520" w:type="dxa"/>
          </w:tcPr>
          <w:p w14:paraId="15A43972" w14:textId="77777777" w:rsidR="00043883" w:rsidRPr="00871F8E" w:rsidRDefault="00043883" w:rsidP="0041293E">
            <w:pPr>
              <w:rPr>
                <w:color w:val="auto"/>
                <w:sz w:val="20"/>
                <w:szCs w:val="20"/>
              </w:rPr>
            </w:pPr>
            <w:r w:rsidRPr="00871F8E">
              <w:rPr>
                <w:b/>
                <w:i w:val="0"/>
                <w:color w:val="auto"/>
                <w:sz w:val="20"/>
                <w:szCs w:val="20"/>
              </w:rPr>
              <w:t>Assessment area</w:t>
            </w:r>
          </w:p>
        </w:tc>
        <w:tc>
          <w:tcPr>
            <w:tcW w:w="2520" w:type="dxa"/>
          </w:tcPr>
          <w:p w14:paraId="583C956B" w14:textId="77777777" w:rsidR="00043883" w:rsidRPr="00871F8E" w:rsidRDefault="00043883" w:rsidP="0041293E">
            <w:pPr>
              <w:rPr>
                <w:color w:val="auto"/>
                <w:sz w:val="20"/>
                <w:szCs w:val="20"/>
              </w:rPr>
            </w:pPr>
            <w:r w:rsidRPr="00871F8E">
              <w:rPr>
                <w:b/>
                <w:i w:val="0"/>
                <w:color w:val="auto"/>
                <w:sz w:val="20"/>
                <w:szCs w:val="20"/>
              </w:rPr>
              <w:t>CAB assessment</w:t>
            </w:r>
          </w:p>
        </w:tc>
        <w:tc>
          <w:tcPr>
            <w:tcW w:w="2520" w:type="dxa"/>
          </w:tcPr>
          <w:p w14:paraId="273CFCE5" w14:textId="77777777" w:rsidR="00043883" w:rsidRPr="00871F8E" w:rsidRDefault="00043883" w:rsidP="0041293E">
            <w:pPr>
              <w:rPr>
                <w:color w:val="auto"/>
                <w:sz w:val="20"/>
                <w:szCs w:val="20"/>
              </w:rPr>
            </w:pPr>
            <w:r w:rsidRPr="00871F8E">
              <w:rPr>
                <w:b/>
                <w:i w:val="0"/>
                <w:color w:val="auto"/>
                <w:sz w:val="20"/>
                <w:szCs w:val="20"/>
              </w:rPr>
              <w:t>Evidence / references</w:t>
            </w:r>
          </w:p>
        </w:tc>
        <w:tc>
          <w:tcPr>
            <w:tcW w:w="4484" w:type="dxa"/>
          </w:tcPr>
          <w:p w14:paraId="69BE9A8E" w14:textId="77777777" w:rsidR="00043883" w:rsidRPr="00871F8E" w:rsidRDefault="00043883" w:rsidP="0041293E">
            <w:pPr>
              <w:rPr>
                <w:color w:val="auto"/>
                <w:sz w:val="20"/>
                <w:szCs w:val="20"/>
              </w:rPr>
            </w:pPr>
            <w:r w:rsidRPr="00871F8E">
              <w:rPr>
                <w:b/>
                <w:i w:val="0"/>
                <w:color w:val="auto"/>
                <w:sz w:val="20"/>
                <w:szCs w:val="20"/>
              </w:rPr>
              <w:t>Conclusion / finding ID</w:t>
            </w:r>
          </w:p>
        </w:tc>
      </w:tr>
      <w:tr w:rsidR="0032685D" w:rsidRPr="00871F8E" w14:paraId="38842D55" w14:textId="77777777" w:rsidTr="00654DF1">
        <w:tc>
          <w:tcPr>
            <w:tcW w:w="2520" w:type="dxa"/>
          </w:tcPr>
          <w:p w14:paraId="3025FBB4" w14:textId="77777777" w:rsidR="00043883" w:rsidRPr="00871F8E" w:rsidRDefault="00043883" w:rsidP="0041293E">
            <w:pPr>
              <w:rPr>
                <w:color w:val="auto"/>
                <w:sz w:val="20"/>
                <w:szCs w:val="20"/>
              </w:rPr>
            </w:pPr>
            <w:r w:rsidRPr="00871F8E">
              <w:rPr>
                <w:i w:val="0"/>
                <w:color w:val="auto"/>
                <w:sz w:val="20"/>
                <w:szCs w:val="20"/>
              </w:rPr>
              <w:t>SDS Tool version and application</w:t>
            </w:r>
          </w:p>
        </w:tc>
        <w:tc>
          <w:tcPr>
            <w:tcW w:w="2520" w:type="dxa"/>
          </w:tcPr>
          <w:p w14:paraId="3C3601B5"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7EEC4402"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48F9F6F7"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1EDCAAF3" w14:textId="77777777" w:rsidTr="00654DF1">
        <w:tc>
          <w:tcPr>
            <w:tcW w:w="2520" w:type="dxa"/>
          </w:tcPr>
          <w:p w14:paraId="41CBFA48" w14:textId="77777777" w:rsidR="00043883" w:rsidRPr="00871F8E" w:rsidRDefault="00043883" w:rsidP="0041293E">
            <w:pPr>
              <w:rPr>
                <w:color w:val="auto"/>
                <w:sz w:val="20"/>
                <w:szCs w:val="20"/>
              </w:rPr>
            </w:pPr>
            <w:r w:rsidRPr="00871F8E">
              <w:rPr>
                <w:i w:val="0"/>
                <w:color w:val="auto"/>
                <w:sz w:val="20"/>
                <w:szCs w:val="20"/>
              </w:rPr>
              <w:t>Safeguard risks and mitigation measures</w:t>
            </w:r>
          </w:p>
        </w:tc>
        <w:tc>
          <w:tcPr>
            <w:tcW w:w="2520" w:type="dxa"/>
          </w:tcPr>
          <w:p w14:paraId="494D8548"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3DFEEEED"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7820D6C8"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33FF408E" w14:textId="77777777" w:rsidTr="00654DF1">
        <w:tc>
          <w:tcPr>
            <w:tcW w:w="2520" w:type="dxa"/>
          </w:tcPr>
          <w:p w14:paraId="1296DC29" w14:textId="77777777" w:rsidR="00043883" w:rsidRPr="00871F8E" w:rsidRDefault="00043883" w:rsidP="0041293E">
            <w:pPr>
              <w:rPr>
                <w:color w:val="auto"/>
                <w:sz w:val="20"/>
                <w:szCs w:val="20"/>
              </w:rPr>
            </w:pPr>
            <w:r w:rsidRPr="00871F8E">
              <w:rPr>
                <w:i w:val="0"/>
                <w:color w:val="auto"/>
                <w:sz w:val="20"/>
                <w:szCs w:val="20"/>
              </w:rPr>
              <w:t>Stakeholder identification</w:t>
            </w:r>
          </w:p>
        </w:tc>
        <w:tc>
          <w:tcPr>
            <w:tcW w:w="2520" w:type="dxa"/>
          </w:tcPr>
          <w:p w14:paraId="4088C6FE"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5A46DDA8"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6BB258A2"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0B19AE78" w14:textId="77777777" w:rsidTr="00654DF1">
        <w:tc>
          <w:tcPr>
            <w:tcW w:w="2520" w:type="dxa"/>
          </w:tcPr>
          <w:p w14:paraId="625C4B3F" w14:textId="77777777" w:rsidR="00043883" w:rsidRPr="00871F8E" w:rsidRDefault="00043883" w:rsidP="0041293E">
            <w:pPr>
              <w:rPr>
                <w:color w:val="auto"/>
                <w:sz w:val="20"/>
                <w:szCs w:val="20"/>
              </w:rPr>
            </w:pPr>
            <w:r w:rsidRPr="00871F8E">
              <w:rPr>
                <w:i w:val="0"/>
                <w:color w:val="auto"/>
                <w:sz w:val="20"/>
                <w:szCs w:val="20"/>
              </w:rPr>
              <w:t>Consultation process</w:t>
            </w:r>
          </w:p>
        </w:tc>
        <w:tc>
          <w:tcPr>
            <w:tcW w:w="2520" w:type="dxa"/>
          </w:tcPr>
          <w:p w14:paraId="09BF8A8E"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143314D3"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06B28EB7"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0DA67BF1" w14:textId="77777777" w:rsidTr="00654DF1">
        <w:tc>
          <w:tcPr>
            <w:tcW w:w="2520" w:type="dxa"/>
          </w:tcPr>
          <w:p w14:paraId="7346D69B" w14:textId="77777777" w:rsidR="00043883" w:rsidRPr="00871F8E" w:rsidRDefault="00043883" w:rsidP="0041293E">
            <w:pPr>
              <w:rPr>
                <w:color w:val="auto"/>
                <w:sz w:val="20"/>
                <w:szCs w:val="20"/>
              </w:rPr>
            </w:pPr>
            <w:r w:rsidRPr="00871F8E">
              <w:rPr>
                <w:i w:val="0"/>
                <w:color w:val="auto"/>
                <w:sz w:val="20"/>
                <w:szCs w:val="20"/>
              </w:rPr>
              <w:lastRenderedPageBreak/>
              <w:t>Free, Prior and Informed Consent, where applicable</w:t>
            </w:r>
          </w:p>
        </w:tc>
        <w:tc>
          <w:tcPr>
            <w:tcW w:w="2520" w:type="dxa"/>
          </w:tcPr>
          <w:p w14:paraId="7FA3EE2B"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4EF4DD2F"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22D62DC4"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747423C9" w14:textId="77777777" w:rsidTr="00654DF1">
        <w:tc>
          <w:tcPr>
            <w:tcW w:w="2520" w:type="dxa"/>
          </w:tcPr>
          <w:p w14:paraId="46ED87D2" w14:textId="77777777" w:rsidR="00043883" w:rsidRPr="00871F8E" w:rsidRDefault="00043883" w:rsidP="0041293E">
            <w:pPr>
              <w:rPr>
                <w:color w:val="auto"/>
                <w:sz w:val="20"/>
                <w:szCs w:val="20"/>
              </w:rPr>
            </w:pPr>
            <w:r w:rsidRPr="00871F8E">
              <w:rPr>
                <w:i w:val="0"/>
                <w:color w:val="auto"/>
                <w:sz w:val="20"/>
                <w:szCs w:val="20"/>
              </w:rPr>
              <w:t>Grievance mechanism</w:t>
            </w:r>
          </w:p>
        </w:tc>
        <w:tc>
          <w:tcPr>
            <w:tcW w:w="2520" w:type="dxa"/>
          </w:tcPr>
          <w:p w14:paraId="218050C4"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52A74200"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759BC8D2"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03DF391D" w14:textId="77777777" w:rsidTr="00654DF1">
        <w:tc>
          <w:tcPr>
            <w:tcW w:w="2520" w:type="dxa"/>
          </w:tcPr>
          <w:p w14:paraId="268DCDD5" w14:textId="77777777" w:rsidR="00043883" w:rsidRPr="00871F8E" w:rsidRDefault="00043883" w:rsidP="0041293E">
            <w:pPr>
              <w:rPr>
                <w:color w:val="auto"/>
                <w:sz w:val="20"/>
                <w:szCs w:val="20"/>
              </w:rPr>
            </w:pPr>
            <w:r w:rsidRPr="00871F8E">
              <w:rPr>
                <w:i w:val="0"/>
                <w:color w:val="auto"/>
                <w:sz w:val="20"/>
                <w:szCs w:val="20"/>
              </w:rPr>
              <w:t>Ongoing participation</w:t>
            </w:r>
          </w:p>
        </w:tc>
        <w:tc>
          <w:tcPr>
            <w:tcW w:w="2520" w:type="dxa"/>
          </w:tcPr>
          <w:p w14:paraId="291E28F1"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051560C0"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202D45E6"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30F83710" w14:textId="77777777" w:rsidTr="00654DF1">
        <w:tc>
          <w:tcPr>
            <w:tcW w:w="2520" w:type="dxa"/>
          </w:tcPr>
          <w:p w14:paraId="259EB5A0" w14:textId="77777777" w:rsidR="00043883" w:rsidRPr="00871F8E" w:rsidRDefault="00043883" w:rsidP="0041293E">
            <w:pPr>
              <w:rPr>
                <w:color w:val="auto"/>
                <w:sz w:val="20"/>
                <w:szCs w:val="20"/>
              </w:rPr>
            </w:pPr>
            <w:r w:rsidRPr="00871F8E">
              <w:rPr>
                <w:i w:val="0"/>
                <w:color w:val="auto"/>
                <w:sz w:val="20"/>
                <w:szCs w:val="20"/>
              </w:rPr>
              <w:t>Public consultation through the Registry, where applicable</w:t>
            </w:r>
          </w:p>
        </w:tc>
        <w:tc>
          <w:tcPr>
            <w:tcW w:w="2520" w:type="dxa"/>
          </w:tcPr>
          <w:p w14:paraId="54AA756B"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2A676FDA"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5D3AB9D6"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3D1BF2E1" w14:textId="77777777" w:rsidTr="00654DF1">
        <w:tc>
          <w:tcPr>
            <w:tcW w:w="2520" w:type="dxa"/>
          </w:tcPr>
          <w:p w14:paraId="3D651F01" w14:textId="77777777" w:rsidR="00043883" w:rsidRPr="00871F8E" w:rsidRDefault="00043883" w:rsidP="0041293E">
            <w:pPr>
              <w:rPr>
                <w:color w:val="auto"/>
                <w:sz w:val="20"/>
                <w:szCs w:val="20"/>
              </w:rPr>
            </w:pPr>
            <w:r w:rsidRPr="00871F8E">
              <w:rPr>
                <w:i w:val="0"/>
                <w:color w:val="auto"/>
                <w:sz w:val="20"/>
                <w:szCs w:val="20"/>
              </w:rPr>
              <w:t>Theory of Change, where applicable</w:t>
            </w:r>
          </w:p>
        </w:tc>
        <w:tc>
          <w:tcPr>
            <w:tcW w:w="2520" w:type="dxa"/>
          </w:tcPr>
          <w:p w14:paraId="6B633A0F"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58B74357"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099F3E0B"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44FA64CB" w14:textId="77777777" w:rsidTr="00654DF1">
        <w:tc>
          <w:tcPr>
            <w:tcW w:w="2520" w:type="dxa"/>
          </w:tcPr>
          <w:p w14:paraId="74417521" w14:textId="77777777" w:rsidR="00043883" w:rsidRPr="00871F8E" w:rsidRDefault="00043883" w:rsidP="0041293E">
            <w:pPr>
              <w:rPr>
                <w:color w:val="auto"/>
                <w:sz w:val="20"/>
                <w:szCs w:val="20"/>
              </w:rPr>
            </w:pPr>
            <w:r w:rsidRPr="00871F8E">
              <w:rPr>
                <w:i w:val="0"/>
                <w:color w:val="auto"/>
                <w:sz w:val="20"/>
                <w:szCs w:val="20"/>
              </w:rPr>
              <w:t>SDG alignment and contribution mechanisms</w:t>
            </w:r>
          </w:p>
        </w:tc>
        <w:tc>
          <w:tcPr>
            <w:tcW w:w="2520" w:type="dxa"/>
          </w:tcPr>
          <w:p w14:paraId="0E377990"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013F457C"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7359540D"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301D9284" w14:textId="77777777" w:rsidTr="00654DF1">
        <w:tc>
          <w:tcPr>
            <w:tcW w:w="2520" w:type="dxa"/>
          </w:tcPr>
          <w:p w14:paraId="54F99E88" w14:textId="77777777" w:rsidR="00043883" w:rsidRPr="00871F8E" w:rsidRDefault="00043883" w:rsidP="0041293E">
            <w:pPr>
              <w:rPr>
                <w:color w:val="auto"/>
                <w:sz w:val="20"/>
                <w:szCs w:val="20"/>
              </w:rPr>
            </w:pPr>
            <w:r w:rsidRPr="00871F8E">
              <w:rPr>
                <w:i w:val="0"/>
                <w:color w:val="auto"/>
                <w:sz w:val="20"/>
                <w:szCs w:val="20"/>
              </w:rPr>
              <w:lastRenderedPageBreak/>
              <w:t>SDG indicators and monitoring</w:t>
            </w:r>
          </w:p>
        </w:tc>
        <w:tc>
          <w:tcPr>
            <w:tcW w:w="2520" w:type="dxa"/>
          </w:tcPr>
          <w:p w14:paraId="074398A2"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47432E6E"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775918E9"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546CF1AA" w14:textId="77777777" w:rsidTr="00654DF1">
        <w:tc>
          <w:tcPr>
            <w:tcW w:w="2520" w:type="dxa"/>
          </w:tcPr>
          <w:p w14:paraId="798A8CC5" w14:textId="77777777" w:rsidR="00043883" w:rsidRPr="00871F8E" w:rsidRDefault="00043883" w:rsidP="0041293E">
            <w:pPr>
              <w:rPr>
                <w:color w:val="auto"/>
                <w:sz w:val="20"/>
                <w:szCs w:val="20"/>
              </w:rPr>
            </w:pPr>
            <w:r w:rsidRPr="00871F8E">
              <w:rPr>
                <w:i w:val="0"/>
                <w:color w:val="auto"/>
                <w:sz w:val="20"/>
                <w:szCs w:val="20"/>
              </w:rPr>
              <w:t>Safeguards, stakeholder, and SDG conclusion</w:t>
            </w:r>
          </w:p>
        </w:tc>
        <w:tc>
          <w:tcPr>
            <w:tcW w:w="2520" w:type="dxa"/>
          </w:tcPr>
          <w:p w14:paraId="534751F5"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72200F86"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53007A9E"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bl>
    <w:p w14:paraId="79BA9B55" w14:textId="6AF2CC03" w:rsidR="00043883" w:rsidRPr="0032685D" w:rsidRDefault="00043883" w:rsidP="00043883">
      <w:pPr>
        <w:pStyle w:val="Ttulo1"/>
      </w:pPr>
      <w:bookmarkStart w:id="22" w:name="_Toc233555291"/>
      <w:r w:rsidRPr="0032685D">
        <w:t>Monitoring Plan assessment</w:t>
      </w:r>
      <w:bookmarkEnd w:id="22"/>
    </w:p>
    <w:p w14:paraId="67318BC6" w14:textId="77777777" w:rsidR="00043883" w:rsidRPr="0032685D" w:rsidRDefault="00043883" w:rsidP="00043883">
      <w:pPr>
        <w:rPr>
          <w:i w:val="0"/>
          <w:iCs w:val="0"/>
          <w:color w:val="auto"/>
        </w:rPr>
      </w:pPr>
      <w:r w:rsidRPr="0032685D">
        <w:rPr>
          <w:i w:val="0"/>
          <w:iCs w:val="0"/>
          <w:color w:val="auto"/>
        </w:rPr>
        <w:t>The CAB shall assess whether the Monitoring Plan provides a technically sound, complete, conservative, and traceable framework for future VWC Issuance Audits.</w:t>
      </w:r>
    </w:p>
    <w:p w14:paraId="5A792B5C" w14:textId="72CC2356" w:rsidR="00043883" w:rsidRPr="0032685D" w:rsidRDefault="00043883" w:rsidP="00043883">
      <w:pPr>
        <w:rPr>
          <w:i w:val="0"/>
          <w:iCs w:val="0"/>
          <w:color w:val="auto"/>
        </w:rPr>
      </w:pPr>
      <w:r w:rsidRPr="0032685D">
        <w:rPr>
          <w:i w:val="0"/>
          <w:iCs w:val="0"/>
          <w:color w:val="auto"/>
        </w:rPr>
        <w:t>This assessment evaluates the adequacy of the monitoring design and does not confirm monitored performance.</w:t>
      </w:r>
    </w:p>
    <w:tbl>
      <w:tblPr>
        <w:tblStyle w:val="Tablaconcuadrcula"/>
        <w:tblW w:w="0" w:type="auto"/>
        <w:tblLook w:val="04A0" w:firstRow="1" w:lastRow="0" w:firstColumn="1" w:lastColumn="0" w:noHBand="0" w:noVBand="1"/>
      </w:tblPr>
      <w:tblGrid>
        <w:gridCol w:w="2520"/>
        <w:gridCol w:w="2520"/>
        <w:gridCol w:w="2520"/>
        <w:gridCol w:w="4484"/>
      </w:tblGrid>
      <w:tr w:rsidR="0032685D" w:rsidRPr="00871F8E" w14:paraId="32E7EBE2" w14:textId="77777777" w:rsidTr="00654DF1">
        <w:trPr>
          <w:tblHeader/>
        </w:trPr>
        <w:tc>
          <w:tcPr>
            <w:tcW w:w="2520" w:type="dxa"/>
          </w:tcPr>
          <w:p w14:paraId="61E318E7" w14:textId="77777777" w:rsidR="00043883" w:rsidRPr="00871F8E" w:rsidRDefault="00043883" w:rsidP="0041293E">
            <w:pPr>
              <w:rPr>
                <w:color w:val="auto"/>
                <w:sz w:val="20"/>
                <w:szCs w:val="20"/>
              </w:rPr>
            </w:pPr>
            <w:r w:rsidRPr="00871F8E">
              <w:rPr>
                <w:b/>
                <w:i w:val="0"/>
                <w:color w:val="auto"/>
                <w:sz w:val="20"/>
                <w:szCs w:val="20"/>
              </w:rPr>
              <w:t>Assessment area</w:t>
            </w:r>
          </w:p>
        </w:tc>
        <w:tc>
          <w:tcPr>
            <w:tcW w:w="2520" w:type="dxa"/>
          </w:tcPr>
          <w:p w14:paraId="603F47F5" w14:textId="77777777" w:rsidR="00043883" w:rsidRPr="00871F8E" w:rsidRDefault="00043883" w:rsidP="0041293E">
            <w:pPr>
              <w:rPr>
                <w:color w:val="auto"/>
                <w:sz w:val="20"/>
                <w:szCs w:val="20"/>
              </w:rPr>
            </w:pPr>
            <w:r w:rsidRPr="00871F8E">
              <w:rPr>
                <w:b/>
                <w:i w:val="0"/>
                <w:color w:val="auto"/>
                <w:sz w:val="20"/>
                <w:szCs w:val="20"/>
              </w:rPr>
              <w:t>CAB assessment</w:t>
            </w:r>
          </w:p>
        </w:tc>
        <w:tc>
          <w:tcPr>
            <w:tcW w:w="2520" w:type="dxa"/>
          </w:tcPr>
          <w:p w14:paraId="76B86D60" w14:textId="77777777" w:rsidR="00043883" w:rsidRPr="00871F8E" w:rsidRDefault="00043883" w:rsidP="0041293E">
            <w:pPr>
              <w:rPr>
                <w:color w:val="auto"/>
                <w:sz w:val="20"/>
                <w:szCs w:val="20"/>
              </w:rPr>
            </w:pPr>
            <w:r w:rsidRPr="00871F8E">
              <w:rPr>
                <w:b/>
                <w:i w:val="0"/>
                <w:color w:val="auto"/>
                <w:sz w:val="20"/>
                <w:szCs w:val="20"/>
              </w:rPr>
              <w:t>Evidence / references</w:t>
            </w:r>
          </w:p>
        </w:tc>
        <w:tc>
          <w:tcPr>
            <w:tcW w:w="4484" w:type="dxa"/>
          </w:tcPr>
          <w:p w14:paraId="1C48E0E1" w14:textId="77777777" w:rsidR="00043883" w:rsidRPr="00871F8E" w:rsidRDefault="00043883" w:rsidP="0041293E">
            <w:pPr>
              <w:rPr>
                <w:color w:val="auto"/>
                <w:sz w:val="20"/>
                <w:szCs w:val="20"/>
              </w:rPr>
            </w:pPr>
            <w:r w:rsidRPr="00871F8E">
              <w:rPr>
                <w:b/>
                <w:i w:val="0"/>
                <w:color w:val="auto"/>
                <w:sz w:val="20"/>
                <w:szCs w:val="20"/>
              </w:rPr>
              <w:t>Conclusion / finding ID</w:t>
            </w:r>
          </w:p>
        </w:tc>
      </w:tr>
      <w:tr w:rsidR="0032685D" w:rsidRPr="00871F8E" w14:paraId="1BBB6E22" w14:textId="77777777" w:rsidTr="00654DF1">
        <w:tc>
          <w:tcPr>
            <w:tcW w:w="2520" w:type="dxa"/>
          </w:tcPr>
          <w:p w14:paraId="06511645" w14:textId="77777777" w:rsidR="00043883" w:rsidRPr="00871F8E" w:rsidRDefault="00043883" w:rsidP="0041293E">
            <w:pPr>
              <w:rPr>
                <w:color w:val="auto"/>
                <w:sz w:val="20"/>
                <w:szCs w:val="20"/>
              </w:rPr>
            </w:pPr>
            <w:r w:rsidRPr="00871F8E">
              <w:rPr>
                <w:i w:val="0"/>
                <w:color w:val="auto"/>
                <w:sz w:val="20"/>
                <w:szCs w:val="20"/>
              </w:rPr>
              <w:t>Completeness of monitored parameters</w:t>
            </w:r>
          </w:p>
        </w:tc>
        <w:tc>
          <w:tcPr>
            <w:tcW w:w="2520" w:type="dxa"/>
          </w:tcPr>
          <w:p w14:paraId="6FD00E62"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1BC4C415"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66A3247B"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026E3C4A" w14:textId="77777777" w:rsidTr="00654DF1">
        <w:tc>
          <w:tcPr>
            <w:tcW w:w="2520" w:type="dxa"/>
          </w:tcPr>
          <w:p w14:paraId="007CD3F7" w14:textId="77777777" w:rsidR="00043883" w:rsidRPr="00871F8E" w:rsidRDefault="00043883" w:rsidP="0041293E">
            <w:pPr>
              <w:rPr>
                <w:color w:val="auto"/>
                <w:sz w:val="20"/>
                <w:szCs w:val="20"/>
              </w:rPr>
            </w:pPr>
            <w:r w:rsidRPr="00871F8E">
              <w:rPr>
                <w:i w:val="0"/>
                <w:color w:val="auto"/>
                <w:sz w:val="20"/>
                <w:szCs w:val="20"/>
              </w:rPr>
              <w:t>Units, data sources, and measurement methods</w:t>
            </w:r>
          </w:p>
        </w:tc>
        <w:tc>
          <w:tcPr>
            <w:tcW w:w="2520" w:type="dxa"/>
          </w:tcPr>
          <w:p w14:paraId="4FDC5464"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529E59DE" w14:textId="77777777" w:rsidR="00043883" w:rsidRPr="00871F8E" w:rsidRDefault="00043883" w:rsidP="0041293E">
            <w:pPr>
              <w:rPr>
                <w:color w:val="auto"/>
                <w:sz w:val="20"/>
                <w:szCs w:val="20"/>
              </w:rPr>
            </w:pPr>
            <w:r w:rsidRPr="00871F8E">
              <w:rPr>
                <w:color w:val="auto"/>
                <w:sz w:val="20"/>
                <w:szCs w:val="20"/>
              </w:rPr>
              <w:t xml:space="preserve">[Reference documents, annexes, interviews, </w:t>
            </w:r>
            <w:r w:rsidRPr="00871F8E">
              <w:rPr>
                <w:color w:val="auto"/>
                <w:sz w:val="20"/>
                <w:szCs w:val="20"/>
              </w:rPr>
              <w:lastRenderedPageBreak/>
              <w:t>calculations, maps, tools, or other evidence.]</w:t>
            </w:r>
          </w:p>
        </w:tc>
        <w:tc>
          <w:tcPr>
            <w:tcW w:w="4484" w:type="dxa"/>
          </w:tcPr>
          <w:p w14:paraId="1FEA8147" w14:textId="77777777" w:rsidR="00043883" w:rsidRPr="00871F8E" w:rsidRDefault="00043883" w:rsidP="0041293E">
            <w:pPr>
              <w:rPr>
                <w:color w:val="auto"/>
                <w:sz w:val="20"/>
                <w:szCs w:val="20"/>
              </w:rPr>
            </w:pPr>
            <w:r w:rsidRPr="00871F8E">
              <w:rPr>
                <w:color w:val="auto"/>
                <w:sz w:val="20"/>
                <w:szCs w:val="20"/>
              </w:rPr>
              <w:lastRenderedPageBreak/>
              <w:t>[Conformity conclusion and CL/CAR/FAR ID, if applicable.]</w:t>
            </w:r>
          </w:p>
        </w:tc>
      </w:tr>
      <w:tr w:rsidR="0032685D" w:rsidRPr="00871F8E" w14:paraId="18D9F84F" w14:textId="77777777" w:rsidTr="00654DF1">
        <w:tc>
          <w:tcPr>
            <w:tcW w:w="2520" w:type="dxa"/>
          </w:tcPr>
          <w:p w14:paraId="5A0B9EE6" w14:textId="77777777" w:rsidR="00043883" w:rsidRPr="00871F8E" w:rsidRDefault="00043883" w:rsidP="0041293E">
            <w:pPr>
              <w:rPr>
                <w:color w:val="auto"/>
                <w:sz w:val="20"/>
                <w:szCs w:val="20"/>
              </w:rPr>
            </w:pPr>
            <w:r w:rsidRPr="00871F8E">
              <w:rPr>
                <w:i w:val="0"/>
                <w:color w:val="auto"/>
                <w:sz w:val="20"/>
                <w:szCs w:val="20"/>
              </w:rPr>
              <w:t>Monitoring frequency</w:t>
            </w:r>
          </w:p>
        </w:tc>
        <w:tc>
          <w:tcPr>
            <w:tcW w:w="2520" w:type="dxa"/>
          </w:tcPr>
          <w:p w14:paraId="0ADBCA5B"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2CEEC5A6"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5F213ACF"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39AECD30" w14:textId="77777777" w:rsidTr="00654DF1">
        <w:tc>
          <w:tcPr>
            <w:tcW w:w="2520" w:type="dxa"/>
          </w:tcPr>
          <w:p w14:paraId="7D17B1C2" w14:textId="77777777" w:rsidR="00043883" w:rsidRPr="00871F8E" w:rsidRDefault="00043883" w:rsidP="0041293E">
            <w:pPr>
              <w:rPr>
                <w:color w:val="auto"/>
                <w:sz w:val="20"/>
                <w:szCs w:val="20"/>
              </w:rPr>
            </w:pPr>
            <w:r w:rsidRPr="00871F8E">
              <w:rPr>
                <w:i w:val="0"/>
                <w:color w:val="auto"/>
                <w:sz w:val="20"/>
                <w:szCs w:val="20"/>
              </w:rPr>
              <w:t>Monitoring periods</w:t>
            </w:r>
          </w:p>
        </w:tc>
        <w:tc>
          <w:tcPr>
            <w:tcW w:w="2520" w:type="dxa"/>
          </w:tcPr>
          <w:p w14:paraId="110B4F1F"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79E72476"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336EB8A8"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0FAAD7D6" w14:textId="77777777" w:rsidTr="00654DF1">
        <w:tc>
          <w:tcPr>
            <w:tcW w:w="2520" w:type="dxa"/>
          </w:tcPr>
          <w:p w14:paraId="02028135" w14:textId="77777777" w:rsidR="00043883" w:rsidRPr="00871F8E" w:rsidRDefault="00043883" w:rsidP="0041293E">
            <w:pPr>
              <w:rPr>
                <w:color w:val="auto"/>
                <w:sz w:val="20"/>
                <w:szCs w:val="20"/>
              </w:rPr>
            </w:pPr>
            <w:r w:rsidRPr="00871F8E">
              <w:rPr>
                <w:i w:val="0"/>
                <w:color w:val="auto"/>
                <w:sz w:val="20"/>
                <w:szCs w:val="20"/>
              </w:rPr>
              <w:t>Calculation procedures</w:t>
            </w:r>
          </w:p>
        </w:tc>
        <w:tc>
          <w:tcPr>
            <w:tcW w:w="2520" w:type="dxa"/>
          </w:tcPr>
          <w:p w14:paraId="35238EC5"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3028DE1B"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2ADD87AE"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36DEC345" w14:textId="77777777" w:rsidTr="00654DF1">
        <w:tc>
          <w:tcPr>
            <w:tcW w:w="2520" w:type="dxa"/>
          </w:tcPr>
          <w:p w14:paraId="2826D402" w14:textId="77777777" w:rsidR="00043883" w:rsidRPr="00871F8E" w:rsidRDefault="00043883" w:rsidP="0041293E">
            <w:pPr>
              <w:rPr>
                <w:color w:val="auto"/>
                <w:sz w:val="20"/>
                <w:szCs w:val="20"/>
              </w:rPr>
            </w:pPr>
            <w:r w:rsidRPr="00871F8E">
              <w:rPr>
                <w:i w:val="0"/>
                <w:color w:val="auto"/>
                <w:sz w:val="20"/>
                <w:szCs w:val="20"/>
              </w:rPr>
              <w:t>Leakage monitoring</w:t>
            </w:r>
          </w:p>
        </w:tc>
        <w:tc>
          <w:tcPr>
            <w:tcW w:w="2520" w:type="dxa"/>
          </w:tcPr>
          <w:p w14:paraId="74A00B18"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3AD684AA"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52AC4BA4"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4DB2BE79" w14:textId="77777777" w:rsidTr="00654DF1">
        <w:tc>
          <w:tcPr>
            <w:tcW w:w="2520" w:type="dxa"/>
          </w:tcPr>
          <w:p w14:paraId="1AF60F1A" w14:textId="77777777" w:rsidR="00043883" w:rsidRPr="00871F8E" w:rsidRDefault="00043883" w:rsidP="0041293E">
            <w:pPr>
              <w:rPr>
                <w:color w:val="auto"/>
                <w:sz w:val="20"/>
                <w:szCs w:val="20"/>
              </w:rPr>
            </w:pPr>
            <w:r w:rsidRPr="00871F8E">
              <w:rPr>
                <w:i w:val="0"/>
                <w:color w:val="auto"/>
                <w:sz w:val="20"/>
                <w:szCs w:val="20"/>
              </w:rPr>
              <w:t>Uncertainty monitoring</w:t>
            </w:r>
          </w:p>
        </w:tc>
        <w:tc>
          <w:tcPr>
            <w:tcW w:w="2520" w:type="dxa"/>
          </w:tcPr>
          <w:p w14:paraId="6CAE1489"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6D56BF88"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33FEB6AC"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0FD1A1A9" w14:textId="77777777" w:rsidTr="00654DF1">
        <w:tc>
          <w:tcPr>
            <w:tcW w:w="2520" w:type="dxa"/>
          </w:tcPr>
          <w:p w14:paraId="5D420790" w14:textId="77777777" w:rsidR="00043883" w:rsidRPr="00871F8E" w:rsidRDefault="00043883" w:rsidP="0041293E">
            <w:pPr>
              <w:rPr>
                <w:color w:val="auto"/>
                <w:sz w:val="20"/>
                <w:szCs w:val="20"/>
              </w:rPr>
            </w:pPr>
            <w:r w:rsidRPr="00871F8E">
              <w:rPr>
                <w:i w:val="0"/>
                <w:color w:val="auto"/>
                <w:sz w:val="20"/>
                <w:szCs w:val="20"/>
              </w:rPr>
              <w:lastRenderedPageBreak/>
              <w:t>Non-permanence, reversal-risk, and continuity-of-water-benefit indicators</w:t>
            </w:r>
          </w:p>
        </w:tc>
        <w:tc>
          <w:tcPr>
            <w:tcW w:w="2520" w:type="dxa"/>
          </w:tcPr>
          <w:p w14:paraId="492916D3"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485D6BA0"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42F6C433"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0A4DB5C4" w14:textId="77777777" w:rsidTr="00654DF1">
        <w:tc>
          <w:tcPr>
            <w:tcW w:w="2520" w:type="dxa"/>
          </w:tcPr>
          <w:p w14:paraId="78338EA8" w14:textId="77777777" w:rsidR="00043883" w:rsidRPr="00871F8E" w:rsidRDefault="00043883" w:rsidP="0041293E">
            <w:pPr>
              <w:rPr>
                <w:color w:val="auto"/>
                <w:sz w:val="20"/>
                <w:szCs w:val="20"/>
              </w:rPr>
            </w:pPr>
            <w:r w:rsidRPr="00871F8E">
              <w:rPr>
                <w:i w:val="0"/>
                <w:color w:val="auto"/>
                <w:sz w:val="20"/>
                <w:szCs w:val="20"/>
              </w:rPr>
              <w:t>Safeguard and SDG monitoring</w:t>
            </w:r>
          </w:p>
        </w:tc>
        <w:tc>
          <w:tcPr>
            <w:tcW w:w="2520" w:type="dxa"/>
          </w:tcPr>
          <w:p w14:paraId="6CF4C10F"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049F4A39"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6DEF243A"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551EE52D" w14:textId="77777777" w:rsidTr="00654DF1">
        <w:tc>
          <w:tcPr>
            <w:tcW w:w="2520" w:type="dxa"/>
          </w:tcPr>
          <w:p w14:paraId="6242DADF" w14:textId="77777777" w:rsidR="00043883" w:rsidRPr="00871F8E" w:rsidRDefault="00043883" w:rsidP="0041293E">
            <w:pPr>
              <w:rPr>
                <w:color w:val="auto"/>
                <w:sz w:val="20"/>
                <w:szCs w:val="20"/>
              </w:rPr>
            </w:pPr>
            <w:r w:rsidRPr="00871F8E">
              <w:rPr>
                <w:i w:val="0"/>
                <w:color w:val="auto"/>
                <w:sz w:val="20"/>
                <w:szCs w:val="20"/>
              </w:rPr>
              <w:t>QA/QC procedures</w:t>
            </w:r>
          </w:p>
        </w:tc>
        <w:tc>
          <w:tcPr>
            <w:tcW w:w="2520" w:type="dxa"/>
          </w:tcPr>
          <w:p w14:paraId="39D37F78"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01CDEC00"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53E36177"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54B7F48F" w14:textId="77777777" w:rsidTr="00654DF1">
        <w:tc>
          <w:tcPr>
            <w:tcW w:w="2520" w:type="dxa"/>
          </w:tcPr>
          <w:p w14:paraId="1D4AE31D" w14:textId="77777777" w:rsidR="00043883" w:rsidRPr="00871F8E" w:rsidRDefault="00043883" w:rsidP="0041293E">
            <w:pPr>
              <w:rPr>
                <w:color w:val="auto"/>
                <w:sz w:val="20"/>
                <w:szCs w:val="20"/>
              </w:rPr>
            </w:pPr>
            <w:r w:rsidRPr="00871F8E">
              <w:rPr>
                <w:i w:val="0"/>
                <w:color w:val="auto"/>
                <w:sz w:val="20"/>
                <w:szCs w:val="20"/>
              </w:rPr>
              <w:t>Data management and record retention</w:t>
            </w:r>
          </w:p>
        </w:tc>
        <w:tc>
          <w:tcPr>
            <w:tcW w:w="2520" w:type="dxa"/>
          </w:tcPr>
          <w:p w14:paraId="5CF79B5C"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221011BC"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5D850FB1"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13396D9C" w14:textId="77777777" w:rsidTr="00654DF1">
        <w:tc>
          <w:tcPr>
            <w:tcW w:w="2520" w:type="dxa"/>
          </w:tcPr>
          <w:p w14:paraId="302DE412" w14:textId="77777777" w:rsidR="00043883" w:rsidRPr="00871F8E" w:rsidRDefault="00043883" w:rsidP="0041293E">
            <w:pPr>
              <w:rPr>
                <w:color w:val="auto"/>
                <w:sz w:val="20"/>
                <w:szCs w:val="20"/>
              </w:rPr>
            </w:pPr>
            <w:r w:rsidRPr="00871F8E">
              <w:rPr>
                <w:i w:val="0"/>
                <w:color w:val="auto"/>
                <w:sz w:val="20"/>
                <w:szCs w:val="20"/>
              </w:rPr>
              <w:t>Reporting responsibilities</w:t>
            </w:r>
          </w:p>
        </w:tc>
        <w:tc>
          <w:tcPr>
            <w:tcW w:w="2520" w:type="dxa"/>
          </w:tcPr>
          <w:p w14:paraId="6B93635F"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105835BE"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231261AA"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r w:rsidR="0032685D" w:rsidRPr="00871F8E" w14:paraId="7E492156" w14:textId="77777777" w:rsidTr="00654DF1">
        <w:tc>
          <w:tcPr>
            <w:tcW w:w="2520" w:type="dxa"/>
          </w:tcPr>
          <w:p w14:paraId="1D2EABA7" w14:textId="77777777" w:rsidR="00043883" w:rsidRPr="00871F8E" w:rsidRDefault="00043883" w:rsidP="0041293E">
            <w:pPr>
              <w:rPr>
                <w:color w:val="auto"/>
                <w:sz w:val="20"/>
                <w:szCs w:val="20"/>
              </w:rPr>
            </w:pPr>
            <w:r w:rsidRPr="00871F8E">
              <w:rPr>
                <w:i w:val="0"/>
                <w:color w:val="auto"/>
                <w:sz w:val="20"/>
                <w:szCs w:val="20"/>
              </w:rPr>
              <w:t>Monitoring Plan conclusion</w:t>
            </w:r>
          </w:p>
        </w:tc>
        <w:tc>
          <w:tcPr>
            <w:tcW w:w="2520" w:type="dxa"/>
          </w:tcPr>
          <w:p w14:paraId="227BDF11" w14:textId="77777777" w:rsidR="00043883" w:rsidRPr="00871F8E" w:rsidRDefault="00043883" w:rsidP="0041293E">
            <w:pPr>
              <w:rPr>
                <w:color w:val="auto"/>
                <w:sz w:val="20"/>
                <w:szCs w:val="20"/>
              </w:rPr>
            </w:pPr>
            <w:r w:rsidRPr="00871F8E">
              <w:rPr>
                <w:color w:val="auto"/>
                <w:sz w:val="20"/>
                <w:szCs w:val="20"/>
              </w:rPr>
              <w:t>[Insert CAB assessment.]</w:t>
            </w:r>
          </w:p>
        </w:tc>
        <w:tc>
          <w:tcPr>
            <w:tcW w:w="2520" w:type="dxa"/>
          </w:tcPr>
          <w:p w14:paraId="052947E7" w14:textId="77777777" w:rsidR="00043883" w:rsidRPr="00871F8E" w:rsidRDefault="00043883"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1BB8094A" w14:textId="77777777" w:rsidR="00043883" w:rsidRPr="00871F8E" w:rsidRDefault="00043883" w:rsidP="0041293E">
            <w:pPr>
              <w:rPr>
                <w:color w:val="auto"/>
                <w:sz w:val="20"/>
                <w:szCs w:val="20"/>
              </w:rPr>
            </w:pPr>
            <w:r w:rsidRPr="00871F8E">
              <w:rPr>
                <w:color w:val="auto"/>
                <w:sz w:val="20"/>
                <w:szCs w:val="20"/>
              </w:rPr>
              <w:t>[Conformity conclusion and CL/CAR/FAR ID, if applicable.]</w:t>
            </w:r>
          </w:p>
        </w:tc>
      </w:tr>
    </w:tbl>
    <w:p w14:paraId="3FBD7FF1" w14:textId="11B12BA4" w:rsidR="00043883" w:rsidRPr="0032685D" w:rsidRDefault="00043883" w:rsidP="00A95327">
      <w:pPr>
        <w:pStyle w:val="Ttulo1"/>
      </w:pPr>
      <w:bookmarkStart w:id="23" w:name="_Toc233555292"/>
      <w:r w:rsidRPr="0032685D">
        <w:lastRenderedPageBreak/>
        <w:t>Interaction with other water-benefit recognition programs and double counting</w:t>
      </w:r>
      <w:bookmarkEnd w:id="23"/>
    </w:p>
    <w:p w14:paraId="6899ED6E" w14:textId="77777777" w:rsidR="008C72CA" w:rsidRPr="0032685D" w:rsidRDefault="008C72CA" w:rsidP="008C72CA">
      <w:pPr>
        <w:rPr>
          <w:i w:val="0"/>
          <w:iCs w:val="0"/>
          <w:color w:val="auto"/>
        </w:rPr>
      </w:pPr>
      <w:r w:rsidRPr="0032685D">
        <w:rPr>
          <w:i w:val="0"/>
          <w:iCs w:val="0"/>
          <w:color w:val="auto"/>
        </w:rPr>
        <w:t>The CAB shall assess the project’s interaction with other programs, standards, registries, or mechanisms for recognition, accounting, or issuance of water benefits, and shall confirm that no double counting or overlapping claim exists.</w:t>
      </w:r>
    </w:p>
    <w:p w14:paraId="453FC14B" w14:textId="74368B1F" w:rsidR="00043883" w:rsidRPr="0032685D" w:rsidRDefault="008C72CA" w:rsidP="008C72CA">
      <w:pPr>
        <w:rPr>
          <w:i w:val="0"/>
          <w:iCs w:val="0"/>
          <w:color w:val="auto"/>
        </w:rPr>
      </w:pPr>
      <w:r w:rsidRPr="0032685D">
        <w:rPr>
          <w:i w:val="0"/>
          <w:iCs w:val="0"/>
          <w:color w:val="auto"/>
        </w:rPr>
        <w:t>The CAB shall review exclusivity declarations, registry searches, cancellation or termination documentation where applicable, and any relevant claims made by the project holder or participants.</w:t>
      </w:r>
    </w:p>
    <w:tbl>
      <w:tblPr>
        <w:tblStyle w:val="Tablaconcuadrcula"/>
        <w:tblW w:w="0" w:type="auto"/>
        <w:tblLook w:val="04A0" w:firstRow="1" w:lastRow="0" w:firstColumn="1" w:lastColumn="0" w:noHBand="0" w:noVBand="1"/>
      </w:tblPr>
      <w:tblGrid>
        <w:gridCol w:w="2520"/>
        <w:gridCol w:w="2520"/>
        <w:gridCol w:w="2520"/>
        <w:gridCol w:w="4342"/>
      </w:tblGrid>
      <w:tr w:rsidR="0032685D" w:rsidRPr="00871F8E" w14:paraId="69B18286" w14:textId="77777777" w:rsidTr="00654DF1">
        <w:trPr>
          <w:tblHeader/>
        </w:trPr>
        <w:tc>
          <w:tcPr>
            <w:tcW w:w="2520" w:type="dxa"/>
          </w:tcPr>
          <w:p w14:paraId="39F4574A" w14:textId="77777777" w:rsidR="008C72CA" w:rsidRPr="00871F8E" w:rsidRDefault="008C72CA" w:rsidP="0041293E">
            <w:pPr>
              <w:rPr>
                <w:color w:val="auto"/>
                <w:sz w:val="20"/>
                <w:szCs w:val="20"/>
              </w:rPr>
            </w:pPr>
            <w:r w:rsidRPr="00871F8E">
              <w:rPr>
                <w:b/>
                <w:i w:val="0"/>
                <w:color w:val="auto"/>
                <w:sz w:val="20"/>
                <w:szCs w:val="20"/>
              </w:rPr>
              <w:t>Assessment area</w:t>
            </w:r>
          </w:p>
        </w:tc>
        <w:tc>
          <w:tcPr>
            <w:tcW w:w="2520" w:type="dxa"/>
          </w:tcPr>
          <w:p w14:paraId="6DC58773" w14:textId="77777777" w:rsidR="008C72CA" w:rsidRPr="00871F8E" w:rsidRDefault="008C72CA" w:rsidP="0041293E">
            <w:pPr>
              <w:rPr>
                <w:color w:val="auto"/>
                <w:sz w:val="20"/>
                <w:szCs w:val="20"/>
              </w:rPr>
            </w:pPr>
            <w:r w:rsidRPr="00871F8E">
              <w:rPr>
                <w:b/>
                <w:i w:val="0"/>
                <w:color w:val="auto"/>
                <w:sz w:val="20"/>
                <w:szCs w:val="20"/>
              </w:rPr>
              <w:t>CAB assessment</w:t>
            </w:r>
          </w:p>
        </w:tc>
        <w:tc>
          <w:tcPr>
            <w:tcW w:w="2520" w:type="dxa"/>
          </w:tcPr>
          <w:p w14:paraId="4DEA3140" w14:textId="77777777" w:rsidR="008C72CA" w:rsidRPr="00871F8E" w:rsidRDefault="008C72CA" w:rsidP="0041293E">
            <w:pPr>
              <w:rPr>
                <w:color w:val="auto"/>
                <w:sz w:val="20"/>
                <w:szCs w:val="20"/>
              </w:rPr>
            </w:pPr>
            <w:r w:rsidRPr="00871F8E">
              <w:rPr>
                <w:b/>
                <w:i w:val="0"/>
                <w:color w:val="auto"/>
                <w:sz w:val="20"/>
                <w:szCs w:val="20"/>
              </w:rPr>
              <w:t>Evidence / references</w:t>
            </w:r>
          </w:p>
        </w:tc>
        <w:tc>
          <w:tcPr>
            <w:tcW w:w="4342" w:type="dxa"/>
          </w:tcPr>
          <w:p w14:paraId="2C704270" w14:textId="77777777" w:rsidR="008C72CA" w:rsidRPr="00871F8E" w:rsidRDefault="008C72CA" w:rsidP="0041293E">
            <w:pPr>
              <w:rPr>
                <w:color w:val="auto"/>
                <w:sz w:val="20"/>
                <w:szCs w:val="20"/>
              </w:rPr>
            </w:pPr>
            <w:r w:rsidRPr="00871F8E">
              <w:rPr>
                <w:b/>
                <w:i w:val="0"/>
                <w:color w:val="auto"/>
                <w:sz w:val="20"/>
                <w:szCs w:val="20"/>
              </w:rPr>
              <w:t>Conclusion / finding ID</w:t>
            </w:r>
          </w:p>
        </w:tc>
      </w:tr>
      <w:tr w:rsidR="0032685D" w:rsidRPr="00871F8E" w14:paraId="2DE25174" w14:textId="77777777" w:rsidTr="00654DF1">
        <w:tc>
          <w:tcPr>
            <w:tcW w:w="2520" w:type="dxa"/>
          </w:tcPr>
          <w:p w14:paraId="59E94597" w14:textId="77777777" w:rsidR="008C72CA" w:rsidRPr="00871F8E" w:rsidRDefault="008C72CA" w:rsidP="0041293E">
            <w:pPr>
              <w:rPr>
                <w:color w:val="auto"/>
                <w:sz w:val="20"/>
                <w:szCs w:val="20"/>
              </w:rPr>
            </w:pPr>
            <w:r w:rsidRPr="00871F8E">
              <w:rPr>
                <w:i w:val="0"/>
                <w:color w:val="auto"/>
                <w:sz w:val="20"/>
                <w:szCs w:val="20"/>
              </w:rPr>
              <w:t>Prior registration under another program</w:t>
            </w:r>
          </w:p>
        </w:tc>
        <w:tc>
          <w:tcPr>
            <w:tcW w:w="2520" w:type="dxa"/>
          </w:tcPr>
          <w:p w14:paraId="651F95CF" w14:textId="77777777" w:rsidR="008C72CA" w:rsidRPr="00871F8E" w:rsidRDefault="008C72CA" w:rsidP="0041293E">
            <w:pPr>
              <w:rPr>
                <w:color w:val="auto"/>
                <w:sz w:val="20"/>
                <w:szCs w:val="20"/>
              </w:rPr>
            </w:pPr>
            <w:r w:rsidRPr="00871F8E">
              <w:rPr>
                <w:color w:val="auto"/>
                <w:sz w:val="20"/>
                <w:szCs w:val="20"/>
              </w:rPr>
              <w:t>[Insert CAB assessment.]</w:t>
            </w:r>
          </w:p>
        </w:tc>
        <w:tc>
          <w:tcPr>
            <w:tcW w:w="2520" w:type="dxa"/>
          </w:tcPr>
          <w:p w14:paraId="07C30BE1" w14:textId="77777777" w:rsidR="008C72CA" w:rsidRPr="00871F8E" w:rsidRDefault="008C72CA"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60AB7CDF" w14:textId="77777777" w:rsidR="008C72CA" w:rsidRPr="00871F8E" w:rsidRDefault="008C72CA" w:rsidP="0041293E">
            <w:pPr>
              <w:rPr>
                <w:color w:val="auto"/>
                <w:sz w:val="20"/>
                <w:szCs w:val="20"/>
              </w:rPr>
            </w:pPr>
            <w:r w:rsidRPr="00871F8E">
              <w:rPr>
                <w:color w:val="auto"/>
                <w:sz w:val="20"/>
                <w:szCs w:val="20"/>
              </w:rPr>
              <w:t>[Conformity conclusion and CL/CAR/FAR ID, if applicable.]</w:t>
            </w:r>
          </w:p>
        </w:tc>
      </w:tr>
      <w:tr w:rsidR="0032685D" w:rsidRPr="00871F8E" w14:paraId="1C9EFE15" w14:textId="77777777" w:rsidTr="00654DF1">
        <w:tc>
          <w:tcPr>
            <w:tcW w:w="2520" w:type="dxa"/>
          </w:tcPr>
          <w:p w14:paraId="5E5B8BD5" w14:textId="77777777" w:rsidR="008C72CA" w:rsidRPr="00871F8E" w:rsidRDefault="008C72CA" w:rsidP="0041293E">
            <w:pPr>
              <w:rPr>
                <w:color w:val="auto"/>
                <w:sz w:val="20"/>
                <w:szCs w:val="20"/>
              </w:rPr>
            </w:pPr>
            <w:r w:rsidRPr="00871F8E">
              <w:rPr>
                <w:i w:val="0"/>
                <w:color w:val="auto"/>
                <w:sz w:val="20"/>
                <w:szCs w:val="20"/>
              </w:rPr>
              <w:t>Prior issuance or claims</w:t>
            </w:r>
          </w:p>
        </w:tc>
        <w:tc>
          <w:tcPr>
            <w:tcW w:w="2520" w:type="dxa"/>
          </w:tcPr>
          <w:p w14:paraId="79104929" w14:textId="77777777" w:rsidR="008C72CA" w:rsidRPr="00871F8E" w:rsidRDefault="008C72CA" w:rsidP="0041293E">
            <w:pPr>
              <w:rPr>
                <w:color w:val="auto"/>
                <w:sz w:val="20"/>
                <w:szCs w:val="20"/>
              </w:rPr>
            </w:pPr>
            <w:r w:rsidRPr="00871F8E">
              <w:rPr>
                <w:color w:val="auto"/>
                <w:sz w:val="20"/>
                <w:szCs w:val="20"/>
              </w:rPr>
              <w:t>[Insert CAB assessment.]</w:t>
            </w:r>
          </w:p>
        </w:tc>
        <w:tc>
          <w:tcPr>
            <w:tcW w:w="2520" w:type="dxa"/>
          </w:tcPr>
          <w:p w14:paraId="00D3A17C" w14:textId="77777777" w:rsidR="008C72CA" w:rsidRPr="00871F8E" w:rsidRDefault="008C72CA"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51E6C1A0" w14:textId="77777777" w:rsidR="008C72CA" w:rsidRPr="00871F8E" w:rsidRDefault="008C72CA" w:rsidP="0041293E">
            <w:pPr>
              <w:rPr>
                <w:color w:val="auto"/>
                <w:sz w:val="20"/>
                <w:szCs w:val="20"/>
              </w:rPr>
            </w:pPr>
            <w:r w:rsidRPr="00871F8E">
              <w:rPr>
                <w:color w:val="auto"/>
                <w:sz w:val="20"/>
                <w:szCs w:val="20"/>
              </w:rPr>
              <w:t>[Conformity conclusion and CL/CAR/FAR ID, if applicable.]</w:t>
            </w:r>
          </w:p>
        </w:tc>
      </w:tr>
      <w:tr w:rsidR="0032685D" w:rsidRPr="00871F8E" w14:paraId="0860E1C3" w14:textId="77777777" w:rsidTr="00654DF1">
        <w:tc>
          <w:tcPr>
            <w:tcW w:w="2520" w:type="dxa"/>
          </w:tcPr>
          <w:p w14:paraId="1A861A3D" w14:textId="77777777" w:rsidR="008C72CA" w:rsidRPr="00871F8E" w:rsidRDefault="008C72CA" w:rsidP="0041293E">
            <w:pPr>
              <w:rPr>
                <w:color w:val="auto"/>
                <w:sz w:val="20"/>
                <w:szCs w:val="20"/>
              </w:rPr>
            </w:pPr>
            <w:r w:rsidRPr="00871F8E">
              <w:rPr>
                <w:i w:val="0"/>
                <w:color w:val="auto"/>
                <w:sz w:val="20"/>
                <w:szCs w:val="20"/>
              </w:rPr>
              <w:t>Geographic overlap</w:t>
            </w:r>
          </w:p>
        </w:tc>
        <w:tc>
          <w:tcPr>
            <w:tcW w:w="2520" w:type="dxa"/>
          </w:tcPr>
          <w:p w14:paraId="25A948E3" w14:textId="77777777" w:rsidR="008C72CA" w:rsidRPr="00871F8E" w:rsidRDefault="008C72CA" w:rsidP="0041293E">
            <w:pPr>
              <w:rPr>
                <w:color w:val="auto"/>
                <w:sz w:val="20"/>
                <w:szCs w:val="20"/>
              </w:rPr>
            </w:pPr>
            <w:r w:rsidRPr="00871F8E">
              <w:rPr>
                <w:color w:val="auto"/>
                <w:sz w:val="20"/>
                <w:szCs w:val="20"/>
              </w:rPr>
              <w:t>[Insert CAB assessment.]</w:t>
            </w:r>
          </w:p>
        </w:tc>
        <w:tc>
          <w:tcPr>
            <w:tcW w:w="2520" w:type="dxa"/>
          </w:tcPr>
          <w:p w14:paraId="6A5E052D" w14:textId="77777777" w:rsidR="008C72CA" w:rsidRPr="00871F8E" w:rsidRDefault="008C72CA"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33F991F3" w14:textId="77777777" w:rsidR="008C72CA" w:rsidRPr="00871F8E" w:rsidRDefault="008C72CA" w:rsidP="0041293E">
            <w:pPr>
              <w:rPr>
                <w:color w:val="auto"/>
                <w:sz w:val="20"/>
                <w:szCs w:val="20"/>
              </w:rPr>
            </w:pPr>
            <w:r w:rsidRPr="00871F8E">
              <w:rPr>
                <w:color w:val="auto"/>
                <w:sz w:val="20"/>
                <w:szCs w:val="20"/>
              </w:rPr>
              <w:t>[Conformity conclusion and CL/CAR/FAR ID, if applicable.]</w:t>
            </w:r>
          </w:p>
        </w:tc>
      </w:tr>
      <w:tr w:rsidR="0032685D" w:rsidRPr="00871F8E" w14:paraId="56ADA1F5" w14:textId="77777777" w:rsidTr="00654DF1">
        <w:tc>
          <w:tcPr>
            <w:tcW w:w="2520" w:type="dxa"/>
          </w:tcPr>
          <w:p w14:paraId="07C19816" w14:textId="77777777" w:rsidR="008C72CA" w:rsidRPr="00871F8E" w:rsidRDefault="008C72CA" w:rsidP="0041293E">
            <w:pPr>
              <w:rPr>
                <w:color w:val="auto"/>
                <w:sz w:val="20"/>
                <w:szCs w:val="20"/>
              </w:rPr>
            </w:pPr>
            <w:r w:rsidRPr="00871F8E">
              <w:rPr>
                <w:i w:val="0"/>
                <w:color w:val="auto"/>
                <w:sz w:val="20"/>
                <w:szCs w:val="20"/>
              </w:rPr>
              <w:t>Temporal overlap</w:t>
            </w:r>
          </w:p>
        </w:tc>
        <w:tc>
          <w:tcPr>
            <w:tcW w:w="2520" w:type="dxa"/>
          </w:tcPr>
          <w:p w14:paraId="28F437D8" w14:textId="77777777" w:rsidR="008C72CA" w:rsidRPr="00871F8E" w:rsidRDefault="008C72CA" w:rsidP="0041293E">
            <w:pPr>
              <w:rPr>
                <w:color w:val="auto"/>
                <w:sz w:val="20"/>
                <w:szCs w:val="20"/>
              </w:rPr>
            </w:pPr>
            <w:r w:rsidRPr="00871F8E">
              <w:rPr>
                <w:color w:val="auto"/>
                <w:sz w:val="20"/>
                <w:szCs w:val="20"/>
              </w:rPr>
              <w:t>[Insert CAB assessment.]</w:t>
            </w:r>
          </w:p>
        </w:tc>
        <w:tc>
          <w:tcPr>
            <w:tcW w:w="2520" w:type="dxa"/>
          </w:tcPr>
          <w:p w14:paraId="3C0F279F" w14:textId="77777777" w:rsidR="008C72CA" w:rsidRPr="00871F8E" w:rsidRDefault="008C72CA"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2C6FC38C" w14:textId="77777777" w:rsidR="008C72CA" w:rsidRPr="00871F8E" w:rsidRDefault="008C72CA" w:rsidP="0041293E">
            <w:pPr>
              <w:rPr>
                <w:color w:val="auto"/>
                <w:sz w:val="20"/>
                <w:szCs w:val="20"/>
              </w:rPr>
            </w:pPr>
            <w:r w:rsidRPr="00871F8E">
              <w:rPr>
                <w:color w:val="auto"/>
                <w:sz w:val="20"/>
                <w:szCs w:val="20"/>
              </w:rPr>
              <w:t>[Conformity conclusion and CL/CAR/FAR ID, if applicable.]</w:t>
            </w:r>
          </w:p>
        </w:tc>
      </w:tr>
      <w:tr w:rsidR="0032685D" w:rsidRPr="00871F8E" w14:paraId="08F763F6" w14:textId="77777777" w:rsidTr="00654DF1">
        <w:tc>
          <w:tcPr>
            <w:tcW w:w="2520" w:type="dxa"/>
          </w:tcPr>
          <w:p w14:paraId="5E2B1483" w14:textId="77777777" w:rsidR="008C72CA" w:rsidRPr="00871F8E" w:rsidRDefault="008C72CA" w:rsidP="0041293E">
            <w:pPr>
              <w:rPr>
                <w:color w:val="auto"/>
                <w:sz w:val="20"/>
                <w:szCs w:val="20"/>
              </w:rPr>
            </w:pPr>
            <w:r w:rsidRPr="00871F8E">
              <w:rPr>
                <w:i w:val="0"/>
                <w:color w:val="auto"/>
                <w:sz w:val="20"/>
                <w:szCs w:val="20"/>
              </w:rPr>
              <w:lastRenderedPageBreak/>
              <w:t>Exclusivity declaration</w:t>
            </w:r>
          </w:p>
        </w:tc>
        <w:tc>
          <w:tcPr>
            <w:tcW w:w="2520" w:type="dxa"/>
          </w:tcPr>
          <w:p w14:paraId="35BEBDA2" w14:textId="77777777" w:rsidR="008C72CA" w:rsidRPr="00871F8E" w:rsidRDefault="008C72CA" w:rsidP="0041293E">
            <w:pPr>
              <w:rPr>
                <w:color w:val="auto"/>
                <w:sz w:val="20"/>
                <w:szCs w:val="20"/>
              </w:rPr>
            </w:pPr>
            <w:r w:rsidRPr="00871F8E">
              <w:rPr>
                <w:color w:val="auto"/>
                <w:sz w:val="20"/>
                <w:szCs w:val="20"/>
              </w:rPr>
              <w:t>[Insert CAB assessment.]</w:t>
            </w:r>
          </w:p>
        </w:tc>
        <w:tc>
          <w:tcPr>
            <w:tcW w:w="2520" w:type="dxa"/>
          </w:tcPr>
          <w:p w14:paraId="717DB3BC" w14:textId="77777777" w:rsidR="008C72CA" w:rsidRPr="00871F8E" w:rsidRDefault="008C72CA"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7E6522DD" w14:textId="77777777" w:rsidR="008C72CA" w:rsidRPr="00871F8E" w:rsidRDefault="008C72CA" w:rsidP="0041293E">
            <w:pPr>
              <w:rPr>
                <w:color w:val="auto"/>
                <w:sz w:val="20"/>
                <w:szCs w:val="20"/>
              </w:rPr>
            </w:pPr>
            <w:r w:rsidRPr="00871F8E">
              <w:rPr>
                <w:color w:val="auto"/>
                <w:sz w:val="20"/>
                <w:szCs w:val="20"/>
              </w:rPr>
              <w:t>[Conformity conclusion and CL/CAR/FAR ID, if applicable.]</w:t>
            </w:r>
          </w:p>
        </w:tc>
      </w:tr>
      <w:tr w:rsidR="0032685D" w:rsidRPr="00871F8E" w14:paraId="121587BC" w14:textId="77777777" w:rsidTr="00654DF1">
        <w:tc>
          <w:tcPr>
            <w:tcW w:w="2520" w:type="dxa"/>
          </w:tcPr>
          <w:p w14:paraId="15C28898" w14:textId="77777777" w:rsidR="008C72CA" w:rsidRPr="00871F8E" w:rsidRDefault="008C72CA" w:rsidP="0041293E">
            <w:pPr>
              <w:rPr>
                <w:color w:val="auto"/>
                <w:sz w:val="20"/>
                <w:szCs w:val="20"/>
              </w:rPr>
            </w:pPr>
            <w:r w:rsidRPr="00871F8E">
              <w:rPr>
                <w:i w:val="0"/>
                <w:color w:val="auto"/>
                <w:sz w:val="20"/>
                <w:szCs w:val="20"/>
              </w:rPr>
              <w:t>Registry traceability</w:t>
            </w:r>
          </w:p>
        </w:tc>
        <w:tc>
          <w:tcPr>
            <w:tcW w:w="2520" w:type="dxa"/>
          </w:tcPr>
          <w:p w14:paraId="62FEF9D8" w14:textId="77777777" w:rsidR="008C72CA" w:rsidRPr="00871F8E" w:rsidRDefault="008C72CA" w:rsidP="0041293E">
            <w:pPr>
              <w:rPr>
                <w:color w:val="auto"/>
                <w:sz w:val="20"/>
                <w:szCs w:val="20"/>
              </w:rPr>
            </w:pPr>
            <w:r w:rsidRPr="00871F8E">
              <w:rPr>
                <w:color w:val="auto"/>
                <w:sz w:val="20"/>
                <w:szCs w:val="20"/>
              </w:rPr>
              <w:t>[Insert CAB assessment.]</w:t>
            </w:r>
          </w:p>
        </w:tc>
        <w:tc>
          <w:tcPr>
            <w:tcW w:w="2520" w:type="dxa"/>
          </w:tcPr>
          <w:p w14:paraId="6AC3D05F" w14:textId="77777777" w:rsidR="008C72CA" w:rsidRPr="00871F8E" w:rsidRDefault="008C72CA"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751DC4D8" w14:textId="77777777" w:rsidR="008C72CA" w:rsidRPr="00871F8E" w:rsidRDefault="008C72CA" w:rsidP="0041293E">
            <w:pPr>
              <w:rPr>
                <w:color w:val="auto"/>
                <w:sz w:val="20"/>
                <w:szCs w:val="20"/>
              </w:rPr>
            </w:pPr>
            <w:r w:rsidRPr="00871F8E">
              <w:rPr>
                <w:color w:val="auto"/>
                <w:sz w:val="20"/>
                <w:szCs w:val="20"/>
              </w:rPr>
              <w:t>[Conformity conclusion and CL/CAR/FAR ID, if applicable.]</w:t>
            </w:r>
          </w:p>
        </w:tc>
      </w:tr>
      <w:tr w:rsidR="0032685D" w:rsidRPr="00871F8E" w14:paraId="0C41BD45" w14:textId="77777777" w:rsidTr="00654DF1">
        <w:tc>
          <w:tcPr>
            <w:tcW w:w="2520" w:type="dxa"/>
          </w:tcPr>
          <w:p w14:paraId="5F04F51C" w14:textId="77777777" w:rsidR="008C72CA" w:rsidRPr="00871F8E" w:rsidRDefault="008C72CA" w:rsidP="0041293E">
            <w:pPr>
              <w:rPr>
                <w:color w:val="auto"/>
                <w:sz w:val="20"/>
                <w:szCs w:val="20"/>
              </w:rPr>
            </w:pPr>
            <w:r w:rsidRPr="00871F8E">
              <w:rPr>
                <w:i w:val="0"/>
                <w:color w:val="auto"/>
                <w:sz w:val="20"/>
                <w:szCs w:val="20"/>
              </w:rPr>
              <w:t>Claims and marketing restrictions</w:t>
            </w:r>
          </w:p>
        </w:tc>
        <w:tc>
          <w:tcPr>
            <w:tcW w:w="2520" w:type="dxa"/>
          </w:tcPr>
          <w:p w14:paraId="5C3C2DC1" w14:textId="77777777" w:rsidR="008C72CA" w:rsidRPr="00871F8E" w:rsidRDefault="008C72CA" w:rsidP="0041293E">
            <w:pPr>
              <w:rPr>
                <w:color w:val="auto"/>
                <w:sz w:val="20"/>
                <w:szCs w:val="20"/>
              </w:rPr>
            </w:pPr>
            <w:r w:rsidRPr="00871F8E">
              <w:rPr>
                <w:color w:val="auto"/>
                <w:sz w:val="20"/>
                <w:szCs w:val="20"/>
              </w:rPr>
              <w:t>[Insert CAB assessment.]</w:t>
            </w:r>
          </w:p>
        </w:tc>
        <w:tc>
          <w:tcPr>
            <w:tcW w:w="2520" w:type="dxa"/>
          </w:tcPr>
          <w:p w14:paraId="0BB42540" w14:textId="77777777" w:rsidR="008C72CA" w:rsidRPr="00871F8E" w:rsidRDefault="008C72CA"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1905BD74" w14:textId="77777777" w:rsidR="008C72CA" w:rsidRPr="00871F8E" w:rsidRDefault="008C72CA" w:rsidP="0041293E">
            <w:pPr>
              <w:rPr>
                <w:color w:val="auto"/>
                <w:sz w:val="20"/>
                <w:szCs w:val="20"/>
              </w:rPr>
            </w:pPr>
            <w:r w:rsidRPr="00871F8E">
              <w:rPr>
                <w:color w:val="auto"/>
                <w:sz w:val="20"/>
                <w:szCs w:val="20"/>
              </w:rPr>
              <w:t>[Conformity conclusion and CL/CAR/FAR ID, if applicable.]</w:t>
            </w:r>
          </w:p>
        </w:tc>
      </w:tr>
      <w:tr w:rsidR="0032685D" w:rsidRPr="00871F8E" w14:paraId="1468C0F7" w14:textId="77777777" w:rsidTr="00654DF1">
        <w:tc>
          <w:tcPr>
            <w:tcW w:w="2520" w:type="dxa"/>
          </w:tcPr>
          <w:p w14:paraId="5106C766" w14:textId="77777777" w:rsidR="008C72CA" w:rsidRPr="00871F8E" w:rsidRDefault="008C72CA" w:rsidP="0041293E">
            <w:pPr>
              <w:rPr>
                <w:color w:val="auto"/>
                <w:sz w:val="20"/>
                <w:szCs w:val="20"/>
              </w:rPr>
            </w:pPr>
            <w:r w:rsidRPr="00871F8E">
              <w:rPr>
                <w:i w:val="0"/>
                <w:color w:val="auto"/>
                <w:sz w:val="20"/>
                <w:szCs w:val="20"/>
              </w:rPr>
              <w:t>Double counting conclusion</w:t>
            </w:r>
          </w:p>
        </w:tc>
        <w:tc>
          <w:tcPr>
            <w:tcW w:w="2520" w:type="dxa"/>
          </w:tcPr>
          <w:p w14:paraId="0C1C6AE6" w14:textId="77777777" w:rsidR="008C72CA" w:rsidRPr="00871F8E" w:rsidRDefault="008C72CA" w:rsidP="0041293E">
            <w:pPr>
              <w:rPr>
                <w:color w:val="auto"/>
                <w:sz w:val="20"/>
                <w:szCs w:val="20"/>
              </w:rPr>
            </w:pPr>
            <w:r w:rsidRPr="00871F8E">
              <w:rPr>
                <w:color w:val="auto"/>
                <w:sz w:val="20"/>
                <w:szCs w:val="20"/>
              </w:rPr>
              <w:t>[Insert CAB assessment.]</w:t>
            </w:r>
          </w:p>
        </w:tc>
        <w:tc>
          <w:tcPr>
            <w:tcW w:w="2520" w:type="dxa"/>
          </w:tcPr>
          <w:p w14:paraId="393DC109" w14:textId="77777777" w:rsidR="008C72CA" w:rsidRPr="00871F8E" w:rsidRDefault="008C72CA" w:rsidP="0041293E">
            <w:pPr>
              <w:rPr>
                <w:color w:val="auto"/>
                <w:sz w:val="20"/>
                <w:szCs w:val="20"/>
              </w:rPr>
            </w:pPr>
            <w:r w:rsidRPr="00871F8E">
              <w:rPr>
                <w:color w:val="auto"/>
                <w:sz w:val="20"/>
                <w:szCs w:val="20"/>
              </w:rPr>
              <w:t>[Reference documents, annexes, interviews, calculations, maps, tools, or other evidence.]</w:t>
            </w:r>
          </w:p>
        </w:tc>
        <w:tc>
          <w:tcPr>
            <w:tcW w:w="4342" w:type="dxa"/>
          </w:tcPr>
          <w:p w14:paraId="11235B0D" w14:textId="77777777" w:rsidR="008C72CA" w:rsidRPr="00871F8E" w:rsidRDefault="008C72CA" w:rsidP="0041293E">
            <w:pPr>
              <w:rPr>
                <w:color w:val="auto"/>
                <w:sz w:val="20"/>
                <w:szCs w:val="20"/>
              </w:rPr>
            </w:pPr>
            <w:r w:rsidRPr="00871F8E">
              <w:rPr>
                <w:color w:val="auto"/>
                <w:sz w:val="20"/>
                <w:szCs w:val="20"/>
              </w:rPr>
              <w:t>[Conformity conclusion and CL/CAR/FAR ID, if applicable.]</w:t>
            </w:r>
          </w:p>
        </w:tc>
      </w:tr>
    </w:tbl>
    <w:p w14:paraId="444A3F80" w14:textId="1A89EAE4" w:rsidR="008C72CA" w:rsidRPr="0032685D" w:rsidRDefault="008C72CA" w:rsidP="00D159C4">
      <w:pPr>
        <w:pStyle w:val="Ttulo1"/>
      </w:pPr>
      <w:bookmarkStart w:id="24" w:name="_Toc233555293"/>
      <w:r w:rsidRPr="0032685D">
        <w:t>Findings and corrective action management</w:t>
      </w:r>
      <w:bookmarkEnd w:id="24"/>
    </w:p>
    <w:p w14:paraId="5DF82BC7" w14:textId="77777777" w:rsidR="00D159C4" w:rsidRPr="0032685D" w:rsidRDefault="00D159C4" w:rsidP="00D159C4">
      <w:pPr>
        <w:rPr>
          <w:i w:val="0"/>
          <w:iCs w:val="0"/>
          <w:color w:val="auto"/>
        </w:rPr>
      </w:pPr>
      <w:r w:rsidRPr="0032685D">
        <w:rPr>
          <w:i w:val="0"/>
          <w:iCs w:val="0"/>
          <w:color w:val="auto"/>
        </w:rPr>
        <w:t>The CAB shall document all findings identified during the Project Registration Audit in accordance with the Audit Manual. Findings shall be classified as Clarification Requests (CLs), Corrective Action Requests (CARs), or Forward Action Requests (FARs).</w:t>
      </w:r>
    </w:p>
    <w:p w14:paraId="14B4539B" w14:textId="77777777" w:rsidR="00D159C4" w:rsidRPr="0032685D" w:rsidRDefault="00D159C4" w:rsidP="00D159C4">
      <w:pPr>
        <w:rPr>
          <w:i w:val="0"/>
          <w:iCs w:val="0"/>
          <w:color w:val="auto"/>
        </w:rPr>
      </w:pPr>
      <w:r w:rsidRPr="0032685D">
        <w:rPr>
          <w:i w:val="0"/>
          <w:iCs w:val="0"/>
          <w:color w:val="auto"/>
        </w:rPr>
        <w:t>All CARs affecting conformity or project registration eligibility shall be satisfactorily addressed and documented before a positive audit conclusion is issued.</w:t>
      </w:r>
    </w:p>
    <w:p w14:paraId="64F81169" w14:textId="0A944A32" w:rsidR="00D159C4" w:rsidRPr="0032685D" w:rsidRDefault="00D159C4" w:rsidP="00D159C4">
      <w:pPr>
        <w:rPr>
          <w:i w:val="0"/>
          <w:iCs w:val="0"/>
          <w:color w:val="auto"/>
        </w:rPr>
      </w:pPr>
      <w:r w:rsidRPr="0032685D">
        <w:rPr>
          <w:i w:val="0"/>
          <w:iCs w:val="0"/>
          <w:color w:val="auto"/>
        </w:rPr>
        <w:lastRenderedPageBreak/>
        <w:t>CL: information is insufficient, unclear, or ambiguous, but does not constitute non-compliance.</w:t>
      </w:r>
    </w:p>
    <w:p w14:paraId="1BC0DA83" w14:textId="6EB798EC" w:rsidR="00D159C4" w:rsidRPr="0032685D" w:rsidRDefault="00D159C4" w:rsidP="00D159C4">
      <w:pPr>
        <w:rPr>
          <w:i w:val="0"/>
          <w:iCs w:val="0"/>
          <w:color w:val="auto"/>
        </w:rPr>
      </w:pPr>
      <w:r w:rsidRPr="0032685D">
        <w:rPr>
          <w:i w:val="0"/>
          <w:iCs w:val="0"/>
          <w:color w:val="auto"/>
        </w:rPr>
        <w:t>CAR: a requirement of the BWS, this template, the Audit Manual, an applicable methodology, or a BioCarbon tool has not been met.</w:t>
      </w:r>
    </w:p>
    <w:p w14:paraId="32B2AD3E" w14:textId="08260A03" w:rsidR="008C72CA" w:rsidRPr="0032685D" w:rsidRDefault="00D159C4" w:rsidP="00D159C4">
      <w:pPr>
        <w:rPr>
          <w:i w:val="0"/>
          <w:iCs w:val="0"/>
          <w:color w:val="auto"/>
        </w:rPr>
      </w:pPr>
      <w:r w:rsidRPr="0032685D">
        <w:rPr>
          <w:i w:val="0"/>
          <w:iCs w:val="0"/>
          <w:color w:val="auto"/>
        </w:rPr>
        <w:t>FAR: an issue does not affect the current conclusion but requires attention in a future VWC Issuance Audit.</w:t>
      </w:r>
    </w:p>
    <w:tbl>
      <w:tblPr>
        <w:tblStyle w:val="Tablaconcuadrcula"/>
        <w:tblW w:w="0" w:type="auto"/>
        <w:tblLook w:val="04A0" w:firstRow="1" w:lastRow="0" w:firstColumn="1" w:lastColumn="0" w:noHBand="0" w:noVBand="1"/>
      </w:tblPr>
      <w:tblGrid>
        <w:gridCol w:w="2520"/>
        <w:gridCol w:w="2520"/>
        <w:gridCol w:w="2520"/>
        <w:gridCol w:w="4484"/>
      </w:tblGrid>
      <w:tr w:rsidR="0032685D" w:rsidRPr="00871F8E" w14:paraId="19988D6C" w14:textId="77777777" w:rsidTr="00654DF1">
        <w:trPr>
          <w:tblHeader/>
        </w:trPr>
        <w:tc>
          <w:tcPr>
            <w:tcW w:w="2520" w:type="dxa"/>
          </w:tcPr>
          <w:p w14:paraId="5EC15A19" w14:textId="77777777" w:rsidR="00D159C4" w:rsidRPr="00871F8E" w:rsidRDefault="00D159C4" w:rsidP="0041293E">
            <w:pPr>
              <w:rPr>
                <w:color w:val="auto"/>
                <w:sz w:val="20"/>
                <w:szCs w:val="20"/>
              </w:rPr>
            </w:pPr>
            <w:r w:rsidRPr="00871F8E">
              <w:rPr>
                <w:b/>
                <w:i w:val="0"/>
                <w:color w:val="auto"/>
                <w:sz w:val="20"/>
                <w:szCs w:val="20"/>
              </w:rPr>
              <w:t>Assessment area</w:t>
            </w:r>
          </w:p>
        </w:tc>
        <w:tc>
          <w:tcPr>
            <w:tcW w:w="2520" w:type="dxa"/>
          </w:tcPr>
          <w:p w14:paraId="3AAA60CD" w14:textId="77777777" w:rsidR="00D159C4" w:rsidRPr="00871F8E" w:rsidRDefault="00D159C4" w:rsidP="0041293E">
            <w:pPr>
              <w:rPr>
                <w:color w:val="auto"/>
                <w:sz w:val="20"/>
                <w:szCs w:val="20"/>
              </w:rPr>
            </w:pPr>
            <w:r w:rsidRPr="00871F8E">
              <w:rPr>
                <w:b/>
                <w:i w:val="0"/>
                <w:color w:val="auto"/>
                <w:sz w:val="20"/>
                <w:szCs w:val="20"/>
              </w:rPr>
              <w:t>CAB assessment</w:t>
            </w:r>
          </w:p>
        </w:tc>
        <w:tc>
          <w:tcPr>
            <w:tcW w:w="2520" w:type="dxa"/>
          </w:tcPr>
          <w:p w14:paraId="35506BA5" w14:textId="77777777" w:rsidR="00D159C4" w:rsidRPr="00871F8E" w:rsidRDefault="00D159C4" w:rsidP="0041293E">
            <w:pPr>
              <w:rPr>
                <w:color w:val="auto"/>
                <w:sz w:val="20"/>
                <w:szCs w:val="20"/>
              </w:rPr>
            </w:pPr>
            <w:r w:rsidRPr="00871F8E">
              <w:rPr>
                <w:b/>
                <w:i w:val="0"/>
                <w:color w:val="auto"/>
                <w:sz w:val="20"/>
                <w:szCs w:val="20"/>
              </w:rPr>
              <w:t>Evidence / references</w:t>
            </w:r>
          </w:p>
        </w:tc>
        <w:tc>
          <w:tcPr>
            <w:tcW w:w="4484" w:type="dxa"/>
          </w:tcPr>
          <w:p w14:paraId="693E643E" w14:textId="77777777" w:rsidR="00D159C4" w:rsidRPr="00871F8E" w:rsidRDefault="00D159C4" w:rsidP="0041293E">
            <w:pPr>
              <w:rPr>
                <w:color w:val="auto"/>
                <w:sz w:val="20"/>
                <w:szCs w:val="20"/>
              </w:rPr>
            </w:pPr>
            <w:r w:rsidRPr="00871F8E">
              <w:rPr>
                <w:b/>
                <w:i w:val="0"/>
                <w:color w:val="auto"/>
                <w:sz w:val="20"/>
                <w:szCs w:val="20"/>
              </w:rPr>
              <w:t>Conclusion / finding ID</w:t>
            </w:r>
          </w:p>
        </w:tc>
      </w:tr>
      <w:tr w:rsidR="0032685D" w:rsidRPr="00871F8E" w14:paraId="6C5D1FCF" w14:textId="77777777" w:rsidTr="00654DF1">
        <w:tc>
          <w:tcPr>
            <w:tcW w:w="2520" w:type="dxa"/>
          </w:tcPr>
          <w:p w14:paraId="0C76151F" w14:textId="77777777" w:rsidR="00D159C4" w:rsidRPr="00871F8E" w:rsidRDefault="00D159C4" w:rsidP="0041293E">
            <w:pPr>
              <w:rPr>
                <w:color w:val="auto"/>
                <w:sz w:val="20"/>
                <w:szCs w:val="20"/>
              </w:rPr>
            </w:pPr>
            <w:r w:rsidRPr="00871F8E">
              <w:rPr>
                <w:i w:val="0"/>
                <w:color w:val="auto"/>
                <w:sz w:val="20"/>
                <w:szCs w:val="20"/>
              </w:rPr>
              <w:t>Finding classification procedure</w:t>
            </w:r>
          </w:p>
        </w:tc>
        <w:tc>
          <w:tcPr>
            <w:tcW w:w="2520" w:type="dxa"/>
          </w:tcPr>
          <w:p w14:paraId="2914F22C" w14:textId="77777777" w:rsidR="00D159C4" w:rsidRPr="00871F8E" w:rsidRDefault="00D159C4" w:rsidP="0041293E">
            <w:pPr>
              <w:rPr>
                <w:color w:val="auto"/>
                <w:sz w:val="20"/>
                <w:szCs w:val="20"/>
              </w:rPr>
            </w:pPr>
            <w:r w:rsidRPr="00871F8E">
              <w:rPr>
                <w:color w:val="auto"/>
                <w:sz w:val="20"/>
                <w:szCs w:val="20"/>
              </w:rPr>
              <w:t>[Insert CAB assessment.]</w:t>
            </w:r>
          </w:p>
        </w:tc>
        <w:tc>
          <w:tcPr>
            <w:tcW w:w="2520" w:type="dxa"/>
          </w:tcPr>
          <w:p w14:paraId="239B4665" w14:textId="77777777" w:rsidR="00D159C4" w:rsidRPr="00871F8E" w:rsidRDefault="00D159C4"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16E86450" w14:textId="77777777" w:rsidR="00D159C4" w:rsidRPr="00871F8E" w:rsidRDefault="00D159C4" w:rsidP="0041293E">
            <w:pPr>
              <w:rPr>
                <w:color w:val="auto"/>
                <w:sz w:val="20"/>
                <w:szCs w:val="20"/>
              </w:rPr>
            </w:pPr>
            <w:r w:rsidRPr="00871F8E">
              <w:rPr>
                <w:color w:val="auto"/>
                <w:sz w:val="20"/>
                <w:szCs w:val="20"/>
              </w:rPr>
              <w:t>[Conformity conclusion and CL/CAR/FAR ID, if applicable.]</w:t>
            </w:r>
          </w:p>
        </w:tc>
      </w:tr>
      <w:tr w:rsidR="0032685D" w:rsidRPr="00871F8E" w14:paraId="1001A2B6" w14:textId="77777777" w:rsidTr="00654DF1">
        <w:tc>
          <w:tcPr>
            <w:tcW w:w="2520" w:type="dxa"/>
          </w:tcPr>
          <w:p w14:paraId="4B9A44BB" w14:textId="77777777" w:rsidR="00D159C4" w:rsidRPr="00871F8E" w:rsidRDefault="00D159C4" w:rsidP="0041293E">
            <w:pPr>
              <w:rPr>
                <w:color w:val="auto"/>
                <w:sz w:val="20"/>
                <w:szCs w:val="20"/>
              </w:rPr>
            </w:pPr>
            <w:r w:rsidRPr="00871F8E">
              <w:rPr>
                <w:i w:val="0"/>
                <w:color w:val="auto"/>
                <w:sz w:val="20"/>
                <w:szCs w:val="20"/>
              </w:rPr>
              <w:t>Finding identification and traceability</w:t>
            </w:r>
          </w:p>
        </w:tc>
        <w:tc>
          <w:tcPr>
            <w:tcW w:w="2520" w:type="dxa"/>
          </w:tcPr>
          <w:p w14:paraId="784B8F6C" w14:textId="77777777" w:rsidR="00D159C4" w:rsidRPr="00871F8E" w:rsidRDefault="00D159C4" w:rsidP="0041293E">
            <w:pPr>
              <w:rPr>
                <w:color w:val="auto"/>
                <w:sz w:val="20"/>
                <w:szCs w:val="20"/>
              </w:rPr>
            </w:pPr>
            <w:r w:rsidRPr="00871F8E">
              <w:rPr>
                <w:color w:val="auto"/>
                <w:sz w:val="20"/>
                <w:szCs w:val="20"/>
              </w:rPr>
              <w:t>[Insert CAB assessment.]</w:t>
            </w:r>
          </w:p>
        </w:tc>
        <w:tc>
          <w:tcPr>
            <w:tcW w:w="2520" w:type="dxa"/>
          </w:tcPr>
          <w:p w14:paraId="05CA2C1B" w14:textId="77777777" w:rsidR="00D159C4" w:rsidRPr="00871F8E" w:rsidRDefault="00D159C4"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380AC3AD" w14:textId="77777777" w:rsidR="00D159C4" w:rsidRPr="00871F8E" w:rsidRDefault="00D159C4" w:rsidP="0041293E">
            <w:pPr>
              <w:rPr>
                <w:color w:val="auto"/>
                <w:sz w:val="20"/>
                <w:szCs w:val="20"/>
              </w:rPr>
            </w:pPr>
            <w:r w:rsidRPr="00871F8E">
              <w:rPr>
                <w:color w:val="auto"/>
                <w:sz w:val="20"/>
                <w:szCs w:val="20"/>
              </w:rPr>
              <w:t>[Conformity conclusion and CL/CAR/FAR ID, if applicable.]</w:t>
            </w:r>
          </w:p>
        </w:tc>
      </w:tr>
      <w:tr w:rsidR="0032685D" w:rsidRPr="00871F8E" w14:paraId="2F0BB3AD" w14:textId="77777777" w:rsidTr="00654DF1">
        <w:tc>
          <w:tcPr>
            <w:tcW w:w="2520" w:type="dxa"/>
          </w:tcPr>
          <w:p w14:paraId="29CBD1F2" w14:textId="77777777" w:rsidR="00D159C4" w:rsidRPr="00871F8E" w:rsidRDefault="00D159C4" w:rsidP="0041293E">
            <w:pPr>
              <w:rPr>
                <w:color w:val="auto"/>
                <w:sz w:val="20"/>
                <w:szCs w:val="20"/>
              </w:rPr>
            </w:pPr>
            <w:r w:rsidRPr="00871F8E">
              <w:rPr>
                <w:i w:val="0"/>
                <w:color w:val="auto"/>
                <w:sz w:val="20"/>
                <w:szCs w:val="20"/>
              </w:rPr>
              <w:t>Project holder responses</w:t>
            </w:r>
          </w:p>
        </w:tc>
        <w:tc>
          <w:tcPr>
            <w:tcW w:w="2520" w:type="dxa"/>
          </w:tcPr>
          <w:p w14:paraId="0B4202BD" w14:textId="77777777" w:rsidR="00D159C4" w:rsidRPr="00871F8E" w:rsidRDefault="00D159C4" w:rsidP="0041293E">
            <w:pPr>
              <w:rPr>
                <w:color w:val="auto"/>
                <w:sz w:val="20"/>
                <w:szCs w:val="20"/>
              </w:rPr>
            </w:pPr>
            <w:r w:rsidRPr="00871F8E">
              <w:rPr>
                <w:color w:val="auto"/>
                <w:sz w:val="20"/>
                <w:szCs w:val="20"/>
              </w:rPr>
              <w:t>[Insert CAB assessment.]</w:t>
            </w:r>
          </w:p>
        </w:tc>
        <w:tc>
          <w:tcPr>
            <w:tcW w:w="2520" w:type="dxa"/>
          </w:tcPr>
          <w:p w14:paraId="7E6FCD9F" w14:textId="77777777" w:rsidR="00D159C4" w:rsidRPr="00871F8E" w:rsidRDefault="00D159C4"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2230391C" w14:textId="77777777" w:rsidR="00D159C4" w:rsidRPr="00871F8E" w:rsidRDefault="00D159C4" w:rsidP="0041293E">
            <w:pPr>
              <w:rPr>
                <w:color w:val="auto"/>
                <w:sz w:val="20"/>
                <w:szCs w:val="20"/>
              </w:rPr>
            </w:pPr>
            <w:r w:rsidRPr="00871F8E">
              <w:rPr>
                <w:color w:val="auto"/>
                <w:sz w:val="20"/>
                <w:szCs w:val="20"/>
              </w:rPr>
              <w:t>[Conformity conclusion and CL/CAR/FAR ID, if applicable.]</w:t>
            </w:r>
          </w:p>
        </w:tc>
      </w:tr>
      <w:tr w:rsidR="0032685D" w:rsidRPr="00871F8E" w14:paraId="1731BD54" w14:textId="77777777" w:rsidTr="00654DF1">
        <w:tc>
          <w:tcPr>
            <w:tcW w:w="2520" w:type="dxa"/>
          </w:tcPr>
          <w:p w14:paraId="6EF8B8C7" w14:textId="77777777" w:rsidR="00D159C4" w:rsidRPr="00871F8E" w:rsidRDefault="00D159C4" w:rsidP="0041293E">
            <w:pPr>
              <w:rPr>
                <w:color w:val="auto"/>
                <w:sz w:val="20"/>
                <w:szCs w:val="20"/>
              </w:rPr>
            </w:pPr>
            <w:r w:rsidRPr="00871F8E">
              <w:rPr>
                <w:i w:val="0"/>
                <w:color w:val="auto"/>
                <w:sz w:val="20"/>
                <w:szCs w:val="20"/>
              </w:rPr>
              <w:t>CAB evaluation of responses</w:t>
            </w:r>
          </w:p>
        </w:tc>
        <w:tc>
          <w:tcPr>
            <w:tcW w:w="2520" w:type="dxa"/>
          </w:tcPr>
          <w:p w14:paraId="56D5AEB1" w14:textId="77777777" w:rsidR="00D159C4" w:rsidRPr="00871F8E" w:rsidRDefault="00D159C4" w:rsidP="0041293E">
            <w:pPr>
              <w:rPr>
                <w:color w:val="auto"/>
                <w:sz w:val="20"/>
                <w:szCs w:val="20"/>
              </w:rPr>
            </w:pPr>
            <w:r w:rsidRPr="00871F8E">
              <w:rPr>
                <w:color w:val="auto"/>
                <w:sz w:val="20"/>
                <w:szCs w:val="20"/>
              </w:rPr>
              <w:t>[Insert CAB assessment.]</w:t>
            </w:r>
          </w:p>
        </w:tc>
        <w:tc>
          <w:tcPr>
            <w:tcW w:w="2520" w:type="dxa"/>
          </w:tcPr>
          <w:p w14:paraId="5E9B94A4" w14:textId="77777777" w:rsidR="00D159C4" w:rsidRPr="00871F8E" w:rsidRDefault="00D159C4"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11A23757" w14:textId="77777777" w:rsidR="00D159C4" w:rsidRPr="00871F8E" w:rsidRDefault="00D159C4" w:rsidP="0041293E">
            <w:pPr>
              <w:rPr>
                <w:color w:val="auto"/>
                <w:sz w:val="20"/>
                <w:szCs w:val="20"/>
              </w:rPr>
            </w:pPr>
            <w:r w:rsidRPr="00871F8E">
              <w:rPr>
                <w:color w:val="auto"/>
                <w:sz w:val="20"/>
                <w:szCs w:val="20"/>
              </w:rPr>
              <w:t>[Conformity conclusion and CL/CAR/FAR ID, if applicable.]</w:t>
            </w:r>
          </w:p>
        </w:tc>
      </w:tr>
      <w:tr w:rsidR="0032685D" w:rsidRPr="00871F8E" w14:paraId="18CF17E6" w14:textId="77777777" w:rsidTr="00654DF1">
        <w:tc>
          <w:tcPr>
            <w:tcW w:w="2520" w:type="dxa"/>
          </w:tcPr>
          <w:p w14:paraId="6A39063F" w14:textId="77777777" w:rsidR="00D159C4" w:rsidRPr="00871F8E" w:rsidRDefault="00D159C4" w:rsidP="0041293E">
            <w:pPr>
              <w:rPr>
                <w:color w:val="auto"/>
                <w:sz w:val="20"/>
                <w:szCs w:val="20"/>
              </w:rPr>
            </w:pPr>
            <w:r w:rsidRPr="00871F8E">
              <w:rPr>
                <w:i w:val="0"/>
                <w:color w:val="auto"/>
                <w:sz w:val="20"/>
                <w:szCs w:val="20"/>
              </w:rPr>
              <w:t>Closure status</w:t>
            </w:r>
          </w:p>
        </w:tc>
        <w:tc>
          <w:tcPr>
            <w:tcW w:w="2520" w:type="dxa"/>
          </w:tcPr>
          <w:p w14:paraId="28B18AB6" w14:textId="77777777" w:rsidR="00D159C4" w:rsidRPr="00871F8E" w:rsidRDefault="00D159C4" w:rsidP="0041293E">
            <w:pPr>
              <w:rPr>
                <w:color w:val="auto"/>
                <w:sz w:val="20"/>
                <w:szCs w:val="20"/>
              </w:rPr>
            </w:pPr>
            <w:r w:rsidRPr="00871F8E">
              <w:rPr>
                <w:color w:val="auto"/>
                <w:sz w:val="20"/>
                <w:szCs w:val="20"/>
              </w:rPr>
              <w:t>[Insert CAB assessment.]</w:t>
            </w:r>
          </w:p>
        </w:tc>
        <w:tc>
          <w:tcPr>
            <w:tcW w:w="2520" w:type="dxa"/>
          </w:tcPr>
          <w:p w14:paraId="3E232A34" w14:textId="77777777" w:rsidR="00D159C4" w:rsidRPr="00871F8E" w:rsidRDefault="00D159C4" w:rsidP="0041293E">
            <w:pPr>
              <w:rPr>
                <w:color w:val="auto"/>
                <w:sz w:val="20"/>
                <w:szCs w:val="20"/>
              </w:rPr>
            </w:pPr>
            <w:r w:rsidRPr="00871F8E">
              <w:rPr>
                <w:color w:val="auto"/>
                <w:sz w:val="20"/>
                <w:szCs w:val="20"/>
              </w:rPr>
              <w:t xml:space="preserve">[Reference documents, annexes, interviews, </w:t>
            </w:r>
            <w:r w:rsidRPr="00871F8E">
              <w:rPr>
                <w:color w:val="auto"/>
                <w:sz w:val="20"/>
                <w:szCs w:val="20"/>
              </w:rPr>
              <w:lastRenderedPageBreak/>
              <w:t>calculations, maps, tools, or other evidence.]</w:t>
            </w:r>
          </w:p>
        </w:tc>
        <w:tc>
          <w:tcPr>
            <w:tcW w:w="4484" w:type="dxa"/>
          </w:tcPr>
          <w:p w14:paraId="6616EEAC" w14:textId="77777777" w:rsidR="00D159C4" w:rsidRPr="00871F8E" w:rsidRDefault="00D159C4" w:rsidP="0041293E">
            <w:pPr>
              <w:rPr>
                <w:color w:val="auto"/>
                <w:sz w:val="20"/>
                <w:szCs w:val="20"/>
              </w:rPr>
            </w:pPr>
            <w:r w:rsidRPr="00871F8E">
              <w:rPr>
                <w:color w:val="auto"/>
                <w:sz w:val="20"/>
                <w:szCs w:val="20"/>
              </w:rPr>
              <w:lastRenderedPageBreak/>
              <w:t>[Conformity conclusion and CL/CAR/FAR ID, if applicable.]</w:t>
            </w:r>
          </w:p>
        </w:tc>
      </w:tr>
      <w:tr w:rsidR="0032685D" w:rsidRPr="00871F8E" w14:paraId="194610E2" w14:textId="77777777" w:rsidTr="00654DF1">
        <w:tc>
          <w:tcPr>
            <w:tcW w:w="2520" w:type="dxa"/>
          </w:tcPr>
          <w:p w14:paraId="5BD49D1B" w14:textId="77777777" w:rsidR="00D159C4" w:rsidRPr="00871F8E" w:rsidRDefault="00D159C4" w:rsidP="0041293E">
            <w:pPr>
              <w:rPr>
                <w:color w:val="auto"/>
                <w:sz w:val="20"/>
                <w:szCs w:val="20"/>
              </w:rPr>
            </w:pPr>
            <w:r w:rsidRPr="00871F8E">
              <w:rPr>
                <w:i w:val="0"/>
                <w:color w:val="auto"/>
                <w:sz w:val="20"/>
                <w:szCs w:val="20"/>
              </w:rPr>
              <w:t>Unresolved issues</w:t>
            </w:r>
          </w:p>
        </w:tc>
        <w:tc>
          <w:tcPr>
            <w:tcW w:w="2520" w:type="dxa"/>
          </w:tcPr>
          <w:p w14:paraId="069C0AC0" w14:textId="77777777" w:rsidR="00D159C4" w:rsidRPr="00871F8E" w:rsidRDefault="00D159C4" w:rsidP="0041293E">
            <w:pPr>
              <w:rPr>
                <w:color w:val="auto"/>
                <w:sz w:val="20"/>
                <w:szCs w:val="20"/>
              </w:rPr>
            </w:pPr>
            <w:r w:rsidRPr="00871F8E">
              <w:rPr>
                <w:color w:val="auto"/>
                <w:sz w:val="20"/>
                <w:szCs w:val="20"/>
              </w:rPr>
              <w:t>[Insert CAB assessment.]</w:t>
            </w:r>
          </w:p>
        </w:tc>
        <w:tc>
          <w:tcPr>
            <w:tcW w:w="2520" w:type="dxa"/>
          </w:tcPr>
          <w:p w14:paraId="2B55177B" w14:textId="77777777" w:rsidR="00D159C4" w:rsidRPr="00871F8E" w:rsidRDefault="00D159C4"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7A729835" w14:textId="77777777" w:rsidR="00D159C4" w:rsidRPr="00871F8E" w:rsidRDefault="00D159C4" w:rsidP="0041293E">
            <w:pPr>
              <w:rPr>
                <w:color w:val="auto"/>
                <w:sz w:val="20"/>
                <w:szCs w:val="20"/>
              </w:rPr>
            </w:pPr>
            <w:r w:rsidRPr="00871F8E">
              <w:rPr>
                <w:color w:val="auto"/>
                <w:sz w:val="20"/>
                <w:szCs w:val="20"/>
              </w:rPr>
              <w:t>[Conformity conclusion and CL/CAR/FAR ID, if applicable.]</w:t>
            </w:r>
          </w:p>
        </w:tc>
      </w:tr>
      <w:tr w:rsidR="0032685D" w:rsidRPr="00871F8E" w14:paraId="6FE36060" w14:textId="77777777" w:rsidTr="00654DF1">
        <w:tc>
          <w:tcPr>
            <w:tcW w:w="2520" w:type="dxa"/>
          </w:tcPr>
          <w:p w14:paraId="300269AC" w14:textId="77777777" w:rsidR="00D159C4" w:rsidRPr="00871F8E" w:rsidRDefault="00D159C4" w:rsidP="0041293E">
            <w:pPr>
              <w:rPr>
                <w:color w:val="auto"/>
                <w:sz w:val="20"/>
                <w:szCs w:val="20"/>
              </w:rPr>
            </w:pPr>
            <w:r w:rsidRPr="00871F8E">
              <w:rPr>
                <w:i w:val="0"/>
                <w:color w:val="auto"/>
                <w:sz w:val="20"/>
                <w:szCs w:val="20"/>
              </w:rPr>
              <w:t>Findings conclusion</w:t>
            </w:r>
          </w:p>
        </w:tc>
        <w:tc>
          <w:tcPr>
            <w:tcW w:w="2520" w:type="dxa"/>
          </w:tcPr>
          <w:p w14:paraId="679CAE78" w14:textId="77777777" w:rsidR="00D159C4" w:rsidRPr="00871F8E" w:rsidRDefault="00D159C4" w:rsidP="0041293E">
            <w:pPr>
              <w:rPr>
                <w:color w:val="auto"/>
                <w:sz w:val="20"/>
                <w:szCs w:val="20"/>
              </w:rPr>
            </w:pPr>
            <w:r w:rsidRPr="00871F8E">
              <w:rPr>
                <w:color w:val="auto"/>
                <w:sz w:val="20"/>
                <w:szCs w:val="20"/>
              </w:rPr>
              <w:t>[Insert CAB assessment.]</w:t>
            </w:r>
          </w:p>
        </w:tc>
        <w:tc>
          <w:tcPr>
            <w:tcW w:w="2520" w:type="dxa"/>
          </w:tcPr>
          <w:p w14:paraId="00DE1A46" w14:textId="77777777" w:rsidR="00D159C4" w:rsidRPr="00871F8E" w:rsidRDefault="00D159C4" w:rsidP="0041293E">
            <w:pPr>
              <w:rPr>
                <w:color w:val="auto"/>
                <w:sz w:val="20"/>
                <w:szCs w:val="20"/>
              </w:rPr>
            </w:pPr>
            <w:r w:rsidRPr="00871F8E">
              <w:rPr>
                <w:color w:val="auto"/>
                <w:sz w:val="20"/>
                <w:szCs w:val="20"/>
              </w:rPr>
              <w:t>[Reference documents, annexes, interviews, calculations, maps, tools, or other evidence.]</w:t>
            </w:r>
          </w:p>
        </w:tc>
        <w:tc>
          <w:tcPr>
            <w:tcW w:w="4484" w:type="dxa"/>
          </w:tcPr>
          <w:p w14:paraId="63A29963" w14:textId="77777777" w:rsidR="00D159C4" w:rsidRPr="00871F8E" w:rsidRDefault="00D159C4" w:rsidP="0041293E">
            <w:pPr>
              <w:rPr>
                <w:color w:val="auto"/>
                <w:sz w:val="20"/>
                <w:szCs w:val="20"/>
              </w:rPr>
            </w:pPr>
            <w:r w:rsidRPr="00871F8E">
              <w:rPr>
                <w:color w:val="auto"/>
                <w:sz w:val="20"/>
                <w:szCs w:val="20"/>
              </w:rPr>
              <w:t>[Conformity conclusion and CL/CAR/FAR ID, if applicable.]</w:t>
            </w:r>
          </w:p>
        </w:tc>
      </w:tr>
    </w:tbl>
    <w:p w14:paraId="097BA6F5" w14:textId="72481976" w:rsidR="00754F18" w:rsidRPr="0032685D" w:rsidRDefault="00D159C4" w:rsidP="00D159C4">
      <w:pPr>
        <w:pStyle w:val="Ttulo1"/>
      </w:pPr>
      <w:bookmarkStart w:id="25" w:name="_Toc233555294"/>
      <w:r w:rsidRPr="0032685D">
        <w:t>Internal quality control and decision-making</w:t>
      </w:r>
      <w:bookmarkEnd w:id="25"/>
    </w:p>
    <w:p w14:paraId="56F3EF62" w14:textId="155C9978" w:rsidR="00150CAA" w:rsidRPr="0032685D" w:rsidRDefault="00005D8B" w:rsidP="00150CAA">
      <w:pPr>
        <w:rPr>
          <w:i w:val="0"/>
          <w:iCs w:val="0"/>
          <w:color w:val="auto"/>
        </w:rPr>
      </w:pPr>
      <w:r w:rsidRPr="00005D8B">
        <w:rPr>
          <w:i w:val="0"/>
          <w:iCs w:val="0"/>
          <w:color w:val="auto"/>
        </w:rPr>
        <w:t>The CAB shall describe the internal quality control procedures applied before issuing the Audit Report and the Project Registration Audit Statement</w:t>
      </w:r>
      <w:r w:rsidR="00150CAA" w:rsidRPr="0032685D">
        <w:rPr>
          <w:i w:val="0"/>
          <w:iCs w:val="0"/>
          <w:color w:val="auto"/>
        </w:rPr>
        <w:t>.</w:t>
      </w:r>
    </w:p>
    <w:p w14:paraId="1E094641" w14:textId="4A8FCABF" w:rsidR="00D159C4" w:rsidRPr="0032685D" w:rsidRDefault="004171A3" w:rsidP="00150CAA">
      <w:pPr>
        <w:rPr>
          <w:i w:val="0"/>
          <w:iCs w:val="0"/>
          <w:color w:val="auto"/>
        </w:rPr>
      </w:pPr>
      <w:r w:rsidRPr="004171A3">
        <w:rPr>
          <w:i w:val="0"/>
          <w:iCs w:val="0"/>
          <w:color w:val="auto"/>
        </w:rPr>
        <w:t>The CAB shall confirm that the audit conclusion, Audit Report, and Project Registration Audit Statement were subject to internal review prior to issuance.</w:t>
      </w:r>
    </w:p>
    <w:tbl>
      <w:tblPr>
        <w:tblStyle w:val="Tablaconcuadrcula"/>
        <w:tblW w:w="12186" w:type="dxa"/>
        <w:tblLook w:val="04A0" w:firstRow="1" w:lastRow="0" w:firstColumn="1" w:lastColumn="0" w:noHBand="0" w:noVBand="1"/>
      </w:tblPr>
      <w:tblGrid>
        <w:gridCol w:w="2520"/>
        <w:gridCol w:w="2520"/>
        <w:gridCol w:w="2520"/>
        <w:gridCol w:w="4626"/>
      </w:tblGrid>
      <w:tr w:rsidR="0032685D" w:rsidRPr="00871F8E" w14:paraId="5B3793A8" w14:textId="77777777" w:rsidTr="00654DF1">
        <w:trPr>
          <w:tblHeader/>
        </w:trPr>
        <w:tc>
          <w:tcPr>
            <w:tcW w:w="2520" w:type="dxa"/>
          </w:tcPr>
          <w:p w14:paraId="7941875A" w14:textId="77777777" w:rsidR="00150CAA" w:rsidRPr="00871F8E" w:rsidRDefault="00150CAA" w:rsidP="0041293E">
            <w:pPr>
              <w:rPr>
                <w:color w:val="auto"/>
                <w:sz w:val="20"/>
                <w:szCs w:val="20"/>
              </w:rPr>
            </w:pPr>
            <w:r w:rsidRPr="00871F8E">
              <w:rPr>
                <w:b/>
                <w:i w:val="0"/>
                <w:color w:val="auto"/>
                <w:sz w:val="20"/>
                <w:szCs w:val="20"/>
              </w:rPr>
              <w:t>Assessment area</w:t>
            </w:r>
          </w:p>
        </w:tc>
        <w:tc>
          <w:tcPr>
            <w:tcW w:w="2520" w:type="dxa"/>
          </w:tcPr>
          <w:p w14:paraId="61F28473" w14:textId="77777777" w:rsidR="00150CAA" w:rsidRPr="00871F8E" w:rsidRDefault="00150CAA" w:rsidP="0041293E">
            <w:pPr>
              <w:rPr>
                <w:color w:val="auto"/>
                <w:sz w:val="20"/>
                <w:szCs w:val="20"/>
              </w:rPr>
            </w:pPr>
            <w:r w:rsidRPr="00871F8E">
              <w:rPr>
                <w:b/>
                <w:i w:val="0"/>
                <w:color w:val="auto"/>
                <w:sz w:val="20"/>
                <w:szCs w:val="20"/>
              </w:rPr>
              <w:t>CAB assessment</w:t>
            </w:r>
          </w:p>
        </w:tc>
        <w:tc>
          <w:tcPr>
            <w:tcW w:w="2520" w:type="dxa"/>
          </w:tcPr>
          <w:p w14:paraId="2FD01A40" w14:textId="77777777" w:rsidR="00150CAA" w:rsidRPr="00871F8E" w:rsidRDefault="00150CAA" w:rsidP="0041293E">
            <w:pPr>
              <w:rPr>
                <w:color w:val="auto"/>
                <w:sz w:val="20"/>
                <w:szCs w:val="20"/>
              </w:rPr>
            </w:pPr>
            <w:r w:rsidRPr="00871F8E">
              <w:rPr>
                <w:b/>
                <w:i w:val="0"/>
                <w:color w:val="auto"/>
                <w:sz w:val="20"/>
                <w:szCs w:val="20"/>
              </w:rPr>
              <w:t>Evidence / references</w:t>
            </w:r>
          </w:p>
        </w:tc>
        <w:tc>
          <w:tcPr>
            <w:tcW w:w="4626" w:type="dxa"/>
          </w:tcPr>
          <w:p w14:paraId="5D8BE75C" w14:textId="77777777" w:rsidR="00150CAA" w:rsidRPr="00871F8E" w:rsidRDefault="00150CAA" w:rsidP="0041293E">
            <w:pPr>
              <w:rPr>
                <w:color w:val="auto"/>
                <w:sz w:val="20"/>
                <w:szCs w:val="20"/>
              </w:rPr>
            </w:pPr>
            <w:r w:rsidRPr="00871F8E">
              <w:rPr>
                <w:b/>
                <w:i w:val="0"/>
                <w:color w:val="auto"/>
                <w:sz w:val="20"/>
                <w:szCs w:val="20"/>
              </w:rPr>
              <w:t>Conclusion / finding ID</w:t>
            </w:r>
          </w:p>
        </w:tc>
      </w:tr>
      <w:tr w:rsidR="0032685D" w:rsidRPr="00871F8E" w14:paraId="1BD9F80F" w14:textId="77777777" w:rsidTr="00654DF1">
        <w:tc>
          <w:tcPr>
            <w:tcW w:w="2520" w:type="dxa"/>
          </w:tcPr>
          <w:p w14:paraId="7E2868B2" w14:textId="77777777" w:rsidR="00150CAA" w:rsidRPr="00871F8E" w:rsidRDefault="00150CAA" w:rsidP="0041293E">
            <w:pPr>
              <w:rPr>
                <w:color w:val="auto"/>
                <w:sz w:val="20"/>
                <w:szCs w:val="20"/>
              </w:rPr>
            </w:pPr>
            <w:r w:rsidRPr="00871F8E">
              <w:rPr>
                <w:i w:val="0"/>
                <w:color w:val="auto"/>
                <w:sz w:val="20"/>
                <w:szCs w:val="20"/>
              </w:rPr>
              <w:t>Internal review scope</w:t>
            </w:r>
          </w:p>
        </w:tc>
        <w:tc>
          <w:tcPr>
            <w:tcW w:w="2520" w:type="dxa"/>
          </w:tcPr>
          <w:p w14:paraId="6F457E9B" w14:textId="77777777" w:rsidR="00150CAA" w:rsidRPr="00871F8E" w:rsidRDefault="00150CAA" w:rsidP="0041293E">
            <w:pPr>
              <w:rPr>
                <w:color w:val="auto"/>
                <w:sz w:val="20"/>
                <w:szCs w:val="20"/>
              </w:rPr>
            </w:pPr>
            <w:r w:rsidRPr="00871F8E">
              <w:rPr>
                <w:color w:val="auto"/>
                <w:sz w:val="20"/>
                <w:szCs w:val="20"/>
              </w:rPr>
              <w:t>[Insert CAB assessment.]</w:t>
            </w:r>
          </w:p>
        </w:tc>
        <w:tc>
          <w:tcPr>
            <w:tcW w:w="2520" w:type="dxa"/>
          </w:tcPr>
          <w:p w14:paraId="5816E995" w14:textId="77777777" w:rsidR="00150CAA" w:rsidRPr="00871F8E" w:rsidRDefault="00150CAA" w:rsidP="0041293E">
            <w:pPr>
              <w:rPr>
                <w:color w:val="auto"/>
                <w:sz w:val="20"/>
                <w:szCs w:val="20"/>
              </w:rPr>
            </w:pPr>
            <w:r w:rsidRPr="00871F8E">
              <w:rPr>
                <w:color w:val="auto"/>
                <w:sz w:val="20"/>
                <w:szCs w:val="20"/>
              </w:rPr>
              <w:t>[Reference documents, annexes, interviews, calculations, maps, tools, or other evidence.]</w:t>
            </w:r>
          </w:p>
        </w:tc>
        <w:tc>
          <w:tcPr>
            <w:tcW w:w="4626" w:type="dxa"/>
          </w:tcPr>
          <w:p w14:paraId="020BDAEA" w14:textId="77777777" w:rsidR="00150CAA" w:rsidRPr="00871F8E" w:rsidRDefault="00150CAA" w:rsidP="0041293E">
            <w:pPr>
              <w:rPr>
                <w:color w:val="auto"/>
                <w:sz w:val="20"/>
                <w:szCs w:val="20"/>
              </w:rPr>
            </w:pPr>
            <w:r w:rsidRPr="00871F8E">
              <w:rPr>
                <w:color w:val="auto"/>
                <w:sz w:val="20"/>
                <w:szCs w:val="20"/>
              </w:rPr>
              <w:t>[Conformity conclusion and CL/CAR/FAR ID, if applicable.]</w:t>
            </w:r>
          </w:p>
        </w:tc>
      </w:tr>
      <w:tr w:rsidR="0032685D" w:rsidRPr="00871F8E" w14:paraId="2057E12A" w14:textId="77777777" w:rsidTr="00654DF1">
        <w:tc>
          <w:tcPr>
            <w:tcW w:w="2520" w:type="dxa"/>
          </w:tcPr>
          <w:p w14:paraId="140E2202" w14:textId="77777777" w:rsidR="00150CAA" w:rsidRPr="00871F8E" w:rsidRDefault="00150CAA" w:rsidP="0041293E">
            <w:pPr>
              <w:rPr>
                <w:color w:val="auto"/>
                <w:sz w:val="20"/>
                <w:szCs w:val="20"/>
              </w:rPr>
            </w:pPr>
            <w:r w:rsidRPr="00871F8E">
              <w:rPr>
                <w:i w:val="0"/>
                <w:color w:val="auto"/>
                <w:sz w:val="20"/>
                <w:szCs w:val="20"/>
              </w:rPr>
              <w:lastRenderedPageBreak/>
              <w:t>Internal reviewer competence and independence</w:t>
            </w:r>
          </w:p>
        </w:tc>
        <w:tc>
          <w:tcPr>
            <w:tcW w:w="2520" w:type="dxa"/>
          </w:tcPr>
          <w:p w14:paraId="7D3B66F0" w14:textId="77777777" w:rsidR="00150CAA" w:rsidRPr="00871F8E" w:rsidRDefault="00150CAA" w:rsidP="0041293E">
            <w:pPr>
              <w:rPr>
                <w:color w:val="auto"/>
                <w:sz w:val="20"/>
                <w:szCs w:val="20"/>
              </w:rPr>
            </w:pPr>
            <w:r w:rsidRPr="00871F8E">
              <w:rPr>
                <w:color w:val="auto"/>
                <w:sz w:val="20"/>
                <w:szCs w:val="20"/>
              </w:rPr>
              <w:t>[Insert CAB assessment.]</w:t>
            </w:r>
          </w:p>
        </w:tc>
        <w:tc>
          <w:tcPr>
            <w:tcW w:w="2520" w:type="dxa"/>
          </w:tcPr>
          <w:p w14:paraId="6AE8F893" w14:textId="77777777" w:rsidR="00150CAA" w:rsidRPr="00871F8E" w:rsidRDefault="00150CAA" w:rsidP="0041293E">
            <w:pPr>
              <w:rPr>
                <w:color w:val="auto"/>
                <w:sz w:val="20"/>
                <w:szCs w:val="20"/>
              </w:rPr>
            </w:pPr>
            <w:r w:rsidRPr="00871F8E">
              <w:rPr>
                <w:color w:val="auto"/>
                <w:sz w:val="20"/>
                <w:szCs w:val="20"/>
              </w:rPr>
              <w:t>[Reference documents, annexes, interviews, calculations, maps, tools, or other evidence.]</w:t>
            </w:r>
          </w:p>
        </w:tc>
        <w:tc>
          <w:tcPr>
            <w:tcW w:w="4626" w:type="dxa"/>
          </w:tcPr>
          <w:p w14:paraId="0695151E" w14:textId="77777777" w:rsidR="00150CAA" w:rsidRPr="00871F8E" w:rsidRDefault="00150CAA" w:rsidP="0041293E">
            <w:pPr>
              <w:rPr>
                <w:color w:val="auto"/>
                <w:sz w:val="20"/>
                <w:szCs w:val="20"/>
              </w:rPr>
            </w:pPr>
            <w:r w:rsidRPr="00871F8E">
              <w:rPr>
                <w:color w:val="auto"/>
                <w:sz w:val="20"/>
                <w:szCs w:val="20"/>
              </w:rPr>
              <w:t>[Conformity conclusion and CL/CAR/FAR ID, if applicable.]</w:t>
            </w:r>
          </w:p>
        </w:tc>
      </w:tr>
      <w:tr w:rsidR="0032685D" w:rsidRPr="00871F8E" w14:paraId="62A53BAA" w14:textId="77777777" w:rsidTr="00654DF1">
        <w:tc>
          <w:tcPr>
            <w:tcW w:w="2520" w:type="dxa"/>
          </w:tcPr>
          <w:p w14:paraId="6665C3C0" w14:textId="77777777" w:rsidR="00150CAA" w:rsidRPr="00871F8E" w:rsidRDefault="00150CAA" w:rsidP="0041293E">
            <w:pPr>
              <w:rPr>
                <w:color w:val="auto"/>
                <w:sz w:val="20"/>
                <w:szCs w:val="20"/>
              </w:rPr>
            </w:pPr>
            <w:r w:rsidRPr="00871F8E">
              <w:rPr>
                <w:i w:val="0"/>
                <w:color w:val="auto"/>
                <w:sz w:val="20"/>
                <w:szCs w:val="20"/>
              </w:rPr>
              <w:t>Review of evidence and conclusions</w:t>
            </w:r>
          </w:p>
        </w:tc>
        <w:tc>
          <w:tcPr>
            <w:tcW w:w="2520" w:type="dxa"/>
          </w:tcPr>
          <w:p w14:paraId="69137F21" w14:textId="77777777" w:rsidR="00150CAA" w:rsidRPr="00871F8E" w:rsidRDefault="00150CAA" w:rsidP="0041293E">
            <w:pPr>
              <w:rPr>
                <w:color w:val="auto"/>
                <w:sz w:val="20"/>
                <w:szCs w:val="20"/>
              </w:rPr>
            </w:pPr>
            <w:r w:rsidRPr="00871F8E">
              <w:rPr>
                <w:color w:val="auto"/>
                <w:sz w:val="20"/>
                <w:szCs w:val="20"/>
              </w:rPr>
              <w:t>[Insert CAB assessment.]</w:t>
            </w:r>
          </w:p>
        </w:tc>
        <w:tc>
          <w:tcPr>
            <w:tcW w:w="2520" w:type="dxa"/>
          </w:tcPr>
          <w:p w14:paraId="2C0101C9" w14:textId="77777777" w:rsidR="00150CAA" w:rsidRPr="00871F8E" w:rsidRDefault="00150CAA" w:rsidP="0041293E">
            <w:pPr>
              <w:rPr>
                <w:color w:val="auto"/>
                <w:sz w:val="20"/>
                <w:szCs w:val="20"/>
              </w:rPr>
            </w:pPr>
            <w:r w:rsidRPr="00871F8E">
              <w:rPr>
                <w:color w:val="auto"/>
                <w:sz w:val="20"/>
                <w:szCs w:val="20"/>
              </w:rPr>
              <w:t>[Reference documents, annexes, interviews, calculations, maps, tools, or other evidence.]</w:t>
            </w:r>
          </w:p>
        </w:tc>
        <w:tc>
          <w:tcPr>
            <w:tcW w:w="4626" w:type="dxa"/>
          </w:tcPr>
          <w:p w14:paraId="3DAE4BF8" w14:textId="77777777" w:rsidR="00150CAA" w:rsidRPr="00871F8E" w:rsidRDefault="00150CAA" w:rsidP="0041293E">
            <w:pPr>
              <w:rPr>
                <w:color w:val="auto"/>
                <w:sz w:val="20"/>
                <w:szCs w:val="20"/>
              </w:rPr>
            </w:pPr>
            <w:r w:rsidRPr="00871F8E">
              <w:rPr>
                <w:color w:val="auto"/>
                <w:sz w:val="20"/>
                <w:szCs w:val="20"/>
              </w:rPr>
              <w:t>[Conformity conclusion and CL/CAR/FAR ID, if applicable.]</w:t>
            </w:r>
          </w:p>
        </w:tc>
      </w:tr>
      <w:tr w:rsidR="0032685D" w:rsidRPr="00871F8E" w14:paraId="4C351657" w14:textId="77777777" w:rsidTr="00654DF1">
        <w:tc>
          <w:tcPr>
            <w:tcW w:w="2520" w:type="dxa"/>
          </w:tcPr>
          <w:p w14:paraId="77EEC90A" w14:textId="77777777" w:rsidR="00150CAA" w:rsidRPr="00871F8E" w:rsidRDefault="00150CAA" w:rsidP="0041293E">
            <w:pPr>
              <w:rPr>
                <w:color w:val="auto"/>
                <w:sz w:val="20"/>
                <w:szCs w:val="20"/>
              </w:rPr>
            </w:pPr>
            <w:r w:rsidRPr="00871F8E">
              <w:rPr>
                <w:i w:val="0"/>
                <w:color w:val="auto"/>
                <w:sz w:val="20"/>
                <w:szCs w:val="20"/>
              </w:rPr>
              <w:t>Review of findings classification and closure</w:t>
            </w:r>
          </w:p>
        </w:tc>
        <w:tc>
          <w:tcPr>
            <w:tcW w:w="2520" w:type="dxa"/>
          </w:tcPr>
          <w:p w14:paraId="1EA36E22" w14:textId="77777777" w:rsidR="00150CAA" w:rsidRPr="00871F8E" w:rsidRDefault="00150CAA" w:rsidP="0041293E">
            <w:pPr>
              <w:rPr>
                <w:color w:val="auto"/>
                <w:sz w:val="20"/>
                <w:szCs w:val="20"/>
              </w:rPr>
            </w:pPr>
            <w:r w:rsidRPr="00871F8E">
              <w:rPr>
                <w:color w:val="auto"/>
                <w:sz w:val="20"/>
                <w:szCs w:val="20"/>
              </w:rPr>
              <w:t>[Insert CAB assessment.]</w:t>
            </w:r>
          </w:p>
        </w:tc>
        <w:tc>
          <w:tcPr>
            <w:tcW w:w="2520" w:type="dxa"/>
          </w:tcPr>
          <w:p w14:paraId="7EC4DE99" w14:textId="77777777" w:rsidR="00150CAA" w:rsidRPr="00871F8E" w:rsidRDefault="00150CAA" w:rsidP="0041293E">
            <w:pPr>
              <w:rPr>
                <w:color w:val="auto"/>
                <w:sz w:val="20"/>
                <w:szCs w:val="20"/>
              </w:rPr>
            </w:pPr>
            <w:r w:rsidRPr="00871F8E">
              <w:rPr>
                <w:color w:val="auto"/>
                <w:sz w:val="20"/>
                <w:szCs w:val="20"/>
              </w:rPr>
              <w:t>[Reference documents, annexes, interviews, calculations, maps, tools, or other evidence.]</w:t>
            </w:r>
          </w:p>
        </w:tc>
        <w:tc>
          <w:tcPr>
            <w:tcW w:w="4626" w:type="dxa"/>
          </w:tcPr>
          <w:p w14:paraId="619C8206" w14:textId="77777777" w:rsidR="00150CAA" w:rsidRPr="00871F8E" w:rsidRDefault="00150CAA" w:rsidP="0041293E">
            <w:pPr>
              <w:rPr>
                <w:color w:val="auto"/>
                <w:sz w:val="20"/>
                <w:szCs w:val="20"/>
              </w:rPr>
            </w:pPr>
            <w:r w:rsidRPr="00871F8E">
              <w:rPr>
                <w:color w:val="auto"/>
                <w:sz w:val="20"/>
                <w:szCs w:val="20"/>
              </w:rPr>
              <w:t>[Conformity conclusion and CL/CAR/FAR ID, if applicable.]</w:t>
            </w:r>
          </w:p>
        </w:tc>
      </w:tr>
      <w:tr w:rsidR="0032685D" w:rsidRPr="00871F8E" w14:paraId="6D67E244" w14:textId="77777777" w:rsidTr="00654DF1">
        <w:tc>
          <w:tcPr>
            <w:tcW w:w="2520" w:type="dxa"/>
          </w:tcPr>
          <w:p w14:paraId="2BA6F29B" w14:textId="77777777" w:rsidR="00150CAA" w:rsidRPr="00871F8E" w:rsidRDefault="00150CAA" w:rsidP="0041293E">
            <w:pPr>
              <w:rPr>
                <w:color w:val="auto"/>
                <w:sz w:val="20"/>
                <w:szCs w:val="20"/>
              </w:rPr>
            </w:pPr>
            <w:r w:rsidRPr="00871F8E">
              <w:rPr>
                <w:i w:val="0"/>
                <w:color w:val="auto"/>
                <w:sz w:val="20"/>
                <w:szCs w:val="20"/>
              </w:rPr>
              <w:t>Review of independence and impartiality requirements</w:t>
            </w:r>
          </w:p>
        </w:tc>
        <w:tc>
          <w:tcPr>
            <w:tcW w:w="2520" w:type="dxa"/>
          </w:tcPr>
          <w:p w14:paraId="3EB5E678" w14:textId="77777777" w:rsidR="00150CAA" w:rsidRPr="00871F8E" w:rsidRDefault="00150CAA" w:rsidP="0041293E">
            <w:pPr>
              <w:rPr>
                <w:color w:val="auto"/>
                <w:sz w:val="20"/>
                <w:szCs w:val="20"/>
              </w:rPr>
            </w:pPr>
            <w:r w:rsidRPr="00871F8E">
              <w:rPr>
                <w:color w:val="auto"/>
                <w:sz w:val="20"/>
                <w:szCs w:val="20"/>
              </w:rPr>
              <w:t>[Insert CAB assessment.]</w:t>
            </w:r>
          </w:p>
        </w:tc>
        <w:tc>
          <w:tcPr>
            <w:tcW w:w="2520" w:type="dxa"/>
          </w:tcPr>
          <w:p w14:paraId="63577257" w14:textId="77777777" w:rsidR="00150CAA" w:rsidRPr="00871F8E" w:rsidRDefault="00150CAA" w:rsidP="0041293E">
            <w:pPr>
              <w:rPr>
                <w:color w:val="auto"/>
                <w:sz w:val="20"/>
                <w:szCs w:val="20"/>
              </w:rPr>
            </w:pPr>
            <w:r w:rsidRPr="00871F8E">
              <w:rPr>
                <w:color w:val="auto"/>
                <w:sz w:val="20"/>
                <w:szCs w:val="20"/>
              </w:rPr>
              <w:t>[Reference documents, annexes, interviews, calculations, maps, tools, or other evidence.]</w:t>
            </w:r>
          </w:p>
        </w:tc>
        <w:tc>
          <w:tcPr>
            <w:tcW w:w="4626" w:type="dxa"/>
          </w:tcPr>
          <w:p w14:paraId="2CCA7143" w14:textId="77777777" w:rsidR="00150CAA" w:rsidRPr="00871F8E" w:rsidRDefault="00150CAA" w:rsidP="0041293E">
            <w:pPr>
              <w:rPr>
                <w:color w:val="auto"/>
                <w:sz w:val="20"/>
                <w:szCs w:val="20"/>
              </w:rPr>
            </w:pPr>
            <w:r w:rsidRPr="00871F8E">
              <w:rPr>
                <w:color w:val="auto"/>
                <w:sz w:val="20"/>
                <w:szCs w:val="20"/>
              </w:rPr>
              <w:t>[Conformity conclusion and CL/CAR/FAR ID, if applicable.]</w:t>
            </w:r>
          </w:p>
        </w:tc>
      </w:tr>
      <w:tr w:rsidR="0032685D" w:rsidRPr="00871F8E" w14:paraId="52C65269" w14:textId="77777777" w:rsidTr="00654DF1">
        <w:tc>
          <w:tcPr>
            <w:tcW w:w="2520" w:type="dxa"/>
          </w:tcPr>
          <w:p w14:paraId="45603D1E" w14:textId="77777777" w:rsidR="00150CAA" w:rsidRPr="00871F8E" w:rsidRDefault="00150CAA" w:rsidP="0041293E">
            <w:pPr>
              <w:rPr>
                <w:color w:val="auto"/>
                <w:sz w:val="20"/>
                <w:szCs w:val="20"/>
              </w:rPr>
            </w:pPr>
            <w:r w:rsidRPr="00871F8E">
              <w:rPr>
                <w:i w:val="0"/>
                <w:color w:val="auto"/>
                <w:sz w:val="20"/>
                <w:szCs w:val="20"/>
              </w:rPr>
              <w:t>Authorized decision-maker</w:t>
            </w:r>
          </w:p>
        </w:tc>
        <w:tc>
          <w:tcPr>
            <w:tcW w:w="2520" w:type="dxa"/>
          </w:tcPr>
          <w:p w14:paraId="18158FD4" w14:textId="77777777" w:rsidR="00150CAA" w:rsidRPr="00871F8E" w:rsidRDefault="00150CAA" w:rsidP="0041293E">
            <w:pPr>
              <w:rPr>
                <w:color w:val="auto"/>
                <w:sz w:val="20"/>
                <w:szCs w:val="20"/>
              </w:rPr>
            </w:pPr>
            <w:r w:rsidRPr="00871F8E">
              <w:rPr>
                <w:color w:val="auto"/>
                <w:sz w:val="20"/>
                <w:szCs w:val="20"/>
              </w:rPr>
              <w:t>[Insert CAB assessment.]</w:t>
            </w:r>
          </w:p>
        </w:tc>
        <w:tc>
          <w:tcPr>
            <w:tcW w:w="2520" w:type="dxa"/>
          </w:tcPr>
          <w:p w14:paraId="0E3B6906" w14:textId="77777777" w:rsidR="00150CAA" w:rsidRPr="00871F8E" w:rsidRDefault="00150CAA" w:rsidP="0041293E">
            <w:pPr>
              <w:rPr>
                <w:color w:val="auto"/>
                <w:sz w:val="20"/>
                <w:szCs w:val="20"/>
              </w:rPr>
            </w:pPr>
            <w:r w:rsidRPr="00871F8E">
              <w:rPr>
                <w:color w:val="auto"/>
                <w:sz w:val="20"/>
                <w:szCs w:val="20"/>
              </w:rPr>
              <w:t>[Reference documents, annexes, interviews, calculations, maps, tools, or other evidence.]</w:t>
            </w:r>
          </w:p>
        </w:tc>
        <w:tc>
          <w:tcPr>
            <w:tcW w:w="4626" w:type="dxa"/>
          </w:tcPr>
          <w:p w14:paraId="1838B6B7" w14:textId="77777777" w:rsidR="00150CAA" w:rsidRPr="00871F8E" w:rsidRDefault="00150CAA" w:rsidP="0041293E">
            <w:pPr>
              <w:rPr>
                <w:color w:val="auto"/>
                <w:sz w:val="20"/>
                <w:szCs w:val="20"/>
              </w:rPr>
            </w:pPr>
            <w:r w:rsidRPr="00871F8E">
              <w:rPr>
                <w:color w:val="auto"/>
                <w:sz w:val="20"/>
                <w:szCs w:val="20"/>
              </w:rPr>
              <w:t>[Conformity conclusion and CL/CAR/FAR ID, if applicable.]</w:t>
            </w:r>
          </w:p>
        </w:tc>
      </w:tr>
      <w:tr w:rsidR="0032685D" w:rsidRPr="00871F8E" w14:paraId="1AF69648" w14:textId="77777777" w:rsidTr="00654DF1">
        <w:tc>
          <w:tcPr>
            <w:tcW w:w="2520" w:type="dxa"/>
          </w:tcPr>
          <w:p w14:paraId="1D546E5F" w14:textId="77777777" w:rsidR="00150CAA" w:rsidRPr="00871F8E" w:rsidRDefault="00150CAA" w:rsidP="0041293E">
            <w:pPr>
              <w:rPr>
                <w:color w:val="auto"/>
                <w:sz w:val="20"/>
                <w:szCs w:val="20"/>
              </w:rPr>
            </w:pPr>
            <w:r w:rsidRPr="00871F8E">
              <w:rPr>
                <w:i w:val="0"/>
                <w:color w:val="auto"/>
                <w:sz w:val="20"/>
                <w:szCs w:val="20"/>
              </w:rPr>
              <w:t>Quality control completion statement</w:t>
            </w:r>
          </w:p>
        </w:tc>
        <w:tc>
          <w:tcPr>
            <w:tcW w:w="2520" w:type="dxa"/>
          </w:tcPr>
          <w:p w14:paraId="4B1AFF63" w14:textId="77777777" w:rsidR="00150CAA" w:rsidRPr="00871F8E" w:rsidRDefault="00150CAA" w:rsidP="0041293E">
            <w:pPr>
              <w:rPr>
                <w:color w:val="auto"/>
                <w:sz w:val="20"/>
                <w:szCs w:val="20"/>
              </w:rPr>
            </w:pPr>
            <w:r w:rsidRPr="00871F8E">
              <w:rPr>
                <w:color w:val="auto"/>
                <w:sz w:val="20"/>
                <w:szCs w:val="20"/>
              </w:rPr>
              <w:t>[Insert CAB assessment.]</w:t>
            </w:r>
          </w:p>
        </w:tc>
        <w:tc>
          <w:tcPr>
            <w:tcW w:w="2520" w:type="dxa"/>
          </w:tcPr>
          <w:p w14:paraId="65C460BD" w14:textId="77777777" w:rsidR="00150CAA" w:rsidRPr="00871F8E" w:rsidRDefault="00150CAA" w:rsidP="0041293E">
            <w:pPr>
              <w:rPr>
                <w:color w:val="auto"/>
                <w:sz w:val="20"/>
                <w:szCs w:val="20"/>
              </w:rPr>
            </w:pPr>
            <w:r w:rsidRPr="00871F8E">
              <w:rPr>
                <w:color w:val="auto"/>
                <w:sz w:val="20"/>
                <w:szCs w:val="20"/>
              </w:rPr>
              <w:t>[Reference documents, annexes, interviews, calculations, maps, tools, or other evidence.]</w:t>
            </w:r>
          </w:p>
        </w:tc>
        <w:tc>
          <w:tcPr>
            <w:tcW w:w="4626" w:type="dxa"/>
          </w:tcPr>
          <w:p w14:paraId="39C02274" w14:textId="77777777" w:rsidR="00150CAA" w:rsidRPr="00871F8E" w:rsidRDefault="00150CAA" w:rsidP="0041293E">
            <w:pPr>
              <w:rPr>
                <w:color w:val="auto"/>
                <w:sz w:val="20"/>
                <w:szCs w:val="20"/>
              </w:rPr>
            </w:pPr>
            <w:r w:rsidRPr="00871F8E">
              <w:rPr>
                <w:color w:val="auto"/>
                <w:sz w:val="20"/>
                <w:szCs w:val="20"/>
              </w:rPr>
              <w:t>[Conformity conclusion and CL/CAR/FAR ID, if applicable.]</w:t>
            </w:r>
          </w:p>
        </w:tc>
      </w:tr>
    </w:tbl>
    <w:p w14:paraId="22AC2F23" w14:textId="3D98FC69" w:rsidR="00150CAA" w:rsidRPr="0032685D" w:rsidRDefault="00150CAA" w:rsidP="00145B3D">
      <w:pPr>
        <w:pStyle w:val="Ttulo1"/>
      </w:pPr>
      <w:bookmarkStart w:id="26" w:name="_Toc233555295"/>
      <w:r w:rsidRPr="0032685D">
        <w:lastRenderedPageBreak/>
        <w:t>Project Registration Audit conclusion</w:t>
      </w:r>
      <w:bookmarkEnd w:id="26"/>
    </w:p>
    <w:p w14:paraId="24FD5173" w14:textId="77777777" w:rsidR="00145B3D" w:rsidRPr="0032685D" w:rsidRDefault="00145B3D" w:rsidP="00145B3D">
      <w:pPr>
        <w:rPr>
          <w:i w:val="0"/>
          <w:iCs w:val="0"/>
          <w:color w:val="auto"/>
        </w:rPr>
      </w:pPr>
      <w:r w:rsidRPr="0032685D">
        <w:rPr>
          <w:i w:val="0"/>
          <w:iCs w:val="0"/>
          <w:color w:val="auto"/>
        </w:rPr>
        <w:t>The CAB shall issue a clear, unambiguous, and evidence-based audit conclusion related to project registration. The conclusion shall indicate whether the audit supports project registration under the BWS and shall be consistent with the findings, evidence, limitations, and internal review documented in this report.</w:t>
      </w:r>
    </w:p>
    <w:p w14:paraId="04BA3F49" w14:textId="252A5CA1" w:rsidR="00150CAA" w:rsidRPr="0032685D" w:rsidRDefault="00145B3D" w:rsidP="00145B3D">
      <w:pPr>
        <w:rPr>
          <w:i w:val="0"/>
          <w:iCs w:val="0"/>
          <w:color w:val="auto"/>
        </w:rPr>
      </w:pPr>
      <w:r w:rsidRPr="0032685D">
        <w:rPr>
          <w:i w:val="0"/>
          <w:iCs w:val="0"/>
          <w:color w:val="auto"/>
        </w:rPr>
        <w:t>The CAB shall select one of the following audit conclusion types and complete the corresponding statement:</w:t>
      </w:r>
    </w:p>
    <w:tbl>
      <w:tblPr>
        <w:tblStyle w:val="Tablaconcuadrcula"/>
        <w:tblW w:w="12328" w:type="dxa"/>
        <w:tblLook w:val="04A0" w:firstRow="1" w:lastRow="0" w:firstColumn="1" w:lastColumn="0" w:noHBand="0" w:noVBand="1"/>
      </w:tblPr>
      <w:tblGrid>
        <w:gridCol w:w="2122"/>
        <w:gridCol w:w="10206"/>
      </w:tblGrid>
      <w:tr w:rsidR="0032685D" w:rsidRPr="00871F8E" w14:paraId="01BAB0D9" w14:textId="77777777" w:rsidTr="00654DF1">
        <w:trPr>
          <w:tblHeader/>
        </w:trPr>
        <w:tc>
          <w:tcPr>
            <w:tcW w:w="2122" w:type="dxa"/>
          </w:tcPr>
          <w:p w14:paraId="7DA08792" w14:textId="77777777" w:rsidR="00145B3D" w:rsidRPr="00871F8E" w:rsidRDefault="00145B3D" w:rsidP="0041293E">
            <w:pPr>
              <w:rPr>
                <w:color w:val="auto"/>
                <w:sz w:val="20"/>
                <w:szCs w:val="20"/>
              </w:rPr>
            </w:pPr>
            <w:r w:rsidRPr="00871F8E">
              <w:rPr>
                <w:b/>
                <w:i w:val="0"/>
                <w:color w:val="auto"/>
                <w:sz w:val="20"/>
                <w:szCs w:val="20"/>
              </w:rPr>
              <w:t>Conclusion type</w:t>
            </w:r>
          </w:p>
        </w:tc>
        <w:tc>
          <w:tcPr>
            <w:tcW w:w="10206" w:type="dxa"/>
          </w:tcPr>
          <w:p w14:paraId="127DDE02" w14:textId="77777777" w:rsidR="00145B3D" w:rsidRPr="00871F8E" w:rsidRDefault="00145B3D" w:rsidP="0041293E">
            <w:pPr>
              <w:rPr>
                <w:color w:val="auto"/>
                <w:sz w:val="20"/>
                <w:szCs w:val="20"/>
              </w:rPr>
            </w:pPr>
            <w:r w:rsidRPr="00871F8E">
              <w:rPr>
                <w:b/>
                <w:i w:val="0"/>
                <w:color w:val="auto"/>
                <w:sz w:val="20"/>
                <w:szCs w:val="20"/>
              </w:rPr>
              <w:t>Required statement</w:t>
            </w:r>
          </w:p>
        </w:tc>
      </w:tr>
      <w:tr w:rsidR="0032685D" w:rsidRPr="00871F8E" w14:paraId="71DBAE69" w14:textId="77777777" w:rsidTr="00654DF1">
        <w:tc>
          <w:tcPr>
            <w:tcW w:w="2122" w:type="dxa"/>
          </w:tcPr>
          <w:p w14:paraId="721F1832" w14:textId="77777777" w:rsidR="00145B3D" w:rsidRPr="00871F8E" w:rsidRDefault="00145B3D" w:rsidP="0041293E">
            <w:pPr>
              <w:rPr>
                <w:color w:val="auto"/>
                <w:sz w:val="20"/>
                <w:szCs w:val="20"/>
              </w:rPr>
            </w:pPr>
            <w:r w:rsidRPr="00871F8E">
              <w:rPr>
                <w:b/>
                <w:i w:val="0"/>
                <w:color w:val="auto"/>
                <w:sz w:val="20"/>
                <w:szCs w:val="20"/>
              </w:rPr>
              <w:t>Positive</w:t>
            </w:r>
          </w:p>
        </w:tc>
        <w:tc>
          <w:tcPr>
            <w:tcW w:w="10206" w:type="dxa"/>
          </w:tcPr>
          <w:p w14:paraId="2DF02C2E" w14:textId="77777777" w:rsidR="00145B3D" w:rsidRPr="00871F8E" w:rsidRDefault="00145B3D" w:rsidP="0041293E">
            <w:pPr>
              <w:rPr>
                <w:color w:val="auto"/>
                <w:sz w:val="20"/>
                <w:szCs w:val="20"/>
              </w:rPr>
            </w:pPr>
            <w:r w:rsidRPr="00871F8E">
              <w:rPr>
                <w:i w:val="0"/>
                <w:color w:val="auto"/>
                <w:sz w:val="20"/>
                <w:szCs w:val="20"/>
              </w:rPr>
              <w:t>Based on the audit performed and the evidence reviewed, the CAB concludes that the project supports eligibility for registration under the BWS. No non-conformities affecting conformity or registration eligibility remain unresolved.</w:t>
            </w:r>
          </w:p>
        </w:tc>
      </w:tr>
      <w:tr w:rsidR="0032685D" w:rsidRPr="00871F8E" w14:paraId="01224783" w14:textId="77777777" w:rsidTr="00654DF1">
        <w:tc>
          <w:tcPr>
            <w:tcW w:w="2122" w:type="dxa"/>
          </w:tcPr>
          <w:p w14:paraId="13BED9D9" w14:textId="77777777" w:rsidR="00145B3D" w:rsidRPr="00871F8E" w:rsidRDefault="00145B3D" w:rsidP="0041293E">
            <w:pPr>
              <w:rPr>
                <w:color w:val="auto"/>
                <w:sz w:val="20"/>
                <w:szCs w:val="20"/>
              </w:rPr>
            </w:pPr>
            <w:r w:rsidRPr="00871F8E">
              <w:rPr>
                <w:b/>
                <w:i w:val="0"/>
                <w:color w:val="auto"/>
                <w:sz w:val="20"/>
                <w:szCs w:val="20"/>
              </w:rPr>
              <w:t>Qualified</w:t>
            </w:r>
          </w:p>
        </w:tc>
        <w:tc>
          <w:tcPr>
            <w:tcW w:w="10206" w:type="dxa"/>
          </w:tcPr>
          <w:p w14:paraId="1BB81C4C" w14:textId="77777777" w:rsidR="00145B3D" w:rsidRPr="00871F8E" w:rsidRDefault="00145B3D" w:rsidP="0041293E">
            <w:pPr>
              <w:rPr>
                <w:color w:val="auto"/>
                <w:sz w:val="20"/>
                <w:szCs w:val="20"/>
              </w:rPr>
            </w:pPr>
            <w:r w:rsidRPr="00871F8E">
              <w:rPr>
                <w:i w:val="0"/>
                <w:color w:val="auto"/>
                <w:sz w:val="20"/>
                <w:szCs w:val="20"/>
              </w:rPr>
              <w:t>Based on the audit performed and the evidence reviewed, the CAB identifies limitations, qualifications, or conditions. The CAB shall describe their scope and implications. A qualified conclusion shall not be interpreted as BioCarbon’s Determination of Conformity or project registration.</w:t>
            </w:r>
          </w:p>
        </w:tc>
      </w:tr>
      <w:tr w:rsidR="0032685D" w:rsidRPr="00871F8E" w14:paraId="35FA427F" w14:textId="77777777" w:rsidTr="00654DF1">
        <w:tc>
          <w:tcPr>
            <w:tcW w:w="2122" w:type="dxa"/>
          </w:tcPr>
          <w:p w14:paraId="1B1E0D09" w14:textId="77777777" w:rsidR="00145B3D" w:rsidRPr="00871F8E" w:rsidRDefault="00145B3D" w:rsidP="0041293E">
            <w:pPr>
              <w:rPr>
                <w:color w:val="auto"/>
                <w:sz w:val="20"/>
                <w:szCs w:val="20"/>
              </w:rPr>
            </w:pPr>
            <w:r w:rsidRPr="00871F8E">
              <w:rPr>
                <w:b/>
                <w:i w:val="0"/>
                <w:color w:val="auto"/>
                <w:sz w:val="20"/>
                <w:szCs w:val="20"/>
              </w:rPr>
              <w:t>Negative</w:t>
            </w:r>
          </w:p>
        </w:tc>
        <w:tc>
          <w:tcPr>
            <w:tcW w:w="10206" w:type="dxa"/>
          </w:tcPr>
          <w:p w14:paraId="6AE6DEB2" w14:textId="77777777" w:rsidR="00145B3D" w:rsidRPr="00871F8E" w:rsidRDefault="00145B3D" w:rsidP="0041293E">
            <w:pPr>
              <w:rPr>
                <w:color w:val="auto"/>
                <w:sz w:val="20"/>
                <w:szCs w:val="20"/>
              </w:rPr>
            </w:pPr>
            <w:r w:rsidRPr="00871F8E">
              <w:rPr>
                <w:i w:val="0"/>
                <w:color w:val="auto"/>
                <w:sz w:val="20"/>
                <w:szCs w:val="20"/>
              </w:rPr>
              <w:t>Based on the audit performed and the evidence reviewed, the CAB concludes that the project does not support eligibility for registration under the BWS. The CAB shall identify the unresolved non-conformities and applicable requirements.</w:t>
            </w:r>
          </w:p>
        </w:tc>
      </w:tr>
    </w:tbl>
    <w:p w14:paraId="0B120A5E" w14:textId="77777777" w:rsidR="00145B3D" w:rsidRPr="0032685D" w:rsidRDefault="00145B3D" w:rsidP="00145B3D">
      <w:pPr>
        <w:rPr>
          <w:i w:val="0"/>
          <w:iCs w:val="0"/>
          <w:color w:val="auto"/>
        </w:rPr>
      </w:pPr>
    </w:p>
    <w:p w14:paraId="67219BF9" w14:textId="3F444F49" w:rsidR="00754F18" w:rsidRPr="0032685D" w:rsidRDefault="00E90BA7" w:rsidP="00795CD2">
      <w:pPr>
        <w:rPr>
          <w:i w:val="0"/>
          <w:iCs w:val="0"/>
          <w:color w:val="auto"/>
        </w:rPr>
      </w:pPr>
      <w:r w:rsidRPr="0032685D">
        <w:rPr>
          <w:i w:val="0"/>
          <w:iCs w:val="0"/>
          <w:color w:val="auto"/>
        </w:rPr>
        <w:t>The CAB shall state that BioCarbon retains responsibility for reviewing the Audit Report and supporting documentation and for issuing BioCarbon’s Determination of Conformity, Declaration of Conformity, and any subsequent registry action.</w:t>
      </w:r>
    </w:p>
    <w:p w14:paraId="054014A7" w14:textId="68B5E33C" w:rsidR="00E90BA7" w:rsidRPr="0032685D" w:rsidRDefault="00E90BA7" w:rsidP="00E90BA7">
      <w:pPr>
        <w:pStyle w:val="Ttulo1"/>
      </w:pPr>
      <w:bookmarkStart w:id="27" w:name="_Toc233555296"/>
      <w:r w:rsidRPr="0032685D">
        <w:t>Project Registration Audit Statement</w:t>
      </w:r>
      <w:bookmarkEnd w:id="27"/>
    </w:p>
    <w:p w14:paraId="2A2842D6" w14:textId="0B7314D5" w:rsidR="00C81312" w:rsidRDefault="00C81312" w:rsidP="00E90BA7">
      <w:pPr>
        <w:rPr>
          <w:i w:val="0"/>
          <w:iCs w:val="0"/>
          <w:color w:val="auto"/>
          <w:highlight w:val="yellow"/>
        </w:rPr>
      </w:pPr>
      <w:r w:rsidRPr="00C81312">
        <w:rPr>
          <w:i w:val="0"/>
          <w:iCs w:val="0"/>
          <w:color w:val="auto"/>
        </w:rPr>
        <w:t xml:space="preserve">Upon completion of the Project Registration Audit, the CAB shall issue a Project Registration Audit Statement for registry purposes. The statement shall be a registry-facing summary of the CAB’s audit conclusion based on this Audit Report. </w:t>
      </w:r>
      <w:r w:rsidR="00573523" w:rsidRPr="00573523">
        <w:rPr>
          <w:i w:val="0"/>
          <w:iCs w:val="0"/>
          <w:color w:val="auto"/>
        </w:rPr>
        <w:t xml:space="preserve">It shall be </w:t>
      </w:r>
      <w:r w:rsidR="00573523" w:rsidRPr="00573523">
        <w:rPr>
          <w:i w:val="0"/>
          <w:iCs w:val="0"/>
          <w:color w:val="auto"/>
        </w:rPr>
        <w:lastRenderedPageBreak/>
        <w:t>consistent with this Audit Report</w:t>
      </w:r>
      <w:r w:rsidRPr="00C81312">
        <w:rPr>
          <w:i w:val="0"/>
          <w:iCs w:val="0"/>
          <w:color w:val="auto"/>
        </w:rPr>
        <w:t xml:space="preserve"> and shall not modify, expand, or contradict the findings, evidence, limitations, conclusions, or scope of this report.</w:t>
      </w:r>
    </w:p>
    <w:p w14:paraId="17863CB2" w14:textId="77777777" w:rsidR="00E90BA7" w:rsidRPr="0032685D" w:rsidRDefault="00E90BA7" w:rsidP="00E90BA7">
      <w:pPr>
        <w:rPr>
          <w:i w:val="0"/>
          <w:iCs w:val="0"/>
          <w:color w:val="auto"/>
        </w:rPr>
      </w:pPr>
      <w:r w:rsidRPr="0032685D">
        <w:rPr>
          <w:i w:val="0"/>
          <w:iCs w:val="0"/>
          <w:color w:val="auto"/>
        </w:rPr>
        <w:t>The Project Registration Audit Statement shall include, at a minimum:</w:t>
      </w:r>
    </w:p>
    <w:p w14:paraId="13D33F53" w14:textId="1A60F6BB" w:rsidR="00E90BA7" w:rsidRPr="0032685D" w:rsidRDefault="00E90BA7" w:rsidP="002D31A3">
      <w:pPr>
        <w:pStyle w:val="Prrafodelista"/>
        <w:numPr>
          <w:ilvl w:val="0"/>
          <w:numId w:val="121"/>
        </w:numPr>
        <w:rPr>
          <w:i w:val="0"/>
          <w:iCs w:val="0"/>
          <w:color w:val="auto"/>
        </w:rPr>
      </w:pPr>
      <w:r w:rsidRPr="0032685D">
        <w:rPr>
          <w:i w:val="0"/>
          <w:iCs w:val="0"/>
          <w:color w:val="auto"/>
        </w:rPr>
        <w:t>project name and unique project identifier</w:t>
      </w:r>
    </w:p>
    <w:p w14:paraId="2A3111A5" w14:textId="5ABE8315" w:rsidR="00E90BA7" w:rsidRPr="0032685D" w:rsidRDefault="00E90BA7" w:rsidP="002D31A3">
      <w:pPr>
        <w:pStyle w:val="Prrafodelista"/>
        <w:numPr>
          <w:ilvl w:val="0"/>
          <w:numId w:val="121"/>
        </w:numPr>
        <w:rPr>
          <w:i w:val="0"/>
          <w:iCs w:val="0"/>
          <w:color w:val="auto"/>
        </w:rPr>
      </w:pPr>
      <w:r w:rsidRPr="0032685D">
        <w:rPr>
          <w:i w:val="0"/>
          <w:iCs w:val="0"/>
          <w:color w:val="auto"/>
        </w:rPr>
        <w:t>project holder</w:t>
      </w:r>
    </w:p>
    <w:p w14:paraId="377EAD26" w14:textId="279954F4" w:rsidR="00E90BA7" w:rsidRPr="0032685D" w:rsidRDefault="00E90BA7" w:rsidP="002D31A3">
      <w:pPr>
        <w:pStyle w:val="Prrafodelista"/>
        <w:numPr>
          <w:ilvl w:val="0"/>
          <w:numId w:val="121"/>
        </w:numPr>
        <w:rPr>
          <w:i w:val="0"/>
          <w:iCs w:val="0"/>
          <w:color w:val="auto"/>
        </w:rPr>
      </w:pPr>
      <w:r w:rsidRPr="0032685D">
        <w:rPr>
          <w:i w:val="0"/>
          <w:iCs w:val="0"/>
          <w:color w:val="auto"/>
        </w:rPr>
        <w:t>CAB name and legal identity</w:t>
      </w:r>
    </w:p>
    <w:p w14:paraId="11C56C37" w14:textId="319879E9" w:rsidR="00E90BA7" w:rsidRPr="0032685D" w:rsidRDefault="00E90BA7" w:rsidP="002D31A3">
      <w:pPr>
        <w:pStyle w:val="Prrafodelista"/>
        <w:numPr>
          <w:ilvl w:val="0"/>
          <w:numId w:val="121"/>
        </w:numPr>
        <w:rPr>
          <w:i w:val="0"/>
          <w:iCs w:val="0"/>
          <w:color w:val="auto"/>
        </w:rPr>
      </w:pPr>
      <w:r w:rsidRPr="0032685D">
        <w:rPr>
          <w:i w:val="0"/>
          <w:iCs w:val="0"/>
          <w:color w:val="auto"/>
        </w:rPr>
        <w:t>accreditation body and applicable accreditation scope</w:t>
      </w:r>
    </w:p>
    <w:p w14:paraId="5DD5328D" w14:textId="17A9FDEA" w:rsidR="00E90BA7" w:rsidRPr="0032685D" w:rsidRDefault="00E90BA7" w:rsidP="002D31A3">
      <w:pPr>
        <w:pStyle w:val="Prrafodelista"/>
        <w:numPr>
          <w:ilvl w:val="0"/>
          <w:numId w:val="121"/>
        </w:numPr>
        <w:rPr>
          <w:i w:val="0"/>
          <w:iCs w:val="0"/>
          <w:color w:val="auto"/>
        </w:rPr>
      </w:pPr>
      <w:r w:rsidRPr="0032685D">
        <w:rPr>
          <w:i w:val="0"/>
          <w:iCs w:val="0"/>
          <w:color w:val="auto"/>
        </w:rPr>
        <w:t>audit team and responsible authorized signatory</w:t>
      </w:r>
    </w:p>
    <w:p w14:paraId="57012A61" w14:textId="749F23DF" w:rsidR="00E90BA7" w:rsidRPr="0032685D" w:rsidRDefault="00E90BA7" w:rsidP="002D31A3">
      <w:pPr>
        <w:pStyle w:val="Prrafodelista"/>
        <w:numPr>
          <w:ilvl w:val="0"/>
          <w:numId w:val="121"/>
        </w:numPr>
        <w:rPr>
          <w:i w:val="0"/>
          <w:iCs w:val="0"/>
          <w:color w:val="auto"/>
        </w:rPr>
      </w:pPr>
      <w:r w:rsidRPr="0032685D">
        <w:rPr>
          <w:i w:val="0"/>
          <w:iCs w:val="0"/>
          <w:color w:val="auto"/>
        </w:rPr>
        <w:t>statement of independence and impartiality</w:t>
      </w:r>
    </w:p>
    <w:p w14:paraId="62C3BF4D" w14:textId="7FA90C01" w:rsidR="00E90BA7" w:rsidRPr="0032685D" w:rsidRDefault="00E90BA7" w:rsidP="002D31A3">
      <w:pPr>
        <w:pStyle w:val="Prrafodelista"/>
        <w:numPr>
          <w:ilvl w:val="0"/>
          <w:numId w:val="121"/>
        </w:numPr>
        <w:rPr>
          <w:i w:val="0"/>
          <w:iCs w:val="0"/>
          <w:color w:val="auto"/>
        </w:rPr>
      </w:pPr>
      <w:r w:rsidRPr="0032685D">
        <w:rPr>
          <w:i w:val="0"/>
          <w:iCs w:val="0"/>
          <w:color w:val="auto"/>
        </w:rPr>
        <w:t>audit scope and objective</w:t>
      </w:r>
    </w:p>
    <w:p w14:paraId="0A8ED4AD" w14:textId="3DA12DE3" w:rsidR="00E90BA7" w:rsidRPr="0032685D" w:rsidRDefault="00E90BA7" w:rsidP="002D31A3">
      <w:pPr>
        <w:pStyle w:val="Prrafodelista"/>
        <w:numPr>
          <w:ilvl w:val="0"/>
          <w:numId w:val="121"/>
        </w:numPr>
        <w:rPr>
          <w:i w:val="0"/>
          <w:iCs w:val="0"/>
          <w:color w:val="auto"/>
        </w:rPr>
      </w:pPr>
      <w:r w:rsidRPr="0032685D">
        <w:rPr>
          <w:i w:val="0"/>
          <w:iCs w:val="0"/>
          <w:color w:val="auto"/>
        </w:rPr>
        <w:t>applicable normative framework</w:t>
      </w:r>
    </w:p>
    <w:p w14:paraId="2481B350" w14:textId="5327250F" w:rsidR="00E90BA7" w:rsidRPr="0032685D" w:rsidRDefault="00E90BA7" w:rsidP="002D31A3">
      <w:pPr>
        <w:pStyle w:val="Prrafodelista"/>
        <w:numPr>
          <w:ilvl w:val="0"/>
          <w:numId w:val="121"/>
        </w:numPr>
        <w:rPr>
          <w:i w:val="0"/>
          <w:iCs w:val="0"/>
          <w:color w:val="auto"/>
        </w:rPr>
      </w:pPr>
      <w:r w:rsidRPr="0032685D">
        <w:rPr>
          <w:i w:val="0"/>
          <w:iCs w:val="0"/>
          <w:color w:val="auto"/>
        </w:rPr>
        <w:t>audited documentation</w:t>
      </w:r>
    </w:p>
    <w:p w14:paraId="1EC8BBF6" w14:textId="124368CE" w:rsidR="00E90BA7" w:rsidRPr="0032685D" w:rsidRDefault="00E90BA7" w:rsidP="002D31A3">
      <w:pPr>
        <w:pStyle w:val="Prrafodelista"/>
        <w:numPr>
          <w:ilvl w:val="0"/>
          <w:numId w:val="121"/>
        </w:numPr>
        <w:rPr>
          <w:i w:val="0"/>
          <w:iCs w:val="0"/>
          <w:color w:val="auto"/>
        </w:rPr>
      </w:pPr>
      <w:r w:rsidRPr="0032685D">
        <w:rPr>
          <w:i w:val="0"/>
          <w:iCs w:val="0"/>
          <w:color w:val="auto"/>
        </w:rPr>
        <w:t>summary of findings and resolution status</w:t>
      </w:r>
    </w:p>
    <w:p w14:paraId="15DF932D" w14:textId="6AFAAEDA" w:rsidR="00E90BA7" w:rsidRPr="0032685D" w:rsidRDefault="00E90BA7" w:rsidP="002D31A3">
      <w:pPr>
        <w:pStyle w:val="Prrafodelista"/>
        <w:numPr>
          <w:ilvl w:val="0"/>
          <w:numId w:val="121"/>
        </w:numPr>
        <w:rPr>
          <w:i w:val="0"/>
          <w:iCs w:val="0"/>
          <w:color w:val="auto"/>
        </w:rPr>
      </w:pPr>
      <w:r w:rsidRPr="0032685D">
        <w:rPr>
          <w:i w:val="0"/>
          <w:iCs w:val="0"/>
          <w:color w:val="auto"/>
        </w:rPr>
        <w:t>CAB audit conclusion regarding project registration eligibility</w:t>
      </w:r>
    </w:p>
    <w:p w14:paraId="3D1DF1C6" w14:textId="71D10BFF" w:rsidR="00E90BA7" w:rsidRPr="0032685D" w:rsidRDefault="00E90BA7" w:rsidP="002D31A3">
      <w:pPr>
        <w:pStyle w:val="Prrafodelista"/>
        <w:numPr>
          <w:ilvl w:val="0"/>
          <w:numId w:val="121"/>
        </w:numPr>
        <w:rPr>
          <w:i w:val="0"/>
          <w:iCs w:val="0"/>
          <w:color w:val="auto"/>
        </w:rPr>
      </w:pPr>
      <w:r w:rsidRPr="0032685D">
        <w:rPr>
          <w:i w:val="0"/>
          <w:iCs w:val="0"/>
          <w:color w:val="auto"/>
        </w:rPr>
        <w:t>limitations, qualifications, or conditions, where applicable</w:t>
      </w:r>
    </w:p>
    <w:p w14:paraId="40D11D42" w14:textId="5F537E5A" w:rsidR="00E90BA7" w:rsidRPr="0032685D" w:rsidRDefault="00E90BA7" w:rsidP="002D31A3">
      <w:pPr>
        <w:pStyle w:val="Prrafodelista"/>
        <w:numPr>
          <w:ilvl w:val="0"/>
          <w:numId w:val="121"/>
        </w:numPr>
        <w:rPr>
          <w:i w:val="0"/>
          <w:iCs w:val="0"/>
          <w:color w:val="auto"/>
        </w:rPr>
      </w:pPr>
      <w:r w:rsidRPr="0032685D">
        <w:rPr>
          <w:i w:val="0"/>
          <w:iCs w:val="0"/>
          <w:color w:val="auto"/>
        </w:rPr>
        <w:t>legal effect and limitations of the statement</w:t>
      </w:r>
    </w:p>
    <w:p w14:paraId="315C4F22" w14:textId="28130DFB" w:rsidR="00E90BA7" w:rsidRPr="0032685D" w:rsidRDefault="00E90BA7" w:rsidP="002D31A3">
      <w:pPr>
        <w:pStyle w:val="Prrafodelista"/>
        <w:numPr>
          <w:ilvl w:val="0"/>
          <w:numId w:val="121"/>
        </w:numPr>
        <w:rPr>
          <w:i w:val="0"/>
          <w:iCs w:val="0"/>
          <w:color w:val="auto"/>
        </w:rPr>
      </w:pPr>
      <w:r w:rsidRPr="0032685D">
        <w:rPr>
          <w:i w:val="0"/>
          <w:iCs w:val="0"/>
          <w:color w:val="auto"/>
        </w:rPr>
        <w:t>date and signature or equivalent authorization</w:t>
      </w:r>
    </w:p>
    <w:p w14:paraId="0F52D323" w14:textId="3D54A33E" w:rsidR="00E90BA7" w:rsidRPr="0032685D" w:rsidRDefault="00E90BA7" w:rsidP="00E90BA7">
      <w:pPr>
        <w:rPr>
          <w:i w:val="0"/>
          <w:iCs w:val="0"/>
          <w:color w:val="auto"/>
        </w:rPr>
      </w:pPr>
      <w:r w:rsidRPr="0032685D">
        <w:rPr>
          <w:i w:val="0"/>
          <w:iCs w:val="0"/>
          <w:color w:val="auto"/>
        </w:rPr>
        <w:t>The Project Registration Audit Statement shall not constitute BioCarbon’s Determination of Conformity, Declaration of Conformity, Declaration of Issuance, certification of the project, project registration, or authorization to issue VWCs.</w:t>
      </w:r>
    </w:p>
    <w:p w14:paraId="62192853" w14:textId="11632759" w:rsidR="0054227A" w:rsidRPr="0032685D" w:rsidRDefault="0054227A" w:rsidP="00795CD2">
      <w:pPr>
        <w:rPr>
          <w:i w:val="0"/>
          <w:iCs w:val="0"/>
          <w:color w:val="auto"/>
        </w:rPr>
      </w:pPr>
      <w:r w:rsidRPr="0032685D">
        <w:rPr>
          <w:i w:val="0"/>
          <w:iCs w:val="0"/>
          <w:color w:val="auto"/>
        </w:rPr>
        <w:br w:type="page"/>
      </w:r>
    </w:p>
    <w:p w14:paraId="278EC173" w14:textId="46986F95" w:rsidR="00174944" w:rsidRPr="0032685D" w:rsidRDefault="00174944" w:rsidP="00354688">
      <w:pPr>
        <w:pStyle w:val="Ttulo1"/>
        <w:numPr>
          <w:ilvl w:val="0"/>
          <w:numId w:val="0"/>
        </w:numPr>
        <w:ind w:left="432" w:hanging="432"/>
        <w:jc w:val="center"/>
      </w:pPr>
      <w:bookmarkStart w:id="28" w:name="_Ref145060921"/>
      <w:bookmarkStart w:id="29" w:name="_Toc233555297"/>
      <w:bookmarkEnd w:id="0"/>
      <w:bookmarkEnd w:id="1"/>
      <w:bookmarkEnd w:id="2"/>
      <w:bookmarkEnd w:id="3"/>
      <w:bookmarkEnd w:id="4"/>
      <w:bookmarkEnd w:id="5"/>
      <w:bookmarkEnd w:id="6"/>
      <w:r w:rsidRPr="0032685D">
        <w:lastRenderedPageBreak/>
        <w:t xml:space="preserve">Annex </w:t>
      </w:r>
      <w:r w:rsidRPr="0032685D">
        <w:fldChar w:fldCharType="begin"/>
      </w:r>
      <w:r w:rsidRPr="0032685D">
        <w:instrText xml:space="preserve"> SEQ Annex \* ARABIC </w:instrText>
      </w:r>
      <w:r w:rsidRPr="0032685D">
        <w:fldChar w:fldCharType="separate"/>
      </w:r>
      <w:r w:rsidR="00465A33" w:rsidRPr="0032685D">
        <w:t>1</w:t>
      </w:r>
      <w:r w:rsidRPr="0032685D">
        <w:fldChar w:fldCharType="end"/>
      </w:r>
      <w:bookmarkEnd w:id="28"/>
      <w:r w:rsidRPr="0032685D">
        <w:t xml:space="preserve">. </w:t>
      </w:r>
      <w:r w:rsidR="00017211" w:rsidRPr="0032685D">
        <w:t>Competence of team members and technical reviewers</w:t>
      </w:r>
      <w:bookmarkEnd w:id="29"/>
    </w:p>
    <w:p w14:paraId="0EB1E006" w14:textId="5844D72B" w:rsidR="00686EB3" w:rsidRPr="0032685D" w:rsidRDefault="003257E4" w:rsidP="00686EB3">
      <w:pPr>
        <w:pStyle w:val="Templatetabletext"/>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The CAB shall demonstrate that the audit team and internal technical reviewers meet the competence requirements applicable to the project scope, methodology, geographic context, and assigned roles. Competence shall be demonstrated through competence records maintained in the CAB management system.</w:t>
      </w:r>
    </w:p>
    <w:p w14:paraId="5BE7620D" w14:textId="77777777" w:rsidR="003257E4" w:rsidRPr="0032685D" w:rsidRDefault="003257E4" w:rsidP="00686EB3">
      <w:pPr>
        <w:pStyle w:val="Templatetabletext"/>
        <w:rPr>
          <w:color w:val="000000"/>
          <w14:textFill>
            <w14:solidFill>
              <w14:srgbClr w14:val="000000">
                <w14:lumMod w14:val="50000"/>
                <w14:lumMod w14:val="50000"/>
                <w14:lumOff w14:val="50000"/>
              </w14:srgbClr>
            </w14:solidFill>
          </w14:textFill>
        </w:rPr>
      </w:pPr>
    </w:p>
    <w:p w14:paraId="58EBFD07" w14:textId="77777777" w:rsidR="00686EB3" w:rsidRPr="0032685D" w:rsidRDefault="00686EB3" w:rsidP="00686EB3">
      <w:pPr>
        <w:pStyle w:val="Templatetabletext"/>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For each team member and internal technical reviewer, the CAB shall provide documented evidence that includes:</w:t>
      </w:r>
    </w:p>
    <w:p w14:paraId="7056CDE1" w14:textId="77777777" w:rsidR="00686EB3" w:rsidRPr="0032685D" w:rsidRDefault="00686EB3" w:rsidP="00686EB3">
      <w:pPr>
        <w:pStyle w:val="Templatetabletext"/>
        <w:rPr>
          <w:color w:val="000000"/>
          <w14:textFill>
            <w14:solidFill>
              <w14:srgbClr w14:val="000000">
                <w14:lumMod w14:val="50000"/>
                <w14:lumMod w14:val="50000"/>
                <w14:lumOff w14:val="50000"/>
              </w14:srgbClr>
            </w14:solidFill>
          </w14:textFill>
        </w:rPr>
      </w:pPr>
    </w:p>
    <w:p w14:paraId="4D2536DC" w14:textId="113EC040" w:rsidR="00686EB3" w:rsidRPr="0032685D" w:rsidRDefault="00686EB3">
      <w:pPr>
        <w:pStyle w:val="Templatetabletext"/>
        <w:numPr>
          <w:ilvl w:val="0"/>
          <w:numId w:val="97"/>
        </w:numPr>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full name and assigned role;</w:t>
      </w:r>
    </w:p>
    <w:p w14:paraId="27B67502" w14:textId="6C3CD88D" w:rsidR="00686EB3" w:rsidRPr="0032685D" w:rsidRDefault="00686EB3">
      <w:pPr>
        <w:pStyle w:val="Templatetabletext"/>
        <w:numPr>
          <w:ilvl w:val="0"/>
          <w:numId w:val="97"/>
        </w:numPr>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relevant academic background;</w:t>
      </w:r>
    </w:p>
    <w:p w14:paraId="1DB39476" w14:textId="754C8FE8" w:rsidR="00686EB3" w:rsidRPr="0032685D" w:rsidRDefault="00686EB3">
      <w:pPr>
        <w:pStyle w:val="Templatetabletext"/>
        <w:numPr>
          <w:ilvl w:val="0"/>
          <w:numId w:val="97"/>
        </w:numPr>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professional certifications or accreditations, where applicable;</w:t>
      </w:r>
    </w:p>
    <w:p w14:paraId="0D533854" w14:textId="1539ACB2" w:rsidR="00686EB3" w:rsidRPr="0032685D" w:rsidRDefault="00686EB3">
      <w:pPr>
        <w:pStyle w:val="Templatetabletext"/>
        <w:numPr>
          <w:ilvl w:val="0"/>
          <w:numId w:val="97"/>
        </w:numPr>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documented training in the BWS, the applicable methodologies, and the BioCarbon tools;</w:t>
      </w:r>
    </w:p>
    <w:p w14:paraId="4CA4B09A" w14:textId="60A2F46A" w:rsidR="00686EB3" w:rsidRPr="0032685D" w:rsidRDefault="00686EB3">
      <w:pPr>
        <w:pStyle w:val="Templatetabletext"/>
        <w:numPr>
          <w:ilvl w:val="0"/>
          <w:numId w:val="97"/>
        </w:numPr>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relevant specific sectoral experience (project type and geographic context); and</w:t>
      </w:r>
    </w:p>
    <w:p w14:paraId="6517E5BA" w14:textId="70F657DE" w:rsidR="00686EB3" w:rsidRPr="0032685D" w:rsidRDefault="00987A52">
      <w:pPr>
        <w:pStyle w:val="Templatetabletext"/>
        <w:numPr>
          <w:ilvl w:val="0"/>
          <w:numId w:val="97"/>
        </w:numPr>
        <w:rPr>
          <w:color w:val="000000"/>
          <w14:textFill>
            <w14:solidFill>
              <w14:srgbClr w14:val="000000">
                <w14:lumMod w14:val="50000"/>
                <w14:lumMod w14:val="50000"/>
                <w14:lumOff w14:val="50000"/>
              </w14:srgbClr>
            </w14:solidFill>
          </w14:textFill>
        </w:rPr>
      </w:pPr>
      <w:r w:rsidRPr="00987A52">
        <w:rPr>
          <w:color w:val="000000"/>
          <w14:textFill>
            <w14:solidFill>
              <w14:srgbClr w14:val="000000">
                <w14:lumMod w14:val="50000"/>
                <w14:lumMod w14:val="50000"/>
                <w14:lumOff w14:val="50000"/>
              </w14:srgbClr>
            </w14:solidFill>
          </w14:textFill>
        </w:rPr>
        <w:t>evidence of relevant prior experience in audit or conformity assessment activities, including Project Registration Audits, VWC Issuance Audits, or equivalent water-related or environmental audit activities.</w:t>
      </w:r>
    </w:p>
    <w:p w14:paraId="60D4EBFB" w14:textId="77777777" w:rsidR="00686EB3" w:rsidRPr="0032685D" w:rsidRDefault="00686EB3" w:rsidP="00686EB3">
      <w:pPr>
        <w:pStyle w:val="Templatetabletext"/>
        <w:rPr>
          <w:color w:val="000000"/>
          <w14:textFill>
            <w14:solidFill>
              <w14:srgbClr w14:val="000000">
                <w14:lumMod w14:val="50000"/>
                <w14:lumMod w14:val="50000"/>
                <w14:lumOff w14:val="50000"/>
              </w14:srgbClr>
            </w14:solidFill>
          </w14:textFill>
        </w:rPr>
      </w:pPr>
    </w:p>
    <w:p w14:paraId="636DED19" w14:textId="77777777" w:rsidR="00686EB3" w:rsidRPr="0032685D" w:rsidRDefault="00686EB3" w:rsidP="00686EB3">
      <w:pPr>
        <w:pStyle w:val="Templatetabletext"/>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The submission of copies of diplomas or certificates is not required and, by itself, does not demonstrate competence; competence shall be demonstrated through the competence records maintained in the CAB's management system.</w:t>
      </w:r>
    </w:p>
    <w:p w14:paraId="0B2DCE06" w14:textId="77777777" w:rsidR="00686EB3" w:rsidRPr="0032685D" w:rsidRDefault="00686EB3" w:rsidP="00686EB3">
      <w:pPr>
        <w:pStyle w:val="Templatetabletext"/>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The CAB shall demonstrate that the team collectively possesses the required competence and shall specifically identify:</w:t>
      </w:r>
    </w:p>
    <w:p w14:paraId="77456BE8" w14:textId="77777777" w:rsidR="00686EB3" w:rsidRPr="0032685D" w:rsidRDefault="00686EB3" w:rsidP="00686EB3">
      <w:pPr>
        <w:pStyle w:val="Templatetabletext"/>
        <w:rPr>
          <w:color w:val="000000"/>
          <w14:textFill>
            <w14:solidFill>
              <w14:srgbClr w14:val="000000">
                <w14:lumMod w14:val="50000"/>
                <w14:lumMod w14:val="50000"/>
                <w14:lumOff w14:val="50000"/>
              </w14:srgbClr>
            </w14:solidFill>
          </w14:textFill>
        </w:rPr>
      </w:pPr>
    </w:p>
    <w:p w14:paraId="3D49982B" w14:textId="14FBDF78" w:rsidR="00686EB3" w:rsidRPr="0032685D" w:rsidRDefault="00686EB3">
      <w:pPr>
        <w:pStyle w:val="Templatetabletext"/>
        <w:numPr>
          <w:ilvl w:val="0"/>
          <w:numId w:val="98"/>
        </w:numPr>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 xml:space="preserve">Team Leader: responsible for overall coordination and execution, with relevant prior </w:t>
      </w:r>
      <w:r w:rsidR="00CD47CF" w:rsidRPr="0032685D">
        <w:rPr>
          <w:color w:val="000000"/>
          <w14:textFill>
            <w14:solidFill>
              <w14:srgbClr w14:val="000000">
                <w14:lumMod w14:val="50000"/>
                <w14:lumMod w14:val="50000"/>
                <w14:lumOff w14:val="50000"/>
              </w14:srgbClr>
            </w14:solidFill>
          </w14:textFill>
        </w:rPr>
        <w:t>auditing</w:t>
      </w:r>
      <w:r w:rsidRPr="0032685D">
        <w:rPr>
          <w:color w:val="000000"/>
          <w14:textFill>
            <w14:solidFill>
              <w14:srgbClr w14:val="000000">
                <w14:lumMod w14:val="50000"/>
                <w14:lumMod w14:val="50000"/>
                <w14:lumOff w14:val="50000"/>
              </w14:srgbClr>
            </w14:solidFill>
          </w14:textFill>
        </w:rPr>
        <w:t xml:space="preserve"> experience, knowledge of the applicable standards and methodological requirements, experience coordinating technical assessment processes, and familiarity with the requirements of the BWS and its tools.</w:t>
      </w:r>
    </w:p>
    <w:p w14:paraId="4B5F913F" w14:textId="50C09420" w:rsidR="00686EB3" w:rsidRPr="0032685D" w:rsidRDefault="00686EB3">
      <w:pPr>
        <w:pStyle w:val="Templatetabletext"/>
        <w:numPr>
          <w:ilvl w:val="0"/>
          <w:numId w:val="98"/>
        </w:numPr>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Technical competence in water resources: at least one member with demonstrated competence in water resources, hydrology, hydrogeology, environmental engineering, water quality, water infrastructure, nature-based solutions, or equivalent areas relevant to the project.</w:t>
      </w:r>
    </w:p>
    <w:p w14:paraId="2C53FFBF" w14:textId="69A17956" w:rsidR="00686EB3" w:rsidRPr="0032685D" w:rsidRDefault="00686EB3">
      <w:pPr>
        <w:pStyle w:val="Templatetabletext"/>
        <w:numPr>
          <w:ilvl w:val="0"/>
          <w:numId w:val="98"/>
        </w:numPr>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Methodological and sectoral competence: at least one member with knowledge of the applicable methodology and its technical requirements, experience in the quantification of volumetric water benefits, and, where the project involves complex components (engineered and hybrid systems, pollutant load conversion, GIS-based analysis, or remote sensing), competence in those areas.</w:t>
      </w:r>
    </w:p>
    <w:p w14:paraId="2D86FE68" w14:textId="72B8C077" w:rsidR="00686EB3" w:rsidRPr="0032685D" w:rsidRDefault="00686EB3">
      <w:pPr>
        <w:pStyle w:val="Templatetabletext"/>
        <w:numPr>
          <w:ilvl w:val="0"/>
          <w:numId w:val="98"/>
        </w:numPr>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 xml:space="preserve">Local contextual competence: at least one member with demonstrable knowledge of the national, legal, and socio-environmental context of the country where the project is implemented, including the applicable regulatory framework, </w:t>
      </w:r>
      <w:r w:rsidRPr="0032685D">
        <w:rPr>
          <w:color w:val="000000"/>
          <w14:textFill>
            <w14:solidFill>
              <w14:srgbClr w14:val="000000">
                <w14:lumMod w14:val="50000"/>
                <w14:lumMod w14:val="50000"/>
                <w14:lumOff w14:val="50000"/>
              </w14:srgbClr>
            </w14:solidFill>
          </w14:textFill>
        </w:rPr>
        <w:lastRenderedPageBreak/>
        <w:t>tenure conditions and water-use rights, the socio-environmental context of the area (including considerations regarding Indigenous Peoples and Local communities and the safeguard frameworks), and the language(s) or communication practices necessary for the consultations and field verification. Where a site visit is conducted, this member shall participate directly in the field assessment and the stakeholder interactions.</w:t>
      </w:r>
    </w:p>
    <w:p w14:paraId="2EDAA237" w14:textId="092EA5F8" w:rsidR="00686EB3" w:rsidRPr="0032685D" w:rsidRDefault="00686EB3">
      <w:pPr>
        <w:pStyle w:val="Templatetabletext"/>
        <w:numPr>
          <w:ilvl w:val="0"/>
          <w:numId w:val="98"/>
        </w:numPr>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Social and safeguards competence: at least one member with competence in the assessment of social aspects, stakeholder participation, safeguards, and, where applicable, interaction with Local communities and Indigenous Peoples.</w:t>
      </w:r>
    </w:p>
    <w:p w14:paraId="148DE7EF" w14:textId="77777777" w:rsidR="00686EB3" w:rsidRPr="0032685D" w:rsidRDefault="00686EB3" w:rsidP="00686EB3">
      <w:pPr>
        <w:pStyle w:val="Templatetabletext"/>
        <w:rPr>
          <w:color w:val="000000"/>
          <w14:textFill>
            <w14:solidFill>
              <w14:srgbClr w14:val="000000">
                <w14:lumMod w14:val="50000"/>
                <w14:lumMod w14:val="50000"/>
                <w14:lumOff w14:val="50000"/>
              </w14:srgbClr>
            </w14:solidFill>
          </w14:textFill>
        </w:rPr>
      </w:pPr>
    </w:p>
    <w:p w14:paraId="50E1444B" w14:textId="74E3EDBA" w:rsidR="00174944" w:rsidRPr="0032685D" w:rsidRDefault="00686EB3" w:rsidP="00686EB3">
      <w:pPr>
        <w:pStyle w:val="Templatetabletext"/>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t>Where specialized expertise is required (e.g., geospatial analysis, legal assessment of rights to the VWCs, or advanced water quantification methods), the CAB shall identify the responsible expert and provide documented evidence of their competence. The lack of sufficient documented evidence may result in the competence requirement being deemed not demonstrated.</w:t>
      </w:r>
    </w:p>
    <w:p w14:paraId="678D7262" w14:textId="77777777" w:rsidR="005A1E1B" w:rsidRPr="0032685D" w:rsidRDefault="005A1E1B" w:rsidP="00686EB3">
      <w:pPr>
        <w:pStyle w:val="Templatetabletext"/>
        <w:rPr>
          <w:color w:val="000000"/>
          <w14:textFill>
            <w14:solidFill>
              <w14:srgbClr w14:val="000000">
                <w14:lumMod w14:val="50000"/>
                <w14:lumMod w14:val="50000"/>
                <w14:lumOff w14:val="50000"/>
              </w14:srgbClr>
            </w14:solidFill>
          </w14:textFill>
        </w:rPr>
      </w:pPr>
    </w:p>
    <w:tbl>
      <w:tblPr>
        <w:tblStyle w:val="Tablaconcuadrcula1"/>
        <w:tblW w:w="12186" w:type="dxa"/>
        <w:tblLook w:val="04A0" w:firstRow="1" w:lastRow="0" w:firstColumn="1" w:lastColumn="0" w:noHBand="0" w:noVBand="1"/>
      </w:tblPr>
      <w:tblGrid>
        <w:gridCol w:w="2547"/>
        <w:gridCol w:w="2410"/>
        <w:gridCol w:w="2835"/>
        <w:gridCol w:w="4394"/>
      </w:tblGrid>
      <w:tr w:rsidR="0032685D" w:rsidRPr="0032685D" w14:paraId="198E4BB2" w14:textId="77777777" w:rsidTr="00654DF1">
        <w:trPr>
          <w:trHeight w:val="1020"/>
          <w:tblHeader/>
        </w:trPr>
        <w:tc>
          <w:tcPr>
            <w:tcW w:w="2547" w:type="dxa"/>
          </w:tcPr>
          <w:p w14:paraId="7D944816" w14:textId="6D7A222A" w:rsidR="00686EB3" w:rsidRPr="0032685D" w:rsidRDefault="00686EB3" w:rsidP="003257E4">
            <w:pPr>
              <w:rPr>
                <w:b/>
                <w:i w:val="0"/>
                <w:color w:val="auto"/>
                <w:sz w:val="18"/>
                <w:szCs w:val="18"/>
              </w:rPr>
            </w:pPr>
            <w:r w:rsidRPr="0032685D">
              <w:rPr>
                <w:b/>
                <w:i w:val="0"/>
                <w:color w:val="auto"/>
                <w:sz w:val="18"/>
                <w:szCs w:val="18"/>
              </w:rPr>
              <w:t>Name</w:t>
            </w:r>
          </w:p>
        </w:tc>
        <w:tc>
          <w:tcPr>
            <w:tcW w:w="2410" w:type="dxa"/>
          </w:tcPr>
          <w:p w14:paraId="3953E241" w14:textId="77777777" w:rsidR="00BA57C8" w:rsidRPr="00BA57C8" w:rsidRDefault="00BA57C8" w:rsidP="00BA57C8">
            <w:pPr>
              <w:rPr>
                <w:b/>
                <w:i w:val="0"/>
                <w:color w:val="auto"/>
                <w:sz w:val="18"/>
                <w:szCs w:val="18"/>
              </w:rPr>
            </w:pPr>
            <w:r w:rsidRPr="00BA57C8">
              <w:rPr>
                <w:b/>
                <w:i w:val="0"/>
                <w:color w:val="auto"/>
                <w:sz w:val="18"/>
                <w:szCs w:val="18"/>
              </w:rPr>
              <w:t>Role in the engagement</w:t>
            </w:r>
          </w:p>
          <w:p w14:paraId="3C9E6C7A" w14:textId="621BA7DC" w:rsidR="00686EB3" w:rsidRPr="0032685D" w:rsidRDefault="00BA57C8" w:rsidP="00BA57C8">
            <w:pPr>
              <w:rPr>
                <w:b/>
                <w:i w:val="0"/>
                <w:color w:val="auto"/>
                <w:sz w:val="18"/>
                <w:szCs w:val="18"/>
              </w:rPr>
            </w:pPr>
            <w:r w:rsidRPr="00BA57C8">
              <w:rPr>
                <w:b/>
                <w:i w:val="0"/>
                <w:color w:val="auto"/>
                <w:sz w:val="18"/>
                <w:szCs w:val="18"/>
              </w:rPr>
              <w:t>(audit team member / technical expert / internal technical reviewer / authorized decision-maker)</w:t>
            </w:r>
          </w:p>
        </w:tc>
        <w:tc>
          <w:tcPr>
            <w:tcW w:w="2835" w:type="dxa"/>
          </w:tcPr>
          <w:p w14:paraId="24B46129" w14:textId="6EEA2ABF" w:rsidR="00686EB3" w:rsidRPr="0032685D" w:rsidRDefault="00686EB3" w:rsidP="003257E4">
            <w:pPr>
              <w:rPr>
                <w:b/>
                <w:i w:val="0"/>
                <w:color w:val="auto"/>
                <w:sz w:val="18"/>
                <w:szCs w:val="18"/>
              </w:rPr>
            </w:pPr>
            <w:r w:rsidRPr="0032685D">
              <w:rPr>
                <w:b/>
                <w:i w:val="0"/>
                <w:color w:val="auto"/>
                <w:sz w:val="18"/>
                <w:szCs w:val="18"/>
              </w:rPr>
              <w:t>Competence / area of expertise</w:t>
            </w:r>
          </w:p>
        </w:tc>
        <w:tc>
          <w:tcPr>
            <w:tcW w:w="4394" w:type="dxa"/>
          </w:tcPr>
          <w:p w14:paraId="37001765" w14:textId="4D35D023" w:rsidR="00686EB3" w:rsidRPr="0032685D" w:rsidRDefault="00686EB3" w:rsidP="003257E4">
            <w:pPr>
              <w:rPr>
                <w:b/>
                <w:i w:val="0"/>
                <w:color w:val="auto"/>
                <w:sz w:val="18"/>
                <w:szCs w:val="18"/>
              </w:rPr>
            </w:pPr>
            <w:r w:rsidRPr="0032685D">
              <w:rPr>
                <w:b/>
                <w:i w:val="0"/>
                <w:color w:val="auto"/>
                <w:sz w:val="18"/>
                <w:szCs w:val="18"/>
              </w:rPr>
              <w:t>Documentary evidence of competence</w:t>
            </w:r>
          </w:p>
        </w:tc>
      </w:tr>
      <w:tr w:rsidR="0032685D" w:rsidRPr="0032685D" w14:paraId="69300AFD" w14:textId="77777777" w:rsidTr="00654DF1">
        <w:trPr>
          <w:trHeight w:val="1020"/>
        </w:trPr>
        <w:tc>
          <w:tcPr>
            <w:tcW w:w="2547" w:type="dxa"/>
          </w:tcPr>
          <w:p w14:paraId="02FAA284" w14:textId="77777777" w:rsidR="00686EB3" w:rsidRPr="0032685D" w:rsidRDefault="00686EB3" w:rsidP="00686EB3">
            <w:pPr>
              <w:pStyle w:val="Templatetabletext"/>
              <w:rPr>
                <w:color w:val="000000"/>
                <w:sz w:val="18"/>
                <w:szCs w:val="18"/>
                <w14:textFill>
                  <w14:solidFill>
                    <w14:srgbClr w14:val="000000">
                      <w14:lumMod w14:val="50000"/>
                      <w14:lumMod w14:val="50000"/>
                      <w14:lumOff w14:val="50000"/>
                    </w14:srgbClr>
                  </w14:solidFill>
                </w14:textFill>
              </w:rPr>
            </w:pPr>
          </w:p>
        </w:tc>
        <w:tc>
          <w:tcPr>
            <w:tcW w:w="2410" w:type="dxa"/>
          </w:tcPr>
          <w:p w14:paraId="643953EE" w14:textId="77777777" w:rsidR="00686EB3" w:rsidRPr="0032685D" w:rsidRDefault="00686EB3" w:rsidP="00686EB3">
            <w:pPr>
              <w:pStyle w:val="Templatetabletext"/>
              <w:rPr>
                <w:color w:val="000000"/>
                <w:sz w:val="18"/>
                <w:szCs w:val="18"/>
                <w14:textFill>
                  <w14:solidFill>
                    <w14:srgbClr w14:val="000000">
                      <w14:lumMod w14:val="50000"/>
                      <w14:lumMod w14:val="50000"/>
                      <w14:lumOff w14:val="50000"/>
                    </w14:srgbClr>
                  </w14:solidFill>
                </w14:textFill>
              </w:rPr>
            </w:pPr>
          </w:p>
        </w:tc>
        <w:tc>
          <w:tcPr>
            <w:tcW w:w="2835" w:type="dxa"/>
          </w:tcPr>
          <w:p w14:paraId="0655B13A" w14:textId="77777777" w:rsidR="00686EB3" w:rsidRPr="0032685D" w:rsidRDefault="00686EB3" w:rsidP="00686EB3">
            <w:pPr>
              <w:pStyle w:val="Templatetabletext"/>
              <w:rPr>
                <w:color w:val="000000"/>
                <w:sz w:val="18"/>
                <w:szCs w:val="18"/>
                <w14:textFill>
                  <w14:solidFill>
                    <w14:srgbClr w14:val="000000">
                      <w14:lumMod w14:val="50000"/>
                      <w14:lumMod w14:val="50000"/>
                      <w14:lumOff w14:val="50000"/>
                    </w14:srgbClr>
                  </w14:solidFill>
                </w14:textFill>
              </w:rPr>
            </w:pPr>
          </w:p>
        </w:tc>
        <w:tc>
          <w:tcPr>
            <w:tcW w:w="4394" w:type="dxa"/>
          </w:tcPr>
          <w:p w14:paraId="207CA76F" w14:textId="77777777" w:rsidR="00686EB3" w:rsidRPr="0032685D" w:rsidRDefault="00686EB3" w:rsidP="00686EB3">
            <w:pPr>
              <w:pStyle w:val="Templatetabletext"/>
              <w:rPr>
                <w:color w:val="000000"/>
                <w:sz w:val="18"/>
                <w:szCs w:val="18"/>
                <w14:textFill>
                  <w14:solidFill>
                    <w14:srgbClr w14:val="000000">
                      <w14:lumMod w14:val="50000"/>
                      <w14:lumMod w14:val="50000"/>
                      <w14:lumOff w14:val="50000"/>
                    </w14:srgbClr>
                  </w14:solidFill>
                </w14:textFill>
              </w:rPr>
            </w:pPr>
          </w:p>
        </w:tc>
      </w:tr>
      <w:tr w:rsidR="0032685D" w:rsidRPr="0032685D" w14:paraId="7C5333F4" w14:textId="77777777" w:rsidTr="00654DF1">
        <w:trPr>
          <w:trHeight w:val="1020"/>
        </w:trPr>
        <w:tc>
          <w:tcPr>
            <w:tcW w:w="2547" w:type="dxa"/>
          </w:tcPr>
          <w:p w14:paraId="7322788E" w14:textId="77777777" w:rsidR="00686EB3" w:rsidRPr="0032685D" w:rsidRDefault="00686EB3" w:rsidP="00686EB3">
            <w:pPr>
              <w:pStyle w:val="Templatetabletext"/>
              <w:rPr>
                <w:color w:val="000000"/>
                <w:sz w:val="18"/>
                <w:szCs w:val="18"/>
                <w14:textFill>
                  <w14:solidFill>
                    <w14:srgbClr w14:val="000000">
                      <w14:lumMod w14:val="50000"/>
                      <w14:lumMod w14:val="50000"/>
                      <w14:lumOff w14:val="50000"/>
                    </w14:srgbClr>
                  </w14:solidFill>
                </w14:textFill>
              </w:rPr>
            </w:pPr>
          </w:p>
        </w:tc>
        <w:tc>
          <w:tcPr>
            <w:tcW w:w="2410" w:type="dxa"/>
          </w:tcPr>
          <w:p w14:paraId="0C77C7F7" w14:textId="77777777" w:rsidR="00686EB3" w:rsidRPr="0032685D" w:rsidRDefault="00686EB3" w:rsidP="00686EB3">
            <w:pPr>
              <w:pStyle w:val="Templatetabletext"/>
              <w:rPr>
                <w:color w:val="000000"/>
                <w:sz w:val="18"/>
                <w:szCs w:val="18"/>
                <w14:textFill>
                  <w14:solidFill>
                    <w14:srgbClr w14:val="000000">
                      <w14:lumMod w14:val="50000"/>
                      <w14:lumMod w14:val="50000"/>
                      <w14:lumOff w14:val="50000"/>
                    </w14:srgbClr>
                  </w14:solidFill>
                </w14:textFill>
              </w:rPr>
            </w:pPr>
          </w:p>
        </w:tc>
        <w:tc>
          <w:tcPr>
            <w:tcW w:w="2835" w:type="dxa"/>
          </w:tcPr>
          <w:p w14:paraId="6A3F0341" w14:textId="77777777" w:rsidR="00686EB3" w:rsidRPr="0032685D" w:rsidRDefault="00686EB3" w:rsidP="00686EB3">
            <w:pPr>
              <w:pStyle w:val="Templatetabletext"/>
              <w:rPr>
                <w:color w:val="000000"/>
                <w:sz w:val="18"/>
                <w:szCs w:val="18"/>
                <w14:textFill>
                  <w14:solidFill>
                    <w14:srgbClr w14:val="000000">
                      <w14:lumMod w14:val="50000"/>
                      <w14:lumMod w14:val="50000"/>
                      <w14:lumOff w14:val="50000"/>
                    </w14:srgbClr>
                  </w14:solidFill>
                </w14:textFill>
              </w:rPr>
            </w:pPr>
          </w:p>
        </w:tc>
        <w:tc>
          <w:tcPr>
            <w:tcW w:w="4394" w:type="dxa"/>
          </w:tcPr>
          <w:p w14:paraId="0E6CBB1E" w14:textId="77777777" w:rsidR="00686EB3" w:rsidRPr="0032685D" w:rsidRDefault="00686EB3" w:rsidP="00686EB3">
            <w:pPr>
              <w:pStyle w:val="Templatetabletext"/>
              <w:rPr>
                <w:color w:val="000000"/>
                <w:sz w:val="18"/>
                <w:szCs w:val="18"/>
                <w14:textFill>
                  <w14:solidFill>
                    <w14:srgbClr w14:val="000000">
                      <w14:lumMod w14:val="50000"/>
                      <w14:lumMod w14:val="50000"/>
                      <w14:lumOff w14:val="50000"/>
                    </w14:srgbClr>
                  </w14:solidFill>
                </w14:textFill>
              </w:rPr>
            </w:pPr>
          </w:p>
        </w:tc>
      </w:tr>
      <w:tr w:rsidR="0032685D" w:rsidRPr="0032685D" w14:paraId="35252BAE" w14:textId="77777777" w:rsidTr="00654DF1">
        <w:trPr>
          <w:trHeight w:val="1020"/>
        </w:trPr>
        <w:tc>
          <w:tcPr>
            <w:tcW w:w="2547" w:type="dxa"/>
          </w:tcPr>
          <w:p w14:paraId="1EFD117A" w14:textId="77777777" w:rsidR="00686EB3" w:rsidRPr="0032685D" w:rsidRDefault="00686EB3" w:rsidP="00686EB3">
            <w:pPr>
              <w:pStyle w:val="Templatetabletext"/>
              <w:rPr>
                <w:color w:val="000000"/>
                <w:sz w:val="18"/>
                <w:szCs w:val="18"/>
                <w14:textFill>
                  <w14:solidFill>
                    <w14:srgbClr w14:val="000000">
                      <w14:lumMod w14:val="50000"/>
                      <w14:lumMod w14:val="50000"/>
                      <w14:lumOff w14:val="50000"/>
                    </w14:srgbClr>
                  </w14:solidFill>
                </w14:textFill>
              </w:rPr>
            </w:pPr>
          </w:p>
        </w:tc>
        <w:tc>
          <w:tcPr>
            <w:tcW w:w="2410" w:type="dxa"/>
          </w:tcPr>
          <w:p w14:paraId="6D943621" w14:textId="77777777" w:rsidR="00686EB3" w:rsidRPr="0032685D" w:rsidRDefault="00686EB3" w:rsidP="00686EB3">
            <w:pPr>
              <w:pStyle w:val="Templatetabletext"/>
              <w:rPr>
                <w:color w:val="000000"/>
                <w:sz w:val="18"/>
                <w:szCs w:val="18"/>
                <w14:textFill>
                  <w14:solidFill>
                    <w14:srgbClr w14:val="000000">
                      <w14:lumMod w14:val="50000"/>
                      <w14:lumMod w14:val="50000"/>
                      <w14:lumOff w14:val="50000"/>
                    </w14:srgbClr>
                  </w14:solidFill>
                </w14:textFill>
              </w:rPr>
            </w:pPr>
          </w:p>
        </w:tc>
        <w:tc>
          <w:tcPr>
            <w:tcW w:w="2835" w:type="dxa"/>
          </w:tcPr>
          <w:p w14:paraId="69ED94C2" w14:textId="77777777" w:rsidR="00686EB3" w:rsidRPr="0032685D" w:rsidRDefault="00686EB3" w:rsidP="00686EB3">
            <w:pPr>
              <w:pStyle w:val="Templatetabletext"/>
              <w:rPr>
                <w:color w:val="000000"/>
                <w:sz w:val="18"/>
                <w:szCs w:val="18"/>
                <w14:textFill>
                  <w14:solidFill>
                    <w14:srgbClr w14:val="000000">
                      <w14:lumMod w14:val="50000"/>
                      <w14:lumMod w14:val="50000"/>
                      <w14:lumOff w14:val="50000"/>
                    </w14:srgbClr>
                  </w14:solidFill>
                </w14:textFill>
              </w:rPr>
            </w:pPr>
          </w:p>
        </w:tc>
        <w:tc>
          <w:tcPr>
            <w:tcW w:w="4394" w:type="dxa"/>
          </w:tcPr>
          <w:p w14:paraId="5A70D195" w14:textId="77777777" w:rsidR="00686EB3" w:rsidRPr="0032685D" w:rsidRDefault="00686EB3" w:rsidP="00686EB3">
            <w:pPr>
              <w:pStyle w:val="Templatetabletext"/>
              <w:rPr>
                <w:color w:val="000000"/>
                <w:sz w:val="18"/>
                <w:szCs w:val="18"/>
                <w14:textFill>
                  <w14:solidFill>
                    <w14:srgbClr w14:val="000000">
                      <w14:lumMod w14:val="50000"/>
                      <w14:lumMod w14:val="50000"/>
                      <w14:lumOff w14:val="50000"/>
                    </w14:srgbClr>
                  </w14:solidFill>
                </w14:textFill>
              </w:rPr>
            </w:pPr>
          </w:p>
        </w:tc>
      </w:tr>
    </w:tbl>
    <w:p w14:paraId="4DF16516" w14:textId="2AB9D952" w:rsidR="00654DF1" w:rsidRPr="0032685D" w:rsidRDefault="00654DF1" w:rsidP="00686EB3">
      <w:pPr>
        <w:pStyle w:val="Templatetabletext"/>
        <w:rPr>
          <w:color w:val="000000"/>
          <w14:textFill>
            <w14:solidFill>
              <w14:srgbClr w14:val="000000">
                <w14:lumMod w14:val="50000"/>
                <w14:lumMod w14:val="50000"/>
                <w14:lumOff w14:val="50000"/>
              </w14:srgbClr>
            </w14:solidFill>
          </w14:textFill>
        </w:rPr>
      </w:pPr>
      <w:r w:rsidRPr="0032685D">
        <w:rPr>
          <w:color w:val="000000"/>
          <w14:textFill>
            <w14:solidFill>
              <w14:srgbClr w14:val="000000">
                <w14:lumMod w14:val="50000"/>
                <w14:lumMod w14:val="50000"/>
                <w14:lumOff w14:val="50000"/>
              </w14:srgbClr>
            </w14:solidFill>
          </w14:textFill>
        </w:rPr>
        <w:br w:type="page"/>
      </w:r>
    </w:p>
    <w:p w14:paraId="4E8C143A" w14:textId="054D7733" w:rsidR="002F6F9D" w:rsidRPr="0032685D" w:rsidRDefault="00BE3A2F" w:rsidP="00354688">
      <w:pPr>
        <w:pStyle w:val="Ttulo1"/>
        <w:numPr>
          <w:ilvl w:val="0"/>
          <w:numId w:val="0"/>
        </w:numPr>
        <w:jc w:val="center"/>
      </w:pPr>
      <w:bookmarkStart w:id="30" w:name="_Ref145061060"/>
      <w:bookmarkStart w:id="31" w:name="_Toc233555298"/>
      <w:r w:rsidRPr="0032685D">
        <w:lastRenderedPageBreak/>
        <w:t xml:space="preserve">Annex </w:t>
      </w:r>
      <w:r w:rsidRPr="0032685D">
        <w:fldChar w:fldCharType="begin"/>
      </w:r>
      <w:r w:rsidRPr="0032685D">
        <w:instrText xml:space="preserve"> SEQ Annex \* ARABIC </w:instrText>
      </w:r>
      <w:r w:rsidRPr="0032685D">
        <w:fldChar w:fldCharType="separate"/>
      </w:r>
      <w:r w:rsidR="00465A33" w:rsidRPr="0032685D">
        <w:t>2</w:t>
      </w:r>
      <w:r w:rsidRPr="0032685D">
        <w:fldChar w:fldCharType="end"/>
      </w:r>
      <w:bookmarkEnd w:id="30"/>
      <w:r w:rsidRPr="0032685D">
        <w:t xml:space="preserve">. </w:t>
      </w:r>
      <w:r w:rsidR="0060653E" w:rsidRPr="0032685D">
        <w:t>Clarification requests, corrective action requests and forward action requests</w:t>
      </w:r>
      <w:bookmarkEnd w:id="31"/>
    </w:p>
    <w:p w14:paraId="2289FD67" w14:textId="02A44B5D" w:rsidR="00686EB3" w:rsidRPr="0032685D" w:rsidRDefault="003257E4" w:rsidP="00C31BF1">
      <w:pPr>
        <w:rPr>
          <w:i w:val="0"/>
          <w:iCs w:val="0"/>
          <w:color w:val="auto"/>
        </w:rPr>
      </w:pPr>
      <w:r w:rsidRPr="0032685D">
        <w:rPr>
          <w:i w:val="0"/>
          <w:iCs w:val="0"/>
          <w:color w:val="auto"/>
        </w:rPr>
        <w:t>The CAB shall complete the following table for all findings raised during the Project Registration Audit.</w:t>
      </w:r>
    </w:p>
    <w:tbl>
      <w:tblPr>
        <w:tblStyle w:val="Tablaconcuadrcula1"/>
        <w:tblW w:w="0" w:type="auto"/>
        <w:tblLook w:val="04A0" w:firstRow="1" w:lastRow="0" w:firstColumn="1" w:lastColumn="0" w:noHBand="0" w:noVBand="1"/>
      </w:tblPr>
      <w:tblGrid>
        <w:gridCol w:w="2122"/>
        <w:gridCol w:w="9922"/>
      </w:tblGrid>
      <w:tr w:rsidR="0032685D" w:rsidRPr="0032685D" w14:paraId="79D31764" w14:textId="77777777" w:rsidTr="00654DF1">
        <w:tc>
          <w:tcPr>
            <w:tcW w:w="2122" w:type="dxa"/>
          </w:tcPr>
          <w:p w14:paraId="0067DFEB" w14:textId="2F4E06B9" w:rsidR="00171789" w:rsidRPr="0032685D" w:rsidRDefault="00171789" w:rsidP="005A1E1B">
            <w:pPr>
              <w:jc w:val="left"/>
              <w:rPr>
                <w:i w:val="0"/>
                <w:iCs w:val="0"/>
                <w:color w:val="auto"/>
              </w:rPr>
            </w:pPr>
            <w:r w:rsidRPr="0032685D">
              <w:rPr>
                <w:i w:val="0"/>
                <w:iCs w:val="0"/>
                <w:color w:val="auto"/>
              </w:rPr>
              <w:t>Finding ID</w:t>
            </w:r>
          </w:p>
        </w:tc>
        <w:tc>
          <w:tcPr>
            <w:tcW w:w="9922" w:type="dxa"/>
          </w:tcPr>
          <w:p w14:paraId="2C05E947" w14:textId="36BF0180" w:rsidR="00171789" w:rsidRPr="0032685D" w:rsidRDefault="00171789" w:rsidP="005A1E1B">
            <w:pPr>
              <w:jc w:val="left"/>
              <w:rPr>
                <w:i w:val="0"/>
                <w:iCs w:val="0"/>
                <w:color w:val="auto"/>
              </w:rPr>
            </w:pPr>
            <w:r w:rsidRPr="0032685D">
              <w:rPr>
                <w:i w:val="0"/>
                <w:iCs w:val="0"/>
                <w:color w:val="auto"/>
              </w:rPr>
              <w:t>ID</w:t>
            </w:r>
          </w:p>
        </w:tc>
      </w:tr>
      <w:tr w:rsidR="0032685D" w:rsidRPr="0032685D" w14:paraId="173575A1" w14:textId="77777777" w:rsidTr="00654DF1">
        <w:tc>
          <w:tcPr>
            <w:tcW w:w="2122" w:type="dxa"/>
          </w:tcPr>
          <w:p w14:paraId="475E49FB" w14:textId="48C3F5B1" w:rsidR="00686EB3" w:rsidRPr="0032685D" w:rsidRDefault="00686EB3" w:rsidP="005A1E1B">
            <w:pPr>
              <w:jc w:val="left"/>
              <w:rPr>
                <w:i w:val="0"/>
                <w:iCs w:val="0"/>
                <w:color w:val="auto"/>
              </w:rPr>
            </w:pPr>
            <w:r w:rsidRPr="0032685D">
              <w:rPr>
                <w:i w:val="0"/>
                <w:iCs w:val="0"/>
                <w:color w:val="auto"/>
              </w:rPr>
              <w:t>Stage</w:t>
            </w:r>
          </w:p>
        </w:tc>
        <w:tc>
          <w:tcPr>
            <w:tcW w:w="9922" w:type="dxa"/>
          </w:tcPr>
          <w:p w14:paraId="07490445" w14:textId="00849178" w:rsidR="00686EB3" w:rsidRPr="0032685D" w:rsidRDefault="00BA57C8" w:rsidP="00BA57C8">
            <w:pPr>
              <w:jc w:val="left"/>
              <w:rPr>
                <w:i w:val="0"/>
                <w:iCs w:val="0"/>
                <w:color w:val="auto"/>
              </w:rPr>
            </w:pPr>
            <w:r w:rsidRPr="00BA57C8">
              <w:rPr>
                <w:i w:val="0"/>
                <w:iCs w:val="0"/>
                <w:color w:val="auto"/>
              </w:rPr>
              <w:t>Project Registration Audit</w:t>
            </w:r>
          </w:p>
        </w:tc>
      </w:tr>
      <w:tr w:rsidR="0032685D" w:rsidRPr="0032685D" w14:paraId="13F9E55C" w14:textId="77777777" w:rsidTr="00654DF1">
        <w:tc>
          <w:tcPr>
            <w:tcW w:w="2122" w:type="dxa"/>
          </w:tcPr>
          <w:p w14:paraId="3235544F" w14:textId="4BAACA46" w:rsidR="00171789" w:rsidRPr="0032685D" w:rsidRDefault="00171789" w:rsidP="005A1E1B">
            <w:pPr>
              <w:jc w:val="left"/>
              <w:rPr>
                <w:i w:val="0"/>
                <w:iCs w:val="0"/>
                <w:color w:val="auto"/>
              </w:rPr>
            </w:pPr>
            <w:r w:rsidRPr="0032685D">
              <w:rPr>
                <w:i w:val="0"/>
                <w:iCs w:val="0"/>
                <w:color w:val="auto"/>
              </w:rPr>
              <w:t>Classification</w:t>
            </w:r>
          </w:p>
        </w:tc>
        <w:tc>
          <w:tcPr>
            <w:tcW w:w="9922" w:type="dxa"/>
          </w:tcPr>
          <w:p w14:paraId="42F033A4" w14:textId="337A30A5" w:rsidR="00171789" w:rsidRPr="0032685D" w:rsidRDefault="00171789" w:rsidP="005A1E1B">
            <w:pPr>
              <w:jc w:val="left"/>
              <w:rPr>
                <w:i w:val="0"/>
                <w:iCs w:val="0"/>
                <w:color w:val="auto"/>
              </w:rPr>
            </w:pPr>
            <w:r w:rsidRPr="0032685D">
              <w:rPr>
                <w:i w:val="0"/>
                <w:iCs w:val="0"/>
                <w:color w:val="auto"/>
              </w:rPr>
              <w:t>CL/ CAR /FAR</w:t>
            </w:r>
          </w:p>
        </w:tc>
      </w:tr>
      <w:tr w:rsidR="0032685D" w:rsidRPr="0032685D" w14:paraId="6248A0EF" w14:textId="77777777" w:rsidTr="00654DF1">
        <w:tc>
          <w:tcPr>
            <w:tcW w:w="2122" w:type="dxa"/>
          </w:tcPr>
          <w:p w14:paraId="74E0B889" w14:textId="2CCC405E" w:rsidR="00171789" w:rsidRPr="0032685D" w:rsidRDefault="00686EB3" w:rsidP="005A1E1B">
            <w:pPr>
              <w:jc w:val="left"/>
              <w:rPr>
                <w:i w:val="0"/>
                <w:iCs w:val="0"/>
                <w:color w:val="auto"/>
              </w:rPr>
            </w:pPr>
            <w:r w:rsidRPr="0032685D">
              <w:rPr>
                <w:i w:val="0"/>
                <w:iCs w:val="0"/>
                <w:color w:val="auto"/>
              </w:rPr>
              <w:t>Referenced normative requirement</w:t>
            </w:r>
          </w:p>
        </w:tc>
        <w:tc>
          <w:tcPr>
            <w:tcW w:w="9922" w:type="dxa"/>
          </w:tcPr>
          <w:p w14:paraId="6C144FDC" w14:textId="67B57A91" w:rsidR="008F13E4" w:rsidRPr="0032685D" w:rsidRDefault="00686EB3" w:rsidP="005A1E1B">
            <w:pPr>
              <w:jc w:val="left"/>
              <w:rPr>
                <w:i w:val="0"/>
                <w:iCs w:val="0"/>
                <w:color w:val="auto"/>
              </w:rPr>
            </w:pPr>
            <w:r w:rsidRPr="0032685D">
              <w:rPr>
                <w:i w:val="0"/>
                <w:iCs w:val="0"/>
                <w:color w:val="auto"/>
              </w:rPr>
              <w:t>Specific provision of the BWS, the applied methodology, or the mandatory tool</w:t>
            </w:r>
          </w:p>
        </w:tc>
      </w:tr>
      <w:tr w:rsidR="0032685D" w:rsidRPr="0032685D" w14:paraId="4065618A" w14:textId="77777777" w:rsidTr="00654DF1">
        <w:tc>
          <w:tcPr>
            <w:tcW w:w="2122" w:type="dxa"/>
          </w:tcPr>
          <w:p w14:paraId="1752CDF7" w14:textId="30F119BA" w:rsidR="00171789" w:rsidRPr="0032685D" w:rsidRDefault="008F13E4" w:rsidP="005A1E1B">
            <w:pPr>
              <w:jc w:val="left"/>
              <w:rPr>
                <w:i w:val="0"/>
                <w:iCs w:val="0"/>
                <w:color w:val="auto"/>
              </w:rPr>
            </w:pPr>
            <w:r w:rsidRPr="0032685D">
              <w:rPr>
                <w:i w:val="0"/>
                <w:iCs w:val="0"/>
                <w:color w:val="auto"/>
              </w:rPr>
              <w:t>Description of the issue</w:t>
            </w:r>
          </w:p>
        </w:tc>
        <w:tc>
          <w:tcPr>
            <w:tcW w:w="9922" w:type="dxa"/>
          </w:tcPr>
          <w:p w14:paraId="5EB427BD" w14:textId="77777777" w:rsidR="00171789" w:rsidRPr="0032685D" w:rsidRDefault="00171789" w:rsidP="005A1E1B">
            <w:pPr>
              <w:jc w:val="left"/>
              <w:rPr>
                <w:i w:val="0"/>
                <w:iCs w:val="0"/>
                <w:color w:val="auto"/>
              </w:rPr>
            </w:pPr>
          </w:p>
        </w:tc>
      </w:tr>
      <w:tr w:rsidR="0032685D" w:rsidRPr="0032685D" w14:paraId="6B6B7CFF" w14:textId="77777777" w:rsidTr="00654DF1">
        <w:tc>
          <w:tcPr>
            <w:tcW w:w="2122" w:type="dxa"/>
          </w:tcPr>
          <w:p w14:paraId="59835E08" w14:textId="2E325472" w:rsidR="00027814" w:rsidRPr="0032685D" w:rsidRDefault="00027814" w:rsidP="005A1E1B">
            <w:pPr>
              <w:jc w:val="left"/>
              <w:rPr>
                <w:i w:val="0"/>
                <w:iCs w:val="0"/>
                <w:color w:val="auto"/>
              </w:rPr>
            </w:pPr>
            <w:r w:rsidRPr="0032685D">
              <w:rPr>
                <w:i w:val="0"/>
                <w:iCs w:val="0"/>
                <w:color w:val="auto"/>
              </w:rPr>
              <w:t>Date of finding (dd/mm/yyyy)</w:t>
            </w:r>
          </w:p>
        </w:tc>
        <w:tc>
          <w:tcPr>
            <w:tcW w:w="9922" w:type="dxa"/>
          </w:tcPr>
          <w:p w14:paraId="1FBB31A0" w14:textId="77777777" w:rsidR="00027814" w:rsidRPr="0032685D" w:rsidRDefault="00027814" w:rsidP="005A1E1B">
            <w:pPr>
              <w:jc w:val="left"/>
              <w:rPr>
                <w:i w:val="0"/>
                <w:iCs w:val="0"/>
                <w:color w:val="auto"/>
              </w:rPr>
            </w:pPr>
          </w:p>
        </w:tc>
      </w:tr>
      <w:tr w:rsidR="0032685D" w:rsidRPr="0032685D" w14:paraId="1CF5EC46" w14:textId="77777777" w:rsidTr="00654DF1">
        <w:tc>
          <w:tcPr>
            <w:tcW w:w="2122" w:type="dxa"/>
          </w:tcPr>
          <w:p w14:paraId="0C5BC9D8" w14:textId="0C0C12E3" w:rsidR="00171789" w:rsidRPr="0032685D" w:rsidRDefault="00BC4D25" w:rsidP="005A1E1B">
            <w:pPr>
              <w:jc w:val="left"/>
              <w:rPr>
                <w:i w:val="0"/>
                <w:iCs w:val="0"/>
                <w:color w:val="auto"/>
              </w:rPr>
            </w:pPr>
            <w:r w:rsidRPr="0032685D">
              <w:rPr>
                <w:i w:val="0"/>
                <w:iCs w:val="0"/>
                <w:color w:val="auto"/>
              </w:rPr>
              <w:t>Evidence reviewed and referenced (see Annex 3)</w:t>
            </w:r>
          </w:p>
        </w:tc>
        <w:tc>
          <w:tcPr>
            <w:tcW w:w="9922" w:type="dxa"/>
          </w:tcPr>
          <w:p w14:paraId="385B2DB9" w14:textId="77777777" w:rsidR="00171789" w:rsidRPr="0032685D" w:rsidRDefault="00171789" w:rsidP="005A1E1B">
            <w:pPr>
              <w:jc w:val="left"/>
              <w:rPr>
                <w:i w:val="0"/>
                <w:iCs w:val="0"/>
                <w:color w:val="auto"/>
              </w:rPr>
            </w:pPr>
          </w:p>
        </w:tc>
      </w:tr>
      <w:tr w:rsidR="0032685D" w:rsidRPr="0032685D" w14:paraId="2F2D2872" w14:textId="77777777" w:rsidTr="00654DF1">
        <w:tc>
          <w:tcPr>
            <w:tcW w:w="2122" w:type="dxa"/>
          </w:tcPr>
          <w:p w14:paraId="2175F9A5" w14:textId="00545227" w:rsidR="00171789" w:rsidRPr="0032685D" w:rsidRDefault="008F13E4" w:rsidP="005A1E1B">
            <w:pPr>
              <w:jc w:val="left"/>
              <w:rPr>
                <w:i w:val="0"/>
                <w:iCs w:val="0"/>
                <w:color w:val="auto"/>
              </w:rPr>
            </w:pPr>
            <w:r w:rsidRPr="0032685D">
              <w:rPr>
                <w:i w:val="0"/>
                <w:iCs w:val="0"/>
                <w:color w:val="auto"/>
              </w:rPr>
              <w:t>Project Holder response</w:t>
            </w:r>
          </w:p>
        </w:tc>
        <w:tc>
          <w:tcPr>
            <w:tcW w:w="9922" w:type="dxa"/>
          </w:tcPr>
          <w:p w14:paraId="45F6FBF8" w14:textId="77777777" w:rsidR="00171789" w:rsidRPr="0032685D" w:rsidRDefault="00171789" w:rsidP="005A1E1B">
            <w:pPr>
              <w:jc w:val="left"/>
              <w:rPr>
                <w:i w:val="0"/>
                <w:iCs w:val="0"/>
                <w:color w:val="auto"/>
              </w:rPr>
            </w:pPr>
          </w:p>
        </w:tc>
      </w:tr>
      <w:tr w:rsidR="0032685D" w:rsidRPr="0032685D" w14:paraId="265D898C" w14:textId="77777777" w:rsidTr="00654DF1">
        <w:tc>
          <w:tcPr>
            <w:tcW w:w="2122" w:type="dxa"/>
          </w:tcPr>
          <w:p w14:paraId="160A87F6" w14:textId="503C3BE4" w:rsidR="00027814" w:rsidRPr="0032685D" w:rsidRDefault="00027814" w:rsidP="005A1E1B">
            <w:pPr>
              <w:jc w:val="left"/>
              <w:rPr>
                <w:i w:val="0"/>
                <w:iCs w:val="0"/>
                <w:color w:val="auto"/>
              </w:rPr>
            </w:pPr>
            <w:r w:rsidRPr="0032685D">
              <w:rPr>
                <w:i w:val="0"/>
                <w:iCs w:val="0"/>
                <w:color w:val="auto"/>
              </w:rPr>
              <w:lastRenderedPageBreak/>
              <w:t>Date of Project Holder response (dd/mm/yyyy)</w:t>
            </w:r>
          </w:p>
        </w:tc>
        <w:tc>
          <w:tcPr>
            <w:tcW w:w="9922" w:type="dxa"/>
          </w:tcPr>
          <w:p w14:paraId="2D0EA85C" w14:textId="77777777" w:rsidR="00027814" w:rsidRPr="0032685D" w:rsidRDefault="00027814" w:rsidP="005A1E1B">
            <w:pPr>
              <w:jc w:val="left"/>
              <w:rPr>
                <w:i w:val="0"/>
                <w:iCs w:val="0"/>
                <w:color w:val="auto"/>
              </w:rPr>
            </w:pPr>
          </w:p>
        </w:tc>
      </w:tr>
      <w:tr w:rsidR="0032685D" w:rsidRPr="0032685D" w14:paraId="34D9A391" w14:textId="77777777" w:rsidTr="00654DF1">
        <w:tc>
          <w:tcPr>
            <w:tcW w:w="2122" w:type="dxa"/>
          </w:tcPr>
          <w:p w14:paraId="1FBDF034" w14:textId="52280ECD" w:rsidR="00027814" w:rsidRPr="0032685D" w:rsidRDefault="008F13E4" w:rsidP="005A1E1B">
            <w:pPr>
              <w:jc w:val="left"/>
              <w:rPr>
                <w:i w:val="0"/>
                <w:iCs w:val="0"/>
                <w:color w:val="auto"/>
              </w:rPr>
            </w:pPr>
            <w:r w:rsidRPr="0032685D">
              <w:rPr>
                <w:i w:val="0"/>
                <w:iCs w:val="0"/>
                <w:color w:val="auto"/>
              </w:rPr>
              <w:t>CAB evaluation</w:t>
            </w:r>
          </w:p>
        </w:tc>
        <w:tc>
          <w:tcPr>
            <w:tcW w:w="9922" w:type="dxa"/>
          </w:tcPr>
          <w:p w14:paraId="54B4BD93" w14:textId="77777777" w:rsidR="008F13E4" w:rsidRPr="0032685D" w:rsidRDefault="008F13E4" w:rsidP="005A1E1B">
            <w:pPr>
              <w:jc w:val="left"/>
              <w:rPr>
                <w:i w:val="0"/>
                <w:iCs w:val="0"/>
                <w:color w:val="auto"/>
              </w:rPr>
            </w:pPr>
          </w:p>
        </w:tc>
      </w:tr>
      <w:tr w:rsidR="0032685D" w:rsidRPr="0032685D" w14:paraId="6FAD01B3" w14:textId="77777777" w:rsidTr="00654DF1">
        <w:tc>
          <w:tcPr>
            <w:tcW w:w="2122" w:type="dxa"/>
          </w:tcPr>
          <w:p w14:paraId="04EE35AB" w14:textId="539A16EE" w:rsidR="002431D1" w:rsidRPr="0032685D" w:rsidRDefault="002431D1" w:rsidP="005A1E1B">
            <w:pPr>
              <w:jc w:val="left"/>
              <w:rPr>
                <w:i w:val="0"/>
                <w:iCs w:val="0"/>
                <w:color w:val="auto"/>
              </w:rPr>
            </w:pPr>
            <w:r w:rsidRPr="0032685D">
              <w:rPr>
                <w:i w:val="0"/>
                <w:iCs w:val="0"/>
                <w:color w:val="auto"/>
              </w:rPr>
              <w:t>Date of CAB evaluation (dd/mm/yyyy)</w:t>
            </w:r>
          </w:p>
        </w:tc>
        <w:tc>
          <w:tcPr>
            <w:tcW w:w="9922" w:type="dxa"/>
          </w:tcPr>
          <w:p w14:paraId="418D957F" w14:textId="77777777" w:rsidR="002431D1" w:rsidRPr="0032685D" w:rsidRDefault="002431D1" w:rsidP="005A1E1B">
            <w:pPr>
              <w:jc w:val="left"/>
              <w:rPr>
                <w:i w:val="0"/>
                <w:iCs w:val="0"/>
                <w:color w:val="auto"/>
              </w:rPr>
            </w:pPr>
          </w:p>
        </w:tc>
      </w:tr>
      <w:tr w:rsidR="0032685D" w:rsidRPr="0032685D" w14:paraId="0AC4658E" w14:textId="77777777" w:rsidTr="00654DF1">
        <w:tc>
          <w:tcPr>
            <w:tcW w:w="2122" w:type="dxa"/>
          </w:tcPr>
          <w:p w14:paraId="7CD96A9E" w14:textId="2B4B3085" w:rsidR="008F13E4" w:rsidRPr="0032685D" w:rsidRDefault="00BC4D25" w:rsidP="005A1E1B">
            <w:pPr>
              <w:jc w:val="left"/>
              <w:rPr>
                <w:i w:val="0"/>
                <w:iCs w:val="0"/>
                <w:color w:val="auto"/>
              </w:rPr>
            </w:pPr>
            <w:r w:rsidRPr="0032685D">
              <w:rPr>
                <w:i w:val="0"/>
                <w:iCs w:val="0"/>
                <w:color w:val="auto"/>
              </w:rPr>
              <w:t>Conclusion and technical justification for status</w:t>
            </w:r>
          </w:p>
        </w:tc>
        <w:tc>
          <w:tcPr>
            <w:tcW w:w="9922" w:type="dxa"/>
          </w:tcPr>
          <w:p w14:paraId="3BDC3AB1" w14:textId="77777777" w:rsidR="008F13E4" w:rsidRPr="0032685D" w:rsidRDefault="008F13E4" w:rsidP="005A1E1B">
            <w:pPr>
              <w:jc w:val="left"/>
              <w:rPr>
                <w:i w:val="0"/>
                <w:iCs w:val="0"/>
                <w:color w:val="auto"/>
              </w:rPr>
            </w:pPr>
          </w:p>
        </w:tc>
      </w:tr>
    </w:tbl>
    <w:p w14:paraId="4ED97DDF" w14:textId="685918C4" w:rsidR="00BE3A2F" w:rsidRPr="0032685D" w:rsidRDefault="00BE3A2F" w:rsidP="005C7A2C">
      <w:pPr>
        <w:rPr>
          <w:i w:val="0"/>
          <w:iCs w:val="0"/>
          <w:color w:val="auto"/>
        </w:rPr>
      </w:pPr>
      <w:r w:rsidRPr="0032685D">
        <w:rPr>
          <w:i w:val="0"/>
          <w:iCs w:val="0"/>
          <w:color w:val="auto"/>
        </w:rPr>
        <w:br w:type="page"/>
      </w:r>
    </w:p>
    <w:p w14:paraId="4FB2A597" w14:textId="77777777" w:rsidR="0099739C" w:rsidRPr="0032685D" w:rsidRDefault="0099739C" w:rsidP="005C3AA7">
      <w:pPr>
        <w:pStyle w:val="Ttulo1"/>
        <w:numPr>
          <w:ilvl w:val="0"/>
          <w:numId w:val="0"/>
        </w:numPr>
        <w:jc w:val="center"/>
      </w:pPr>
      <w:bookmarkStart w:id="32" w:name="_Ref145061052"/>
      <w:bookmarkStart w:id="33" w:name="_Toc233555299"/>
      <w:r w:rsidRPr="0032685D">
        <w:lastRenderedPageBreak/>
        <w:t xml:space="preserve">Annex </w:t>
      </w:r>
      <w:r w:rsidRPr="0032685D">
        <w:fldChar w:fldCharType="begin"/>
      </w:r>
      <w:r w:rsidRPr="0032685D">
        <w:instrText xml:space="preserve"> SEQ Annex \* ARABIC </w:instrText>
      </w:r>
      <w:r w:rsidRPr="0032685D">
        <w:fldChar w:fldCharType="separate"/>
      </w:r>
      <w:r w:rsidRPr="0032685D">
        <w:t>3</w:t>
      </w:r>
      <w:r w:rsidRPr="0032685D">
        <w:fldChar w:fldCharType="end"/>
      </w:r>
      <w:bookmarkEnd w:id="32"/>
      <w:r w:rsidRPr="0032685D">
        <w:t>. Documentation review</w:t>
      </w:r>
      <w:bookmarkEnd w:id="33"/>
    </w:p>
    <w:p w14:paraId="484266A4" w14:textId="27766EA4" w:rsidR="005A1E1B" w:rsidRPr="0032685D" w:rsidRDefault="005112BF" w:rsidP="003C568C">
      <w:pPr>
        <w:rPr>
          <w:i w:val="0"/>
          <w:iCs w:val="0"/>
          <w:color w:val="auto"/>
        </w:rPr>
      </w:pPr>
      <w:r w:rsidRPr="005112BF">
        <w:rPr>
          <w:i w:val="0"/>
          <w:iCs w:val="0"/>
          <w:color w:val="auto"/>
        </w:rPr>
        <w:t>The CAB shall list in the following table all documents reviewed and referenced during the audit process, including all documents on which the key conclusions are based. The Annex shall enable independent reviewers to understand the evidentiary basis of the conclusions and to trace the key determinations to specific documentary sources.</w:t>
      </w:r>
    </w:p>
    <w:tbl>
      <w:tblPr>
        <w:tblStyle w:val="Tablaconcuadrcula1"/>
        <w:tblW w:w="12186" w:type="dxa"/>
        <w:tblLook w:val="04A0" w:firstRow="1" w:lastRow="0" w:firstColumn="1" w:lastColumn="0" w:noHBand="0" w:noVBand="1"/>
      </w:tblPr>
      <w:tblGrid>
        <w:gridCol w:w="1183"/>
        <w:gridCol w:w="919"/>
        <w:gridCol w:w="755"/>
        <w:gridCol w:w="1033"/>
        <w:gridCol w:w="955"/>
        <w:gridCol w:w="1311"/>
        <w:gridCol w:w="1210"/>
        <w:gridCol w:w="4820"/>
      </w:tblGrid>
      <w:tr w:rsidR="0032685D" w:rsidRPr="0032685D" w14:paraId="150DB986" w14:textId="7CECE630" w:rsidTr="008130FC">
        <w:trPr>
          <w:tblHeader/>
        </w:trPr>
        <w:tc>
          <w:tcPr>
            <w:tcW w:w="1183" w:type="dxa"/>
          </w:tcPr>
          <w:p w14:paraId="79EDAE97" w14:textId="77777777" w:rsidR="005A1E1B" w:rsidRPr="0032685D" w:rsidRDefault="005A1E1B" w:rsidP="003257E4">
            <w:pPr>
              <w:rPr>
                <w:b/>
                <w:i w:val="0"/>
                <w:color w:val="auto"/>
                <w:sz w:val="18"/>
                <w:szCs w:val="18"/>
              </w:rPr>
            </w:pPr>
            <w:r w:rsidRPr="0032685D">
              <w:rPr>
                <w:b/>
                <w:i w:val="0"/>
                <w:color w:val="auto"/>
                <w:sz w:val="18"/>
                <w:szCs w:val="18"/>
              </w:rPr>
              <w:t>Document</w:t>
            </w:r>
          </w:p>
        </w:tc>
        <w:tc>
          <w:tcPr>
            <w:tcW w:w="919" w:type="dxa"/>
          </w:tcPr>
          <w:p w14:paraId="2E4FDEDA" w14:textId="77777777" w:rsidR="005A1E1B" w:rsidRPr="0032685D" w:rsidRDefault="005A1E1B" w:rsidP="003257E4">
            <w:pPr>
              <w:rPr>
                <w:b/>
                <w:i w:val="0"/>
                <w:color w:val="auto"/>
                <w:sz w:val="18"/>
                <w:szCs w:val="18"/>
              </w:rPr>
            </w:pPr>
            <w:r w:rsidRPr="0032685D">
              <w:rPr>
                <w:b/>
                <w:i w:val="0"/>
                <w:color w:val="auto"/>
                <w:sz w:val="18"/>
                <w:szCs w:val="18"/>
              </w:rPr>
              <w:t>Version</w:t>
            </w:r>
          </w:p>
        </w:tc>
        <w:tc>
          <w:tcPr>
            <w:tcW w:w="755" w:type="dxa"/>
          </w:tcPr>
          <w:p w14:paraId="49251EBF" w14:textId="77777777" w:rsidR="005A1E1B" w:rsidRPr="0032685D" w:rsidRDefault="005A1E1B" w:rsidP="003257E4">
            <w:pPr>
              <w:rPr>
                <w:b/>
                <w:i w:val="0"/>
                <w:color w:val="auto"/>
                <w:sz w:val="18"/>
                <w:szCs w:val="18"/>
              </w:rPr>
            </w:pPr>
            <w:r w:rsidRPr="0032685D">
              <w:rPr>
                <w:b/>
                <w:i w:val="0"/>
                <w:color w:val="auto"/>
                <w:sz w:val="18"/>
                <w:szCs w:val="18"/>
              </w:rPr>
              <w:t>Date</w:t>
            </w:r>
          </w:p>
        </w:tc>
        <w:tc>
          <w:tcPr>
            <w:tcW w:w="1033" w:type="dxa"/>
          </w:tcPr>
          <w:p w14:paraId="34AF9787" w14:textId="706EF0A2" w:rsidR="005A1E1B" w:rsidRPr="0032685D" w:rsidRDefault="005A1E1B" w:rsidP="003257E4">
            <w:pPr>
              <w:rPr>
                <w:b/>
                <w:i w:val="0"/>
                <w:color w:val="auto"/>
                <w:sz w:val="18"/>
                <w:szCs w:val="18"/>
              </w:rPr>
            </w:pPr>
            <w:r w:rsidRPr="0032685D">
              <w:rPr>
                <w:b/>
                <w:i w:val="0"/>
                <w:color w:val="auto"/>
                <w:sz w:val="18"/>
                <w:szCs w:val="18"/>
              </w:rPr>
              <w:t>Provided by</w:t>
            </w:r>
          </w:p>
        </w:tc>
        <w:tc>
          <w:tcPr>
            <w:tcW w:w="955" w:type="dxa"/>
          </w:tcPr>
          <w:p w14:paraId="30195F27" w14:textId="324FCE24" w:rsidR="005A1E1B" w:rsidRPr="0032685D" w:rsidRDefault="005A1E1B" w:rsidP="003257E4">
            <w:pPr>
              <w:rPr>
                <w:b/>
                <w:i w:val="0"/>
                <w:color w:val="auto"/>
                <w:sz w:val="18"/>
                <w:szCs w:val="18"/>
              </w:rPr>
            </w:pPr>
            <w:r w:rsidRPr="0032685D">
              <w:rPr>
                <w:b/>
                <w:i w:val="0"/>
                <w:color w:val="auto"/>
                <w:sz w:val="18"/>
                <w:szCs w:val="18"/>
              </w:rPr>
              <w:t>Source / provider</w:t>
            </w:r>
          </w:p>
        </w:tc>
        <w:tc>
          <w:tcPr>
            <w:tcW w:w="1311" w:type="dxa"/>
          </w:tcPr>
          <w:p w14:paraId="586425DF" w14:textId="151BD1CC" w:rsidR="005A1E1B" w:rsidRPr="0032685D" w:rsidRDefault="005A1E1B" w:rsidP="003257E4">
            <w:pPr>
              <w:rPr>
                <w:b/>
                <w:i w:val="0"/>
                <w:color w:val="auto"/>
                <w:sz w:val="18"/>
                <w:szCs w:val="18"/>
              </w:rPr>
            </w:pPr>
            <w:r w:rsidRPr="0032685D">
              <w:rPr>
                <w:b/>
                <w:i w:val="0"/>
                <w:color w:val="auto"/>
                <w:sz w:val="18"/>
                <w:szCs w:val="18"/>
              </w:rPr>
              <w:t>Referenced normative requirement</w:t>
            </w:r>
          </w:p>
        </w:tc>
        <w:tc>
          <w:tcPr>
            <w:tcW w:w="1210" w:type="dxa"/>
          </w:tcPr>
          <w:p w14:paraId="4869EE15" w14:textId="6F198D7D" w:rsidR="005A1E1B" w:rsidRPr="0032685D" w:rsidRDefault="005A1E1B" w:rsidP="003257E4">
            <w:pPr>
              <w:rPr>
                <w:b/>
                <w:i w:val="0"/>
                <w:color w:val="auto"/>
                <w:sz w:val="18"/>
                <w:szCs w:val="18"/>
              </w:rPr>
            </w:pPr>
            <w:r w:rsidRPr="0032685D">
              <w:rPr>
                <w:b/>
                <w:i w:val="0"/>
                <w:color w:val="auto"/>
                <w:sz w:val="18"/>
                <w:szCs w:val="18"/>
              </w:rPr>
              <w:t>Purpose of the review</w:t>
            </w:r>
          </w:p>
        </w:tc>
        <w:tc>
          <w:tcPr>
            <w:tcW w:w="4820" w:type="dxa"/>
          </w:tcPr>
          <w:p w14:paraId="2747B05B" w14:textId="26BDED5D" w:rsidR="005A1E1B" w:rsidRPr="0032685D" w:rsidRDefault="005A1E1B" w:rsidP="003257E4">
            <w:pPr>
              <w:rPr>
                <w:b/>
                <w:i w:val="0"/>
                <w:color w:val="auto"/>
                <w:sz w:val="18"/>
                <w:szCs w:val="18"/>
              </w:rPr>
            </w:pPr>
            <w:r w:rsidRPr="0032685D">
              <w:rPr>
                <w:b/>
                <w:i w:val="0"/>
                <w:color w:val="auto"/>
                <w:sz w:val="18"/>
                <w:szCs w:val="18"/>
              </w:rPr>
              <w:t>Evidence classification (primary / supporting)</w:t>
            </w:r>
          </w:p>
        </w:tc>
      </w:tr>
      <w:tr w:rsidR="0032685D" w:rsidRPr="0032685D" w14:paraId="1F25B21B" w14:textId="044562B6" w:rsidTr="008130FC">
        <w:tc>
          <w:tcPr>
            <w:tcW w:w="1183" w:type="dxa"/>
          </w:tcPr>
          <w:p w14:paraId="4A931788" w14:textId="77777777" w:rsidR="005A1E1B" w:rsidRPr="0032685D" w:rsidRDefault="005A1E1B" w:rsidP="005A1E1B">
            <w:pPr>
              <w:jc w:val="left"/>
              <w:rPr>
                <w:i w:val="0"/>
                <w:iCs w:val="0"/>
                <w:color w:val="auto"/>
                <w:sz w:val="18"/>
                <w:szCs w:val="18"/>
              </w:rPr>
            </w:pPr>
          </w:p>
        </w:tc>
        <w:tc>
          <w:tcPr>
            <w:tcW w:w="919" w:type="dxa"/>
          </w:tcPr>
          <w:p w14:paraId="07FA8BAF" w14:textId="77777777" w:rsidR="005A1E1B" w:rsidRPr="0032685D" w:rsidRDefault="005A1E1B" w:rsidP="005A1E1B">
            <w:pPr>
              <w:jc w:val="left"/>
              <w:rPr>
                <w:i w:val="0"/>
                <w:iCs w:val="0"/>
                <w:color w:val="auto"/>
                <w:sz w:val="18"/>
                <w:szCs w:val="18"/>
              </w:rPr>
            </w:pPr>
          </w:p>
        </w:tc>
        <w:tc>
          <w:tcPr>
            <w:tcW w:w="755" w:type="dxa"/>
          </w:tcPr>
          <w:p w14:paraId="31CD72CB" w14:textId="77777777" w:rsidR="005A1E1B" w:rsidRPr="0032685D" w:rsidRDefault="005A1E1B" w:rsidP="005A1E1B">
            <w:pPr>
              <w:jc w:val="left"/>
              <w:rPr>
                <w:i w:val="0"/>
                <w:iCs w:val="0"/>
                <w:color w:val="auto"/>
                <w:sz w:val="18"/>
                <w:szCs w:val="18"/>
              </w:rPr>
            </w:pPr>
          </w:p>
        </w:tc>
        <w:tc>
          <w:tcPr>
            <w:tcW w:w="1033" w:type="dxa"/>
          </w:tcPr>
          <w:p w14:paraId="057885D3" w14:textId="77777777" w:rsidR="005A1E1B" w:rsidRPr="0032685D" w:rsidRDefault="005A1E1B" w:rsidP="005A1E1B">
            <w:pPr>
              <w:jc w:val="left"/>
              <w:rPr>
                <w:i w:val="0"/>
                <w:iCs w:val="0"/>
                <w:color w:val="auto"/>
                <w:sz w:val="18"/>
                <w:szCs w:val="18"/>
              </w:rPr>
            </w:pPr>
          </w:p>
        </w:tc>
        <w:tc>
          <w:tcPr>
            <w:tcW w:w="955" w:type="dxa"/>
          </w:tcPr>
          <w:p w14:paraId="31B9B4C2" w14:textId="4F54DB93" w:rsidR="005A1E1B" w:rsidRPr="0032685D" w:rsidRDefault="005A1E1B" w:rsidP="005A1E1B">
            <w:pPr>
              <w:jc w:val="left"/>
              <w:rPr>
                <w:i w:val="0"/>
                <w:iCs w:val="0"/>
                <w:color w:val="auto"/>
                <w:sz w:val="18"/>
                <w:szCs w:val="18"/>
              </w:rPr>
            </w:pPr>
          </w:p>
        </w:tc>
        <w:tc>
          <w:tcPr>
            <w:tcW w:w="1311" w:type="dxa"/>
          </w:tcPr>
          <w:p w14:paraId="3C58363E" w14:textId="77777777" w:rsidR="005A1E1B" w:rsidRPr="0032685D" w:rsidRDefault="005A1E1B" w:rsidP="005A1E1B">
            <w:pPr>
              <w:jc w:val="left"/>
              <w:rPr>
                <w:i w:val="0"/>
                <w:iCs w:val="0"/>
                <w:color w:val="auto"/>
                <w:sz w:val="18"/>
                <w:szCs w:val="18"/>
              </w:rPr>
            </w:pPr>
          </w:p>
        </w:tc>
        <w:tc>
          <w:tcPr>
            <w:tcW w:w="1210" w:type="dxa"/>
          </w:tcPr>
          <w:p w14:paraId="6F79C77B" w14:textId="77777777" w:rsidR="005A1E1B" w:rsidRPr="0032685D" w:rsidRDefault="005A1E1B" w:rsidP="005A1E1B">
            <w:pPr>
              <w:jc w:val="left"/>
              <w:rPr>
                <w:i w:val="0"/>
                <w:iCs w:val="0"/>
                <w:color w:val="auto"/>
                <w:sz w:val="18"/>
                <w:szCs w:val="18"/>
              </w:rPr>
            </w:pPr>
          </w:p>
        </w:tc>
        <w:tc>
          <w:tcPr>
            <w:tcW w:w="4820" w:type="dxa"/>
          </w:tcPr>
          <w:p w14:paraId="74E896D0" w14:textId="77777777" w:rsidR="005A1E1B" w:rsidRPr="0032685D" w:rsidRDefault="005A1E1B" w:rsidP="005A1E1B">
            <w:pPr>
              <w:jc w:val="left"/>
              <w:rPr>
                <w:i w:val="0"/>
                <w:iCs w:val="0"/>
                <w:color w:val="auto"/>
                <w:sz w:val="18"/>
                <w:szCs w:val="18"/>
              </w:rPr>
            </w:pPr>
          </w:p>
        </w:tc>
      </w:tr>
      <w:tr w:rsidR="0032685D" w:rsidRPr="0032685D" w14:paraId="2628B1D0" w14:textId="19EE9A55" w:rsidTr="008130FC">
        <w:tc>
          <w:tcPr>
            <w:tcW w:w="1183" w:type="dxa"/>
          </w:tcPr>
          <w:p w14:paraId="042E7786" w14:textId="77777777" w:rsidR="005A1E1B" w:rsidRPr="0032685D" w:rsidRDefault="005A1E1B" w:rsidP="005A1E1B">
            <w:pPr>
              <w:jc w:val="left"/>
              <w:rPr>
                <w:i w:val="0"/>
                <w:iCs w:val="0"/>
                <w:color w:val="auto"/>
                <w:sz w:val="18"/>
                <w:szCs w:val="18"/>
              </w:rPr>
            </w:pPr>
          </w:p>
        </w:tc>
        <w:tc>
          <w:tcPr>
            <w:tcW w:w="919" w:type="dxa"/>
          </w:tcPr>
          <w:p w14:paraId="05AC0EA0" w14:textId="77777777" w:rsidR="005A1E1B" w:rsidRPr="0032685D" w:rsidRDefault="005A1E1B" w:rsidP="005A1E1B">
            <w:pPr>
              <w:jc w:val="left"/>
              <w:rPr>
                <w:i w:val="0"/>
                <w:iCs w:val="0"/>
                <w:color w:val="auto"/>
                <w:sz w:val="18"/>
                <w:szCs w:val="18"/>
              </w:rPr>
            </w:pPr>
          </w:p>
        </w:tc>
        <w:tc>
          <w:tcPr>
            <w:tcW w:w="755" w:type="dxa"/>
          </w:tcPr>
          <w:p w14:paraId="34B9B36B" w14:textId="77777777" w:rsidR="005A1E1B" w:rsidRPr="0032685D" w:rsidRDefault="005A1E1B" w:rsidP="005A1E1B">
            <w:pPr>
              <w:jc w:val="left"/>
              <w:rPr>
                <w:i w:val="0"/>
                <w:iCs w:val="0"/>
                <w:color w:val="auto"/>
                <w:sz w:val="18"/>
                <w:szCs w:val="18"/>
              </w:rPr>
            </w:pPr>
          </w:p>
        </w:tc>
        <w:tc>
          <w:tcPr>
            <w:tcW w:w="1033" w:type="dxa"/>
          </w:tcPr>
          <w:p w14:paraId="0FBB9411" w14:textId="77777777" w:rsidR="005A1E1B" w:rsidRPr="0032685D" w:rsidRDefault="005A1E1B" w:rsidP="005A1E1B">
            <w:pPr>
              <w:jc w:val="left"/>
              <w:rPr>
                <w:i w:val="0"/>
                <w:iCs w:val="0"/>
                <w:color w:val="auto"/>
                <w:sz w:val="18"/>
                <w:szCs w:val="18"/>
              </w:rPr>
            </w:pPr>
          </w:p>
        </w:tc>
        <w:tc>
          <w:tcPr>
            <w:tcW w:w="955" w:type="dxa"/>
          </w:tcPr>
          <w:p w14:paraId="5324D88D" w14:textId="7BB2A6F2" w:rsidR="005A1E1B" w:rsidRPr="0032685D" w:rsidRDefault="005A1E1B" w:rsidP="005A1E1B">
            <w:pPr>
              <w:jc w:val="left"/>
              <w:rPr>
                <w:i w:val="0"/>
                <w:iCs w:val="0"/>
                <w:color w:val="auto"/>
                <w:sz w:val="18"/>
                <w:szCs w:val="18"/>
              </w:rPr>
            </w:pPr>
          </w:p>
        </w:tc>
        <w:tc>
          <w:tcPr>
            <w:tcW w:w="1311" w:type="dxa"/>
          </w:tcPr>
          <w:p w14:paraId="47947A68" w14:textId="77777777" w:rsidR="005A1E1B" w:rsidRPr="0032685D" w:rsidRDefault="005A1E1B" w:rsidP="005A1E1B">
            <w:pPr>
              <w:jc w:val="left"/>
              <w:rPr>
                <w:i w:val="0"/>
                <w:iCs w:val="0"/>
                <w:color w:val="auto"/>
                <w:sz w:val="18"/>
                <w:szCs w:val="18"/>
              </w:rPr>
            </w:pPr>
          </w:p>
        </w:tc>
        <w:tc>
          <w:tcPr>
            <w:tcW w:w="1210" w:type="dxa"/>
          </w:tcPr>
          <w:p w14:paraId="07172F69" w14:textId="77777777" w:rsidR="005A1E1B" w:rsidRPr="0032685D" w:rsidRDefault="005A1E1B" w:rsidP="005A1E1B">
            <w:pPr>
              <w:jc w:val="left"/>
              <w:rPr>
                <w:i w:val="0"/>
                <w:iCs w:val="0"/>
                <w:color w:val="auto"/>
                <w:sz w:val="18"/>
                <w:szCs w:val="18"/>
              </w:rPr>
            </w:pPr>
          </w:p>
        </w:tc>
        <w:tc>
          <w:tcPr>
            <w:tcW w:w="4820" w:type="dxa"/>
          </w:tcPr>
          <w:p w14:paraId="71A37097" w14:textId="77777777" w:rsidR="005A1E1B" w:rsidRPr="0032685D" w:rsidRDefault="005A1E1B" w:rsidP="005A1E1B">
            <w:pPr>
              <w:jc w:val="left"/>
              <w:rPr>
                <w:i w:val="0"/>
                <w:iCs w:val="0"/>
                <w:color w:val="auto"/>
                <w:sz w:val="18"/>
                <w:szCs w:val="18"/>
              </w:rPr>
            </w:pPr>
          </w:p>
        </w:tc>
      </w:tr>
      <w:tr w:rsidR="0032685D" w:rsidRPr="0032685D" w14:paraId="1B10BC9E" w14:textId="26233629" w:rsidTr="008130FC">
        <w:tc>
          <w:tcPr>
            <w:tcW w:w="1183" w:type="dxa"/>
          </w:tcPr>
          <w:p w14:paraId="023A3DBA" w14:textId="77777777" w:rsidR="005A1E1B" w:rsidRPr="0032685D" w:rsidRDefault="005A1E1B" w:rsidP="005A1E1B">
            <w:pPr>
              <w:jc w:val="left"/>
              <w:rPr>
                <w:i w:val="0"/>
                <w:iCs w:val="0"/>
                <w:color w:val="auto"/>
                <w:sz w:val="18"/>
                <w:szCs w:val="18"/>
              </w:rPr>
            </w:pPr>
          </w:p>
        </w:tc>
        <w:tc>
          <w:tcPr>
            <w:tcW w:w="919" w:type="dxa"/>
          </w:tcPr>
          <w:p w14:paraId="0F5EAEC9" w14:textId="77777777" w:rsidR="005A1E1B" w:rsidRPr="0032685D" w:rsidRDefault="005A1E1B" w:rsidP="005A1E1B">
            <w:pPr>
              <w:jc w:val="left"/>
              <w:rPr>
                <w:i w:val="0"/>
                <w:iCs w:val="0"/>
                <w:color w:val="auto"/>
                <w:sz w:val="18"/>
                <w:szCs w:val="18"/>
              </w:rPr>
            </w:pPr>
          </w:p>
        </w:tc>
        <w:tc>
          <w:tcPr>
            <w:tcW w:w="755" w:type="dxa"/>
          </w:tcPr>
          <w:p w14:paraId="3E6420ED" w14:textId="77777777" w:rsidR="005A1E1B" w:rsidRPr="0032685D" w:rsidRDefault="005A1E1B" w:rsidP="005A1E1B">
            <w:pPr>
              <w:jc w:val="left"/>
              <w:rPr>
                <w:i w:val="0"/>
                <w:iCs w:val="0"/>
                <w:color w:val="auto"/>
                <w:sz w:val="18"/>
                <w:szCs w:val="18"/>
              </w:rPr>
            </w:pPr>
          </w:p>
        </w:tc>
        <w:tc>
          <w:tcPr>
            <w:tcW w:w="1033" w:type="dxa"/>
          </w:tcPr>
          <w:p w14:paraId="78860D74" w14:textId="77777777" w:rsidR="005A1E1B" w:rsidRPr="0032685D" w:rsidRDefault="005A1E1B" w:rsidP="005A1E1B">
            <w:pPr>
              <w:jc w:val="left"/>
              <w:rPr>
                <w:i w:val="0"/>
                <w:iCs w:val="0"/>
                <w:color w:val="auto"/>
                <w:sz w:val="18"/>
                <w:szCs w:val="18"/>
              </w:rPr>
            </w:pPr>
          </w:p>
        </w:tc>
        <w:tc>
          <w:tcPr>
            <w:tcW w:w="955" w:type="dxa"/>
          </w:tcPr>
          <w:p w14:paraId="224FEEA7" w14:textId="2A2C1749" w:rsidR="005A1E1B" w:rsidRPr="0032685D" w:rsidRDefault="005A1E1B" w:rsidP="005A1E1B">
            <w:pPr>
              <w:jc w:val="left"/>
              <w:rPr>
                <w:i w:val="0"/>
                <w:iCs w:val="0"/>
                <w:color w:val="auto"/>
                <w:sz w:val="18"/>
                <w:szCs w:val="18"/>
              </w:rPr>
            </w:pPr>
          </w:p>
        </w:tc>
        <w:tc>
          <w:tcPr>
            <w:tcW w:w="1311" w:type="dxa"/>
          </w:tcPr>
          <w:p w14:paraId="6F834C3D" w14:textId="77777777" w:rsidR="005A1E1B" w:rsidRPr="0032685D" w:rsidRDefault="005A1E1B" w:rsidP="005A1E1B">
            <w:pPr>
              <w:jc w:val="left"/>
              <w:rPr>
                <w:i w:val="0"/>
                <w:iCs w:val="0"/>
                <w:color w:val="auto"/>
                <w:sz w:val="18"/>
                <w:szCs w:val="18"/>
              </w:rPr>
            </w:pPr>
          </w:p>
        </w:tc>
        <w:tc>
          <w:tcPr>
            <w:tcW w:w="1210" w:type="dxa"/>
          </w:tcPr>
          <w:p w14:paraId="6A2ADE57" w14:textId="77777777" w:rsidR="005A1E1B" w:rsidRPr="0032685D" w:rsidRDefault="005A1E1B" w:rsidP="005A1E1B">
            <w:pPr>
              <w:jc w:val="left"/>
              <w:rPr>
                <w:i w:val="0"/>
                <w:iCs w:val="0"/>
                <w:color w:val="auto"/>
                <w:sz w:val="18"/>
                <w:szCs w:val="18"/>
              </w:rPr>
            </w:pPr>
          </w:p>
        </w:tc>
        <w:tc>
          <w:tcPr>
            <w:tcW w:w="4820" w:type="dxa"/>
          </w:tcPr>
          <w:p w14:paraId="2FE18C8D" w14:textId="77777777" w:rsidR="005A1E1B" w:rsidRPr="0032685D" w:rsidRDefault="005A1E1B" w:rsidP="005A1E1B">
            <w:pPr>
              <w:jc w:val="left"/>
              <w:rPr>
                <w:i w:val="0"/>
                <w:iCs w:val="0"/>
                <w:color w:val="auto"/>
                <w:sz w:val="18"/>
                <w:szCs w:val="18"/>
              </w:rPr>
            </w:pPr>
          </w:p>
        </w:tc>
      </w:tr>
    </w:tbl>
    <w:p w14:paraId="30CBFBC9" w14:textId="6A07B78C" w:rsidR="00D63043" w:rsidRPr="0032685D" w:rsidRDefault="00D63043" w:rsidP="005C7A2C">
      <w:pPr>
        <w:rPr>
          <w:color w:val="auto"/>
          <w:vertAlign w:val="superscript"/>
        </w:rPr>
      </w:pPr>
      <w:r w:rsidRPr="0032685D">
        <w:rPr>
          <w:color w:val="auto"/>
          <w:vertAlign w:val="superscript"/>
        </w:rPr>
        <w:br w:type="page"/>
      </w:r>
    </w:p>
    <w:p w14:paraId="2A16B4F4" w14:textId="2B130CDA" w:rsidR="003257E4" w:rsidRPr="0032685D" w:rsidRDefault="003257E4" w:rsidP="00354688">
      <w:pPr>
        <w:pStyle w:val="Ttulo1"/>
        <w:numPr>
          <w:ilvl w:val="0"/>
          <w:numId w:val="0"/>
        </w:numPr>
        <w:ind w:left="432" w:hanging="432"/>
        <w:jc w:val="center"/>
      </w:pPr>
      <w:bookmarkStart w:id="34" w:name="_Toc233555300"/>
      <w:r w:rsidRPr="0032685D">
        <w:lastRenderedPageBreak/>
        <w:t>Annex 4. Site visit and stakeholder interview log</w:t>
      </w:r>
      <w:bookmarkEnd w:id="34"/>
    </w:p>
    <w:tbl>
      <w:tblPr>
        <w:tblStyle w:val="Tablaconcuadrcula"/>
        <w:tblW w:w="5000" w:type="pct"/>
        <w:tblLook w:val="04A0" w:firstRow="1" w:lastRow="0" w:firstColumn="1" w:lastColumn="0" w:noHBand="0" w:noVBand="1"/>
      </w:tblPr>
      <w:tblGrid>
        <w:gridCol w:w="1555"/>
        <w:gridCol w:w="2410"/>
        <w:gridCol w:w="2834"/>
        <w:gridCol w:w="1452"/>
        <w:gridCol w:w="1401"/>
        <w:gridCol w:w="2492"/>
      </w:tblGrid>
      <w:tr w:rsidR="0032685D" w:rsidRPr="0032685D" w14:paraId="6FAE1458" w14:textId="77777777" w:rsidTr="008130FC">
        <w:trPr>
          <w:tblHeader/>
        </w:trPr>
        <w:tc>
          <w:tcPr>
            <w:tcW w:w="640" w:type="pct"/>
          </w:tcPr>
          <w:p w14:paraId="4872155D" w14:textId="77777777" w:rsidR="003257E4" w:rsidRPr="0032685D" w:rsidRDefault="003257E4" w:rsidP="0041293E">
            <w:pPr>
              <w:rPr>
                <w:color w:val="auto"/>
                <w:sz w:val="18"/>
                <w:szCs w:val="18"/>
              </w:rPr>
            </w:pPr>
            <w:r w:rsidRPr="0032685D">
              <w:rPr>
                <w:b/>
                <w:i w:val="0"/>
                <w:color w:val="auto"/>
                <w:sz w:val="18"/>
                <w:szCs w:val="18"/>
              </w:rPr>
              <w:t>Date</w:t>
            </w:r>
          </w:p>
        </w:tc>
        <w:tc>
          <w:tcPr>
            <w:tcW w:w="992" w:type="pct"/>
          </w:tcPr>
          <w:p w14:paraId="5BAA5CD6" w14:textId="77777777" w:rsidR="003257E4" w:rsidRPr="0032685D" w:rsidRDefault="003257E4" w:rsidP="0041293E">
            <w:pPr>
              <w:rPr>
                <w:color w:val="auto"/>
                <w:sz w:val="18"/>
                <w:szCs w:val="18"/>
              </w:rPr>
            </w:pPr>
            <w:r w:rsidRPr="0032685D">
              <w:rPr>
                <w:b/>
                <w:i w:val="0"/>
                <w:color w:val="auto"/>
                <w:sz w:val="18"/>
                <w:szCs w:val="18"/>
              </w:rPr>
              <w:t>Location / site</w:t>
            </w:r>
          </w:p>
        </w:tc>
        <w:tc>
          <w:tcPr>
            <w:tcW w:w="1167" w:type="pct"/>
          </w:tcPr>
          <w:p w14:paraId="31B86598" w14:textId="77777777" w:rsidR="003257E4" w:rsidRPr="0032685D" w:rsidRDefault="003257E4" w:rsidP="0041293E">
            <w:pPr>
              <w:rPr>
                <w:color w:val="auto"/>
                <w:sz w:val="18"/>
                <w:szCs w:val="18"/>
              </w:rPr>
            </w:pPr>
            <w:r w:rsidRPr="0032685D">
              <w:rPr>
                <w:b/>
                <w:i w:val="0"/>
                <w:color w:val="auto"/>
                <w:sz w:val="18"/>
                <w:szCs w:val="18"/>
              </w:rPr>
              <w:t>Participants interviewed</w:t>
            </w:r>
          </w:p>
        </w:tc>
        <w:tc>
          <w:tcPr>
            <w:tcW w:w="598" w:type="pct"/>
          </w:tcPr>
          <w:p w14:paraId="0A1E489F" w14:textId="77777777" w:rsidR="003257E4" w:rsidRPr="0032685D" w:rsidRDefault="003257E4" w:rsidP="0041293E">
            <w:pPr>
              <w:rPr>
                <w:color w:val="auto"/>
                <w:sz w:val="18"/>
                <w:szCs w:val="18"/>
              </w:rPr>
            </w:pPr>
            <w:r w:rsidRPr="0032685D">
              <w:rPr>
                <w:b/>
                <w:i w:val="0"/>
                <w:color w:val="auto"/>
                <w:sz w:val="18"/>
                <w:szCs w:val="18"/>
              </w:rPr>
              <w:t>Purpose</w:t>
            </w:r>
          </w:p>
        </w:tc>
        <w:tc>
          <w:tcPr>
            <w:tcW w:w="577" w:type="pct"/>
          </w:tcPr>
          <w:p w14:paraId="46D4AB6B" w14:textId="77777777" w:rsidR="003257E4" w:rsidRPr="0032685D" w:rsidRDefault="003257E4" w:rsidP="0041293E">
            <w:pPr>
              <w:rPr>
                <w:color w:val="auto"/>
                <w:sz w:val="18"/>
                <w:szCs w:val="18"/>
              </w:rPr>
            </w:pPr>
            <w:r w:rsidRPr="0032685D">
              <w:rPr>
                <w:b/>
                <w:i w:val="0"/>
                <w:color w:val="auto"/>
                <w:sz w:val="18"/>
                <w:szCs w:val="18"/>
              </w:rPr>
              <w:t>Evidence collected</w:t>
            </w:r>
          </w:p>
        </w:tc>
        <w:tc>
          <w:tcPr>
            <w:tcW w:w="1026" w:type="pct"/>
          </w:tcPr>
          <w:p w14:paraId="67C0EF6D" w14:textId="77777777" w:rsidR="003257E4" w:rsidRPr="0032685D" w:rsidRDefault="003257E4" w:rsidP="0041293E">
            <w:pPr>
              <w:rPr>
                <w:color w:val="auto"/>
                <w:sz w:val="18"/>
                <w:szCs w:val="18"/>
              </w:rPr>
            </w:pPr>
            <w:r w:rsidRPr="0032685D">
              <w:rPr>
                <w:b/>
                <w:i w:val="0"/>
                <w:color w:val="auto"/>
                <w:sz w:val="18"/>
                <w:szCs w:val="18"/>
              </w:rPr>
              <w:t>Key observations</w:t>
            </w:r>
          </w:p>
        </w:tc>
      </w:tr>
      <w:tr w:rsidR="0032685D" w:rsidRPr="0032685D" w14:paraId="39FFA41F" w14:textId="77777777" w:rsidTr="008130FC">
        <w:tc>
          <w:tcPr>
            <w:tcW w:w="640" w:type="pct"/>
          </w:tcPr>
          <w:p w14:paraId="044F5574" w14:textId="77777777" w:rsidR="003257E4" w:rsidRPr="0032685D" w:rsidRDefault="003257E4" w:rsidP="0041293E">
            <w:pPr>
              <w:rPr>
                <w:color w:val="auto"/>
                <w:sz w:val="18"/>
                <w:szCs w:val="18"/>
              </w:rPr>
            </w:pPr>
          </w:p>
        </w:tc>
        <w:tc>
          <w:tcPr>
            <w:tcW w:w="992" w:type="pct"/>
          </w:tcPr>
          <w:p w14:paraId="728E02C1" w14:textId="77777777" w:rsidR="003257E4" w:rsidRPr="0032685D" w:rsidRDefault="003257E4" w:rsidP="0041293E">
            <w:pPr>
              <w:rPr>
                <w:color w:val="auto"/>
                <w:sz w:val="18"/>
                <w:szCs w:val="18"/>
              </w:rPr>
            </w:pPr>
          </w:p>
        </w:tc>
        <w:tc>
          <w:tcPr>
            <w:tcW w:w="1167" w:type="pct"/>
          </w:tcPr>
          <w:p w14:paraId="4D0C881E" w14:textId="77777777" w:rsidR="003257E4" w:rsidRPr="0032685D" w:rsidRDefault="003257E4" w:rsidP="0041293E">
            <w:pPr>
              <w:rPr>
                <w:color w:val="auto"/>
                <w:sz w:val="18"/>
                <w:szCs w:val="18"/>
              </w:rPr>
            </w:pPr>
          </w:p>
        </w:tc>
        <w:tc>
          <w:tcPr>
            <w:tcW w:w="598" w:type="pct"/>
          </w:tcPr>
          <w:p w14:paraId="74CED737" w14:textId="77777777" w:rsidR="003257E4" w:rsidRPr="0032685D" w:rsidRDefault="003257E4" w:rsidP="0041293E">
            <w:pPr>
              <w:rPr>
                <w:color w:val="auto"/>
                <w:sz w:val="18"/>
                <w:szCs w:val="18"/>
              </w:rPr>
            </w:pPr>
          </w:p>
        </w:tc>
        <w:tc>
          <w:tcPr>
            <w:tcW w:w="577" w:type="pct"/>
          </w:tcPr>
          <w:p w14:paraId="3E233D89" w14:textId="77777777" w:rsidR="003257E4" w:rsidRPr="0032685D" w:rsidRDefault="003257E4" w:rsidP="0041293E">
            <w:pPr>
              <w:rPr>
                <w:color w:val="auto"/>
                <w:sz w:val="18"/>
                <w:szCs w:val="18"/>
              </w:rPr>
            </w:pPr>
          </w:p>
        </w:tc>
        <w:tc>
          <w:tcPr>
            <w:tcW w:w="1026" w:type="pct"/>
          </w:tcPr>
          <w:p w14:paraId="68FC8177" w14:textId="77777777" w:rsidR="003257E4" w:rsidRPr="0032685D" w:rsidRDefault="003257E4" w:rsidP="0041293E">
            <w:pPr>
              <w:rPr>
                <w:color w:val="auto"/>
                <w:sz w:val="18"/>
                <w:szCs w:val="18"/>
              </w:rPr>
            </w:pPr>
          </w:p>
        </w:tc>
      </w:tr>
      <w:tr w:rsidR="0032685D" w:rsidRPr="0032685D" w14:paraId="01C80D34" w14:textId="77777777" w:rsidTr="008130FC">
        <w:tc>
          <w:tcPr>
            <w:tcW w:w="640" w:type="pct"/>
          </w:tcPr>
          <w:p w14:paraId="1F4816B3" w14:textId="77777777" w:rsidR="003257E4" w:rsidRPr="0032685D" w:rsidRDefault="003257E4" w:rsidP="0041293E">
            <w:pPr>
              <w:rPr>
                <w:color w:val="auto"/>
                <w:sz w:val="18"/>
                <w:szCs w:val="18"/>
              </w:rPr>
            </w:pPr>
          </w:p>
        </w:tc>
        <w:tc>
          <w:tcPr>
            <w:tcW w:w="992" w:type="pct"/>
          </w:tcPr>
          <w:p w14:paraId="2B9B97E9" w14:textId="77777777" w:rsidR="003257E4" w:rsidRPr="0032685D" w:rsidRDefault="003257E4" w:rsidP="0041293E">
            <w:pPr>
              <w:rPr>
                <w:color w:val="auto"/>
                <w:sz w:val="18"/>
                <w:szCs w:val="18"/>
              </w:rPr>
            </w:pPr>
          </w:p>
        </w:tc>
        <w:tc>
          <w:tcPr>
            <w:tcW w:w="1167" w:type="pct"/>
          </w:tcPr>
          <w:p w14:paraId="0B1F990B" w14:textId="77777777" w:rsidR="003257E4" w:rsidRPr="0032685D" w:rsidRDefault="003257E4" w:rsidP="0041293E">
            <w:pPr>
              <w:rPr>
                <w:color w:val="auto"/>
                <w:sz w:val="18"/>
                <w:szCs w:val="18"/>
              </w:rPr>
            </w:pPr>
          </w:p>
        </w:tc>
        <w:tc>
          <w:tcPr>
            <w:tcW w:w="598" w:type="pct"/>
          </w:tcPr>
          <w:p w14:paraId="563EF4D7" w14:textId="77777777" w:rsidR="003257E4" w:rsidRPr="0032685D" w:rsidRDefault="003257E4" w:rsidP="0041293E">
            <w:pPr>
              <w:rPr>
                <w:color w:val="auto"/>
                <w:sz w:val="18"/>
                <w:szCs w:val="18"/>
              </w:rPr>
            </w:pPr>
          </w:p>
        </w:tc>
        <w:tc>
          <w:tcPr>
            <w:tcW w:w="577" w:type="pct"/>
          </w:tcPr>
          <w:p w14:paraId="4843BEA3" w14:textId="77777777" w:rsidR="003257E4" w:rsidRPr="0032685D" w:rsidRDefault="003257E4" w:rsidP="0041293E">
            <w:pPr>
              <w:rPr>
                <w:color w:val="auto"/>
                <w:sz w:val="18"/>
                <w:szCs w:val="18"/>
              </w:rPr>
            </w:pPr>
          </w:p>
        </w:tc>
        <w:tc>
          <w:tcPr>
            <w:tcW w:w="1026" w:type="pct"/>
          </w:tcPr>
          <w:p w14:paraId="69F54795" w14:textId="77777777" w:rsidR="003257E4" w:rsidRPr="0032685D" w:rsidRDefault="003257E4" w:rsidP="0041293E">
            <w:pPr>
              <w:rPr>
                <w:color w:val="auto"/>
                <w:sz w:val="18"/>
                <w:szCs w:val="18"/>
              </w:rPr>
            </w:pPr>
          </w:p>
        </w:tc>
      </w:tr>
      <w:tr w:rsidR="0032685D" w:rsidRPr="0032685D" w14:paraId="0696C946" w14:textId="77777777" w:rsidTr="008130FC">
        <w:tc>
          <w:tcPr>
            <w:tcW w:w="640" w:type="pct"/>
          </w:tcPr>
          <w:p w14:paraId="72AF30D8" w14:textId="77777777" w:rsidR="003257E4" w:rsidRPr="0032685D" w:rsidRDefault="003257E4" w:rsidP="0041293E">
            <w:pPr>
              <w:rPr>
                <w:color w:val="auto"/>
                <w:sz w:val="18"/>
                <w:szCs w:val="18"/>
              </w:rPr>
            </w:pPr>
          </w:p>
        </w:tc>
        <w:tc>
          <w:tcPr>
            <w:tcW w:w="992" w:type="pct"/>
          </w:tcPr>
          <w:p w14:paraId="45F1CE13" w14:textId="77777777" w:rsidR="003257E4" w:rsidRPr="0032685D" w:rsidRDefault="003257E4" w:rsidP="0041293E">
            <w:pPr>
              <w:rPr>
                <w:color w:val="auto"/>
                <w:sz w:val="18"/>
                <w:szCs w:val="18"/>
              </w:rPr>
            </w:pPr>
          </w:p>
        </w:tc>
        <w:tc>
          <w:tcPr>
            <w:tcW w:w="1167" w:type="pct"/>
          </w:tcPr>
          <w:p w14:paraId="687B8631" w14:textId="77777777" w:rsidR="003257E4" w:rsidRPr="0032685D" w:rsidRDefault="003257E4" w:rsidP="0041293E">
            <w:pPr>
              <w:rPr>
                <w:color w:val="auto"/>
                <w:sz w:val="18"/>
                <w:szCs w:val="18"/>
              </w:rPr>
            </w:pPr>
          </w:p>
        </w:tc>
        <w:tc>
          <w:tcPr>
            <w:tcW w:w="598" w:type="pct"/>
          </w:tcPr>
          <w:p w14:paraId="65D7F717" w14:textId="77777777" w:rsidR="003257E4" w:rsidRPr="0032685D" w:rsidRDefault="003257E4" w:rsidP="0041293E">
            <w:pPr>
              <w:rPr>
                <w:color w:val="auto"/>
                <w:sz w:val="18"/>
                <w:szCs w:val="18"/>
              </w:rPr>
            </w:pPr>
          </w:p>
        </w:tc>
        <w:tc>
          <w:tcPr>
            <w:tcW w:w="577" w:type="pct"/>
          </w:tcPr>
          <w:p w14:paraId="292F1FC6" w14:textId="77777777" w:rsidR="003257E4" w:rsidRPr="0032685D" w:rsidRDefault="003257E4" w:rsidP="0041293E">
            <w:pPr>
              <w:rPr>
                <w:color w:val="auto"/>
                <w:sz w:val="18"/>
                <w:szCs w:val="18"/>
              </w:rPr>
            </w:pPr>
          </w:p>
        </w:tc>
        <w:tc>
          <w:tcPr>
            <w:tcW w:w="1026" w:type="pct"/>
          </w:tcPr>
          <w:p w14:paraId="0FE2B06C" w14:textId="77777777" w:rsidR="003257E4" w:rsidRPr="0032685D" w:rsidRDefault="003257E4" w:rsidP="0041293E">
            <w:pPr>
              <w:rPr>
                <w:color w:val="auto"/>
                <w:sz w:val="18"/>
                <w:szCs w:val="18"/>
              </w:rPr>
            </w:pPr>
          </w:p>
        </w:tc>
      </w:tr>
      <w:tr w:rsidR="0032685D" w:rsidRPr="0032685D" w14:paraId="7E9E8405" w14:textId="77777777" w:rsidTr="008130FC">
        <w:tc>
          <w:tcPr>
            <w:tcW w:w="640" w:type="pct"/>
          </w:tcPr>
          <w:p w14:paraId="61B43215" w14:textId="77777777" w:rsidR="003257E4" w:rsidRPr="0032685D" w:rsidRDefault="003257E4" w:rsidP="0041293E">
            <w:pPr>
              <w:rPr>
                <w:color w:val="auto"/>
                <w:sz w:val="18"/>
                <w:szCs w:val="18"/>
              </w:rPr>
            </w:pPr>
          </w:p>
        </w:tc>
        <w:tc>
          <w:tcPr>
            <w:tcW w:w="992" w:type="pct"/>
          </w:tcPr>
          <w:p w14:paraId="58F23D8C" w14:textId="77777777" w:rsidR="003257E4" w:rsidRPr="0032685D" w:rsidRDefault="003257E4" w:rsidP="0041293E">
            <w:pPr>
              <w:rPr>
                <w:color w:val="auto"/>
                <w:sz w:val="18"/>
                <w:szCs w:val="18"/>
              </w:rPr>
            </w:pPr>
          </w:p>
        </w:tc>
        <w:tc>
          <w:tcPr>
            <w:tcW w:w="1167" w:type="pct"/>
          </w:tcPr>
          <w:p w14:paraId="60300F9B" w14:textId="77777777" w:rsidR="003257E4" w:rsidRPr="0032685D" w:rsidRDefault="003257E4" w:rsidP="0041293E">
            <w:pPr>
              <w:rPr>
                <w:color w:val="auto"/>
                <w:sz w:val="18"/>
                <w:szCs w:val="18"/>
              </w:rPr>
            </w:pPr>
          </w:p>
        </w:tc>
        <w:tc>
          <w:tcPr>
            <w:tcW w:w="598" w:type="pct"/>
          </w:tcPr>
          <w:p w14:paraId="2ED38ECB" w14:textId="77777777" w:rsidR="003257E4" w:rsidRPr="0032685D" w:rsidRDefault="003257E4" w:rsidP="0041293E">
            <w:pPr>
              <w:rPr>
                <w:color w:val="auto"/>
                <w:sz w:val="18"/>
                <w:szCs w:val="18"/>
              </w:rPr>
            </w:pPr>
          </w:p>
        </w:tc>
        <w:tc>
          <w:tcPr>
            <w:tcW w:w="577" w:type="pct"/>
          </w:tcPr>
          <w:p w14:paraId="0519C14A" w14:textId="77777777" w:rsidR="003257E4" w:rsidRPr="0032685D" w:rsidRDefault="003257E4" w:rsidP="0041293E">
            <w:pPr>
              <w:rPr>
                <w:color w:val="auto"/>
                <w:sz w:val="18"/>
                <w:szCs w:val="18"/>
              </w:rPr>
            </w:pPr>
          </w:p>
        </w:tc>
        <w:tc>
          <w:tcPr>
            <w:tcW w:w="1026" w:type="pct"/>
          </w:tcPr>
          <w:p w14:paraId="4818E88F" w14:textId="77777777" w:rsidR="003257E4" w:rsidRPr="0032685D" w:rsidRDefault="003257E4" w:rsidP="0041293E">
            <w:pPr>
              <w:rPr>
                <w:color w:val="auto"/>
                <w:sz w:val="18"/>
                <w:szCs w:val="18"/>
              </w:rPr>
            </w:pPr>
          </w:p>
        </w:tc>
      </w:tr>
      <w:tr w:rsidR="0032685D" w:rsidRPr="0032685D" w14:paraId="2A1A84F5" w14:textId="77777777" w:rsidTr="008130FC">
        <w:tc>
          <w:tcPr>
            <w:tcW w:w="640" w:type="pct"/>
          </w:tcPr>
          <w:p w14:paraId="223BBE5C" w14:textId="77777777" w:rsidR="003257E4" w:rsidRPr="0032685D" w:rsidRDefault="003257E4" w:rsidP="0041293E">
            <w:pPr>
              <w:rPr>
                <w:color w:val="auto"/>
                <w:sz w:val="18"/>
                <w:szCs w:val="18"/>
              </w:rPr>
            </w:pPr>
          </w:p>
        </w:tc>
        <w:tc>
          <w:tcPr>
            <w:tcW w:w="992" w:type="pct"/>
          </w:tcPr>
          <w:p w14:paraId="6902A3B7" w14:textId="77777777" w:rsidR="003257E4" w:rsidRPr="0032685D" w:rsidRDefault="003257E4" w:rsidP="0041293E">
            <w:pPr>
              <w:rPr>
                <w:color w:val="auto"/>
                <w:sz w:val="18"/>
                <w:szCs w:val="18"/>
              </w:rPr>
            </w:pPr>
          </w:p>
        </w:tc>
        <w:tc>
          <w:tcPr>
            <w:tcW w:w="1167" w:type="pct"/>
          </w:tcPr>
          <w:p w14:paraId="254F8A95" w14:textId="77777777" w:rsidR="003257E4" w:rsidRPr="0032685D" w:rsidRDefault="003257E4" w:rsidP="0041293E">
            <w:pPr>
              <w:rPr>
                <w:color w:val="auto"/>
                <w:sz w:val="18"/>
                <w:szCs w:val="18"/>
              </w:rPr>
            </w:pPr>
          </w:p>
        </w:tc>
        <w:tc>
          <w:tcPr>
            <w:tcW w:w="598" w:type="pct"/>
          </w:tcPr>
          <w:p w14:paraId="77844D91" w14:textId="77777777" w:rsidR="003257E4" w:rsidRPr="0032685D" w:rsidRDefault="003257E4" w:rsidP="0041293E">
            <w:pPr>
              <w:rPr>
                <w:color w:val="auto"/>
                <w:sz w:val="18"/>
                <w:szCs w:val="18"/>
              </w:rPr>
            </w:pPr>
          </w:p>
        </w:tc>
        <w:tc>
          <w:tcPr>
            <w:tcW w:w="577" w:type="pct"/>
          </w:tcPr>
          <w:p w14:paraId="29A0B2E8" w14:textId="77777777" w:rsidR="003257E4" w:rsidRPr="0032685D" w:rsidRDefault="003257E4" w:rsidP="0041293E">
            <w:pPr>
              <w:rPr>
                <w:color w:val="auto"/>
                <w:sz w:val="18"/>
                <w:szCs w:val="18"/>
              </w:rPr>
            </w:pPr>
          </w:p>
        </w:tc>
        <w:tc>
          <w:tcPr>
            <w:tcW w:w="1026" w:type="pct"/>
          </w:tcPr>
          <w:p w14:paraId="14FC3218" w14:textId="77777777" w:rsidR="003257E4" w:rsidRPr="0032685D" w:rsidRDefault="003257E4" w:rsidP="0041293E">
            <w:pPr>
              <w:rPr>
                <w:color w:val="auto"/>
                <w:sz w:val="18"/>
                <w:szCs w:val="18"/>
              </w:rPr>
            </w:pPr>
          </w:p>
        </w:tc>
      </w:tr>
    </w:tbl>
    <w:p w14:paraId="116270BD" w14:textId="77777777" w:rsidR="003257E4" w:rsidRPr="0032685D" w:rsidRDefault="003257E4" w:rsidP="003257E4">
      <w:pPr>
        <w:rPr>
          <w:color w:val="auto"/>
        </w:rPr>
      </w:pPr>
    </w:p>
    <w:p w14:paraId="74865AFC" w14:textId="58C320C6" w:rsidR="003257E4" w:rsidRPr="0032685D" w:rsidRDefault="003257E4" w:rsidP="003257E4">
      <w:pPr>
        <w:rPr>
          <w:color w:val="auto"/>
        </w:rPr>
      </w:pPr>
      <w:r w:rsidRPr="0032685D">
        <w:rPr>
          <w:color w:val="auto"/>
        </w:rPr>
        <w:br w:type="page"/>
      </w:r>
    </w:p>
    <w:p w14:paraId="64B30327" w14:textId="46D420D8" w:rsidR="003257E4" w:rsidRPr="0032685D" w:rsidRDefault="003257E4" w:rsidP="005A1E1B">
      <w:pPr>
        <w:rPr>
          <w:color w:val="auto"/>
          <w:lang w:val="fr-FR"/>
        </w:rPr>
        <w:sectPr w:rsidR="003257E4" w:rsidRPr="0032685D" w:rsidSect="00A27F4C">
          <w:headerReference w:type="first" r:id="rId13"/>
          <w:footerReference w:type="first" r:id="rId14"/>
          <w:pgSz w:w="15840" w:h="12240" w:orient="landscape" w:code="1"/>
          <w:pgMar w:top="1758" w:right="1701" w:bottom="1758" w:left="1985" w:header="709" w:footer="709" w:gutter="0"/>
          <w:cols w:space="708"/>
          <w:titlePg/>
          <w:docGrid w:linePitch="360"/>
        </w:sectPr>
      </w:pPr>
    </w:p>
    <w:p w14:paraId="7ADBD930" w14:textId="48678453" w:rsidR="005A1E1B" w:rsidRPr="0032685D" w:rsidRDefault="005A1E1B" w:rsidP="008509A8">
      <w:pPr>
        <w:pStyle w:val="Prrafodelista"/>
        <w:snapToGrid w:val="0"/>
        <w:ind w:left="0"/>
        <w:contextualSpacing w:val="0"/>
        <w:rPr>
          <w:color w:val="auto"/>
        </w:rPr>
      </w:pPr>
      <w:r w:rsidRPr="0032685D">
        <w:rPr>
          <w:color w:val="auto"/>
        </w:rPr>
        <w:lastRenderedPageBreak/>
        <w:t>© 2026 BioCarbon Cert</w:t>
      </w:r>
      <w:r w:rsidR="003257E4" w:rsidRPr="0032685D">
        <w:rPr>
          <w:color w:val="auto"/>
        </w:rPr>
        <w:t xml:space="preserve"> This Project Registration Audit Report Template is intended exclusively for Project Registration Audits under the BioCarbon Water Standard (BWS)</w:t>
      </w:r>
      <w:r w:rsidRPr="0032685D">
        <w:rPr>
          <w:color w:val="auto"/>
        </w:rPr>
        <w:t>.</w:t>
      </w:r>
    </w:p>
    <w:p w14:paraId="643E3384" w14:textId="061B233D" w:rsidR="004E0833" w:rsidRPr="0032685D" w:rsidRDefault="005A1E1B" w:rsidP="005A1E1B">
      <w:pPr>
        <w:pStyle w:val="Prrafodelista"/>
        <w:snapToGrid w:val="0"/>
        <w:ind w:left="0"/>
        <w:contextualSpacing w:val="0"/>
        <w:rPr>
          <w:color w:val="auto"/>
        </w:rPr>
      </w:pPr>
      <w:r w:rsidRPr="0032685D">
        <w:rPr>
          <w:color w:val="auto"/>
        </w:rPr>
        <w:t xml:space="preserve">NOTE: </w:t>
      </w:r>
      <w:r w:rsidR="003257E4" w:rsidRPr="0032685D">
        <w:rPr>
          <w:color w:val="auto"/>
        </w:rPr>
        <w:t>This template shall be completed in accordance with the BWS, applicable methodology, BioCarbon tools, and the Audit Manual. In the event of inconsistency, the BWS shall prevail</w:t>
      </w:r>
      <w:r w:rsidR="006422D5" w:rsidRPr="0032685D">
        <w:rPr>
          <w:color w:val="auto"/>
        </w:rPr>
        <w:t>.</w:t>
      </w:r>
    </w:p>
    <w:sectPr w:rsidR="004E0833" w:rsidRPr="0032685D" w:rsidSect="008509A8">
      <w:footerReference w:type="first" r:id="rId15"/>
      <w:pgSz w:w="12240" w:h="15840" w:code="1"/>
      <w:pgMar w:top="1985" w:right="1871" w:bottom="1701" w:left="1871" w:header="709" w:footer="709" w:gutter="0"/>
      <w:cols w:space="708"/>
      <w:vAlign w:val="bottom"/>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746AC9" w14:textId="77777777" w:rsidR="00BD3956" w:rsidRPr="00E651CD" w:rsidRDefault="00BD3956" w:rsidP="005C7A2C">
      <w:r w:rsidRPr="00E651CD">
        <w:separator/>
      </w:r>
    </w:p>
    <w:p w14:paraId="7A317815" w14:textId="77777777" w:rsidR="00BD3956" w:rsidRPr="00E651CD" w:rsidRDefault="00BD3956" w:rsidP="005C7A2C"/>
  </w:endnote>
  <w:endnote w:type="continuationSeparator" w:id="0">
    <w:p w14:paraId="545921BA" w14:textId="77777777" w:rsidR="00BD3956" w:rsidRPr="00E651CD" w:rsidRDefault="00BD3956" w:rsidP="005C7A2C">
      <w:r w:rsidRPr="00E651CD">
        <w:continuationSeparator/>
      </w:r>
    </w:p>
    <w:p w14:paraId="7A6FCA43" w14:textId="77777777" w:rsidR="00BD3956" w:rsidRPr="00E651CD" w:rsidRDefault="00BD3956" w:rsidP="005C7A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Optima">
    <w:panose1 w:val="02000503060000020004"/>
    <w:charset w:val="00"/>
    <w:family w:val="auto"/>
    <w:pitch w:val="variable"/>
    <w:sig w:usb0="80000067"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B0604020202020204"/>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merodepgina"/>
        <w:i w:val="0"/>
      </w:rPr>
      <w:id w:val="-1541359142"/>
      <w:docPartObj>
        <w:docPartGallery w:val="Page Numbers (Bottom of Page)"/>
        <w:docPartUnique/>
      </w:docPartObj>
    </w:sdtPr>
    <w:sdtContent>
      <w:p w14:paraId="026A73D0" w14:textId="420C8CFC" w:rsidR="00C57369" w:rsidRPr="00E651CD" w:rsidRDefault="00C57369" w:rsidP="005C7A2C">
        <w:pPr>
          <w:pStyle w:val="Piedepgina"/>
          <w:rPr>
            <w:rStyle w:val="Nmerodepgina"/>
            <w:i w:val="0"/>
          </w:rPr>
        </w:pPr>
        <w:r w:rsidRPr="00E651CD">
          <w:rPr>
            <w:rStyle w:val="Nmerodepgina"/>
            <w:i w:val="0"/>
          </w:rPr>
          <w:fldChar w:fldCharType="begin"/>
        </w:r>
        <w:r w:rsidRPr="00E651CD">
          <w:rPr>
            <w:rStyle w:val="Nmerodepgina"/>
          </w:rPr>
          <w:instrText xml:space="preserve"> PAGE </w:instrText>
        </w:r>
        <w:r w:rsidRPr="00E651CD">
          <w:rPr>
            <w:rStyle w:val="Nmerodepgina"/>
            <w:i w:val="0"/>
          </w:rPr>
          <w:fldChar w:fldCharType="separate"/>
        </w:r>
        <w:r w:rsidRPr="00E651CD">
          <w:rPr>
            <w:rStyle w:val="Nmerodepgina"/>
          </w:rPr>
          <w:t>22</w:t>
        </w:r>
        <w:r w:rsidRPr="00E651CD">
          <w:rPr>
            <w:rStyle w:val="Nmerodepgina"/>
            <w:i w:val="0"/>
          </w:rPr>
          <w:fldChar w:fldCharType="end"/>
        </w:r>
      </w:p>
    </w:sdtContent>
  </w:sdt>
  <w:p w14:paraId="7A265E02" w14:textId="77777777" w:rsidR="00C57369" w:rsidRPr="00E651CD" w:rsidRDefault="00C57369" w:rsidP="005C7A2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aconcuadrcula"/>
      <w:tblW w:w="13189"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9"/>
      <w:gridCol w:w="6662"/>
      <w:gridCol w:w="2268"/>
    </w:tblGrid>
    <w:tr w:rsidR="008130FC" w:rsidRPr="00E651CD" w14:paraId="4B9DDA21" w14:textId="77777777" w:rsidTr="0041293E">
      <w:tc>
        <w:tcPr>
          <w:tcW w:w="4259" w:type="dxa"/>
          <w:vAlign w:val="center"/>
        </w:tcPr>
        <w:p w14:paraId="04DB6E35" w14:textId="77777777" w:rsidR="008130FC" w:rsidRPr="00E651CD" w:rsidRDefault="008130FC" w:rsidP="008130FC">
          <w:pPr>
            <w:spacing w:before="0" w:after="0"/>
            <w:jc w:val="left"/>
          </w:pPr>
          <w:r>
            <w:t>Project Registration Audit</w:t>
          </w:r>
          <w:r w:rsidRPr="00E651CD">
            <w:t xml:space="preserve"> </w:t>
          </w:r>
          <w:r>
            <w:t>R</w:t>
          </w:r>
          <w:r w:rsidRPr="00E651CD">
            <w:t>eport template</w:t>
          </w:r>
        </w:p>
        <w:p w14:paraId="711F976E" w14:textId="77777777" w:rsidR="008130FC" w:rsidRPr="00E651CD" w:rsidRDefault="008130FC" w:rsidP="008130FC">
          <w:pPr>
            <w:spacing w:before="0" w:after="0"/>
            <w:jc w:val="left"/>
          </w:pPr>
          <w:r w:rsidRPr="00E651CD">
            <w:t xml:space="preserve">Version </w:t>
          </w:r>
          <w:r>
            <w:t>1.0</w:t>
          </w:r>
        </w:p>
      </w:tc>
      <w:tc>
        <w:tcPr>
          <w:tcW w:w="6662" w:type="dxa"/>
          <w:vAlign w:val="center"/>
        </w:tcPr>
        <w:p w14:paraId="64014F4B" w14:textId="77777777" w:rsidR="008130FC" w:rsidRDefault="008130FC" w:rsidP="008130FC">
          <w:pPr>
            <w:spacing w:before="0" w:after="0"/>
            <w:jc w:val="center"/>
          </w:pPr>
          <w:r>
            <w:t>Effective Date</w:t>
          </w:r>
        </w:p>
        <w:p w14:paraId="214BE583" w14:textId="77777777" w:rsidR="008130FC" w:rsidRPr="00E651CD" w:rsidRDefault="008130FC" w:rsidP="008130FC">
          <w:pPr>
            <w:spacing w:before="0" w:after="0"/>
            <w:jc w:val="center"/>
          </w:pPr>
          <w:r>
            <w:t>June 29, 2026</w:t>
          </w:r>
        </w:p>
      </w:tc>
      <w:tc>
        <w:tcPr>
          <w:tcW w:w="2268" w:type="dxa"/>
          <w:vAlign w:val="center"/>
        </w:tcPr>
        <w:p w14:paraId="77B09054" w14:textId="77777777" w:rsidR="008130FC" w:rsidRDefault="008130FC" w:rsidP="008130FC">
          <w:pPr>
            <w:spacing w:before="0" w:after="0"/>
            <w:jc w:val="right"/>
          </w:pPr>
          <w:r w:rsidRPr="00E651CD">
            <w:fldChar w:fldCharType="begin"/>
          </w:r>
          <w:r w:rsidRPr="00E651CD">
            <w:instrText>PAGE   \* MERGEFORMAT</w:instrText>
          </w:r>
          <w:r w:rsidRPr="00E651CD">
            <w:fldChar w:fldCharType="separate"/>
          </w:r>
          <w:r>
            <w:t>1</w:t>
          </w:r>
          <w:r w:rsidRPr="00E651CD">
            <w:fldChar w:fldCharType="end"/>
          </w:r>
          <w:r w:rsidRPr="00E651CD">
            <w:t xml:space="preserve"> | </w:t>
          </w:r>
          <w:fldSimple w:instr="NUMPAGES  \* Arabic  \* MERGEFORMAT">
            <w:r>
              <w:t>24</w:t>
            </w:r>
          </w:fldSimple>
        </w:p>
      </w:tc>
    </w:tr>
  </w:tbl>
  <w:p w14:paraId="77313517" w14:textId="1939BBB3" w:rsidR="00C57369" w:rsidRPr="00E651CD" w:rsidRDefault="00C57369" w:rsidP="006971DC">
    <w:pPr>
      <w:spacing w:before="0" w:af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aconcuadrcula"/>
      <w:tblW w:w="9503"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3"/>
      <w:gridCol w:w="4394"/>
      <w:gridCol w:w="1706"/>
    </w:tblGrid>
    <w:tr w:rsidR="006971DC" w:rsidRPr="00E651CD" w14:paraId="1B769ACB" w14:textId="133D58BC" w:rsidTr="00520B0A">
      <w:tc>
        <w:tcPr>
          <w:tcW w:w="3403" w:type="dxa"/>
          <w:vAlign w:val="center"/>
        </w:tcPr>
        <w:p w14:paraId="371B7282" w14:textId="60853092" w:rsidR="006971DC" w:rsidRPr="00E651CD" w:rsidRDefault="003E14B0" w:rsidP="006971DC">
          <w:pPr>
            <w:spacing w:before="0" w:after="0"/>
            <w:jc w:val="left"/>
          </w:pPr>
          <w:r>
            <w:t xml:space="preserve">Project Registration </w:t>
          </w:r>
          <w:r w:rsidR="000958F0">
            <w:t>Audit</w:t>
          </w:r>
          <w:r w:rsidR="006971DC" w:rsidRPr="00E651CD">
            <w:t xml:space="preserve"> </w:t>
          </w:r>
          <w:r w:rsidR="002E6381">
            <w:t>R</w:t>
          </w:r>
          <w:r w:rsidR="006971DC" w:rsidRPr="00E651CD">
            <w:t>eport template</w:t>
          </w:r>
        </w:p>
        <w:p w14:paraId="3304ACDC" w14:textId="2E45DE0F" w:rsidR="006971DC" w:rsidRPr="00E651CD" w:rsidRDefault="006971DC" w:rsidP="006971DC">
          <w:pPr>
            <w:spacing w:before="0" w:after="0"/>
            <w:jc w:val="left"/>
          </w:pPr>
          <w:r w:rsidRPr="00E651CD">
            <w:t xml:space="preserve">Version </w:t>
          </w:r>
          <w:r w:rsidR="000958F0">
            <w:t>1</w:t>
          </w:r>
          <w:r>
            <w:t>.0</w:t>
          </w:r>
        </w:p>
      </w:tc>
      <w:tc>
        <w:tcPr>
          <w:tcW w:w="4394" w:type="dxa"/>
          <w:vAlign w:val="center"/>
        </w:tcPr>
        <w:p w14:paraId="339A1762" w14:textId="77777777" w:rsidR="006971DC" w:rsidRDefault="006971DC" w:rsidP="006971DC">
          <w:pPr>
            <w:spacing w:before="0" w:after="0"/>
            <w:jc w:val="center"/>
          </w:pPr>
          <w:r>
            <w:t>Effective Date</w:t>
          </w:r>
        </w:p>
        <w:p w14:paraId="55684046" w14:textId="64A0D4A0" w:rsidR="006971DC" w:rsidRPr="00E651CD" w:rsidRDefault="003E14B0" w:rsidP="006971DC">
          <w:pPr>
            <w:spacing w:before="0" w:after="0"/>
            <w:jc w:val="center"/>
          </w:pPr>
          <w:r>
            <w:t>June 29, 2026</w:t>
          </w:r>
        </w:p>
      </w:tc>
      <w:tc>
        <w:tcPr>
          <w:tcW w:w="1706" w:type="dxa"/>
          <w:vAlign w:val="center"/>
        </w:tcPr>
        <w:p w14:paraId="3381D946" w14:textId="7795015F" w:rsidR="006971DC" w:rsidRDefault="006971DC" w:rsidP="006971DC">
          <w:pPr>
            <w:spacing w:before="0" w:after="0"/>
            <w:jc w:val="right"/>
          </w:pPr>
          <w:r w:rsidRPr="00E651CD">
            <w:fldChar w:fldCharType="begin"/>
          </w:r>
          <w:r w:rsidRPr="00E651CD">
            <w:instrText>PAGE   \* MERGEFORMAT</w:instrText>
          </w:r>
          <w:r w:rsidRPr="00E651CD">
            <w:fldChar w:fldCharType="separate"/>
          </w:r>
          <w:r>
            <w:t>1</w:t>
          </w:r>
          <w:r w:rsidRPr="00E651CD">
            <w:fldChar w:fldCharType="end"/>
          </w:r>
          <w:r w:rsidRPr="00E651CD">
            <w:t xml:space="preserve"> | </w:t>
          </w:r>
          <w:fldSimple w:instr="NUMPAGES  \* Arabic  \* MERGEFORMAT">
            <w:r>
              <w:t>24</w:t>
            </w:r>
          </w:fldSimple>
        </w:p>
      </w:tc>
    </w:tr>
  </w:tbl>
  <w:p w14:paraId="4AFEF138" w14:textId="2B1A9D90" w:rsidR="00C57369" w:rsidRPr="00E651CD" w:rsidRDefault="00C57369" w:rsidP="0097594C">
    <w:pPr>
      <w:spacing w:before="0" w:after="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aconcuadrcula"/>
      <w:tblW w:w="13189"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9"/>
      <w:gridCol w:w="6662"/>
      <w:gridCol w:w="2268"/>
    </w:tblGrid>
    <w:tr w:rsidR="00E160B2" w:rsidRPr="00E651CD" w14:paraId="1F2BCF99" w14:textId="77777777" w:rsidTr="00C66D2A">
      <w:tc>
        <w:tcPr>
          <w:tcW w:w="4259" w:type="dxa"/>
          <w:vAlign w:val="center"/>
        </w:tcPr>
        <w:p w14:paraId="77654912" w14:textId="77777777" w:rsidR="00E160B2" w:rsidRPr="00E651CD" w:rsidRDefault="00E160B2" w:rsidP="006971DC">
          <w:pPr>
            <w:spacing w:before="0" w:after="0"/>
            <w:jc w:val="left"/>
          </w:pPr>
          <w:r>
            <w:t>Project Registration Audit</w:t>
          </w:r>
          <w:r w:rsidRPr="00E651CD">
            <w:t xml:space="preserve"> </w:t>
          </w:r>
          <w:r>
            <w:t>R</w:t>
          </w:r>
          <w:r w:rsidRPr="00E651CD">
            <w:t>eport template</w:t>
          </w:r>
        </w:p>
        <w:p w14:paraId="03B1308D" w14:textId="77777777" w:rsidR="00E160B2" w:rsidRPr="00E651CD" w:rsidRDefault="00E160B2" w:rsidP="006971DC">
          <w:pPr>
            <w:spacing w:before="0" w:after="0"/>
            <w:jc w:val="left"/>
          </w:pPr>
          <w:r w:rsidRPr="00E651CD">
            <w:t xml:space="preserve">Version </w:t>
          </w:r>
          <w:r>
            <w:t>1.0</w:t>
          </w:r>
        </w:p>
      </w:tc>
      <w:tc>
        <w:tcPr>
          <w:tcW w:w="6662" w:type="dxa"/>
          <w:vAlign w:val="center"/>
        </w:tcPr>
        <w:p w14:paraId="3FA05230" w14:textId="77777777" w:rsidR="00E160B2" w:rsidRDefault="00E160B2" w:rsidP="006971DC">
          <w:pPr>
            <w:spacing w:before="0" w:after="0"/>
            <w:jc w:val="center"/>
          </w:pPr>
          <w:r>
            <w:t>Effective Date</w:t>
          </w:r>
        </w:p>
        <w:p w14:paraId="047DC16D" w14:textId="77777777" w:rsidR="00E160B2" w:rsidRPr="00E651CD" w:rsidRDefault="00E160B2" w:rsidP="006971DC">
          <w:pPr>
            <w:spacing w:before="0" w:after="0"/>
            <w:jc w:val="center"/>
          </w:pPr>
          <w:r>
            <w:t>June 29, 2026</w:t>
          </w:r>
        </w:p>
      </w:tc>
      <w:tc>
        <w:tcPr>
          <w:tcW w:w="2268" w:type="dxa"/>
          <w:vAlign w:val="center"/>
        </w:tcPr>
        <w:p w14:paraId="677218BC" w14:textId="77777777" w:rsidR="00E160B2" w:rsidRDefault="00E160B2" w:rsidP="006971DC">
          <w:pPr>
            <w:spacing w:before="0" w:after="0"/>
            <w:jc w:val="right"/>
          </w:pPr>
          <w:r w:rsidRPr="00E651CD">
            <w:fldChar w:fldCharType="begin"/>
          </w:r>
          <w:r w:rsidRPr="00E651CD">
            <w:instrText>PAGE   \* MERGEFORMAT</w:instrText>
          </w:r>
          <w:r w:rsidRPr="00E651CD">
            <w:fldChar w:fldCharType="separate"/>
          </w:r>
          <w:r>
            <w:t>1</w:t>
          </w:r>
          <w:r w:rsidRPr="00E651CD">
            <w:fldChar w:fldCharType="end"/>
          </w:r>
          <w:r w:rsidRPr="00E651CD">
            <w:t xml:space="preserve"> | </w:t>
          </w:r>
          <w:fldSimple w:instr="NUMPAGES  \* Arabic  \* MERGEFORMAT">
            <w:r>
              <w:t>24</w:t>
            </w:r>
          </w:fldSimple>
        </w:p>
      </w:tc>
    </w:tr>
  </w:tbl>
  <w:p w14:paraId="6EC7D840" w14:textId="77777777" w:rsidR="00E160B2" w:rsidRPr="00E651CD" w:rsidRDefault="00E160B2" w:rsidP="0097594C">
    <w:pPr>
      <w:spacing w:before="0" w:after="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aconcuadrcula"/>
      <w:tblW w:w="9469"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3"/>
      <w:gridCol w:w="4635"/>
      <w:gridCol w:w="1611"/>
    </w:tblGrid>
    <w:tr w:rsidR="00871F8E" w:rsidRPr="00E651CD" w14:paraId="507528A9" w14:textId="77777777" w:rsidTr="00871F8E">
      <w:tc>
        <w:tcPr>
          <w:tcW w:w="4259" w:type="dxa"/>
          <w:vAlign w:val="center"/>
        </w:tcPr>
        <w:p w14:paraId="0267C6D2" w14:textId="77777777" w:rsidR="00871F8E" w:rsidRPr="00E651CD" w:rsidRDefault="00871F8E" w:rsidP="006971DC">
          <w:pPr>
            <w:spacing w:before="0" w:after="0"/>
            <w:jc w:val="left"/>
          </w:pPr>
          <w:r>
            <w:t>Project Registration Audit</w:t>
          </w:r>
          <w:r w:rsidRPr="00E651CD">
            <w:t xml:space="preserve"> </w:t>
          </w:r>
          <w:r>
            <w:t>R</w:t>
          </w:r>
          <w:r w:rsidRPr="00E651CD">
            <w:t>eport template</w:t>
          </w:r>
        </w:p>
        <w:p w14:paraId="6243260D" w14:textId="77777777" w:rsidR="00871F8E" w:rsidRPr="00E651CD" w:rsidRDefault="00871F8E" w:rsidP="006971DC">
          <w:pPr>
            <w:spacing w:before="0" w:after="0"/>
            <w:jc w:val="left"/>
          </w:pPr>
          <w:r w:rsidRPr="00E651CD">
            <w:t xml:space="preserve">Version </w:t>
          </w:r>
          <w:r>
            <w:t>1.0</w:t>
          </w:r>
        </w:p>
      </w:tc>
      <w:tc>
        <w:tcPr>
          <w:tcW w:w="6662" w:type="dxa"/>
          <w:vAlign w:val="center"/>
        </w:tcPr>
        <w:p w14:paraId="4517B0AB" w14:textId="77777777" w:rsidR="00871F8E" w:rsidRDefault="00871F8E" w:rsidP="006971DC">
          <w:pPr>
            <w:spacing w:before="0" w:after="0"/>
            <w:jc w:val="center"/>
          </w:pPr>
          <w:r>
            <w:t>Effective Date</w:t>
          </w:r>
        </w:p>
        <w:p w14:paraId="38E168D6" w14:textId="77777777" w:rsidR="00871F8E" w:rsidRPr="00E651CD" w:rsidRDefault="00871F8E" w:rsidP="006971DC">
          <w:pPr>
            <w:spacing w:before="0" w:after="0"/>
            <w:jc w:val="center"/>
          </w:pPr>
          <w:r>
            <w:t>June 29, 2026</w:t>
          </w:r>
        </w:p>
      </w:tc>
      <w:tc>
        <w:tcPr>
          <w:tcW w:w="2268" w:type="dxa"/>
          <w:vAlign w:val="center"/>
        </w:tcPr>
        <w:p w14:paraId="3A7FB5FB" w14:textId="77777777" w:rsidR="00871F8E" w:rsidRDefault="00871F8E" w:rsidP="006971DC">
          <w:pPr>
            <w:spacing w:before="0" w:after="0"/>
            <w:jc w:val="right"/>
          </w:pPr>
          <w:r w:rsidRPr="00E651CD">
            <w:fldChar w:fldCharType="begin"/>
          </w:r>
          <w:r w:rsidRPr="00E651CD">
            <w:instrText>PAGE   \* MERGEFORMAT</w:instrText>
          </w:r>
          <w:r w:rsidRPr="00E651CD">
            <w:fldChar w:fldCharType="separate"/>
          </w:r>
          <w:r>
            <w:t>1</w:t>
          </w:r>
          <w:r w:rsidRPr="00E651CD">
            <w:fldChar w:fldCharType="end"/>
          </w:r>
          <w:r w:rsidRPr="00E651CD">
            <w:t xml:space="preserve"> | </w:t>
          </w:r>
          <w:fldSimple w:instr="NUMPAGES  \* Arabic  \* MERGEFORMAT">
            <w:r>
              <w:t>24</w:t>
            </w:r>
          </w:fldSimple>
        </w:p>
      </w:tc>
    </w:tr>
  </w:tbl>
  <w:p w14:paraId="39A5CA5D" w14:textId="77777777" w:rsidR="00871F8E" w:rsidRPr="00E651CD" w:rsidRDefault="00871F8E" w:rsidP="0097594C">
    <w:pPr>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79ED68" w14:textId="77777777" w:rsidR="00BD3956" w:rsidRPr="00E651CD" w:rsidRDefault="00BD3956" w:rsidP="005C7A2C">
      <w:r w:rsidRPr="00E651CD">
        <w:separator/>
      </w:r>
    </w:p>
    <w:p w14:paraId="06959C2E" w14:textId="77777777" w:rsidR="00BD3956" w:rsidRPr="00E651CD" w:rsidRDefault="00BD3956" w:rsidP="005C7A2C"/>
  </w:footnote>
  <w:footnote w:type="continuationSeparator" w:id="0">
    <w:p w14:paraId="5E852A2D" w14:textId="77777777" w:rsidR="00BD3956" w:rsidRPr="00E651CD" w:rsidRDefault="00BD3956" w:rsidP="005C7A2C">
      <w:r w:rsidRPr="00E651CD">
        <w:continuationSeparator/>
      </w:r>
    </w:p>
    <w:p w14:paraId="35AFE3A1" w14:textId="77777777" w:rsidR="00BD3956" w:rsidRPr="00E651CD" w:rsidRDefault="00BD3956" w:rsidP="005C7A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8C0D0" w14:textId="0185AE30" w:rsidR="008E1205" w:rsidRPr="00E651CD" w:rsidRDefault="00D52409" w:rsidP="008E1205">
    <w:pPr>
      <w:pStyle w:val="Encabezado"/>
      <w:jc w:val="right"/>
    </w:pPr>
    <w:r w:rsidRPr="00E651CD">
      <w:rPr>
        <w:noProof/>
      </w:rPr>
      <w:drawing>
        <wp:inline distT="0" distB="0" distL="0" distR="0" wp14:anchorId="00781D04" wp14:editId="1AFDD110">
          <wp:extent cx="1143000" cy="4699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
                    <a:extLst>
                      <a:ext uri="{28A0092B-C50C-407E-A947-70E740481C1C}">
                        <a14:useLocalDpi xmlns:a14="http://schemas.microsoft.com/office/drawing/2010/main" val="0"/>
                      </a:ext>
                    </a:extLst>
                  </a:blip>
                  <a:stretch>
                    <a:fillRect/>
                  </a:stretch>
                </pic:blipFill>
                <pic:spPr>
                  <a:xfrm>
                    <a:off x="0" y="0"/>
                    <a:ext cx="1143000" cy="4699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19F5A" w14:textId="44DF2F57" w:rsidR="003613C6" w:rsidRDefault="00E46A66" w:rsidP="003613C6">
    <w:pPr>
      <w:pStyle w:val="Encabezado"/>
      <w:jc w:val="right"/>
    </w:pPr>
    <w:r w:rsidRPr="00E651CD">
      <w:rPr>
        <w:noProof/>
      </w:rPr>
      <w:drawing>
        <wp:inline distT="0" distB="0" distL="0" distR="0" wp14:anchorId="4127F2B3" wp14:editId="34968B8E">
          <wp:extent cx="1143000" cy="469900"/>
          <wp:effectExtent l="0" t="0" r="0" b="0"/>
          <wp:docPr id="217621659" name="Imagen 217621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
                    <a:extLst>
                      <a:ext uri="{28A0092B-C50C-407E-A947-70E740481C1C}">
                        <a14:useLocalDpi xmlns:a14="http://schemas.microsoft.com/office/drawing/2010/main" val="0"/>
                      </a:ext>
                    </a:extLst>
                  </a:blip>
                  <a:stretch>
                    <a:fillRect/>
                  </a:stretch>
                </pic:blipFill>
                <pic:spPr>
                  <a:xfrm>
                    <a:off x="0" y="0"/>
                    <a:ext cx="1143000" cy="4699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E5788" w14:textId="77777777" w:rsidR="004B14D2" w:rsidRDefault="004B14D2" w:rsidP="003613C6">
    <w:pPr>
      <w:pStyle w:val="Encabezado"/>
      <w:jc w:val="right"/>
    </w:pPr>
    <w:r w:rsidRPr="00E651CD">
      <w:rPr>
        <w:noProof/>
      </w:rPr>
      <w:drawing>
        <wp:inline distT="0" distB="0" distL="0" distR="0" wp14:anchorId="5300D07A" wp14:editId="614AAA84">
          <wp:extent cx="1143000" cy="469900"/>
          <wp:effectExtent l="0" t="0" r="0" b="0"/>
          <wp:docPr id="2125758125" name="Imagen 2125758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
                    <a:extLst>
                      <a:ext uri="{28A0092B-C50C-407E-A947-70E740481C1C}">
                        <a14:useLocalDpi xmlns:a14="http://schemas.microsoft.com/office/drawing/2010/main" val="0"/>
                      </a:ext>
                    </a:extLst>
                  </a:blip>
                  <a:stretch>
                    <a:fillRect/>
                  </a:stretch>
                </pic:blipFill>
                <pic:spPr>
                  <a:xfrm>
                    <a:off x="0" y="0"/>
                    <a:ext cx="1143000" cy="4699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B87E3E76"/>
    <w:lvl w:ilvl="0">
      <w:start w:val="1"/>
      <w:numFmt w:val="decimal"/>
      <w:pStyle w:val="Listaconnmeros"/>
      <w:lvlText w:val="%1."/>
      <w:lvlJc w:val="left"/>
      <w:pPr>
        <w:tabs>
          <w:tab w:val="num" w:pos="360"/>
        </w:tabs>
        <w:ind w:left="360" w:hanging="360"/>
      </w:pPr>
    </w:lvl>
  </w:abstractNum>
  <w:abstractNum w:abstractNumId="1" w15:restartNumberingAfterBreak="0">
    <w:nsid w:val="00590D44"/>
    <w:multiLevelType w:val="hybridMultilevel"/>
    <w:tmpl w:val="DEB214A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24B1865"/>
    <w:multiLevelType w:val="hybridMultilevel"/>
    <w:tmpl w:val="22A4301C"/>
    <w:lvl w:ilvl="0" w:tplc="240A000F">
      <w:start w:val="1"/>
      <w:numFmt w:val="decimal"/>
      <w:lvlText w:val="%1."/>
      <w:lvlJc w:val="left"/>
      <w:pPr>
        <w:ind w:left="720" w:hanging="360"/>
      </w:pPr>
      <w:rPr>
        <w:rFonts w:hint="default"/>
        <w:i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036435DC"/>
    <w:multiLevelType w:val="hybridMultilevel"/>
    <w:tmpl w:val="0C0EDE8C"/>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040C77F8"/>
    <w:multiLevelType w:val="hybridMultilevel"/>
    <w:tmpl w:val="5DACF57E"/>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04136A4B"/>
    <w:multiLevelType w:val="hybridMultilevel"/>
    <w:tmpl w:val="13BEB11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07BE242F"/>
    <w:multiLevelType w:val="hybridMultilevel"/>
    <w:tmpl w:val="463A980C"/>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08CF0CD2"/>
    <w:multiLevelType w:val="hybridMultilevel"/>
    <w:tmpl w:val="3B3011C0"/>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090F24D3"/>
    <w:multiLevelType w:val="hybridMultilevel"/>
    <w:tmpl w:val="EA30F09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0C6E78CD"/>
    <w:multiLevelType w:val="hybridMultilevel"/>
    <w:tmpl w:val="3020B080"/>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0CC91BF2"/>
    <w:multiLevelType w:val="hybridMultilevel"/>
    <w:tmpl w:val="2020EEAA"/>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0F9C7C18"/>
    <w:multiLevelType w:val="hybridMultilevel"/>
    <w:tmpl w:val="5EF684D6"/>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0FEF650F"/>
    <w:multiLevelType w:val="hybridMultilevel"/>
    <w:tmpl w:val="F8F46528"/>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102A5048"/>
    <w:multiLevelType w:val="hybridMultilevel"/>
    <w:tmpl w:val="DDD4BD66"/>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11E074B9"/>
    <w:multiLevelType w:val="hybridMultilevel"/>
    <w:tmpl w:val="A7FE63D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12C54946"/>
    <w:multiLevelType w:val="hybridMultilevel"/>
    <w:tmpl w:val="E4C4EFD8"/>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167A04A4"/>
    <w:multiLevelType w:val="hybridMultilevel"/>
    <w:tmpl w:val="F93ABF9A"/>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188B4961"/>
    <w:multiLevelType w:val="hybridMultilevel"/>
    <w:tmpl w:val="F1B41DDE"/>
    <w:lvl w:ilvl="0" w:tplc="3560FBD0">
      <w:start w:val="1"/>
      <w:numFmt w:val="lowerLetter"/>
      <w:lvlText w:val="(%1)"/>
      <w:lvlJc w:val="left"/>
      <w:pPr>
        <w:ind w:left="720" w:hanging="360"/>
      </w:pPr>
      <w:rPr>
        <w:rFonts w:hint="default"/>
        <w:sz w:val="20"/>
        <w:szCs w:val="20"/>
      </w:rPr>
    </w:lvl>
    <w:lvl w:ilvl="1" w:tplc="FFFFFFFF">
      <w:start w:val="1"/>
      <w:numFmt w:val="lowerLetter"/>
      <w:lvlText w:val="(%2)"/>
      <w:lvlJc w:val="left"/>
      <w:pPr>
        <w:ind w:left="1440" w:hanging="360"/>
      </w:pPr>
      <w:rPr>
        <w:rFonts w:ascii="Optima" w:hAnsi="Optima" w:cs="Times New Roman" w:hint="default"/>
        <w:b w:val="0"/>
        <w:bCs w:val="0"/>
        <w:i w:val="0"/>
        <w:iCs w:val="0"/>
        <w:spacing w:val="-1"/>
        <w:w w:val="110"/>
        <w:sz w:val="22"/>
        <w:szCs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8C2131E"/>
    <w:multiLevelType w:val="hybridMultilevel"/>
    <w:tmpl w:val="23FE2D78"/>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9" w15:restartNumberingAfterBreak="0">
    <w:nsid w:val="1A030A4C"/>
    <w:multiLevelType w:val="hybridMultilevel"/>
    <w:tmpl w:val="56D6E636"/>
    <w:lvl w:ilvl="0" w:tplc="5E4C0A6C">
      <w:start w:val="1"/>
      <w:numFmt w:val="lowerLetter"/>
      <w:lvlText w:val="(%1)"/>
      <w:lvlJc w:val="left"/>
      <w:pPr>
        <w:ind w:left="740" w:hanging="38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1B4147E5"/>
    <w:multiLevelType w:val="hybridMultilevel"/>
    <w:tmpl w:val="0428ACEC"/>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2" w15:restartNumberingAfterBreak="0">
    <w:nsid w:val="1C1C1622"/>
    <w:multiLevelType w:val="hybridMultilevel"/>
    <w:tmpl w:val="C1A20BB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3" w15:restartNumberingAfterBreak="0">
    <w:nsid w:val="1C5A5CA1"/>
    <w:multiLevelType w:val="hybridMultilevel"/>
    <w:tmpl w:val="5A84F226"/>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4" w15:restartNumberingAfterBreak="0">
    <w:nsid w:val="1ED044EF"/>
    <w:multiLevelType w:val="hybridMultilevel"/>
    <w:tmpl w:val="C2909FB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5" w15:restartNumberingAfterBreak="0">
    <w:nsid w:val="20B44A9E"/>
    <w:multiLevelType w:val="multilevel"/>
    <w:tmpl w:val="AEA6BDB0"/>
    <w:lvl w:ilvl="0">
      <w:start w:val="1"/>
      <w:numFmt w:val="upperRoman"/>
      <w:pStyle w:val="PartTitleBox"/>
      <w:suff w:val="space"/>
      <w:lvlText w:val="PART %1. "/>
      <w:lvlJc w:val="left"/>
      <w:pPr>
        <w:ind w:left="0" w:firstLine="0"/>
      </w:pPr>
      <w:rPr>
        <w:rFonts w:hint="default"/>
      </w:rPr>
    </w:lvl>
    <w:lvl w:ilvl="1">
      <w:start w:val="1"/>
      <w:numFmt w:val="upperLetter"/>
      <w:pStyle w:val="RegSectionLevel1"/>
      <w:suff w:val="space"/>
      <w:lvlText w:val="SECTION %2."/>
      <w:lvlJc w:val="left"/>
      <w:pPr>
        <w:ind w:left="0" w:firstLine="0"/>
      </w:pPr>
      <w:rPr>
        <w:rFonts w:hint="default"/>
      </w:rPr>
    </w:lvl>
    <w:lvl w:ilvl="2">
      <w:start w:val="1"/>
      <w:numFmt w:val="decimal"/>
      <w:pStyle w:val="RegSectionLevel2"/>
      <w:suff w:val="space"/>
      <w:lvlText w:val="%2.%3."/>
      <w:lvlJc w:val="left"/>
      <w:pPr>
        <w:ind w:left="0" w:firstLine="0"/>
      </w:pPr>
      <w:rPr>
        <w:rFonts w:hint="default"/>
        <w:i w:val="0"/>
      </w:rPr>
    </w:lvl>
    <w:lvl w:ilvl="3">
      <w:start w:val="1"/>
      <w:numFmt w:val="decimal"/>
      <w:pStyle w:val="RegSectionLevel3"/>
      <w:suff w:val="space"/>
      <w:lvlText w:val="%2.%3.%4."/>
      <w:lvlJc w:val="left"/>
      <w:pPr>
        <w:ind w:left="0" w:firstLine="0"/>
      </w:pPr>
      <w:rPr>
        <w:rFonts w:hint="default"/>
      </w:rPr>
    </w:lvl>
    <w:lvl w:ilvl="4">
      <w:start w:val="1"/>
      <w:numFmt w:val="decimal"/>
      <w:pStyle w:val="RegSectionLevel4"/>
      <w:suff w:val="space"/>
      <w:lvlText w:val="%2.%3.%4.%5."/>
      <w:lvlJc w:val="left"/>
      <w:pPr>
        <w:ind w:left="0" w:firstLine="0"/>
      </w:pPr>
      <w:rPr>
        <w:rFonts w:hint="default"/>
      </w:rPr>
    </w:lvl>
    <w:lvl w:ilvl="5">
      <w:start w:val="1"/>
      <w:numFmt w:val="decimal"/>
      <w:pStyle w:val="RegSectionLevel5"/>
      <w:suff w:val="space"/>
      <w:lvlText w:val="%2.%3.%4.%5.%6."/>
      <w:lvlJc w:val="left"/>
      <w:pPr>
        <w:ind w:left="0" w:firstLine="0"/>
      </w:pPr>
      <w:rPr>
        <w:rFonts w:hint="default"/>
      </w:rPr>
    </w:lvl>
    <w:lvl w:ilvl="6">
      <w:start w:val="1"/>
      <w:numFmt w:val="decimal"/>
      <w:pStyle w:val="RegSectionLevel6"/>
      <w:suff w:val="space"/>
      <w:lvlText w:val="%2.%3.%4.%5.%6.%7."/>
      <w:lvlJc w:val="left"/>
      <w:pPr>
        <w:ind w:left="1296" w:hanging="1296"/>
      </w:pPr>
      <w:rPr>
        <w:rFonts w:hint="default"/>
      </w:rPr>
    </w:lvl>
    <w:lvl w:ilvl="7">
      <w:start w:val="1"/>
      <w:numFmt w:val="decimal"/>
      <w:pStyle w:val="RegSectionLevel7"/>
      <w:suff w:val="space"/>
      <w:lvlText w:val="%2.%3.%4.%5.%6.%7.%8."/>
      <w:lvlJc w:val="left"/>
      <w:pPr>
        <w:ind w:left="0" w:firstLine="0"/>
      </w:pPr>
      <w:rPr>
        <w:rFonts w:hint="default"/>
      </w:rPr>
    </w:lvl>
    <w:lvl w:ilvl="8">
      <w:start w:val="1"/>
      <w:numFmt w:val="decimal"/>
      <w:pStyle w:val="RegSectionLevel8"/>
      <w:suff w:val="space"/>
      <w:lvlText w:val="%2.%3.%4.%5.%6.%7.%8.%9."/>
      <w:lvlJc w:val="left"/>
      <w:pPr>
        <w:ind w:left="0" w:firstLine="0"/>
      </w:pPr>
      <w:rPr>
        <w:rFonts w:hint="default"/>
      </w:rPr>
    </w:lvl>
  </w:abstractNum>
  <w:abstractNum w:abstractNumId="26" w15:restartNumberingAfterBreak="0">
    <w:nsid w:val="21835354"/>
    <w:multiLevelType w:val="hybridMultilevel"/>
    <w:tmpl w:val="61CC3D0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7" w15:restartNumberingAfterBreak="0">
    <w:nsid w:val="21A61F79"/>
    <w:multiLevelType w:val="hybridMultilevel"/>
    <w:tmpl w:val="C9F075BE"/>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8" w15:restartNumberingAfterBreak="0">
    <w:nsid w:val="21E5752D"/>
    <w:multiLevelType w:val="hybridMultilevel"/>
    <w:tmpl w:val="7100A5E8"/>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9" w15:restartNumberingAfterBreak="0">
    <w:nsid w:val="22153950"/>
    <w:multiLevelType w:val="hybridMultilevel"/>
    <w:tmpl w:val="7B1A258A"/>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0" w15:restartNumberingAfterBreak="0">
    <w:nsid w:val="22AA0DBC"/>
    <w:multiLevelType w:val="hybridMultilevel"/>
    <w:tmpl w:val="0226E6D0"/>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1" w15:restartNumberingAfterBreak="0">
    <w:nsid w:val="2339000D"/>
    <w:multiLevelType w:val="hybridMultilevel"/>
    <w:tmpl w:val="BC56CAE0"/>
    <w:lvl w:ilvl="0" w:tplc="EB42D0FA">
      <w:start w:val="1"/>
      <w:numFmt w:val="lowerLetter"/>
      <w:lvlText w:val="(%1)"/>
      <w:lvlJc w:val="left"/>
      <w:pPr>
        <w:ind w:left="740" w:hanging="38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2" w15:restartNumberingAfterBreak="0">
    <w:nsid w:val="23786C13"/>
    <w:multiLevelType w:val="hybridMultilevel"/>
    <w:tmpl w:val="78C6DAD8"/>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3" w15:restartNumberingAfterBreak="0">
    <w:nsid w:val="24661F85"/>
    <w:multiLevelType w:val="hybridMultilevel"/>
    <w:tmpl w:val="B1FEDD7A"/>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4" w15:restartNumberingAfterBreak="0">
    <w:nsid w:val="24E51F81"/>
    <w:multiLevelType w:val="hybridMultilevel"/>
    <w:tmpl w:val="3E7201F4"/>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5" w15:restartNumberingAfterBreak="0">
    <w:nsid w:val="25392ED3"/>
    <w:multiLevelType w:val="hybridMultilevel"/>
    <w:tmpl w:val="C7C66AD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6" w15:restartNumberingAfterBreak="0">
    <w:nsid w:val="26204C83"/>
    <w:multiLevelType w:val="hybridMultilevel"/>
    <w:tmpl w:val="9B5A737C"/>
    <w:lvl w:ilvl="0" w:tplc="7B480C64">
      <w:numFmt w:val="bullet"/>
      <w:lvlText w:val="•"/>
      <w:lvlJc w:val="left"/>
      <w:pPr>
        <w:ind w:left="1060" w:hanging="700"/>
      </w:pPr>
      <w:rPr>
        <w:rFonts w:ascii="Constantia" w:eastAsiaTheme="minorHAnsi" w:hAnsi="Constantia" w:cs="Arial"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7" w15:restartNumberingAfterBreak="0">
    <w:nsid w:val="270060A0"/>
    <w:multiLevelType w:val="hybridMultilevel"/>
    <w:tmpl w:val="CEA4E81E"/>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8" w15:restartNumberingAfterBreak="0">
    <w:nsid w:val="28D8254B"/>
    <w:multiLevelType w:val="hybridMultilevel"/>
    <w:tmpl w:val="A89E5EB8"/>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9" w15:restartNumberingAfterBreak="0">
    <w:nsid w:val="290617B0"/>
    <w:multiLevelType w:val="hybridMultilevel"/>
    <w:tmpl w:val="2F263F76"/>
    <w:lvl w:ilvl="0" w:tplc="25BC0E70">
      <w:start w:val="1"/>
      <w:numFmt w:val="lowerLetter"/>
      <w:lvlText w:val="(%1)"/>
      <w:lvlJc w:val="left"/>
      <w:pPr>
        <w:ind w:left="360" w:hanging="360"/>
      </w:pPr>
      <w:rPr>
        <w:rFonts w:hint="default"/>
        <w:sz w:val="20"/>
        <w:szCs w:val="2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0" w15:restartNumberingAfterBreak="0">
    <w:nsid w:val="294C156F"/>
    <w:multiLevelType w:val="multilevel"/>
    <w:tmpl w:val="F0801FF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298B7A45"/>
    <w:multiLevelType w:val="hybridMultilevel"/>
    <w:tmpl w:val="53A42334"/>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2" w15:restartNumberingAfterBreak="0">
    <w:nsid w:val="29987449"/>
    <w:multiLevelType w:val="hybridMultilevel"/>
    <w:tmpl w:val="D4C8AB3E"/>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3" w15:restartNumberingAfterBreak="0">
    <w:nsid w:val="29FB2A5A"/>
    <w:multiLevelType w:val="hybridMultilevel"/>
    <w:tmpl w:val="E3F6E12A"/>
    <w:lvl w:ilvl="0" w:tplc="080A0005">
      <w:start w:val="1"/>
      <w:numFmt w:val="bullet"/>
      <w:lvlText w:val=""/>
      <w:lvlJc w:val="left"/>
      <w:pPr>
        <w:ind w:left="360" w:hanging="360"/>
      </w:pPr>
      <w:rPr>
        <w:rFonts w:ascii="Wingdings" w:hAnsi="Wingdings" w:hint="default"/>
      </w:rPr>
    </w:lvl>
    <w:lvl w:ilvl="1" w:tplc="080A0003" w:tentative="1">
      <w:start w:val="1"/>
      <w:numFmt w:val="bullet"/>
      <w:lvlText w:val="o"/>
      <w:lvlJc w:val="left"/>
      <w:pPr>
        <w:ind w:left="1080" w:hanging="360"/>
      </w:pPr>
      <w:rPr>
        <w:rFonts w:ascii="Courier New" w:hAnsi="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44" w15:restartNumberingAfterBreak="0">
    <w:nsid w:val="2A41471E"/>
    <w:multiLevelType w:val="hybridMultilevel"/>
    <w:tmpl w:val="6A3E3794"/>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5" w15:restartNumberingAfterBreak="0">
    <w:nsid w:val="2AAE1C17"/>
    <w:multiLevelType w:val="hybridMultilevel"/>
    <w:tmpl w:val="7924F01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6" w15:restartNumberingAfterBreak="0">
    <w:nsid w:val="2B757315"/>
    <w:multiLevelType w:val="hybridMultilevel"/>
    <w:tmpl w:val="361C1E1E"/>
    <w:lvl w:ilvl="0" w:tplc="FFFFFFFF">
      <w:start w:val="1"/>
      <w:numFmt w:val="lowerLetter"/>
      <w:lvlText w:val="(%1)"/>
      <w:lvlJc w:val="left"/>
      <w:pPr>
        <w:ind w:left="720" w:hanging="360"/>
      </w:pPr>
      <w:rPr>
        <w:rFonts w:hint="default"/>
        <w:sz w:val="20"/>
        <w:szCs w:val="2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2B88442C"/>
    <w:multiLevelType w:val="hybridMultilevel"/>
    <w:tmpl w:val="BA4434D0"/>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8" w15:restartNumberingAfterBreak="0">
    <w:nsid w:val="2D0D7943"/>
    <w:multiLevelType w:val="hybridMultilevel"/>
    <w:tmpl w:val="ED6AB23C"/>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9" w15:restartNumberingAfterBreak="0">
    <w:nsid w:val="2D43181B"/>
    <w:multiLevelType w:val="hybridMultilevel"/>
    <w:tmpl w:val="28A6DF1E"/>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0" w15:restartNumberingAfterBreak="0">
    <w:nsid w:val="30574980"/>
    <w:multiLevelType w:val="hybridMultilevel"/>
    <w:tmpl w:val="12F20B3E"/>
    <w:lvl w:ilvl="0" w:tplc="B9022C20">
      <w:start w:val="2"/>
      <w:numFmt w:val="decimal"/>
      <w:lvlText w:val="%1"/>
      <w:lvlJc w:val="left"/>
      <w:pPr>
        <w:ind w:left="1070" w:hanging="71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1" w15:restartNumberingAfterBreak="0">
    <w:nsid w:val="32A3470C"/>
    <w:multiLevelType w:val="hybridMultilevel"/>
    <w:tmpl w:val="54FE0D9A"/>
    <w:lvl w:ilvl="0" w:tplc="FBDE37EA">
      <w:start w:val="1"/>
      <w:numFmt w:val="lowerLetter"/>
      <w:lvlText w:val="(%1)"/>
      <w:lvlJc w:val="left"/>
      <w:pPr>
        <w:ind w:left="760" w:hanging="40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2" w15:restartNumberingAfterBreak="0">
    <w:nsid w:val="346C4857"/>
    <w:multiLevelType w:val="hybridMultilevel"/>
    <w:tmpl w:val="1EA61BE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3" w15:restartNumberingAfterBreak="0">
    <w:nsid w:val="347C3859"/>
    <w:multiLevelType w:val="hybridMultilevel"/>
    <w:tmpl w:val="018E1D50"/>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4" w15:restartNumberingAfterBreak="0">
    <w:nsid w:val="3555343A"/>
    <w:multiLevelType w:val="hybridMultilevel"/>
    <w:tmpl w:val="35DED4EC"/>
    <w:lvl w:ilvl="0" w:tplc="1D8CEF80">
      <w:start w:val="1"/>
      <w:numFmt w:val="lowerLetter"/>
      <w:lvlText w:val="(%1)"/>
      <w:lvlJc w:val="left"/>
      <w:pPr>
        <w:ind w:left="720" w:hanging="360"/>
      </w:pPr>
      <w:rPr>
        <w:rFonts w:hint="default"/>
        <w:sz w:val="20"/>
        <w:szCs w:val="20"/>
      </w:rPr>
    </w:lvl>
    <w:lvl w:ilvl="1" w:tplc="FFFFFFFF">
      <w:start w:val="1"/>
      <w:numFmt w:val="lowerLetter"/>
      <w:lvlText w:val="(%2)"/>
      <w:lvlJc w:val="left"/>
      <w:pPr>
        <w:ind w:left="1440" w:hanging="360"/>
      </w:pPr>
      <w:rPr>
        <w:rFonts w:ascii="Optima" w:hAnsi="Optima" w:cs="Times New Roman" w:hint="default"/>
        <w:b w:val="0"/>
        <w:bCs w:val="0"/>
        <w:i w:val="0"/>
        <w:iCs w:val="0"/>
        <w:spacing w:val="-1"/>
        <w:w w:val="110"/>
        <w:sz w:val="22"/>
        <w:szCs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358B4B99"/>
    <w:multiLevelType w:val="hybridMultilevel"/>
    <w:tmpl w:val="F6688BB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6" w15:restartNumberingAfterBreak="0">
    <w:nsid w:val="35B816AD"/>
    <w:multiLevelType w:val="hybridMultilevel"/>
    <w:tmpl w:val="59BE49C0"/>
    <w:lvl w:ilvl="0" w:tplc="73A4E540">
      <w:start w:val="1"/>
      <w:numFmt w:val="lowerLetter"/>
      <w:lvlText w:val="(%1)"/>
      <w:lvlJc w:val="left"/>
      <w:pPr>
        <w:ind w:left="740" w:hanging="38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7" w15:restartNumberingAfterBreak="0">
    <w:nsid w:val="386C3723"/>
    <w:multiLevelType w:val="hybridMultilevel"/>
    <w:tmpl w:val="361C1E1E"/>
    <w:lvl w:ilvl="0" w:tplc="C052B5B0">
      <w:start w:val="1"/>
      <w:numFmt w:val="lowerLetter"/>
      <w:lvlText w:val="(%1)"/>
      <w:lvlJc w:val="left"/>
      <w:pPr>
        <w:ind w:left="720" w:hanging="360"/>
      </w:pPr>
      <w:rPr>
        <w:rFonts w:hint="default"/>
        <w:sz w:val="20"/>
        <w:szCs w:val="20"/>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8" w15:restartNumberingAfterBreak="0">
    <w:nsid w:val="39A82844"/>
    <w:multiLevelType w:val="hybridMultilevel"/>
    <w:tmpl w:val="D05289E2"/>
    <w:lvl w:ilvl="0" w:tplc="F5CAD422">
      <w:start w:val="1"/>
      <w:numFmt w:val="lowerLetter"/>
      <w:lvlText w:val="(%1)"/>
      <w:lvlJc w:val="left"/>
      <w:pPr>
        <w:ind w:left="760" w:hanging="40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9" w15:restartNumberingAfterBreak="0">
    <w:nsid w:val="3A8A029E"/>
    <w:multiLevelType w:val="hybridMultilevel"/>
    <w:tmpl w:val="1CB47A88"/>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0" w15:restartNumberingAfterBreak="0">
    <w:nsid w:val="3C565E7D"/>
    <w:multiLevelType w:val="hybridMultilevel"/>
    <w:tmpl w:val="480E964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1" w15:restartNumberingAfterBreak="0">
    <w:nsid w:val="3CD74EB0"/>
    <w:multiLevelType w:val="hybridMultilevel"/>
    <w:tmpl w:val="1650679C"/>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2" w15:restartNumberingAfterBreak="0">
    <w:nsid w:val="3CD91D52"/>
    <w:multiLevelType w:val="hybridMultilevel"/>
    <w:tmpl w:val="EB5499EC"/>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3" w15:restartNumberingAfterBreak="0">
    <w:nsid w:val="3D3E2B15"/>
    <w:multiLevelType w:val="hybridMultilevel"/>
    <w:tmpl w:val="361C1E1E"/>
    <w:lvl w:ilvl="0" w:tplc="FFFFFFFF">
      <w:start w:val="1"/>
      <w:numFmt w:val="lowerLetter"/>
      <w:lvlText w:val="(%1)"/>
      <w:lvlJc w:val="left"/>
      <w:pPr>
        <w:ind w:left="720" w:hanging="360"/>
      </w:pPr>
      <w:rPr>
        <w:rFonts w:hint="default"/>
        <w:sz w:val="20"/>
        <w:szCs w:val="2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3E8C2F28"/>
    <w:multiLevelType w:val="hybridMultilevel"/>
    <w:tmpl w:val="F55EA740"/>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5" w15:restartNumberingAfterBreak="0">
    <w:nsid w:val="3EB97EA5"/>
    <w:multiLevelType w:val="hybridMultilevel"/>
    <w:tmpl w:val="1F2C3A5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6" w15:restartNumberingAfterBreak="0">
    <w:nsid w:val="3EBF77DC"/>
    <w:multiLevelType w:val="hybridMultilevel"/>
    <w:tmpl w:val="D1F8B30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7" w15:restartNumberingAfterBreak="0">
    <w:nsid w:val="40111B57"/>
    <w:multiLevelType w:val="hybridMultilevel"/>
    <w:tmpl w:val="22A6A23A"/>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8" w15:restartNumberingAfterBreak="0">
    <w:nsid w:val="410513F7"/>
    <w:multiLevelType w:val="hybridMultilevel"/>
    <w:tmpl w:val="7206B574"/>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9" w15:restartNumberingAfterBreak="0">
    <w:nsid w:val="421E4BD0"/>
    <w:multiLevelType w:val="hybridMultilevel"/>
    <w:tmpl w:val="4BB26AEA"/>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0" w15:restartNumberingAfterBreak="0">
    <w:nsid w:val="42DB0793"/>
    <w:multiLevelType w:val="hybridMultilevel"/>
    <w:tmpl w:val="83D2926C"/>
    <w:lvl w:ilvl="0" w:tplc="10503242">
      <w:start w:val="1"/>
      <w:numFmt w:val="lowerLetter"/>
      <w:lvlText w:val="(%1)"/>
      <w:lvlJc w:val="left"/>
      <w:pPr>
        <w:ind w:left="760" w:hanging="40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1" w15:restartNumberingAfterBreak="0">
    <w:nsid w:val="43490D87"/>
    <w:multiLevelType w:val="hybridMultilevel"/>
    <w:tmpl w:val="533814C0"/>
    <w:lvl w:ilvl="0" w:tplc="808CED18">
      <w:start w:val="1"/>
      <w:numFmt w:val="decimal"/>
      <w:lvlText w:val="%1"/>
      <w:lvlJc w:val="left"/>
      <w:pPr>
        <w:ind w:left="792" w:hanging="360"/>
      </w:pPr>
      <w:rPr>
        <w:rFonts w:hint="default"/>
      </w:rPr>
    </w:lvl>
    <w:lvl w:ilvl="1" w:tplc="240A0019" w:tentative="1">
      <w:start w:val="1"/>
      <w:numFmt w:val="lowerLetter"/>
      <w:lvlText w:val="%2."/>
      <w:lvlJc w:val="left"/>
      <w:pPr>
        <w:ind w:left="1512" w:hanging="360"/>
      </w:pPr>
    </w:lvl>
    <w:lvl w:ilvl="2" w:tplc="240A001B" w:tentative="1">
      <w:start w:val="1"/>
      <w:numFmt w:val="lowerRoman"/>
      <w:lvlText w:val="%3."/>
      <w:lvlJc w:val="right"/>
      <w:pPr>
        <w:ind w:left="2232" w:hanging="180"/>
      </w:pPr>
    </w:lvl>
    <w:lvl w:ilvl="3" w:tplc="240A000F" w:tentative="1">
      <w:start w:val="1"/>
      <w:numFmt w:val="decimal"/>
      <w:lvlText w:val="%4."/>
      <w:lvlJc w:val="left"/>
      <w:pPr>
        <w:ind w:left="2952" w:hanging="360"/>
      </w:pPr>
    </w:lvl>
    <w:lvl w:ilvl="4" w:tplc="240A0019" w:tentative="1">
      <w:start w:val="1"/>
      <w:numFmt w:val="lowerLetter"/>
      <w:lvlText w:val="%5."/>
      <w:lvlJc w:val="left"/>
      <w:pPr>
        <w:ind w:left="3672" w:hanging="360"/>
      </w:pPr>
    </w:lvl>
    <w:lvl w:ilvl="5" w:tplc="240A001B" w:tentative="1">
      <w:start w:val="1"/>
      <w:numFmt w:val="lowerRoman"/>
      <w:lvlText w:val="%6."/>
      <w:lvlJc w:val="right"/>
      <w:pPr>
        <w:ind w:left="4392" w:hanging="180"/>
      </w:pPr>
    </w:lvl>
    <w:lvl w:ilvl="6" w:tplc="240A000F" w:tentative="1">
      <w:start w:val="1"/>
      <w:numFmt w:val="decimal"/>
      <w:lvlText w:val="%7."/>
      <w:lvlJc w:val="left"/>
      <w:pPr>
        <w:ind w:left="5112" w:hanging="360"/>
      </w:pPr>
    </w:lvl>
    <w:lvl w:ilvl="7" w:tplc="240A0019" w:tentative="1">
      <w:start w:val="1"/>
      <w:numFmt w:val="lowerLetter"/>
      <w:lvlText w:val="%8."/>
      <w:lvlJc w:val="left"/>
      <w:pPr>
        <w:ind w:left="5832" w:hanging="360"/>
      </w:pPr>
    </w:lvl>
    <w:lvl w:ilvl="8" w:tplc="240A001B" w:tentative="1">
      <w:start w:val="1"/>
      <w:numFmt w:val="lowerRoman"/>
      <w:lvlText w:val="%9."/>
      <w:lvlJc w:val="right"/>
      <w:pPr>
        <w:ind w:left="6552" w:hanging="180"/>
      </w:pPr>
    </w:lvl>
  </w:abstractNum>
  <w:abstractNum w:abstractNumId="72" w15:restartNumberingAfterBreak="0">
    <w:nsid w:val="439736A3"/>
    <w:multiLevelType w:val="hybridMultilevel"/>
    <w:tmpl w:val="4FD616DC"/>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3" w15:restartNumberingAfterBreak="0">
    <w:nsid w:val="47334495"/>
    <w:multiLevelType w:val="hybridMultilevel"/>
    <w:tmpl w:val="9D763094"/>
    <w:lvl w:ilvl="0" w:tplc="E572C9B6">
      <w:start w:val="1"/>
      <w:numFmt w:val="bullet"/>
      <w:pStyle w:val="Bullets"/>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4AAB4489"/>
    <w:multiLevelType w:val="hybridMultilevel"/>
    <w:tmpl w:val="C19C009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5" w15:restartNumberingAfterBreak="0">
    <w:nsid w:val="4C1333A4"/>
    <w:multiLevelType w:val="hybridMultilevel"/>
    <w:tmpl w:val="EE082AEA"/>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6" w15:restartNumberingAfterBreak="0">
    <w:nsid w:val="4C2D291F"/>
    <w:multiLevelType w:val="hybridMultilevel"/>
    <w:tmpl w:val="1FCAEE5A"/>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7" w15:restartNumberingAfterBreak="0">
    <w:nsid w:val="4D7F3553"/>
    <w:multiLevelType w:val="hybridMultilevel"/>
    <w:tmpl w:val="219A9A46"/>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8" w15:restartNumberingAfterBreak="0">
    <w:nsid w:val="4DD53C84"/>
    <w:multiLevelType w:val="hybridMultilevel"/>
    <w:tmpl w:val="C5166D8E"/>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9" w15:restartNumberingAfterBreak="0">
    <w:nsid w:val="4EB11F38"/>
    <w:multiLevelType w:val="hybridMultilevel"/>
    <w:tmpl w:val="97DC5008"/>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0" w15:restartNumberingAfterBreak="0">
    <w:nsid w:val="50F87E50"/>
    <w:multiLevelType w:val="hybridMultilevel"/>
    <w:tmpl w:val="95126A74"/>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1" w15:restartNumberingAfterBreak="0">
    <w:nsid w:val="51463D73"/>
    <w:multiLevelType w:val="hybridMultilevel"/>
    <w:tmpl w:val="6540D5FA"/>
    <w:lvl w:ilvl="0" w:tplc="28BE6544">
      <w:start w:val="1"/>
      <w:numFmt w:val="lowerLetter"/>
      <w:lvlText w:val="(%1)"/>
      <w:lvlJc w:val="left"/>
      <w:pPr>
        <w:ind w:left="740" w:hanging="38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2" w15:restartNumberingAfterBreak="0">
    <w:nsid w:val="528E511E"/>
    <w:multiLevelType w:val="hybridMultilevel"/>
    <w:tmpl w:val="C9A43D18"/>
    <w:lvl w:ilvl="0" w:tplc="35C4276C">
      <w:start w:val="1"/>
      <w:numFmt w:val="lowerLetter"/>
      <w:lvlText w:val="(%1)"/>
      <w:lvlJc w:val="left"/>
      <w:pPr>
        <w:ind w:left="780" w:hanging="4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3" w15:restartNumberingAfterBreak="0">
    <w:nsid w:val="59387744"/>
    <w:multiLevelType w:val="hybridMultilevel"/>
    <w:tmpl w:val="AA609C54"/>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4" w15:restartNumberingAfterBreak="0">
    <w:nsid w:val="59FB3BB6"/>
    <w:multiLevelType w:val="hybridMultilevel"/>
    <w:tmpl w:val="9F8409AC"/>
    <w:lvl w:ilvl="0" w:tplc="9132C690">
      <w:start w:val="1"/>
      <w:numFmt w:val="lowerLetter"/>
      <w:lvlText w:val="(%1)"/>
      <w:lvlJc w:val="left"/>
      <w:pPr>
        <w:ind w:left="720" w:hanging="360"/>
      </w:pPr>
      <w:rPr>
        <w:rFonts w:hint="default"/>
        <w:sz w:val="20"/>
        <w:szCs w:val="20"/>
      </w:rPr>
    </w:lvl>
    <w:lvl w:ilvl="1" w:tplc="FFFFFFFF">
      <w:start w:val="1"/>
      <w:numFmt w:val="lowerLetter"/>
      <w:lvlText w:val="(%2)"/>
      <w:lvlJc w:val="left"/>
      <w:pPr>
        <w:ind w:left="1440" w:hanging="360"/>
      </w:pPr>
      <w:rPr>
        <w:rFonts w:ascii="Optima" w:hAnsi="Optima" w:cs="Times New Roman" w:hint="default"/>
        <w:b w:val="0"/>
        <w:bCs w:val="0"/>
        <w:i w:val="0"/>
        <w:iCs w:val="0"/>
        <w:spacing w:val="-1"/>
        <w:w w:val="110"/>
        <w:sz w:val="22"/>
        <w:szCs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5A012CD0"/>
    <w:multiLevelType w:val="hybridMultilevel"/>
    <w:tmpl w:val="B33CB96C"/>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6" w15:restartNumberingAfterBreak="0">
    <w:nsid w:val="5A2B6EDB"/>
    <w:multiLevelType w:val="multilevel"/>
    <w:tmpl w:val="CEECAD16"/>
    <w:lvl w:ilvl="0">
      <w:start w:val="1"/>
      <w:numFmt w:val="none"/>
      <w:pStyle w:val="RegTableText"/>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87" w15:restartNumberingAfterBreak="0">
    <w:nsid w:val="5B603B85"/>
    <w:multiLevelType w:val="hybridMultilevel"/>
    <w:tmpl w:val="34EED474"/>
    <w:lvl w:ilvl="0" w:tplc="6D245E76">
      <w:start w:val="1"/>
      <w:numFmt w:val="lowerLetter"/>
      <w:lvlText w:val="(%1)"/>
      <w:lvlJc w:val="left"/>
      <w:pPr>
        <w:ind w:left="740" w:hanging="38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8" w15:restartNumberingAfterBreak="0">
    <w:nsid w:val="5D59585F"/>
    <w:multiLevelType w:val="hybridMultilevel"/>
    <w:tmpl w:val="4FB093C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9" w15:restartNumberingAfterBreak="0">
    <w:nsid w:val="5D780498"/>
    <w:multiLevelType w:val="hybridMultilevel"/>
    <w:tmpl w:val="82B850D8"/>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0" w15:restartNumberingAfterBreak="0">
    <w:nsid w:val="5D9B4D81"/>
    <w:multiLevelType w:val="hybridMultilevel"/>
    <w:tmpl w:val="E0E68CA8"/>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1" w15:restartNumberingAfterBreak="0">
    <w:nsid w:val="5EC20F3B"/>
    <w:multiLevelType w:val="hybridMultilevel"/>
    <w:tmpl w:val="1FF0A6BE"/>
    <w:lvl w:ilvl="0" w:tplc="FFFFFFFF">
      <w:start w:val="1"/>
      <w:numFmt w:val="lowerLetter"/>
      <w:lvlText w:val="(%1)"/>
      <w:lvlJc w:val="left"/>
      <w:pPr>
        <w:ind w:left="720" w:hanging="360"/>
      </w:pPr>
      <w:rPr>
        <w:rFonts w:hint="default"/>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15:restartNumberingAfterBreak="0">
    <w:nsid w:val="5ED60E71"/>
    <w:multiLevelType w:val="hybridMultilevel"/>
    <w:tmpl w:val="5EFAFBBA"/>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3" w15:restartNumberingAfterBreak="0">
    <w:nsid w:val="60154C2D"/>
    <w:multiLevelType w:val="hybridMultilevel"/>
    <w:tmpl w:val="877892D2"/>
    <w:lvl w:ilvl="0" w:tplc="080A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60B00491"/>
    <w:multiLevelType w:val="hybridMultilevel"/>
    <w:tmpl w:val="A9F6BA9E"/>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5" w15:restartNumberingAfterBreak="0">
    <w:nsid w:val="60D814F0"/>
    <w:multiLevelType w:val="hybridMultilevel"/>
    <w:tmpl w:val="C4CEAEA4"/>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6" w15:restartNumberingAfterBreak="0">
    <w:nsid w:val="61DB6BBC"/>
    <w:multiLevelType w:val="hybridMultilevel"/>
    <w:tmpl w:val="0644A9B2"/>
    <w:lvl w:ilvl="0" w:tplc="82CE9998">
      <w:start w:val="1"/>
      <w:numFmt w:val="lowerLetter"/>
      <w:lvlText w:val="(%1)"/>
      <w:lvlJc w:val="left"/>
      <w:pPr>
        <w:ind w:left="720" w:hanging="360"/>
      </w:pPr>
      <w:rPr>
        <w:rFonts w:ascii="Constantia" w:hAnsi="Constantia" w:cs="Times New Roman" w:hint="default"/>
        <w:b w:val="0"/>
        <w:bCs w:val="0"/>
        <w:i w:val="0"/>
        <w:iCs w:val="0"/>
        <w:caps w:val="0"/>
        <w:strike w:val="0"/>
        <w:dstrike w:val="0"/>
        <w:vanish w:val="0"/>
        <w:spacing w:val="-1"/>
        <w:w w:val="100"/>
        <w:sz w:val="20"/>
        <w:szCs w:val="20"/>
        <w:vertAlign w:val="baseline"/>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7" w15:restartNumberingAfterBreak="0">
    <w:nsid w:val="65037D66"/>
    <w:multiLevelType w:val="hybridMultilevel"/>
    <w:tmpl w:val="29FE43C8"/>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8" w15:restartNumberingAfterBreak="0">
    <w:nsid w:val="65525503"/>
    <w:multiLevelType w:val="hybridMultilevel"/>
    <w:tmpl w:val="A9E8CC00"/>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 w15:restartNumberingAfterBreak="0">
    <w:nsid w:val="658036EE"/>
    <w:multiLevelType w:val="hybridMultilevel"/>
    <w:tmpl w:val="D8CED506"/>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0" w15:restartNumberingAfterBreak="0">
    <w:nsid w:val="686066FF"/>
    <w:multiLevelType w:val="hybridMultilevel"/>
    <w:tmpl w:val="1E782308"/>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1" w15:restartNumberingAfterBreak="0">
    <w:nsid w:val="692A3263"/>
    <w:multiLevelType w:val="hybridMultilevel"/>
    <w:tmpl w:val="875E8292"/>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2" w15:restartNumberingAfterBreak="0">
    <w:nsid w:val="69FC4161"/>
    <w:multiLevelType w:val="hybridMultilevel"/>
    <w:tmpl w:val="361C1E1E"/>
    <w:lvl w:ilvl="0" w:tplc="FFFFFFFF">
      <w:start w:val="1"/>
      <w:numFmt w:val="lowerLetter"/>
      <w:lvlText w:val="(%1)"/>
      <w:lvlJc w:val="left"/>
      <w:pPr>
        <w:ind w:left="720" w:hanging="360"/>
      </w:pPr>
      <w:rPr>
        <w:rFonts w:hint="default"/>
        <w:sz w:val="20"/>
        <w:szCs w:val="2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6B7D5853"/>
    <w:multiLevelType w:val="hybridMultilevel"/>
    <w:tmpl w:val="206E93C4"/>
    <w:lvl w:ilvl="0" w:tplc="240A000F">
      <w:start w:val="1"/>
      <w:numFmt w:val="decimal"/>
      <w:lvlText w:val="%1."/>
      <w:lvlJc w:val="left"/>
      <w:pPr>
        <w:ind w:left="360" w:hanging="360"/>
      </w:pPr>
      <w:rPr>
        <w:rFonts w:hint="default"/>
        <w:i w:val="0"/>
      </w:rPr>
    </w:lvl>
    <w:lvl w:ilvl="1" w:tplc="240A0019">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04" w15:restartNumberingAfterBreak="0">
    <w:nsid w:val="6CD56BAE"/>
    <w:multiLevelType w:val="hybridMultilevel"/>
    <w:tmpl w:val="266E8CEC"/>
    <w:lvl w:ilvl="0" w:tplc="9F96C938">
      <w:start w:val="2"/>
      <w:numFmt w:val="bullet"/>
      <w:lvlText w:val="-"/>
      <w:lvlJc w:val="left"/>
      <w:pPr>
        <w:ind w:left="720" w:hanging="360"/>
      </w:pPr>
      <w:rPr>
        <w:rFonts w:ascii="Constantia" w:eastAsiaTheme="minorHAnsi" w:hAnsi="Constantia"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5" w15:restartNumberingAfterBreak="0">
    <w:nsid w:val="6CDB6238"/>
    <w:multiLevelType w:val="hybridMultilevel"/>
    <w:tmpl w:val="493C097A"/>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6" w15:restartNumberingAfterBreak="0">
    <w:nsid w:val="6CFA07F8"/>
    <w:multiLevelType w:val="hybridMultilevel"/>
    <w:tmpl w:val="627CB6EC"/>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7" w15:restartNumberingAfterBreak="0">
    <w:nsid w:val="6D814C5F"/>
    <w:multiLevelType w:val="hybridMultilevel"/>
    <w:tmpl w:val="7070D134"/>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8" w15:restartNumberingAfterBreak="0">
    <w:nsid w:val="6E43537B"/>
    <w:multiLevelType w:val="hybridMultilevel"/>
    <w:tmpl w:val="35D0EE8A"/>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9" w15:restartNumberingAfterBreak="0">
    <w:nsid w:val="6E951A21"/>
    <w:multiLevelType w:val="hybridMultilevel"/>
    <w:tmpl w:val="D54657DC"/>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0" w15:restartNumberingAfterBreak="0">
    <w:nsid w:val="6FC47294"/>
    <w:multiLevelType w:val="multilevel"/>
    <w:tmpl w:val="F664DAF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1" w15:restartNumberingAfterBreak="0">
    <w:nsid w:val="71227542"/>
    <w:multiLevelType w:val="hybridMultilevel"/>
    <w:tmpl w:val="38B04A44"/>
    <w:lvl w:ilvl="0" w:tplc="9D6233B0">
      <w:start w:val="1"/>
      <w:numFmt w:val="lowerLetter"/>
      <w:lvlText w:val="(%1)"/>
      <w:lvlJc w:val="left"/>
      <w:pPr>
        <w:ind w:left="760" w:hanging="40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2" w15:restartNumberingAfterBreak="0">
    <w:nsid w:val="71466D9E"/>
    <w:multiLevelType w:val="hybridMultilevel"/>
    <w:tmpl w:val="08D8B6AE"/>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3" w15:restartNumberingAfterBreak="0">
    <w:nsid w:val="73066FF4"/>
    <w:multiLevelType w:val="hybridMultilevel"/>
    <w:tmpl w:val="33B066E6"/>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4" w15:restartNumberingAfterBreak="0">
    <w:nsid w:val="73C05D3E"/>
    <w:multiLevelType w:val="multilevel"/>
    <w:tmpl w:val="20A6DE76"/>
    <w:styleLink w:val="Listaactual1"/>
    <w:lvl w:ilvl="0">
      <w:start w:val="1"/>
      <w:numFmt w:val="decimal"/>
      <w:lvlText w:val="%1."/>
      <w:lvlJc w:val="left"/>
      <w:pPr>
        <w:ind w:left="360" w:hanging="360"/>
      </w:pPr>
      <w:rPr>
        <w:rFonts w:ascii="Arial" w:hAnsi="Arial" w:cs="Arial" w:hint="default"/>
        <w:b w:val="0"/>
        <w:i w:val="0"/>
        <w:color w:val="auto"/>
        <w:sz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5" w15:restartNumberingAfterBreak="0">
    <w:nsid w:val="749E313B"/>
    <w:multiLevelType w:val="hybridMultilevel"/>
    <w:tmpl w:val="D048063A"/>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6" w15:restartNumberingAfterBreak="0">
    <w:nsid w:val="74F82F93"/>
    <w:multiLevelType w:val="hybridMultilevel"/>
    <w:tmpl w:val="2F14591E"/>
    <w:lvl w:ilvl="0" w:tplc="240A000F">
      <w:start w:val="1"/>
      <w:numFmt w:val="decimal"/>
      <w:lvlText w:val="%1."/>
      <w:lvlJc w:val="left"/>
      <w:pPr>
        <w:ind w:left="720" w:hanging="360"/>
      </w:pPr>
      <w:rPr>
        <w:rFonts w:hint="default"/>
        <w:i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7" w15:restartNumberingAfterBreak="0">
    <w:nsid w:val="75237DE0"/>
    <w:multiLevelType w:val="hybridMultilevel"/>
    <w:tmpl w:val="575CE928"/>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8" w15:restartNumberingAfterBreak="0">
    <w:nsid w:val="79050B77"/>
    <w:multiLevelType w:val="hybridMultilevel"/>
    <w:tmpl w:val="F1D2C504"/>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9" w15:restartNumberingAfterBreak="0">
    <w:nsid w:val="7AAA2BA5"/>
    <w:multiLevelType w:val="multilevel"/>
    <w:tmpl w:val="3D0C67E4"/>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20" w15:restartNumberingAfterBreak="0">
    <w:nsid w:val="7C7B614D"/>
    <w:multiLevelType w:val="hybridMultilevel"/>
    <w:tmpl w:val="AF90B4FE"/>
    <w:lvl w:ilvl="0" w:tplc="69DC7F50">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1580676729">
    <w:abstractNumId w:val="25"/>
  </w:num>
  <w:num w:numId="2" w16cid:durableId="1729648048">
    <w:abstractNumId w:val="114"/>
  </w:num>
  <w:num w:numId="3" w16cid:durableId="1817338584">
    <w:abstractNumId w:val="21"/>
  </w:num>
  <w:num w:numId="4" w16cid:durableId="2029794878">
    <w:abstractNumId w:val="86"/>
  </w:num>
  <w:num w:numId="5" w16cid:durableId="662009692">
    <w:abstractNumId w:val="73"/>
  </w:num>
  <w:num w:numId="6" w16cid:durableId="29185510">
    <w:abstractNumId w:val="0"/>
  </w:num>
  <w:num w:numId="7" w16cid:durableId="286395026">
    <w:abstractNumId w:val="119"/>
  </w:num>
  <w:num w:numId="8" w16cid:durableId="765350017">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50493505">
    <w:abstractNumId w:val="93"/>
  </w:num>
  <w:num w:numId="10" w16cid:durableId="927150566">
    <w:abstractNumId w:val="5"/>
  </w:num>
  <w:num w:numId="11" w16cid:durableId="1527912190">
    <w:abstractNumId w:val="67"/>
  </w:num>
  <w:num w:numId="12" w16cid:durableId="1486119571">
    <w:abstractNumId w:val="95"/>
  </w:num>
  <w:num w:numId="13" w16cid:durableId="341593775">
    <w:abstractNumId w:val="78"/>
  </w:num>
  <w:num w:numId="14" w16cid:durableId="184834291">
    <w:abstractNumId w:val="61"/>
  </w:num>
  <w:num w:numId="15" w16cid:durableId="1951280180">
    <w:abstractNumId w:val="118"/>
  </w:num>
  <w:num w:numId="16" w16cid:durableId="365718311">
    <w:abstractNumId w:val="77"/>
  </w:num>
  <w:num w:numId="17" w16cid:durableId="422998004">
    <w:abstractNumId w:val="55"/>
  </w:num>
  <w:num w:numId="18" w16cid:durableId="494538712">
    <w:abstractNumId w:val="62"/>
  </w:num>
  <w:num w:numId="19" w16cid:durableId="773595076">
    <w:abstractNumId w:val="14"/>
  </w:num>
  <w:num w:numId="20" w16cid:durableId="1506241661">
    <w:abstractNumId w:val="68"/>
  </w:num>
  <w:num w:numId="21" w16cid:durableId="1514959037">
    <w:abstractNumId w:val="47"/>
  </w:num>
  <w:num w:numId="22" w16cid:durableId="1426196497">
    <w:abstractNumId w:val="18"/>
  </w:num>
  <w:num w:numId="23" w16cid:durableId="540291709">
    <w:abstractNumId w:val="49"/>
  </w:num>
  <w:num w:numId="24" w16cid:durableId="1770080048">
    <w:abstractNumId w:val="101"/>
  </w:num>
  <w:num w:numId="25" w16cid:durableId="1623724843">
    <w:abstractNumId w:val="82"/>
  </w:num>
  <w:num w:numId="26" w16cid:durableId="722750936">
    <w:abstractNumId w:val="9"/>
  </w:num>
  <w:num w:numId="27" w16cid:durableId="1869681291">
    <w:abstractNumId w:val="70"/>
  </w:num>
  <w:num w:numId="28" w16cid:durableId="545681671">
    <w:abstractNumId w:val="33"/>
  </w:num>
  <w:num w:numId="29" w16cid:durableId="152987364">
    <w:abstractNumId w:val="31"/>
  </w:num>
  <w:num w:numId="30" w16cid:durableId="109325805">
    <w:abstractNumId w:val="117"/>
  </w:num>
  <w:num w:numId="31" w16cid:durableId="499077138">
    <w:abstractNumId w:val="28"/>
  </w:num>
  <w:num w:numId="32" w16cid:durableId="1446576855">
    <w:abstractNumId w:val="66"/>
  </w:num>
  <w:num w:numId="33" w16cid:durableId="578708855">
    <w:abstractNumId w:val="79"/>
  </w:num>
  <w:num w:numId="34" w16cid:durableId="836069846">
    <w:abstractNumId w:val="52"/>
  </w:num>
  <w:num w:numId="35" w16cid:durableId="2074111459">
    <w:abstractNumId w:val="12"/>
  </w:num>
  <w:num w:numId="36" w16cid:durableId="813915707">
    <w:abstractNumId w:val="56"/>
  </w:num>
  <w:num w:numId="37" w16cid:durableId="489175814">
    <w:abstractNumId w:val="10"/>
  </w:num>
  <w:num w:numId="38" w16cid:durableId="1507592890">
    <w:abstractNumId w:val="19"/>
  </w:num>
  <w:num w:numId="39" w16cid:durableId="212733728">
    <w:abstractNumId w:val="20"/>
  </w:num>
  <w:num w:numId="40" w16cid:durableId="1693142407">
    <w:abstractNumId w:val="42"/>
  </w:num>
  <w:num w:numId="41" w16cid:durableId="1536043449">
    <w:abstractNumId w:val="115"/>
  </w:num>
  <w:num w:numId="42" w16cid:durableId="987128389">
    <w:abstractNumId w:val="92"/>
  </w:num>
  <w:num w:numId="43" w16cid:durableId="1502938207">
    <w:abstractNumId w:val="74"/>
  </w:num>
  <w:num w:numId="44" w16cid:durableId="1212182881">
    <w:abstractNumId w:val="15"/>
  </w:num>
  <w:num w:numId="45" w16cid:durableId="1464619100">
    <w:abstractNumId w:val="4"/>
  </w:num>
  <w:num w:numId="46" w16cid:durableId="2066443044">
    <w:abstractNumId w:val="76"/>
  </w:num>
  <w:num w:numId="47" w16cid:durableId="305011467">
    <w:abstractNumId w:val="106"/>
  </w:num>
  <w:num w:numId="48" w16cid:durableId="1116409079">
    <w:abstractNumId w:val="53"/>
  </w:num>
  <w:num w:numId="49" w16cid:durableId="2025281595">
    <w:abstractNumId w:val="105"/>
  </w:num>
  <w:num w:numId="50" w16cid:durableId="1702393382">
    <w:abstractNumId w:val="24"/>
  </w:num>
  <w:num w:numId="51" w16cid:durableId="604732311">
    <w:abstractNumId w:val="81"/>
  </w:num>
  <w:num w:numId="52" w16cid:durableId="1192499631">
    <w:abstractNumId w:val="58"/>
  </w:num>
  <w:num w:numId="53" w16cid:durableId="741299312">
    <w:abstractNumId w:val="6"/>
  </w:num>
  <w:num w:numId="54" w16cid:durableId="731003156">
    <w:abstractNumId w:val="112"/>
  </w:num>
  <w:num w:numId="55" w16cid:durableId="823011843">
    <w:abstractNumId w:val="8"/>
  </w:num>
  <w:num w:numId="56" w16cid:durableId="1843163153">
    <w:abstractNumId w:val="99"/>
  </w:num>
  <w:num w:numId="57" w16cid:durableId="1864435535">
    <w:abstractNumId w:val="113"/>
  </w:num>
  <w:num w:numId="58" w16cid:durableId="952251299">
    <w:abstractNumId w:val="60"/>
  </w:num>
  <w:num w:numId="59" w16cid:durableId="4331277">
    <w:abstractNumId w:val="30"/>
  </w:num>
  <w:num w:numId="60" w16cid:durableId="750125217">
    <w:abstractNumId w:val="89"/>
  </w:num>
  <w:num w:numId="61" w16cid:durableId="1279991295">
    <w:abstractNumId w:val="64"/>
  </w:num>
  <w:num w:numId="62" w16cid:durableId="559898671">
    <w:abstractNumId w:val="26"/>
  </w:num>
  <w:num w:numId="63" w16cid:durableId="1825512939">
    <w:abstractNumId w:val="51"/>
  </w:num>
  <w:num w:numId="64" w16cid:durableId="641232208">
    <w:abstractNumId w:val="90"/>
  </w:num>
  <w:num w:numId="65" w16cid:durableId="2045324711">
    <w:abstractNumId w:val="88"/>
  </w:num>
  <w:num w:numId="66" w16cid:durableId="483160451">
    <w:abstractNumId w:val="13"/>
  </w:num>
  <w:num w:numId="67" w16cid:durableId="684672853">
    <w:abstractNumId w:val="111"/>
  </w:num>
  <w:num w:numId="68" w16cid:durableId="1773864711">
    <w:abstractNumId w:val="120"/>
  </w:num>
  <w:num w:numId="69" w16cid:durableId="1899776302">
    <w:abstractNumId w:val="108"/>
  </w:num>
  <w:num w:numId="70" w16cid:durableId="1928880111">
    <w:abstractNumId w:val="72"/>
  </w:num>
  <w:num w:numId="71" w16cid:durableId="1370691758">
    <w:abstractNumId w:val="48"/>
  </w:num>
  <w:num w:numId="72" w16cid:durableId="1234658121">
    <w:abstractNumId w:val="11"/>
  </w:num>
  <w:num w:numId="73" w16cid:durableId="834301651">
    <w:abstractNumId w:val="38"/>
  </w:num>
  <w:num w:numId="74" w16cid:durableId="1528831800">
    <w:abstractNumId w:val="83"/>
  </w:num>
  <w:num w:numId="75" w16cid:durableId="470289639">
    <w:abstractNumId w:val="32"/>
  </w:num>
  <w:num w:numId="76" w16cid:durableId="579485370">
    <w:abstractNumId w:val="23"/>
  </w:num>
  <w:num w:numId="77" w16cid:durableId="945842513">
    <w:abstractNumId w:val="65"/>
  </w:num>
  <w:num w:numId="78" w16cid:durableId="823667891">
    <w:abstractNumId w:val="100"/>
  </w:num>
  <w:num w:numId="79" w16cid:durableId="1441490922">
    <w:abstractNumId w:val="45"/>
  </w:num>
  <w:num w:numId="80" w16cid:durableId="618611224">
    <w:abstractNumId w:val="27"/>
  </w:num>
  <w:num w:numId="81" w16cid:durableId="220479641">
    <w:abstractNumId w:val="16"/>
  </w:num>
  <w:num w:numId="82" w16cid:durableId="1769426678">
    <w:abstractNumId w:val="75"/>
  </w:num>
  <w:num w:numId="83" w16cid:durableId="995181721">
    <w:abstractNumId w:val="35"/>
  </w:num>
  <w:num w:numId="84" w16cid:durableId="406849206">
    <w:abstractNumId w:val="87"/>
  </w:num>
  <w:num w:numId="85" w16cid:durableId="552422297">
    <w:abstractNumId w:val="22"/>
  </w:num>
  <w:num w:numId="86" w16cid:durableId="302123840">
    <w:abstractNumId w:val="80"/>
  </w:num>
  <w:num w:numId="87" w16cid:durableId="1855728399">
    <w:abstractNumId w:val="34"/>
  </w:num>
  <w:num w:numId="88" w16cid:durableId="1864976465">
    <w:abstractNumId w:val="3"/>
  </w:num>
  <w:num w:numId="89" w16cid:durableId="156656140">
    <w:abstractNumId w:val="41"/>
  </w:num>
  <w:num w:numId="90" w16cid:durableId="263222101">
    <w:abstractNumId w:val="37"/>
  </w:num>
  <w:num w:numId="91" w16cid:durableId="165829486">
    <w:abstractNumId w:val="98"/>
  </w:num>
  <w:num w:numId="92" w16cid:durableId="1979147556">
    <w:abstractNumId w:val="109"/>
  </w:num>
  <w:num w:numId="93" w16cid:durableId="1866946273">
    <w:abstractNumId w:val="107"/>
  </w:num>
  <w:num w:numId="94" w16cid:durableId="197086356">
    <w:abstractNumId w:val="97"/>
  </w:num>
  <w:num w:numId="95" w16cid:durableId="50621114">
    <w:abstractNumId w:val="44"/>
  </w:num>
  <w:num w:numId="96" w16cid:durableId="1105732000">
    <w:abstractNumId w:val="7"/>
  </w:num>
  <w:num w:numId="97" w16cid:durableId="684599901">
    <w:abstractNumId w:val="85"/>
  </w:num>
  <w:num w:numId="98" w16cid:durableId="1639341673">
    <w:abstractNumId w:val="29"/>
  </w:num>
  <w:num w:numId="99" w16cid:durableId="1513031570">
    <w:abstractNumId w:val="1"/>
  </w:num>
  <w:num w:numId="100" w16cid:durableId="1160582051">
    <w:abstractNumId w:val="116"/>
  </w:num>
  <w:num w:numId="101" w16cid:durableId="1041049954">
    <w:abstractNumId w:val="71"/>
  </w:num>
  <w:num w:numId="102" w16cid:durableId="404105608">
    <w:abstractNumId w:val="2"/>
  </w:num>
  <w:num w:numId="103" w16cid:durableId="1859655843">
    <w:abstractNumId w:val="50"/>
  </w:num>
  <w:num w:numId="104" w16cid:durableId="1704094548">
    <w:abstractNumId w:val="103"/>
  </w:num>
  <w:num w:numId="105" w16cid:durableId="1694187638">
    <w:abstractNumId w:val="39"/>
  </w:num>
  <w:num w:numId="106" w16cid:durableId="40979374">
    <w:abstractNumId w:val="91"/>
  </w:num>
  <w:num w:numId="107" w16cid:durableId="136999128">
    <w:abstractNumId w:val="104"/>
  </w:num>
  <w:num w:numId="108" w16cid:durableId="1656493055">
    <w:abstractNumId w:val="40"/>
  </w:num>
  <w:num w:numId="109" w16cid:durableId="1603950565">
    <w:abstractNumId w:val="57"/>
  </w:num>
  <w:num w:numId="110" w16cid:durableId="960771131">
    <w:abstractNumId w:val="46"/>
  </w:num>
  <w:num w:numId="111" w16cid:durableId="204562179">
    <w:abstractNumId w:val="63"/>
  </w:num>
  <w:num w:numId="112" w16cid:durableId="1755668512">
    <w:abstractNumId w:val="102"/>
  </w:num>
  <w:num w:numId="113" w16cid:durableId="1328438370">
    <w:abstractNumId w:val="54"/>
  </w:num>
  <w:num w:numId="114" w16cid:durableId="1317883724">
    <w:abstractNumId w:val="17"/>
  </w:num>
  <w:num w:numId="115" w16cid:durableId="9376833">
    <w:abstractNumId w:val="84"/>
  </w:num>
  <w:num w:numId="116" w16cid:durableId="562957452">
    <w:abstractNumId w:val="110"/>
  </w:num>
  <w:num w:numId="117" w16cid:durableId="575434490">
    <w:abstractNumId w:val="43"/>
  </w:num>
  <w:num w:numId="118" w16cid:durableId="723066193">
    <w:abstractNumId w:val="94"/>
  </w:num>
  <w:num w:numId="119" w16cid:durableId="81922920">
    <w:abstractNumId w:val="69"/>
  </w:num>
  <w:num w:numId="120" w16cid:durableId="589240152">
    <w:abstractNumId w:val="59"/>
  </w:num>
  <w:num w:numId="121" w16cid:durableId="76488364">
    <w:abstractNumId w:val="96"/>
  </w:num>
  <w:num w:numId="122" w16cid:durableId="597100125">
    <w:abstractNumId w:val="36"/>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U1tjA3NDM0MDJU0lEKTi0uzszPAykwqwUAWZvN/SwAAAA="/>
  </w:docVars>
  <w:rsids>
    <w:rsidRoot w:val="0003080F"/>
    <w:rsid w:val="000033F3"/>
    <w:rsid w:val="000043D5"/>
    <w:rsid w:val="00004F71"/>
    <w:rsid w:val="00005D8B"/>
    <w:rsid w:val="00006113"/>
    <w:rsid w:val="00006FB6"/>
    <w:rsid w:val="00007434"/>
    <w:rsid w:val="000110D4"/>
    <w:rsid w:val="00011518"/>
    <w:rsid w:val="00013073"/>
    <w:rsid w:val="00013865"/>
    <w:rsid w:val="00013C13"/>
    <w:rsid w:val="0001543B"/>
    <w:rsid w:val="00015622"/>
    <w:rsid w:val="00016EDF"/>
    <w:rsid w:val="00017211"/>
    <w:rsid w:val="00020D4C"/>
    <w:rsid w:val="00020D81"/>
    <w:rsid w:val="0002439E"/>
    <w:rsid w:val="00026658"/>
    <w:rsid w:val="00027814"/>
    <w:rsid w:val="000300C6"/>
    <w:rsid w:val="0003080F"/>
    <w:rsid w:val="00033476"/>
    <w:rsid w:val="00034947"/>
    <w:rsid w:val="00035B3E"/>
    <w:rsid w:val="00036DCE"/>
    <w:rsid w:val="00037362"/>
    <w:rsid w:val="00037760"/>
    <w:rsid w:val="000409B1"/>
    <w:rsid w:val="000414C2"/>
    <w:rsid w:val="00042505"/>
    <w:rsid w:val="00042B9E"/>
    <w:rsid w:val="00043883"/>
    <w:rsid w:val="000439D7"/>
    <w:rsid w:val="000463AA"/>
    <w:rsid w:val="00047AB0"/>
    <w:rsid w:val="00050FD6"/>
    <w:rsid w:val="00052379"/>
    <w:rsid w:val="0005311D"/>
    <w:rsid w:val="00053DB4"/>
    <w:rsid w:val="00056616"/>
    <w:rsid w:val="000572E4"/>
    <w:rsid w:val="000622B7"/>
    <w:rsid w:val="000622D4"/>
    <w:rsid w:val="00062E95"/>
    <w:rsid w:val="00065950"/>
    <w:rsid w:val="000669B6"/>
    <w:rsid w:val="00066EC9"/>
    <w:rsid w:val="00067620"/>
    <w:rsid w:val="000678BB"/>
    <w:rsid w:val="0007149A"/>
    <w:rsid w:val="000723EE"/>
    <w:rsid w:val="00073AE5"/>
    <w:rsid w:val="00073E89"/>
    <w:rsid w:val="00076F2F"/>
    <w:rsid w:val="000771B4"/>
    <w:rsid w:val="00080B7B"/>
    <w:rsid w:val="00082138"/>
    <w:rsid w:val="000848CC"/>
    <w:rsid w:val="00085230"/>
    <w:rsid w:val="00085EA3"/>
    <w:rsid w:val="00086C67"/>
    <w:rsid w:val="00090412"/>
    <w:rsid w:val="00090FBA"/>
    <w:rsid w:val="00095198"/>
    <w:rsid w:val="000958F0"/>
    <w:rsid w:val="000967B5"/>
    <w:rsid w:val="00096851"/>
    <w:rsid w:val="000977B9"/>
    <w:rsid w:val="000979A4"/>
    <w:rsid w:val="00097E0B"/>
    <w:rsid w:val="000A228C"/>
    <w:rsid w:val="000A42B2"/>
    <w:rsid w:val="000A4976"/>
    <w:rsid w:val="000A57AC"/>
    <w:rsid w:val="000A757D"/>
    <w:rsid w:val="000B0AFA"/>
    <w:rsid w:val="000B274B"/>
    <w:rsid w:val="000B32D1"/>
    <w:rsid w:val="000B3A56"/>
    <w:rsid w:val="000B3E5D"/>
    <w:rsid w:val="000B4223"/>
    <w:rsid w:val="000B4BF4"/>
    <w:rsid w:val="000B56CA"/>
    <w:rsid w:val="000B5709"/>
    <w:rsid w:val="000B59CF"/>
    <w:rsid w:val="000B5C26"/>
    <w:rsid w:val="000B69FF"/>
    <w:rsid w:val="000B6D23"/>
    <w:rsid w:val="000B71E3"/>
    <w:rsid w:val="000C12B9"/>
    <w:rsid w:val="000C24F3"/>
    <w:rsid w:val="000C38CF"/>
    <w:rsid w:val="000C403F"/>
    <w:rsid w:val="000C569B"/>
    <w:rsid w:val="000C5794"/>
    <w:rsid w:val="000C6120"/>
    <w:rsid w:val="000C62F5"/>
    <w:rsid w:val="000C6F5C"/>
    <w:rsid w:val="000D195E"/>
    <w:rsid w:val="000D25AC"/>
    <w:rsid w:val="000D4BC2"/>
    <w:rsid w:val="000D521F"/>
    <w:rsid w:val="000D61B1"/>
    <w:rsid w:val="000D626E"/>
    <w:rsid w:val="000D7827"/>
    <w:rsid w:val="000E1A80"/>
    <w:rsid w:val="000E24D2"/>
    <w:rsid w:val="000E2589"/>
    <w:rsid w:val="000E3229"/>
    <w:rsid w:val="000E3926"/>
    <w:rsid w:val="000E3D97"/>
    <w:rsid w:val="000E401C"/>
    <w:rsid w:val="000E5B2C"/>
    <w:rsid w:val="000E6629"/>
    <w:rsid w:val="000E7453"/>
    <w:rsid w:val="000E79B8"/>
    <w:rsid w:val="000E7A4F"/>
    <w:rsid w:val="000F1672"/>
    <w:rsid w:val="000F1723"/>
    <w:rsid w:val="000F1DD4"/>
    <w:rsid w:val="000F3441"/>
    <w:rsid w:val="000F47BB"/>
    <w:rsid w:val="000F556A"/>
    <w:rsid w:val="000F5991"/>
    <w:rsid w:val="001040EC"/>
    <w:rsid w:val="0010588C"/>
    <w:rsid w:val="001059C4"/>
    <w:rsid w:val="00110117"/>
    <w:rsid w:val="001109FD"/>
    <w:rsid w:val="00111046"/>
    <w:rsid w:val="00111CCD"/>
    <w:rsid w:val="001120DE"/>
    <w:rsid w:val="001134F7"/>
    <w:rsid w:val="00113747"/>
    <w:rsid w:val="001153BD"/>
    <w:rsid w:val="001168C9"/>
    <w:rsid w:val="001212BD"/>
    <w:rsid w:val="00121959"/>
    <w:rsid w:val="00124600"/>
    <w:rsid w:val="00124932"/>
    <w:rsid w:val="00124E4F"/>
    <w:rsid w:val="00124F37"/>
    <w:rsid w:val="00125895"/>
    <w:rsid w:val="001269DD"/>
    <w:rsid w:val="00126B60"/>
    <w:rsid w:val="00127B56"/>
    <w:rsid w:val="0013020A"/>
    <w:rsid w:val="00130569"/>
    <w:rsid w:val="0013057D"/>
    <w:rsid w:val="00130753"/>
    <w:rsid w:val="00130C73"/>
    <w:rsid w:val="00131892"/>
    <w:rsid w:val="001323A5"/>
    <w:rsid w:val="0013252A"/>
    <w:rsid w:val="00132794"/>
    <w:rsid w:val="00133322"/>
    <w:rsid w:val="0013466D"/>
    <w:rsid w:val="001372B8"/>
    <w:rsid w:val="0014059B"/>
    <w:rsid w:val="00142A02"/>
    <w:rsid w:val="00142BCC"/>
    <w:rsid w:val="00143233"/>
    <w:rsid w:val="00143EA1"/>
    <w:rsid w:val="00144422"/>
    <w:rsid w:val="00144850"/>
    <w:rsid w:val="00145725"/>
    <w:rsid w:val="00145831"/>
    <w:rsid w:val="00145B3D"/>
    <w:rsid w:val="00146636"/>
    <w:rsid w:val="001469A4"/>
    <w:rsid w:val="00150CAA"/>
    <w:rsid w:val="00151E4F"/>
    <w:rsid w:val="00152552"/>
    <w:rsid w:val="00152923"/>
    <w:rsid w:val="00152F76"/>
    <w:rsid w:val="00153353"/>
    <w:rsid w:val="00153D57"/>
    <w:rsid w:val="00157FFC"/>
    <w:rsid w:val="001607A0"/>
    <w:rsid w:val="00161DA7"/>
    <w:rsid w:val="00162340"/>
    <w:rsid w:val="001635E5"/>
    <w:rsid w:val="0016371C"/>
    <w:rsid w:val="0016470F"/>
    <w:rsid w:val="0016490C"/>
    <w:rsid w:val="00165A04"/>
    <w:rsid w:val="00165DA0"/>
    <w:rsid w:val="00166F6D"/>
    <w:rsid w:val="00167CAF"/>
    <w:rsid w:val="00170080"/>
    <w:rsid w:val="001701F9"/>
    <w:rsid w:val="00170E9C"/>
    <w:rsid w:val="00171789"/>
    <w:rsid w:val="00171C13"/>
    <w:rsid w:val="00173CED"/>
    <w:rsid w:val="001746B2"/>
    <w:rsid w:val="00174944"/>
    <w:rsid w:val="00177097"/>
    <w:rsid w:val="00180A60"/>
    <w:rsid w:val="00181CF2"/>
    <w:rsid w:val="00181E57"/>
    <w:rsid w:val="00183A58"/>
    <w:rsid w:val="00183D01"/>
    <w:rsid w:val="0018482B"/>
    <w:rsid w:val="00184984"/>
    <w:rsid w:val="00184BA8"/>
    <w:rsid w:val="00184E18"/>
    <w:rsid w:val="00185564"/>
    <w:rsid w:val="00185BDA"/>
    <w:rsid w:val="00185F87"/>
    <w:rsid w:val="001927CE"/>
    <w:rsid w:val="00193304"/>
    <w:rsid w:val="00196D26"/>
    <w:rsid w:val="00197059"/>
    <w:rsid w:val="00197473"/>
    <w:rsid w:val="001A03BC"/>
    <w:rsid w:val="001A071A"/>
    <w:rsid w:val="001A2E3B"/>
    <w:rsid w:val="001A3180"/>
    <w:rsid w:val="001A4416"/>
    <w:rsid w:val="001A53D4"/>
    <w:rsid w:val="001A5848"/>
    <w:rsid w:val="001A6604"/>
    <w:rsid w:val="001A68D5"/>
    <w:rsid w:val="001A69C2"/>
    <w:rsid w:val="001A70C2"/>
    <w:rsid w:val="001A7A6A"/>
    <w:rsid w:val="001A7E2A"/>
    <w:rsid w:val="001B011C"/>
    <w:rsid w:val="001B3697"/>
    <w:rsid w:val="001C024F"/>
    <w:rsid w:val="001C1467"/>
    <w:rsid w:val="001C3476"/>
    <w:rsid w:val="001C3986"/>
    <w:rsid w:val="001C4381"/>
    <w:rsid w:val="001C4E5D"/>
    <w:rsid w:val="001C620B"/>
    <w:rsid w:val="001C77AD"/>
    <w:rsid w:val="001D0B2B"/>
    <w:rsid w:val="001D134F"/>
    <w:rsid w:val="001D1DFC"/>
    <w:rsid w:val="001D1EAD"/>
    <w:rsid w:val="001D2687"/>
    <w:rsid w:val="001D381E"/>
    <w:rsid w:val="001D3AAF"/>
    <w:rsid w:val="001D4F35"/>
    <w:rsid w:val="001D5271"/>
    <w:rsid w:val="001D573F"/>
    <w:rsid w:val="001D5C74"/>
    <w:rsid w:val="001D704E"/>
    <w:rsid w:val="001D7554"/>
    <w:rsid w:val="001E161F"/>
    <w:rsid w:val="001E1AF9"/>
    <w:rsid w:val="001E1B09"/>
    <w:rsid w:val="001E27DB"/>
    <w:rsid w:val="001E2EC8"/>
    <w:rsid w:val="001E4B35"/>
    <w:rsid w:val="001E5185"/>
    <w:rsid w:val="001E637F"/>
    <w:rsid w:val="001E72FB"/>
    <w:rsid w:val="001F1641"/>
    <w:rsid w:val="001F49B3"/>
    <w:rsid w:val="001F4D71"/>
    <w:rsid w:val="001F55A1"/>
    <w:rsid w:val="001F5D8F"/>
    <w:rsid w:val="001F66EB"/>
    <w:rsid w:val="00200497"/>
    <w:rsid w:val="00200C09"/>
    <w:rsid w:val="00201021"/>
    <w:rsid w:val="0020138A"/>
    <w:rsid w:val="00201CA2"/>
    <w:rsid w:val="002029AD"/>
    <w:rsid w:val="00203D88"/>
    <w:rsid w:val="0020479E"/>
    <w:rsid w:val="00205D00"/>
    <w:rsid w:val="00205E6C"/>
    <w:rsid w:val="00207849"/>
    <w:rsid w:val="00207D01"/>
    <w:rsid w:val="0021104A"/>
    <w:rsid w:val="00211975"/>
    <w:rsid w:val="0021298F"/>
    <w:rsid w:val="002138D1"/>
    <w:rsid w:val="0021435E"/>
    <w:rsid w:val="00215591"/>
    <w:rsid w:val="00215DF9"/>
    <w:rsid w:val="00215E3F"/>
    <w:rsid w:val="00216FF6"/>
    <w:rsid w:val="00217F6F"/>
    <w:rsid w:val="0022176F"/>
    <w:rsid w:val="002219C2"/>
    <w:rsid w:val="00221B84"/>
    <w:rsid w:val="00222609"/>
    <w:rsid w:val="00223BB4"/>
    <w:rsid w:val="0022596C"/>
    <w:rsid w:val="00225DFE"/>
    <w:rsid w:val="002266A1"/>
    <w:rsid w:val="0022737A"/>
    <w:rsid w:val="0023197B"/>
    <w:rsid w:val="00233370"/>
    <w:rsid w:val="00233695"/>
    <w:rsid w:val="002355AE"/>
    <w:rsid w:val="002367DF"/>
    <w:rsid w:val="00236FCE"/>
    <w:rsid w:val="00237DB6"/>
    <w:rsid w:val="00240350"/>
    <w:rsid w:val="00241B19"/>
    <w:rsid w:val="00242B84"/>
    <w:rsid w:val="002431D1"/>
    <w:rsid w:val="002468B5"/>
    <w:rsid w:val="00247415"/>
    <w:rsid w:val="002478C5"/>
    <w:rsid w:val="002518FD"/>
    <w:rsid w:val="0025250D"/>
    <w:rsid w:val="00253D65"/>
    <w:rsid w:val="00254184"/>
    <w:rsid w:val="002541F7"/>
    <w:rsid w:val="00254D43"/>
    <w:rsid w:val="002555B0"/>
    <w:rsid w:val="00255D6D"/>
    <w:rsid w:val="002601D5"/>
    <w:rsid w:val="00261957"/>
    <w:rsid w:val="002627A5"/>
    <w:rsid w:val="002628B1"/>
    <w:rsid w:val="00263781"/>
    <w:rsid w:val="002648C1"/>
    <w:rsid w:val="00265B2C"/>
    <w:rsid w:val="00265C7F"/>
    <w:rsid w:val="002667F2"/>
    <w:rsid w:val="00266E2D"/>
    <w:rsid w:val="00266F33"/>
    <w:rsid w:val="0027193B"/>
    <w:rsid w:val="0027415C"/>
    <w:rsid w:val="0027418D"/>
    <w:rsid w:val="00274EA6"/>
    <w:rsid w:val="002753A5"/>
    <w:rsid w:val="00275EF1"/>
    <w:rsid w:val="0027694F"/>
    <w:rsid w:val="00277F42"/>
    <w:rsid w:val="00277FCA"/>
    <w:rsid w:val="002802A0"/>
    <w:rsid w:val="00282F52"/>
    <w:rsid w:val="002858BA"/>
    <w:rsid w:val="00287E97"/>
    <w:rsid w:val="00291927"/>
    <w:rsid w:val="0029200B"/>
    <w:rsid w:val="002922D6"/>
    <w:rsid w:val="0029230A"/>
    <w:rsid w:val="00292416"/>
    <w:rsid w:val="0029309C"/>
    <w:rsid w:val="00293DCC"/>
    <w:rsid w:val="002947ED"/>
    <w:rsid w:val="002951B8"/>
    <w:rsid w:val="0029757B"/>
    <w:rsid w:val="00297CB1"/>
    <w:rsid w:val="002A106E"/>
    <w:rsid w:val="002A1244"/>
    <w:rsid w:val="002A200D"/>
    <w:rsid w:val="002A2C9B"/>
    <w:rsid w:val="002A3EEA"/>
    <w:rsid w:val="002A6FEE"/>
    <w:rsid w:val="002B2E0F"/>
    <w:rsid w:val="002B333D"/>
    <w:rsid w:val="002B3A26"/>
    <w:rsid w:val="002B3A9F"/>
    <w:rsid w:val="002B4579"/>
    <w:rsid w:val="002B4E60"/>
    <w:rsid w:val="002B5847"/>
    <w:rsid w:val="002B58C3"/>
    <w:rsid w:val="002B593D"/>
    <w:rsid w:val="002B77C5"/>
    <w:rsid w:val="002C211D"/>
    <w:rsid w:val="002C2A48"/>
    <w:rsid w:val="002C2B0B"/>
    <w:rsid w:val="002C4228"/>
    <w:rsid w:val="002C4494"/>
    <w:rsid w:val="002C45FE"/>
    <w:rsid w:val="002C6122"/>
    <w:rsid w:val="002C6579"/>
    <w:rsid w:val="002C6F14"/>
    <w:rsid w:val="002C701E"/>
    <w:rsid w:val="002C7671"/>
    <w:rsid w:val="002D00EF"/>
    <w:rsid w:val="002D041B"/>
    <w:rsid w:val="002D2A38"/>
    <w:rsid w:val="002D31A3"/>
    <w:rsid w:val="002D3778"/>
    <w:rsid w:val="002D5F0A"/>
    <w:rsid w:val="002D6337"/>
    <w:rsid w:val="002D6A48"/>
    <w:rsid w:val="002D7B92"/>
    <w:rsid w:val="002D7E04"/>
    <w:rsid w:val="002E001E"/>
    <w:rsid w:val="002E2F24"/>
    <w:rsid w:val="002E3CE3"/>
    <w:rsid w:val="002E3EC5"/>
    <w:rsid w:val="002E440B"/>
    <w:rsid w:val="002E58F9"/>
    <w:rsid w:val="002E6381"/>
    <w:rsid w:val="002F049B"/>
    <w:rsid w:val="002F1565"/>
    <w:rsid w:val="002F6F9D"/>
    <w:rsid w:val="002F6FA8"/>
    <w:rsid w:val="002F7585"/>
    <w:rsid w:val="002F771F"/>
    <w:rsid w:val="0030066E"/>
    <w:rsid w:val="0030777A"/>
    <w:rsid w:val="00307BE3"/>
    <w:rsid w:val="00310762"/>
    <w:rsid w:val="00310D5B"/>
    <w:rsid w:val="00311E38"/>
    <w:rsid w:val="00312161"/>
    <w:rsid w:val="00312961"/>
    <w:rsid w:val="00314C5D"/>
    <w:rsid w:val="00314D58"/>
    <w:rsid w:val="00314F1F"/>
    <w:rsid w:val="00314FF3"/>
    <w:rsid w:val="0031580C"/>
    <w:rsid w:val="00315E5C"/>
    <w:rsid w:val="003163D7"/>
    <w:rsid w:val="0031680A"/>
    <w:rsid w:val="003168EE"/>
    <w:rsid w:val="0031728B"/>
    <w:rsid w:val="00320ABC"/>
    <w:rsid w:val="003215A0"/>
    <w:rsid w:val="003232C4"/>
    <w:rsid w:val="00323CDA"/>
    <w:rsid w:val="00323F44"/>
    <w:rsid w:val="00324697"/>
    <w:rsid w:val="003257E4"/>
    <w:rsid w:val="00325A5C"/>
    <w:rsid w:val="00326791"/>
    <w:rsid w:val="00326845"/>
    <w:rsid w:val="0032685D"/>
    <w:rsid w:val="003309E9"/>
    <w:rsid w:val="00331F1E"/>
    <w:rsid w:val="00331F65"/>
    <w:rsid w:val="003341EC"/>
    <w:rsid w:val="00334492"/>
    <w:rsid w:val="00335F75"/>
    <w:rsid w:val="00335F7C"/>
    <w:rsid w:val="00337226"/>
    <w:rsid w:val="003411DE"/>
    <w:rsid w:val="00342C5D"/>
    <w:rsid w:val="00343AEA"/>
    <w:rsid w:val="0034418F"/>
    <w:rsid w:val="003448DD"/>
    <w:rsid w:val="003451F2"/>
    <w:rsid w:val="003463DC"/>
    <w:rsid w:val="0034656E"/>
    <w:rsid w:val="003508F0"/>
    <w:rsid w:val="00350B51"/>
    <w:rsid w:val="00350FDF"/>
    <w:rsid w:val="00352648"/>
    <w:rsid w:val="00353804"/>
    <w:rsid w:val="00353D8E"/>
    <w:rsid w:val="00354688"/>
    <w:rsid w:val="003546B9"/>
    <w:rsid w:val="003560A4"/>
    <w:rsid w:val="003560CC"/>
    <w:rsid w:val="0035729F"/>
    <w:rsid w:val="003602BE"/>
    <w:rsid w:val="003613C6"/>
    <w:rsid w:val="003614B4"/>
    <w:rsid w:val="003614D3"/>
    <w:rsid w:val="00361889"/>
    <w:rsid w:val="00361D52"/>
    <w:rsid w:val="00361FF1"/>
    <w:rsid w:val="00363DA9"/>
    <w:rsid w:val="00365531"/>
    <w:rsid w:val="00365570"/>
    <w:rsid w:val="00366058"/>
    <w:rsid w:val="0036647D"/>
    <w:rsid w:val="003678E5"/>
    <w:rsid w:val="00372E05"/>
    <w:rsid w:val="00373203"/>
    <w:rsid w:val="003742BA"/>
    <w:rsid w:val="00374C3D"/>
    <w:rsid w:val="00375B7C"/>
    <w:rsid w:val="00375F32"/>
    <w:rsid w:val="00376E1F"/>
    <w:rsid w:val="003776A6"/>
    <w:rsid w:val="00377F5B"/>
    <w:rsid w:val="0038061D"/>
    <w:rsid w:val="003816A3"/>
    <w:rsid w:val="00381F69"/>
    <w:rsid w:val="003840DC"/>
    <w:rsid w:val="003847E0"/>
    <w:rsid w:val="00384CA9"/>
    <w:rsid w:val="00386146"/>
    <w:rsid w:val="00391167"/>
    <w:rsid w:val="00392153"/>
    <w:rsid w:val="00392590"/>
    <w:rsid w:val="00392A77"/>
    <w:rsid w:val="00393650"/>
    <w:rsid w:val="00394402"/>
    <w:rsid w:val="00394E4D"/>
    <w:rsid w:val="00395147"/>
    <w:rsid w:val="003A1599"/>
    <w:rsid w:val="003A34A1"/>
    <w:rsid w:val="003A38E7"/>
    <w:rsid w:val="003A391E"/>
    <w:rsid w:val="003A5DB9"/>
    <w:rsid w:val="003A7CE1"/>
    <w:rsid w:val="003B090A"/>
    <w:rsid w:val="003B0D53"/>
    <w:rsid w:val="003B48D4"/>
    <w:rsid w:val="003B7DC4"/>
    <w:rsid w:val="003C1235"/>
    <w:rsid w:val="003C1919"/>
    <w:rsid w:val="003C1FB7"/>
    <w:rsid w:val="003C3BBC"/>
    <w:rsid w:val="003C40FC"/>
    <w:rsid w:val="003C4127"/>
    <w:rsid w:val="003C449B"/>
    <w:rsid w:val="003C48BB"/>
    <w:rsid w:val="003C568C"/>
    <w:rsid w:val="003C7522"/>
    <w:rsid w:val="003D0909"/>
    <w:rsid w:val="003D1099"/>
    <w:rsid w:val="003D1184"/>
    <w:rsid w:val="003D75DA"/>
    <w:rsid w:val="003D7844"/>
    <w:rsid w:val="003E14B0"/>
    <w:rsid w:val="003E1A80"/>
    <w:rsid w:val="003E38E2"/>
    <w:rsid w:val="003E3F67"/>
    <w:rsid w:val="003E516D"/>
    <w:rsid w:val="003E5B72"/>
    <w:rsid w:val="003E5C40"/>
    <w:rsid w:val="003E5F66"/>
    <w:rsid w:val="003E6757"/>
    <w:rsid w:val="003E6766"/>
    <w:rsid w:val="003E6A0A"/>
    <w:rsid w:val="003E6A7A"/>
    <w:rsid w:val="003F0F54"/>
    <w:rsid w:val="003F108E"/>
    <w:rsid w:val="003F2EAE"/>
    <w:rsid w:val="003F4367"/>
    <w:rsid w:val="004033B3"/>
    <w:rsid w:val="00404908"/>
    <w:rsid w:val="00404EA1"/>
    <w:rsid w:val="00404F3B"/>
    <w:rsid w:val="00406776"/>
    <w:rsid w:val="004068A8"/>
    <w:rsid w:val="00407806"/>
    <w:rsid w:val="00407A28"/>
    <w:rsid w:val="00411573"/>
    <w:rsid w:val="0041166A"/>
    <w:rsid w:val="004118F6"/>
    <w:rsid w:val="00411B30"/>
    <w:rsid w:val="00411E53"/>
    <w:rsid w:val="00412180"/>
    <w:rsid w:val="00412DE9"/>
    <w:rsid w:val="0041390E"/>
    <w:rsid w:val="00413AC9"/>
    <w:rsid w:val="004171A3"/>
    <w:rsid w:val="00420470"/>
    <w:rsid w:val="00421279"/>
    <w:rsid w:val="004212D6"/>
    <w:rsid w:val="0042165D"/>
    <w:rsid w:val="00421688"/>
    <w:rsid w:val="00424680"/>
    <w:rsid w:val="00424931"/>
    <w:rsid w:val="00425414"/>
    <w:rsid w:val="00426ADA"/>
    <w:rsid w:val="004272B4"/>
    <w:rsid w:val="00427796"/>
    <w:rsid w:val="00430CF9"/>
    <w:rsid w:val="00432427"/>
    <w:rsid w:val="004329AA"/>
    <w:rsid w:val="00433322"/>
    <w:rsid w:val="00434228"/>
    <w:rsid w:val="004356AE"/>
    <w:rsid w:val="00440012"/>
    <w:rsid w:val="00441035"/>
    <w:rsid w:val="00441EA6"/>
    <w:rsid w:val="00441ED8"/>
    <w:rsid w:val="00443F60"/>
    <w:rsid w:val="0044420C"/>
    <w:rsid w:val="00444400"/>
    <w:rsid w:val="00444F53"/>
    <w:rsid w:val="00445A98"/>
    <w:rsid w:val="00451C53"/>
    <w:rsid w:val="00451C6E"/>
    <w:rsid w:val="00451F0E"/>
    <w:rsid w:val="00451FFD"/>
    <w:rsid w:val="00454AF3"/>
    <w:rsid w:val="00455419"/>
    <w:rsid w:val="0045549A"/>
    <w:rsid w:val="00457404"/>
    <w:rsid w:val="00457A89"/>
    <w:rsid w:val="00461FD5"/>
    <w:rsid w:val="004631E8"/>
    <w:rsid w:val="004646EE"/>
    <w:rsid w:val="00464922"/>
    <w:rsid w:val="00465028"/>
    <w:rsid w:val="004651B4"/>
    <w:rsid w:val="004657D7"/>
    <w:rsid w:val="00465A33"/>
    <w:rsid w:val="004663AD"/>
    <w:rsid w:val="004673BA"/>
    <w:rsid w:val="0046782E"/>
    <w:rsid w:val="0047089B"/>
    <w:rsid w:val="0047104D"/>
    <w:rsid w:val="00471ED5"/>
    <w:rsid w:val="00472F2F"/>
    <w:rsid w:val="0047399D"/>
    <w:rsid w:val="00473D87"/>
    <w:rsid w:val="00475526"/>
    <w:rsid w:val="00475617"/>
    <w:rsid w:val="00475A32"/>
    <w:rsid w:val="00476B63"/>
    <w:rsid w:val="0047734A"/>
    <w:rsid w:val="00482CEE"/>
    <w:rsid w:val="004843A5"/>
    <w:rsid w:val="00484C8E"/>
    <w:rsid w:val="00486110"/>
    <w:rsid w:val="00490194"/>
    <w:rsid w:val="004907E5"/>
    <w:rsid w:val="00490F51"/>
    <w:rsid w:val="004934F5"/>
    <w:rsid w:val="004938C5"/>
    <w:rsid w:val="00493A6D"/>
    <w:rsid w:val="00494175"/>
    <w:rsid w:val="00494310"/>
    <w:rsid w:val="00494F05"/>
    <w:rsid w:val="00495F58"/>
    <w:rsid w:val="004969B5"/>
    <w:rsid w:val="004A22BE"/>
    <w:rsid w:val="004A2668"/>
    <w:rsid w:val="004A39CF"/>
    <w:rsid w:val="004A4D1F"/>
    <w:rsid w:val="004A5794"/>
    <w:rsid w:val="004A6F1E"/>
    <w:rsid w:val="004A7586"/>
    <w:rsid w:val="004A7CFF"/>
    <w:rsid w:val="004B058E"/>
    <w:rsid w:val="004B14D2"/>
    <w:rsid w:val="004B36FC"/>
    <w:rsid w:val="004B3CF5"/>
    <w:rsid w:val="004B5B8E"/>
    <w:rsid w:val="004C0781"/>
    <w:rsid w:val="004C23CE"/>
    <w:rsid w:val="004C3680"/>
    <w:rsid w:val="004C4B93"/>
    <w:rsid w:val="004C5B8D"/>
    <w:rsid w:val="004C7CB3"/>
    <w:rsid w:val="004D0303"/>
    <w:rsid w:val="004D03B5"/>
    <w:rsid w:val="004D04C2"/>
    <w:rsid w:val="004D1FDE"/>
    <w:rsid w:val="004D50C3"/>
    <w:rsid w:val="004D64CC"/>
    <w:rsid w:val="004D7648"/>
    <w:rsid w:val="004D77B8"/>
    <w:rsid w:val="004D7F60"/>
    <w:rsid w:val="004E0230"/>
    <w:rsid w:val="004E0833"/>
    <w:rsid w:val="004E27B7"/>
    <w:rsid w:val="004E39ED"/>
    <w:rsid w:val="004E59AA"/>
    <w:rsid w:val="004E5FA5"/>
    <w:rsid w:val="004E62B9"/>
    <w:rsid w:val="004E6FF5"/>
    <w:rsid w:val="004E79AB"/>
    <w:rsid w:val="004F295A"/>
    <w:rsid w:val="004F3819"/>
    <w:rsid w:val="004F55D6"/>
    <w:rsid w:val="004F5FDC"/>
    <w:rsid w:val="004F6E51"/>
    <w:rsid w:val="005025BF"/>
    <w:rsid w:val="0050265E"/>
    <w:rsid w:val="00503DA1"/>
    <w:rsid w:val="005040A4"/>
    <w:rsid w:val="00506BE3"/>
    <w:rsid w:val="00507544"/>
    <w:rsid w:val="00507AAF"/>
    <w:rsid w:val="005112BF"/>
    <w:rsid w:val="00512A9E"/>
    <w:rsid w:val="00512B3E"/>
    <w:rsid w:val="00514654"/>
    <w:rsid w:val="00514B09"/>
    <w:rsid w:val="00515591"/>
    <w:rsid w:val="0051573E"/>
    <w:rsid w:val="00515C10"/>
    <w:rsid w:val="00520B0A"/>
    <w:rsid w:val="00521AEE"/>
    <w:rsid w:val="00522995"/>
    <w:rsid w:val="005253AE"/>
    <w:rsid w:val="00525D8D"/>
    <w:rsid w:val="00531D54"/>
    <w:rsid w:val="0053301E"/>
    <w:rsid w:val="00533D9A"/>
    <w:rsid w:val="005347DB"/>
    <w:rsid w:val="00534B25"/>
    <w:rsid w:val="00535700"/>
    <w:rsid w:val="005358C2"/>
    <w:rsid w:val="0053641E"/>
    <w:rsid w:val="00541C23"/>
    <w:rsid w:val="0054227A"/>
    <w:rsid w:val="00542B07"/>
    <w:rsid w:val="00546B43"/>
    <w:rsid w:val="00546BFF"/>
    <w:rsid w:val="00550C3C"/>
    <w:rsid w:val="00552184"/>
    <w:rsid w:val="00552283"/>
    <w:rsid w:val="005524E3"/>
    <w:rsid w:val="005525BA"/>
    <w:rsid w:val="00552A0E"/>
    <w:rsid w:val="005533C3"/>
    <w:rsid w:val="0055344A"/>
    <w:rsid w:val="00554845"/>
    <w:rsid w:val="00554EB0"/>
    <w:rsid w:val="005561FF"/>
    <w:rsid w:val="00561EEB"/>
    <w:rsid w:val="00563E31"/>
    <w:rsid w:val="0056675A"/>
    <w:rsid w:val="0056697F"/>
    <w:rsid w:val="00567286"/>
    <w:rsid w:val="00567808"/>
    <w:rsid w:val="0057022F"/>
    <w:rsid w:val="00572619"/>
    <w:rsid w:val="005731FD"/>
    <w:rsid w:val="00573523"/>
    <w:rsid w:val="00573AE3"/>
    <w:rsid w:val="005752D9"/>
    <w:rsid w:val="00576CEE"/>
    <w:rsid w:val="00580922"/>
    <w:rsid w:val="005824F1"/>
    <w:rsid w:val="005844AB"/>
    <w:rsid w:val="00585601"/>
    <w:rsid w:val="00585903"/>
    <w:rsid w:val="00586E9B"/>
    <w:rsid w:val="005900A8"/>
    <w:rsid w:val="00591D18"/>
    <w:rsid w:val="00592154"/>
    <w:rsid w:val="00592345"/>
    <w:rsid w:val="0059403B"/>
    <w:rsid w:val="0059445C"/>
    <w:rsid w:val="005951F7"/>
    <w:rsid w:val="00596E9C"/>
    <w:rsid w:val="00597A97"/>
    <w:rsid w:val="005A06D6"/>
    <w:rsid w:val="005A088D"/>
    <w:rsid w:val="005A0C9E"/>
    <w:rsid w:val="005A0E19"/>
    <w:rsid w:val="005A1E1B"/>
    <w:rsid w:val="005A3F9F"/>
    <w:rsid w:val="005A453A"/>
    <w:rsid w:val="005A4AAB"/>
    <w:rsid w:val="005A4B6B"/>
    <w:rsid w:val="005A4C39"/>
    <w:rsid w:val="005A701A"/>
    <w:rsid w:val="005B1EBD"/>
    <w:rsid w:val="005B28BB"/>
    <w:rsid w:val="005B30F1"/>
    <w:rsid w:val="005B3C56"/>
    <w:rsid w:val="005B4151"/>
    <w:rsid w:val="005B468A"/>
    <w:rsid w:val="005B4DDE"/>
    <w:rsid w:val="005B6CA7"/>
    <w:rsid w:val="005C0B6E"/>
    <w:rsid w:val="005C1B70"/>
    <w:rsid w:val="005C2AA0"/>
    <w:rsid w:val="005C2D41"/>
    <w:rsid w:val="005C3AA7"/>
    <w:rsid w:val="005C3D84"/>
    <w:rsid w:val="005C48C4"/>
    <w:rsid w:val="005C5082"/>
    <w:rsid w:val="005C6AFF"/>
    <w:rsid w:val="005C7A2C"/>
    <w:rsid w:val="005D0A39"/>
    <w:rsid w:val="005D1671"/>
    <w:rsid w:val="005D1A5A"/>
    <w:rsid w:val="005D2584"/>
    <w:rsid w:val="005D3505"/>
    <w:rsid w:val="005D5322"/>
    <w:rsid w:val="005D7A22"/>
    <w:rsid w:val="005E268B"/>
    <w:rsid w:val="005E3C09"/>
    <w:rsid w:val="005E3C3C"/>
    <w:rsid w:val="005E4311"/>
    <w:rsid w:val="005E6073"/>
    <w:rsid w:val="005F099C"/>
    <w:rsid w:val="005F1DFA"/>
    <w:rsid w:val="005F21A9"/>
    <w:rsid w:val="005F221D"/>
    <w:rsid w:val="005F34E1"/>
    <w:rsid w:val="005F3D97"/>
    <w:rsid w:val="005F49A0"/>
    <w:rsid w:val="005F50C1"/>
    <w:rsid w:val="005F6647"/>
    <w:rsid w:val="0060041A"/>
    <w:rsid w:val="00600555"/>
    <w:rsid w:val="00600BEA"/>
    <w:rsid w:val="006018B9"/>
    <w:rsid w:val="006026BC"/>
    <w:rsid w:val="00603466"/>
    <w:rsid w:val="00604235"/>
    <w:rsid w:val="00604277"/>
    <w:rsid w:val="00604511"/>
    <w:rsid w:val="0060467D"/>
    <w:rsid w:val="0060653E"/>
    <w:rsid w:val="00612DDB"/>
    <w:rsid w:val="00615E2E"/>
    <w:rsid w:val="00616392"/>
    <w:rsid w:val="0061667E"/>
    <w:rsid w:val="006175FD"/>
    <w:rsid w:val="00620E27"/>
    <w:rsid w:val="0062136B"/>
    <w:rsid w:val="0062270A"/>
    <w:rsid w:val="00623372"/>
    <w:rsid w:val="00623B2C"/>
    <w:rsid w:val="00623DD7"/>
    <w:rsid w:val="00624D44"/>
    <w:rsid w:val="00626E10"/>
    <w:rsid w:val="006311CA"/>
    <w:rsid w:val="00631A34"/>
    <w:rsid w:val="00631A79"/>
    <w:rsid w:val="00632808"/>
    <w:rsid w:val="00632E09"/>
    <w:rsid w:val="00633B17"/>
    <w:rsid w:val="00634DE9"/>
    <w:rsid w:val="00637B75"/>
    <w:rsid w:val="00641E5A"/>
    <w:rsid w:val="006420D6"/>
    <w:rsid w:val="006422D5"/>
    <w:rsid w:val="006427CC"/>
    <w:rsid w:val="00642BCF"/>
    <w:rsid w:val="00644029"/>
    <w:rsid w:val="00644241"/>
    <w:rsid w:val="00644FD2"/>
    <w:rsid w:val="0064510A"/>
    <w:rsid w:val="006451F2"/>
    <w:rsid w:val="006458F8"/>
    <w:rsid w:val="00645EF3"/>
    <w:rsid w:val="00647301"/>
    <w:rsid w:val="00650DE3"/>
    <w:rsid w:val="00651E03"/>
    <w:rsid w:val="00652AC0"/>
    <w:rsid w:val="0065459B"/>
    <w:rsid w:val="006546DE"/>
    <w:rsid w:val="00654DF1"/>
    <w:rsid w:val="006564FF"/>
    <w:rsid w:val="0065653B"/>
    <w:rsid w:val="00656DC2"/>
    <w:rsid w:val="0065732D"/>
    <w:rsid w:val="00660C91"/>
    <w:rsid w:val="00660E12"/>
    <w:rsid w:val="00661058"/>
    <w:rsid w:val="0066165E"/>
    <w:rsid w:val="006625BB"/>
    <w:rsid w:val="00662B0B"/>
    <w:rsid w:val="00662E42"/>
    <w:rsid w:val="0066594D"/>
    <w:rsid w:val="00665B57"/>
    <w:rsid w:val="006672CC"/>
    <w:rsid w:val="006676A8"/>
    <w:rsid w:val="00667DC2"/>
    <w:rsid w:val="006701E4"/>
    <w:rsid w:val="006704CF"/>
    <w:rsid w:val="00670B86"/>
    <w:rsid w:val="00671C24"/>
    <w:rsid w:val="00672FCE"/>
    <w:rsid w:val="0067357D"/>
    <w:rsid w:val="00675649"/>
    <w:rsid w:val="00675C1F"/>
    <w:rsid w:val="00676548"/>
    <w:rsid w:val="00676885"/>
    <w:rsid w:val="00676D9F"/>
    <w:rsid w:val="0068149E"/>
    <w:rsid w:val="0068183F"/>
    <w:rsid w:val="00684C2C"/>
    <w:rsid w:val="006865F4"/>
    <w:rsid w:val="00686AA4"/>
    <w:rsid w:val="00686D5D"/>
    <w:rsid w:val="00686EB3"/>
    <w:rsid w:val="00687A31"/>
    <w:rsid w:val="00687B21"/>
    <w:rsid w:val="00690528"/>
    <w:rsid w:val="00692A8F"/>
    <w:rsid w:val="00693A7D"/>
    <w:rsid w:val="006947E3"/>
    <w:rsid w:val="0069535F"/>
    <w:rsid w:val="00695C41"/>
    <w:rsid w:val="00695ED9"/>
    <w:rsid w:val="00696001"/>
    <w:rsid w:val="00696328"/>
    <w:rsid w:val="006971DC"/>
    <w:rsid w:val="006A1729"/>
    <w:rsid w:val="006A2278"/>
    <w:rsid w:val="006A28EB"/>
    <w:rsid w:val="006A3A98"/>
    <w:rsid w:val="006A49D9"/>
    <w:rsid w:val="006A5C0F"/>
    <w:rsid w:val="006A5F3C"/>
    <w:rsid w:val="006A62E1"/>
    <w:rsid w:val="006A6E81"/>
    <w:rsid w:val="006A6EC4"/>
    <w:rsid w:val="006A7A9D"/>
    <w:rsid w:val="006B158C"/>
    <w:rsid w:val="006B2F70"/>
    <w:rsid w:val="006B3001"/>
    <w:rsid w:val="006B3ED4"/>
    <w:rsid w:val="006B5AA0"/>
    <w:rsid w:val="006B6429"/>
    <w:rsid w:val="006B6D37"/>
    <w:rsid w:val="006B6F2A"/>
    <w:rsid w:val="006C0581"/>
    <w:rsid w:val="006C13F3"/>
    <w:rsid w:val="006C1A42"/>
    <w:rsid w:val="006C349D"/>
    <w:rsid w:val="006C67D6"/>
    <w:rsid w:val="006C76C7"/>
    <w:rsid w:val="006D14D0"/>
    <w:rsid w:val="006D28B3"/>
    <w:rsid w:val="006D36B7"/>
    <w:rsid w:val="006D391B"/>
    <w:rsid w:val="006D4894"/>
    <w:rsid w:val="006D5978"/>
    <w:rsid w:val="006D716B"/>
    <w:rsid w:val="006D7A59"/>
    <w:rsid w:val="006E08E9"/>
    <w:rsid w:val="006E151A"/>
    <w:rsid w:val="006E2AC8"/>
    <w:rsid w:val="006E3DC9"/>
    <w:rsid w:val="006E4B3F"/>
    <w:rsid w:val="006E613D"/>
    <w:rsid w:val="006E66DF"/>
    <w:rsid w:val="006F1171"/>
    <w:rsid w:val="006F11BE"/>
    <w:rsid w:val="006F1620"/>
    <w:rsid w:val="006F3789"/>
    <w:rsid w:val="006F4AF9"/>
    <w:rsid w:val="006F5B97"/>
    <w:rsid w:val="006F779D"/>
    <w:rsid w:val="0070218E"/>
    <w:rsid w:val="007026EE"/>
    <w:rsid w:val="00702FDF"/>
    <w:rsid w:val="00703DA7"/>
    <w:rsid w:val="00704199"/>
    <w:rsid w:val="00704576"/>
    <w:rsid w:val="0070651E"/>
    <w:rsid w:val="00707269"/>
    <w:rsid w:val="00707583"/>
    <w:rsid w:val="00710FFC"/>
    <w:rsid w:val="00711CA6"/>
    <w:rsid w:val="00712135"/>
    <w:rsid w:val="00712556"/>
    <w:rsid w:val="007125EB"/>
    <w:rsid w:val="0071458E"/>
    <w:rsid w:val="0071731A"/>
    <w:rsid w:val="0071753A"/>
    <w:rsid w:val="007175B8"/>
    <w:rsid w:val="00721334"/>
    <w:rsid w:val="007257EB"/>
    <w:rsid w:val="00726BF9"/>
    <w:rsid w:val="007341DA"/>
    <w:rsid w:val="007349EC"/>
    <w:rsid w:val="007364F3"/>
    <w:rsid w:val="0073694B"/>
    <w:rsid w:val="00736D61"/>
    <w:rsid w:val="007373FD"/>
    <w:rsid w:val="0074669A"/>
    <w:rsid w:val="00750638"/>
    <w:rsid w:val="007511A7"/>
    <w:rsid w:val="00752517"/>
    <w:rsid w:val="007527B4"/>
    <w:rsid w:val="00753B1E"/>
    <w:rsid w:val="00754F18"/>
    <w:rsid w:val="0076031E"/>
    <w:rsid w:val="0076407F"/>
    <w:rsid w:val="007649DD"/>
    <w:rsid w:val="00765257"/>
    <w:rsid w:val="00765854"/>
    <w:rsid w:val="007674C6"/>
    <w:rsid w:val="0077063E"/>
    <w:rsid w:val="00770760"/>
    <w:rsid w:val="00772ADD"/>
    <w:rsid w:val="00774D94"/>
    <w:rsid w:val="00774FC2"/>
    <w:rsid w:val="00776D65"/>
    <w:rsid w:val="00776D7D"/>
    <w:rsid w:val="00784603"/>
    <w:rsid w:val="0078464D"/>
    <w:rsid w:val="007862F8"/>
    <w:rsid w:val="0078763F"/>
    <w:rsid w:val="00787871"/>
    <w:rsid w:val="007901C5"/>
    <w:rsid w:val="00790E92"/>
    <w:rsid w:val="00792059"/>
    <w:rsid w:val="00792650"/>
    <w:rsid w:val="0079422E"/>
    <w:rsid w:val="00795540"/>
    <w:rsid w:val="00795CD2"/>
    <w:rsid w:val="007A254B"/>
    <w:rsid w:val="007A643D"/>
    <w:rsid w:val="007A7E3E"/>
    <w:rsid w:val="007B29C3"/>
    <w:rsid w:val="007B2ED6"/>
    <w:rsid w:val="007B4D48"/>
    <w:rsid w:val="007B53AA"/>
    <w:rsid w:val="007B53DC"/>
    <w:rsid w:val="007B76EA"/>
    <w:rsid w:val="007C199A"/>
    <w:rsid w:val="007C23FC"/>
    <w:rsid w:val="007C2938"/>
    <w:rsid w:val="007C2C84"/>
    <w:rsid w:val="007C3CF9"/>
    <w:rsid w:val="007C6367"/>
    <w:rsid w:val="007D04F5"/>
    <w:rsid w:val="007D0A8D"/>
    <w:rsid w:val="007D1435"/>
    <w:rsid w:val="007D18C8"/>
    <w:rsid w:val="007D51B4"/>
    <w:rsid w:val="007D67E1"/>
    <w:rsid w:val="007D6BF1"/>
    <w:rsid w:val="007E0687"/>
    <w:rsid w:val="007E0F2D"/>
    <w:rsid w:val="007E1595"/>
    <w:rsid w:val="007E21A4"/>
    <w:rsid w:val="007E273C"/>
    <w:rsid w:val="007E3A46"/>
    <w:rsid w:val="007E6646"/>
    <w:rsid w:val="007E75AB"/>
    <w:rsid w:val="007E7CE4"/>
    <w:rsid w:val="007F012B"/>
    <w:rsid w:val="007F04EB"/>
    <w:rsid w:val="007F07EE"/>
    <w:rsid w:val="007F202E"/>
    <w:rsid w:val="007F2566"/>
    <w:rsid w:val="007F2E78"/>
    <w:rsid w:val="007F328D"/>
    <w:rsid w:val="007F35F6"/>
    <w:rsid w:val="007F4062"/>
    <w:rsid w:val="007F53E8"/>
    <w:rsid w:val="007F55A6"/>
    <w:rsid w:val="007F614D"/>
    <w:rsid w:val="007F7732"/>
    <w:rsid w:val="007F77DF"/>
    <w:rsid w:val="00801DC8"/>
    <w:rsid w:val="00802784"/>
    <w:rsid w:val="008049AA"/>
    <w:rsid w:val="00805003"/>
    <w:rsid w:val="00806EEC"/>
    <w:rsid w:val="00807F4A"/>
    <w:rsid w:val="0081036E"/>
    <w:rsid w:val="00811D07"/>
    <w:rsid w:val="008130FC"/>
    <w:rsid w:val="008131B3"/>
    <w:rsid w:val="00813949"/>
    <w:rsid w:val="00814965"/>
    <w:rsid w:val="00815C2D"/>
    <w:rsid w:val="00816E31"/>
    <w:rsid w:val="00820711"/>
    <w:rsid w:val="0082108D"/>
    <w:rsid w:val="00821564"/>
    <w:rsid w:val="008218DA"/>
    <w:rsid w:val="00823767"/>
    <w:rsid w:val="00823D69"/>
    <w:rsid w:val="00824100"/>
    <w:rsid w:val="00824253"/>
    <w:rsid w:val="008247A6"/>
    <w:rsid w:val="00824B48"/>
    <w:rsid w:val="00824C48"/>
    <w:rsid w:val="00825DFE"/>
    <w:rsid w:val="0082721F"/>
    <w:rsid w:val="00827C8C"/>
    <w:rsid w:val="00830022"/>
    <w:rsid w:val="008306EA"/>
    <w:rsid w:val="00830A58"/>
    <w:rsid w:val="008311DA"/>
    <w:rsid w:val="00831497"/>
    <w:rsid w:val="008318B7"/>
    <w:rsid w:val="008354E8"/>
    <w:rsid w:val="00835D90"/>
    <w:rsid w:val="00835EBB"/>
    <w:rsid w:val="008360F8"/>
    <w:rsid w:val="0083650D"/>
    <w:rsid w:val="00837B9D"/>
    <w:rsid w:val="00837E31"/>
    <w:rsid w:val="00840994"/>
    <w:rsid w:val="008422E2"/>
    <w:rsid w:val="008426D1"/>
    <w:rsid w:val="00842B37"/>
    <w:rsid w:val="00844957"/>
    <w:rsid w:val="00845F10"/>
    <w:rsid w:val="00847766"/>
    <w:rsid w:val="008500DB"/>
    <w:rsid w:val="008509A8"/>
    <w:rsid w:val="00850C4D"/>
    <w:rsid w:val="00850E0D"/>
    <w:rsid w:val="008536BE"/>
    <w:rsid w:val="0085446A"/>
    <w:rsid w:val="00856449"/>
    <w:rsid w:val="00856B0D"/>
    <w:rsid w:val="00857057"/>
    <w:rsid w:val="008579DF"/>
    <w:rsid w:val="008605AB"/>
    <w:rsid w:val="00861B6A"/>
    <w:rsid w:val="00863BE0"/>
    <w:rsid w:val="008668EB"/>
    <w:rsid w:val="0087091D"/>
    <w:rsid w:val="008716AD"/>
    <w:rsid w:val="00871F39"/>
    <w:rsid w:val="00871F8E"/>
    <w:rsid w:val="00873049"/>
    <w:rsid w:val="00873D80"/>
    <w:rsid w:val="008741EA"/>
    <w:rsid w:val="00874A51"/>
    <w:rsid w:val="00876B13"/>
    <w:rsid w:val="008805AD"/>
    <w:rsid w:val="00880A0F"/>
    <w:rsid w:val="00881222"/>
    <w:rsid w:val="00881589"/>
    <w:rsid w:val="0088219C"/>
    <w:rsid w:val="00882C60"/>
    <w:rsid w:val="00883033"/>
    <w:rsid w:val="00884264"/>
    <w:rsid w:val="00884C49"/>
    <w:rsid w:val="00884DA7"/>
    <w:rsid w:val="00886073"/>
    <w:rsid w:val="008878FF"/>
    <w:rsid w:val="0089235B"/>
    <w:rsid w:val="008927CD"/>
    <w:rsid w:val="008931AA"/>
    <w:rsid w:val="008935D3"/>
    <w:rsid w:val="008941F8"/>
    <w:rsid w:val="008943DF"/>
    <w:rsid w:val="00896064"/>
    <w:rsid w:val="00896A2D"/>
    <w:rsid w:val="00896BDE"/>
    <w:rsid w:val="008A1478"/>
    <w:rsid w:val="008A28D7"/>
    <w:rsid w:val="008A2B78"/>
    <w:rsid w:val="008A32BA"/>
    <w:rsid w:val="008A3713"/>
    <w:rsid w:val="008A505B"/>
    <w:rsid w:val="008A51C5"/>
    <w:rsid w:val="008A74A2"/>
    <w:rsid w:val="008B1A4C"/>
    <w:rsid w:val="008B3C25"/>
    <w:rsid w:val="008B4923"/>
    <w:rsid w:val="008B5612"/>
    <w:rsid w:val="008C0797"/>
    <w:rsid w:val="008C20E2"/>
    <w:rsid w:val="008C20F9"/>
    <w:rsid w:val="008C2FC0"/>
    <w:rsid w:val="008C2FCB"/>
    <w:rsid w:val="008C3DAF"/>
    <w:rsid w:val="008C3E4C"/>
    <w:rsid w:val="008C4C29"/>
    <w:rsid w:val="008C5312"/>
    <w:rsid w:val="008C7128"/>
    <w:rsid w:val="008C72CA"/>
    <w:rsid w:val="008D05D0"/>
    <w:rsid w:val="008D1E2B"/>
    <w:rsid w:val="008D1F43"/>
    <w:rsid w:val="008D4B20"/>
    <w:rsid w:val="008D4D3B"/>
    <w:rsid w:val="008D5C9D"/>
    <w:rsid w:val="008D655B"/>
    <w:rsid w:val="008E1205"/>
    <w:rsid w:val="008E3009"/>
    <w:rsid w:val="008E77FF"/>
    <w:rsid w:val="008E7DBC"/>
    <w:rsid w:val="008F13E4"/>
    <w:rsid w:val="008F21D8"/>
    <w:rsid w:val="008F2838"/>
    <w:rsid w:val="008F3A40"/>
    <w:rsid w:val="008F4C02"/>
    <w:rsid w:val="008F5E22"/>
    <w:rsid w:val="008F6F01"/>
    <w:rsid w:val="008F773F"/>
    <w:rsid w:val="0090120A"/>
    <w:rsid w:val="00903F01"/>
    <w:rsid w:val="00907F59"/>
    <w:rsid w:val="00911C00"/>
    <w:rsid w:val="00912AA3"/>
    <w:rsid w:val="00912D56"/>
    <w:rsid w:val="00914657"/>
    <w:rsid w:val="0091475A"/>
    <w:rsid w:val="009158A5"/>
    <w:rsid w:val="00916665"/>
    <w:rsid w:val="00921BAE"/>
    <w:rsid w:val="00924021"/>
    <w:rsid w:val="009272F2"/>
    <w:rsid w:val="00927350"/>
    <w:rsid w:val="00927924"/>
    <w:rsid w:val="0093096B"/>
    <w:rsid w:val="00932F24"/>
    <w:rsid w:val="0093345D"/>
    <w:rsid w:val="00934B94"/>
    <w:rsid w:val="0093673D"/>
    <w:rsid w:val="0093710D"/>
    <w:rsid w:val="009371FE"/>
    <w:rsid w:val="009372D1"/>
    <w:rsid w:val="009405D6"/>
    <w:rsid w:val="009422CD"/>
    <w:rsid w:val="00944306"/>
    <w:rsid w:val="0095005F"/>
    <w:rsid w:val="00950D4A"/>
    <w:rsid w:val="00951890"/>
    <w:rsid w:val="00955F17"/>
    <w:rsid w:val="009574CE"/>
    <w:rsid w:val="009579A8"/>
    <w:rsid w:val="009606FB"/>
    <w:rsid w:val="009608D8"/>
    <w:rsid w:val="00961B9A"/>
    <w:rsid w:val="0096233E"/>
    <w:rsid w:val="00962C41"/>
    <w:rsid w:val="00964989"/>
    <w:rsid w:val="009654FD"/>
    <w:rsid w:val="009660B9"/>
    <w:rsid w:val="00966A00"/>
    <w:rsid w:val="00967442"/>
    <w:rsid w:val="0096781C"/>
    <w:rsid w:val="00967DBA"/>
    <w:rsid w:val="00970663"/>
    <w:rsid w:val="00972DE6"/>
    <w:rsid w:val="00972E1E"/>
    <w:rsid w:val="009734CD"/>
    <w:rsid w:val="009758D9"/>
    <w:rsid w:val="0097594C"/>
    <w:rsid w:val="00976963"/>
    <w:rsid w:val="00976D22"/>
    <w:rsid w:val="00980170"/>
    <w:rsid w:val="009812C1"/>
    <w:rsid w:val="0098139D"/>
    <w:rsid w:val="00981C6E"/>
    <w:rsid w:val="00982903"/>
    <w:rsid w:val="00984BB9"/>
    <w:rsid w:val="0098558B"/>
    <w:rsid w:val="00985E67"/>
    <w:rsid w:val="00986881"/>
    <w:rsid w:val="009870AD"/>
    <w:rsid w:val="00987A52"/>
    <w:rsid w:val="00987FB2"/>
    <w:rsid w:val="00990B05"/>
    <w:rsid w:val="00990B13"/>
    <w:rsid w:val="00990B80"/>
    <w:rsid w:val="009943E8"/>
    <w:rsid w:val="009948BF"/>
    <w:rsid w:val="00994F1D"/>
    <w:rsid w:val="00996455"/>
    <w:rsid w:val="00996467"/>
    <w:rsid w:val="0099667D"/>
    <w:rsid w:val="0099739C"/>
    <w:rsid w:val="009A1583"/>
    <w:rsid w:val="009A2649"/>
    <w:rsid w:val="009A3FB8"/>
    <w:rsid w:val="009A5113"/>
    <w:rsid w:val="009A5224"/>
    <w:rsid w:val="009A72E1"/>
    <w:rsid w:val="009A753D"/>
    <w:rsid w:val="009A79E9"/>
    <w:rsid w:val="009B1295"/>
    <w:rsid w:val="009B1451"/>
    <w:rsid w:val="009B157C"/>
    <w:rsid w:val="009B1973"/>
    <w:rsid w:val="009B1EB0"/>
    <w:rsid w:val="009B3AC0"/>
    <w:rsid w:val="009B45ED"/>
    <w:rsid w:val="009B4DE7"/>
    <w:rsid w:val="009B5188"/>
    <w:rsid w:val="009B5882"/>
    <w:rsid w:val="009B5916"/>
    <w:rsid w:val="009B7ADB"/>
    <w:rsid w:val="009C1F77"/>
    <w:rsid w:val="009C773C"/>
    <w:rsid w:val="009D0330"/>
    <w:rsid w:val="009D0548"/>
    <w:rsid w:val="009D474A"/>
    <w:rsid w:val="009D49AF"/>
    <w:rsid w:val="009E01E0"/>
    <w:rsid w:val="009E054D"/>
    <w:rsid w:val="009E1417"/>
    <w:rsid w:val="009E20A1"/>
    <w:rsid w:val="009E240E"/>
    <w:rsid w:val="009E2647"/>
    <w:rsid w:val="009E3196"/>
    <w:rsid w:val="009E3BAE"/>
    <w:rsid w:val="009E3C0E"/>
    <w:rsid w:val="009E5710"/>
    <w:rsid w:val="009E5B23"/>
    <w:rsid w:val="009E659E"/>
    <w:rsid w:val="009E734E"/>
    <w:rsid w:val="009E794B"/>
    <w:rsid w:val="009F0242"/>
    <w:rsid w:val="009F1E40"/>
    <w:rsid w:val="009F3D4B"/>
    <w:rsid w:val="009F44DD"/>
    <w:rsid w:val="009F7853"/>
    <w:rsid w:val="009F7F4B"/>
    <w:rsid w:val="00A00B05"/>
    <w:rsid w:val="00A00CDC"/>
    <w:rsid w:val="00A00EE8"/>
    <w:rsid w:val="00A028FF"/>
    <w:rsid w:val="00A03539"/>
    <w:rsid w:val="00A037A1"/>
    <w:rsid w:val="00A0390A"/>
    <w:rsid w:val="00A03B8D"/>
    <w:rsid w:val="00A045FC"/>
    <w:rsid w:val="00A0478B"/>
    <w:rsid w:val="00A04C45"/>
    <w:rsid w:val="00A10D18"/>
    <w:rsid w:val="00A11500"/>
    <w:rsid w:val="00A125A5"/>
    <w:rsid w:val="00A125AC"/>
    <w:rsid w:val="00A14A89"/>
    <w:rsid w:val="00A14E3F"/>
    <w:rsid w:val="00A15769"/>
    <w:rsid w:val="00A15D46"/>
    <w:rsid w:val="00A15D91"/>
    <w:rsid w:val="00A16B9E"/>
    <w:rsid w:val="00A2081A"/>
    <w:rsid w:val="00A208BB"/>
    <w:rsid w:val="00A21926"/>
    <w:rsid w:val="00A23A93"/>
    <w:rsid w:val="00A2419C"/>
    <w:rsid w:val="00A24B04"/>
    <w:rsid w:val="00A24E6C"/>
    <w:rsid w:val="00A25336"/>
    <w:rsid w:val="00A2778B"/>
    <w:rsid w:val="00A27F4C"/>
    <w:rsid w:val="00A307B8"/>
    <w:rsid w:val="00A30F7C"/>
    <w:rsid w:val="00A32D54"/>
    <w:rsid w:val="00A334C3"/>
    <w:rsid w:val="00A33512"/>
    <w:rsid w:val="00A35386"/>
    <w:rsid w:val="00A364A6"/>
    <w:rsid w:val="00A36FD6"/>
    <w:rsid w:val="00A401ED"/>
    <w:rsid w:val="00A40F13"/>
    <w:rsid w:val="00A411CA"/>
    <w:rsid w:val="00A41C0D"/>
    <w:rsid w:val="00A41F05"/>
    <w:rsid w:val="00A421E3"/>
    <w:rsid w:val="00A43ACE"/>
    <w:rsid w:val="00A50D56"/>
    <w:rsid w:val="00A51279"/>
    <w:rsid w:val="00A5479A"/>
    <w:rsid w:val="00A55B92"/>
    <w:rsid w:val="00A570FD"/>
    <w:rsid w:val="00A5749B"/>
    <w:rsid w:val="00A60671"/>
    <w:rsid w:val="00A617FA"/>
    <w:rsid w:val="00A630AF"/>
    <w:rsid w:val="00A6319B"/>
    <w:rsid w:val="00A63EF5"/>
    <w:rsid w:val="00A63F0A"/>
    <w:rsid w:val="00A65AB9"/>
    <w:rsid w:val="00A66241"/>
    <w:rsid w:val="00A664C3"/>
    <w:rsid w:val="00A66E3E"/>
    <w:rsid w:val="00A6701D"/>
    <w:rsid w:val="00A67A70"/>
    <w:rsid w:val="00A7110D"/>
    <w:rsid w:val="00A7235E"/>
    <w:rsid w:val="00A7251E"/>
    <w:rsid w:val="00A76C82"/>
    <w:rsid w:val="00A76EB9"/>
    <w:rsid w:val="00A77C05"/>
    <w:rsid w:val="00A77CB4"/>
    <w:rsid w:val="00A77E46"/>
    <w:rsid w:val="00A8112F"/>
    <w:rsid w:val="00A817D2"/>
    <w:rsid w:val="00A82423"/>
    <w:rsid w:val="00A83873"/>
    <w:rsid w:val="00A83A78"/>
    <w:rsid w:val="00A83E93"/>
    <w:rsid w:val="00A8462A"/>
    <w:rsid w:val="00A84BD1"/>
    <w:rsid w:val="00A859E7"/>
    <w:rsid w:val="00A85BA7"/>
    <w:rsid w:val="00A870DD"/>
    <w:rsid w:val="00A8747C"/>
    <w:rsid w:val="00A877D1"/>
    <w:rsid w:val="00A9023E"/>
    <w:rsid w:val="00A91E74"/>
    <w:rsid w:val="00A928AA"/>
    <w:rsid w:val="00A92983"/>
    <w:rsid w:val="00A92ED3"/>
    <w:rsid w:val="00A95327"/>
    <w:rsid w:val="00A9672A"/>
    <w:rsid w:val="00AA12D6"/>
    <w:rsid w:val="00AA14CA"/>
    <w:rsid w:val="00AA57B8"/>
    <w:rsid w:val="00AA782A"/>
    <w:rsid w:val="00AB0F0C"/>
    <w:rsid w:val="00AB1C6B"/>
    <w:rsid w:val="00AB32D2"/>
    <w:rsid w:val="00AB3425"/>
    <w:rsid w:val="00AB50A2"/>
    <w:rsid w:val="00AB7523"/>
    <w:rsid w:val="00AB7BB4"/>
    <w:rsid w:val="00AC0A71"/>
    <w:rsid w:val="00AC1822"/>
    <w:rsid w:val="00AC2A0D"/>
    <w:rsid w:val="00AC34DE"/>
    <w:rsid w:val="00AC62F7"/>
    <w:rsid w:val="00AD1090"/>
    <w:rsid w:val="00AD3464"/>
    <w:rsid w:val="00AD38AA"/>
    <w:rsid w:val="00AD516D"/>
    <w:rsid w:val="00AD527D"/>
    <w:rsid w:val="00AD5B21"/>
    <w:rsid w:val="00AE0DA9"/>
    <w:rsid w:val="00AE1ABE"/>
    <w:rsid w:val="00AE1B44"/>
    <w:rsid w:val="00AE3017"/>
    <w:rsid w:val="00AE588E"/>
    <w:rsid w:val="00AE6A9A"/>
    <w:rsid w:val="00AE6ABF"/>
    <w:rsid w:val="00AE6B30"/>
    <w:rsid w:val="00AF021A"/>
    <w:rsid w:val="00AF099A"/>
    <w:rsid w:val="00AF1375"/>
    <w:rsid w:val="00AF1888"/>
    <w:rsid w:val="00AF1A92"/>
    <w:rsid w:val="00AF2D3F"/>
    <w:rsid w:val="00AF3202"/>
    <w:rsid w:val="00AF4222"/>
    <w:rsid w:val="00AF42BE"/>
    <w:rsid w:val="00AF4EB7"/>
    <w:rsid w:val="00AF5409"/>
    <w:rsid w:val="00AF57C9"/>
    <w:rsid w:val="00AF6486"/>
    <w:rsid w:val="00AF6700"/>
    <w:rsid w:val="00AF6AD3"/>
    <w:rsid w:val="00AF75FB"/>
    <w:rsid w:val="00B004D5"/>
    <w:rsid w:val="00B00FB0"/>
    <w:rsid w:val="00B01303"/>
    <w:rsid w:val="00B018BF"/>
    <w:rsid w:val="00B0437E"/>
    <w:rsid w:val="00B04499"/>
    <w:rsid w:val="00B047E7"/>
    <w:rsid w:val="00B05D44"/>
    <w:rsid w:val="00B06606"/>
    <w:rsid w:val="00B07041"/>
    <w:rsid w:val="00B11307"/>
    <w:rsid w:val="00B113F1"/>
    <w:rsid w:val="00B1190C"/>
    <w:rsid w:val="00B11EA3"/>
    <w:rsid w:val="00B1230F"/>
    <w:rsid w:val="00B148B1"/>
    <w:rsid w:val="00B14A9D"/>
    <w:rsid w:val="00B157DE"/>
    <w:rsid w:val="00B15B8D"/>
    <w:rsid w:val="00B15C8F"/>
    <w:rsid w:val="00B16C3A"/>
    <w:rsid w:val="00B174ED"/>
    <w:rsid w:val="00B2012F"/>
    <w:rsid w:val="00B21DDA"/>
    <w:rsid w:val="00B2222A"/>
    <w:rsid w:val="00B22AAE"/>
    <w:rsid w:val="00B23B80"/>
    <w:rsid w:val="00B24176"/>
    <w:rsid w:val="00B25F60"/>
    <w:rsid w:val="00B266E8"/>
    <w:rsid w:val="00B26763"/>
    <w:rsid w:val="00B2757B"/>
    <w:rsid w:val="00B27601"/>
    <w:rsid w:val="00B31DCD"/>
    <w:rsid w:val="00B320AD"/>
    <w:rsid w:val="00B32909"/>
    <w:rsid w:val="00B32A11"/>
    <w:rsid w:val="00B33CD1"/>
    <w:rsid w:val="00B35785"/>
    <w:rsid w:val="00B377DC"/>
    <w:rsid w:val="00B41A0B"/>
    <w:rsid w:val="00B4270C"/>
    <w:rsid w:val="00B42BB8"/>
    <w:rsid w:val="00B43695"/>
    <w:rsid w:val="00B43E88"/>
    <w:rsid w:val="00B4533D"/>
    <w:rsid w:val="00B45739"/>
    <w:rsid w:val="00B46D35"/>
    <w:rsid w:val="00B475C9"/>
    <w:rsid w:val="00B511B2"/>
    <w:rsid w:val="00B52AAB"/>
    <w:rsid w:val="00B6103A"/>
    <w:rsid w:val="00B6118A"/>
    <w:rsid w:val="00B6171D"/>
    <w:rsid w:val="00B62A15"/>
    <w:rsid w:val="00B62B20"/>
    <w:rsid w:val="00B62BF3"/>
    <w:rsid w:val="00B63B9A"/>
    <w:rsid w:val="00B648F4"/>
    <w:rsid w:val="00B65704"/>
    <w:rsid w:val="00B67371"/>
    <w:rsid w:val="00B70ED6"/>
    <w:rsid w:val="00B70FB6"/>
    <w:rsid w:val="00B72859"/>
    <w:rsid w:val="00B74954"/>
    <w:rsid w:val="00B77DB0"/>
    <w:rsid w:val="00B81A63"/>
    <w:rsid w:val="00B81BE8"/>
    <w:rsid w:val="00B82441"/>
    <w:rsid w:val="00B82C36"/>
    <w:rsid w:val="00B83644"/>
    <w:rsid w:val="00B84207"/>
    <w:rsid w:val="00B86F57"/>
    <w:rsid w:val="00B92145"/>
    <w:rsid w:val="00B92DD0"/>
    <w:rsid w:val="00B949D3"/>
    <w:rsid w:val="00B94E0B"/>
    <w:rsid w:val="00B94F85"/>
    <w:rsid w:val="00B95833"/>
    <w:rsid w:val="00B95D36"/>
    <w:rsid w:val="00B96EC3"/>
    <w:rsid w:val="00B96F46"/>
    <w:rsid w:val="00BA3D3A"/>
    <w:rsid w:val="00BA57C8"/>
    <w:rsid w:val="00BA7668"/>
    <w:rsid w:val="00BB207A"/>
    <w:rsid w:val="00BB2ADC"/>
    <w:rsid w:val="00BB3AB9"/>
    <w:rsid w:val="00BB5255"/>
    <w:rsid w:val="00BB6497"/>
    <w:rsid w:val="00BB773D"/>
    <w:rsid w:val="00BC1E0E"/>
    <w:rsid w:val="00BC27FA"/>
    <w:rsid w:val="00BC2F08"/>
    <w:rsid w:val="00BC412A"/>
    <w:rsid w:val="00BC4D25"/>
    <w:rsid w:val="00BC4D85"/>
    <w:rsid w:val="00BC68D3"/>
    <w:rsid w:val="00BD0BDE"/>
    <w:rsid w:val="00BD1CAE"/>
    <w:rsid w:val="00BD249C"/>
    <w:rsid w:val="00BD2EBB"/>
    <w:rsid w:val="00BD3956"/>
    <w:rsid w:val="00BD3C5B"/>
    <w:rsid w:val="00BD560B"/>
    <w:rsid w:val="00BD70A7"/>
    <w:rsid w:val="00BD7FD9"/>
    <w:rsid w:val="00BE180B"/>
    <w:rsid w:val="00BE2D06"/>
    <w:rsid w:val="00BE374E"/>
    <w:rsid w:val="00BE3A2F"/>
    <w:rsid w:val="00BE3CD5"/>
    <w:rsid w:val="00BE580E"/>
    <w:rsid w:val="00BE5BDB"/>
    <w:rsid w:val="00BE5D93"/>
    <w:rsid w:val="00BF0646"/>
    <w:rsid w:val="00BF082E"/>
    <w:rsid w:val="00BF0E41"/>
    <w:rsid w:val="00BF1BF6"/>
    <w:rsid w:val="00BF244C"/>
    <w:rsid w:val="00BF2D61"/>
    <w:rsid w:val="00BF2FB0"/>
    <w:rsid w:val="00BF41E0"/>
    <w:rsid w:val="00BF4254"/>
    <w:rsid w:val="00BF4D9B"/>
    <w:rsid w:val="00BF614E"/>
    <w:rsid w:val="00BF6717"/>
    <w:rsid w:val="00BF6A87"/>
    <w:rsid w:val="00BF6DD9"/>
    <w:rsid w:val="00BF7662"/>
    <w:rsid w:val="00BF7800"/>
    <w:rsid w:val="00C00BC2"/>
    <w:rsid w:val="00C014DE"/>
    <w:rsid w:val="00C01654"/>
    <w:rsid w:val="00C02B89"/>
    <w:rsid w:val="00C05404"/>
    <w:rsid w:val="00C05E04"/>
    <w:rsid w:val="00C1118C"/>
    <w:rsid w:val="00C12D7C"/>
    <w:rsid w:val="00C13E5E"/>
    <w:rsid w:val="00C14A16"/>
    <w:rsid w:val="00C1542E"/>
    <w:rsid w:val="00C16516"/>
    <w:rsid w:val="00C1717D"/>
    <w:rsid w:val="00C17BAF"/>
    <w:rsid w:val="00C218AF"/>
    <w:rsid w:val="00C22209"/>
    <w:rsid w:val="00C23C5F"/>
    <w:rsid w:val="00C251AF"/>
    <w:rsid w:val="00C25F44"/>
    <w:rsid w:val="00C2613F"/>
    <w:rsid w:val="00C26F29"/>
    <w:rsid w:val="00C2751C"/>
    <w:rsid w:val="00C30BD1"/>
    <w:rsid w:val="00C30DC2"/>
    <w:rsid w:val="00C31BF1"/>
    <w:rsid w:val="00C32F42"/>
    <w:rsid w:val="00C330F7"/>
    <w:rsid w:val="00C337CB"/>
    <w:rsid w:val="00C339C0"/>
    <w:rsid w:val="00C34071"/>
    <w:rsid w:val="00C35B19"/>
    <w:rsid w:val="00C36133"/>
    <w:rsid w:val="00C3671A"/>
    <w:rsid w:val="00C36986"/>
    <w:rsid w:val="00C37A47"/>
    <w:rsid w:val="00C403C2"/>
    <w:rsid w:val="00C42C00"/>
    <w:rsid w:val="00C44632"/>
    <w:rsid w:val="00C447E9"/>
    <w:rsid w:val="00C45056"/>
    <w:rsid w:val="00C45829"/>
    <w:rsid w:val="00C45A93"/>
    <w:rsid w:val="00C461E3"/>
    <w:rsid w:val="00C47068"/>
    <w:rsid w:val="00C5052B"/>
    <w:rsid w:val="00C53CCA"/>
    <w:rsid w:val="00C54153"/>
    <w:rsid w:val="00C54F1B"/>
    <w:rsid w:val="00C5571D"/>
    <w:rsid w:val="00C561AF"/>
    <w:rsid w:val="00C571B2"/>
    <w:rsid w:val="00C57369"/>
    <w:rsid w:val="00C6109C"/>
    <w:rsid w:val="00C63BCB"/>
    <w:rsid w:val="00C63FC7"/>
    <w:rsid w:val="00C646C2"/>
    <w:rsid w:val="00C6550A"/>
    <w:rsid w:val="00C65B90"/>
    <w:rsid w:val="00C65C90"/>
    <w:rsid w:val="00C66D2A"/>
    <w:rsid w:val="00C66F9D"/>
    <w:rsid w:val="00C717FE"/>
    <w:rsid w:val="00C71E05"/>
    <w:rsid w:val="00C71E4A"/>
    <w:rsid w:val="00C7358B"/>
    <w:rsid w:val="00C7494A"/>
    <w:rsid w:val="00C7518A"/>
    <w:rsid w:val="00C753CC"/>
    <w:rsid w:val="00C75404"/>
    <w:rsid w:val="00C75AA3"/>
    <w:rsid w:val="00C75D03"/>
    <w:rsid w:val="00C76C56"/>
    <w:rsid w:val="00C76C72"/>
    <w:rsid w:val="00C808A9"/>
    <w:rsid w:val="00C81312"/>
    <w:rsid w:val="00C82466"/>
    <w:rsid w:val="00C840BC"/>
    <w:rsid w:val="00C8467D"/>
    <w:rsid w:val="00C84ABE"/>
    <w:rsid w:val="00C85941"/>
    <w:rsid w:val="00C85BAB"/>
    <w:rsid w:val="00C900DA"/>
    <w:rsid w:val="00C96CAB"/>
    <w:rsid w:val="00C97872"/>
    <w:rsid w:val="00C97C69"/>
    <w:rsid w:val="00CA180F"/>
    <w:rsid w:val="00CA2D9A"/>
    <w:rsid w:val="00CA5234"/>
    <w:rsid w:val="00CA5AF8"/>
    <w:rsid w:val="00CA6347"/>
    <w:rsid w:val="00CA64B3"/>
    <w:rsid w:val="00CA79D2"/>
    <w:rsid w:val="00CB1F71"/>
    <w:rsid w:val="00CB22DF"/>
    <w:rsid w:val="00CB39B5"/>
    <w:rsid w:val="00CB5570"/>
    <w:rsid w:val="00CB694B"/>
    <w:rsid w:val="00CB6B0D"/>
    <w:rsid w:val="00CB7F85"/>
    <w:rsid w:val="00CC0B99"/>
    <w:rsid w:val="00CC0E7F"/>
    <w:rsid w:val="00CC10E7"/>
    <w:rsid w:val="00CC1508"/>
    <w:rsid w:val="00CC23F5"/>
    <w:rsid w:val="00CC26F5"/>
    <w:rsid w:val="00CC3E4F"/>
    <w:rsid w:val="00CC6E8F"/>
    <w:rsid w:val="00CC7877"/>
    <w:rsid w:val="00CD04B0"/>
    <w:rsid w:val="00CD086F"/>
    <w:rsid w:val="00CD11CE"/>
    <w:rsid w:val="00CD260F"/>
    <w:rsid w:val="00CD4731"/>
    <w:rsid w:val="00CD47CF"/>
    <w:rsid w:val="00CD52EF"/>
    <w:rsid w:val="00CD533C"/>
    <w:rsid w:val="00CD64DF"/>
    <w:rsid w:val="00CD79A8"/>
    <w:rsid w:val="00CD7BD8"/>
    <w:rsid w:val="00CD7D8D"/>
    <w:rsid w:val="00CE0667"/>
    <w:rsid w:val="00CE0847"/>
    <w:rsid w:val="00CE323D"/>
    <w:rsid w:val="00CE4384"/>
    <w:rsid w:val="00CE4B98"/>
    <w:rsid w:val="00CE4C99"/>
    <w:rsid w:val="00CE75DA"/>
    <w:rsid w:val="00CF0EDA"/>
    <w:rsid w:val="00CF33CE"/>
    <w:rsid w:val="00CF3E2A"/>
    <w:rsid w:val="00CF4DB3"/>
    <w:rsid w:val="00CF5ADF"/>
    <w:rsid w:val="00CF61A1"/>
    <w:rsid w:val="00CF649C"/>
    <w:rsid w:val="00CF64C8"/>
    <w:rsid w:val="00CF6993"/>
    <w:rsid w:val="00CF700B"/>
    <w:rsid w:val="00CF715C"/>
    <w:rsid w:val="00D0123F"/>
    <w:rsid w:val="00D01516"/>
    <w:rsid w:val="00D02A10"/>
    <w:rsid w:val="00D02BCF"/>
    <w:rsid w:val="00D0355B"/>
    <w:rsid w:val="00D061A3"/>
    <w:rsid w:val="00D07D60"/>
    <w:rsid w:val="00D102D8"/>
    <w:rsid w:val="00D103A1"/>
    <w:rsid w:val="00D10975"/>
    <w:rsid w:val="00D11634"/>
    <w:rsid w:val="00D1320D"/>
    <w:rsid w:val="00D1403D"/>
    <w:rsid w:val="00D147D9"/>
    <w:rsid w:val="00D159C4"/>
    <w:rsid w:val="00D167CA"/>
    <w:rsid w:val="00D206B0"/>
    <w:rsid w:val="00D221B7"/>
    <w:rsid w:val="00D22485"/>
    <w:rsid w:val="00D227EE"/>
    <w:rsid w:val="00D232B7"/>
    <w:rsid w:val="00D243FD"/>
    <w:rsid w:val="00D2478C"/>
    <w:rsid w:val="00D253B4"/>
    <w:rsid w:val="00D258A6"/>
    <w:rsid w:val="00D27505"/>
    <w:rsid w:val="00D27CE8"/>
    <w:rsid w:val="00D27EF5"/>
    <w:rsid w:val="00D3069F"/>
    <w:rsid w:val="00D31324"/>
    <w:rsid w:val="00D3289F"/>
    <w:rsid w:val="00D34313"/>
    <w:rsid w:val="00D346DC"/>
    <w:rsid w:val="00D34E4C"/>
    <w:rsid w:val="00D36DF9"/>
    <w:rsid w:val="00D3730D"/>
    <w:rsid w:val="00D37574"/>
    <w:rsid w:val="00D3787D"/>
    <w:rsid w:val="00D427AB"/>
    <w:rsid w:val="00D43850"/>
    <w:rsid w:val="00D438F1"/>
    <w:rsid w:val="00D43F10"/>
    <w:rsid w:val="00D44288"/>
    <w:rsid w:val="00D458E3"/>
    <w:rsid w:val="00D45A50"/>
    <w:rsid w:val="00D45C4A"/>
    <w:rsid w:val="00D46223"/>
    <w:rsid w:val="00D46EDD"/>
    <w:rsid w:val="00D46F9A"/>
    <w:rsid w:val="00D50144"/>
    <w:rsid w:val="00D5137F"/>
    <w:rsid w:val="00D51829"/>
    <w:rsid w:val="00D51945"/>
    <w:rsid w:val="00D522DE"/>
    <w:rsid w:val="00D52409"/>
    <w:rsid w:val="00D5320C"/>
    <w:rsid w:val="00D5539D"/>
    <w:rsid w:val="00D5623C"/>
    <w:rsid w:val="00D61478"/>
    <w:rsid w:val="00D6150A"/>
    <w:rsid w:val="00D61EAC"/>
    <w:rsid w:val="00D61F40"/>
    <w:rsid w:val="00D6292B"/>
    <w:rsid w:val="00D63043"/>
    <w:rsid w:val="00D6390D"/>
    <w:rsid w:val="00D6445F"/>
    <w:rsid w:val="00D644CE"/>
    <w:rsid w:val="00D664A5"/>
    <w:rsid w:val="00D72BF1"/>
    <w:rsid w:val="00D73170"/>
    <w:rsid w:val="00D73F17"/>
    <w:rsid w:val="00D74E54"/>
    <w:rsid w:val="00D755D9"/>
    <w:rsid w:val="00D757EC"/>
    <w:rsid w:val="00D765D6"/>
    <w:rsid w:val="00D77947"/>
    <w:rsid w:val="00D841F7"/>
    <w:rsid w:val="00D842A0"/>
    <w:rsid w:val="00D8725F"/>
    <w:rsid w:val="00D879C9"/>
    <w:rsid w:val="00D90924"/>
    <w:rsid w:val="00D909AD"/>
    <w:rsid w:val="00D93958"/>
    <w:rsid w:val="00D94339"/>
    <w:rsid w:val="00D94BED"/>
    <w:rsid w:val="00D96110"/>
    <w:rsid w:val="00D96641"/>
    <w:rsid w:val="00DA00DF"/>
    <w:rsid w:val="00DA2FCB"/>
    <w:rsid w:val="00DA7D04"/>
    <w:rsid w:val="00DB0883"/>
    <w:rsid w:val="00DB1CF5"/>
    <w:rsid w:val="00DB49A4"/>
    <w:rsid w:val="00DC0EB3"/>
    <w:rsid w:val="00DC219E"/>
    <w:rsid w:val="00DC21B9"/>
    <w:rsid w:val="00DC282E"/>
    <w:rsid w:val="00DC4287"/>
    <w:rsid w:val="00DC5D68"/>
    <w:rsid w:val="00DC6861"/>
    <w:rsid w:val="00DD062F"/>
    <w:rsid w:val="00DD134D"/>
    <w:rsid w:val="00DD4DA0"/>
    <w:rsid w:val="00DD5918"/>
    <w:rsid w:val="00DD6DD6"/>
    <w:rsid w:val="00DD6E52"/>
    <w:rsid w:val="00DE3DE0"/>
    <w:rsid w:val="00DE4A39"/>
    <w:rsid w:val="00DE55B3"/>
    <w:rsid w:val="00DE6010"/>
    <w:rsid w:val="00DE6B2D"/>
    <w:rsid w:val="00DE6EAD"/>
    <w:rsid w:val="00DF0B5E"/>
    <w:rsid w:val="00DF3E23"/>
    <w:rsid w:val="00DF4799"/>
    <w:rsid w:val="00DF4BBB"/>
    <w:rsid w:val="00DF4E39"/>
    <w:rsid w:val="00DF4E9A"/>
    <w:rsid w:val="00DF69EB"/>
    <w:rsid w:val="00DF733A"/>
    <w:rsid w:val="00DF763D"/>
    <w:rsid w:val="00E02484"/>
    <w:rsid w:val="00E05E6D"/>
    <w:rsid w:val="00E06C19"/>
    <w:rsid w:val="00E06CEE"/>
    <w:rsid w:val="00E07053"/>
    <w:rsid w:val="00E07976"/>
    <w:rsid w:val="00E11E93"/>
    <w:rsid w:val="00E1270D"/>
    <w:rsid w:val="00E13219"/>
    <w:rsid w:val="00E13771"/>
    <w:rsid w:val="00E14A01"/>
    <w:rsid w:val="00E15FC6"/>
    <w:rsid w:val="00E160B2"/>
    <w:rsid w:val="00E17650"/>
    <w:rsid w:val="00E17652"/>
    <w:rsid w:val="00E20FE6"/>
    <w:rsid w:val="00E21F2E"/>
    <w:rsid w:val="00E23128"/>
    <w:rsid w:val="00E2341B"/>
    <w:rsid w:val="00E23A09"/>
    <w:rsid w:val="00E2606C"/>
    <w:rsid w:val="00E2673F"/>
    <w:rsid w:val="00E30420"/>
    <w:rsid w:val="00E31039"/>
    <w:rsid w:val="00E31766"/>
    <w:rsid w:val="00E338B8"/>
    <w:rsid w:val="00E3409F"/>
    <w:rsid w:val="00E343BB"/>
    <w:rsid w:val="00E3455E"/>
    <w:rsid w:val="00E34DEE"/>
    <w:rsid w:val="00E36C04"/>
    <w:rsid w:val="00E37987"/>
    <w:rsid w:val="00E40E0C"/>
    <w:rsid w:val="00E4336E"/>
    <w:rsid w:val="00E4383C"/>
    <w:rsid w:val="00E43D9D"/>
    <w:rsid w:val="00E44FDF"/>
    <w:rsid w:val="00E46746"/>
    <w:rsid w:val="00E46A66"/>
    <w:rsid w:val="00E50C62"/>
    <w:rsid w:val="00E52A2C"/>
    <w:rsid w:val="00E53443"/>
    <w:rsid w:val="00E53E86"/>
    <w:rsid w:val="00E54358"/>
    <w:rsid w:val="00E54F35"/>
    <w:rsid w:val="00E55009"/>
    <w:rsid w:val="00E55222"/>
    <w:rsid w:val="00E559A0"/>
    <w:rsid w:val="00E55F1A"/>
    <w:rsid w:val="00E5684C"/>
    <w:rsid w:val="00E6000C"/>
    <w:rsid w:val="00E623A3"/>
    <w:rsid w:val="00E6302F"/>
    <w:rsid w:val="00E651CD"/>
    <w:rsid w:val="00E66572"/>
    <w:rsid w:val="00E66B43"/>
    <w:rsid w:val="00E67517"/>
    <w:rsid w:val="00E67CBB"/>
    <w:rsid w:val="00E7042C"/>
    <w:rsid w:val="00E70A3D"/>
    <w:rsid w:val="00E713EE"/>
    <w:rsid w:val="00E7227B"/>
    <w:rsid w:val="00E728F7"/>
    <w:rsid w:val="00E73FC8"/>
    <w:rsid w:val="00E75130"/>
    <w:rsid w:val="00E751B9"/>
    <w:rsid w:val="00E752D7"/>
    <w:rsid w:val="00E75FCB"/>
    <w:rsid w:val="00E760CA"/>
    <w:rsid w:val="00E775DD"/>
    <w:rsid w:val="00E82AA6"/>
    <w:rsid w:val="00E82EC4"/>
    <w:rsid w:val="00E82F6E"/>
    <w:rsid w:val="00E82FF1"/>
    <w:rsid w:val="00E83219"/>
    <w:rsid w:val="00E84A13"/>
    <w:rsid w:val="00E84B5A"/>
    <w:rsid w:val="00E8576A"/>
    <w:rsid w:val="00E86000"/>
    <w:rsid w:val="00E87E0B"/>
    <w:rsid w:val="00E9003C"/>
    <w:rsid w:val="00E9048A"/>
    <w:rsid w:val="00E90BA7"/>
    <w:rsid w:val="00E90E0E"/>
    <w:rsid w:val="00E91A74"/>
    <w:rsid w:val="00E93026"/>
    <w:rsid w:val="00E94625"/>
    <w:rsid w:val="00E962CE"/>
    <w:rsid w:val="00E965B7"/>
    <w:rsid w:val="00EA0EC3"/>
    <w:rsid w:val="00EA294B"/>
    <w:rsid w:val="00EA3040"/>
    <w:rsid w:val="00EA3335"/>
    <w:rsid w:val="00EA4C98"/>
    <w:rsid w:val="00EA5F44"/>
    <w:rsid w:val="00EA6E2D"/>
    <w:rsid w:val="00EA79F9"/>
    <w:rsid w:val="00EB316F"/>
    <w:rsid w:val="00EB3D1E"/>
    <w:rsid w:val="00EB620E"/>
    <w:rsid w:val="00EB6E46"/>
    <w:rsid w:val="00EB7447"/>
    <w:rsid w:val="00EC2593"/>
    <w:rsid w:val="00EC45F7"/>
    <w:rsid w:val="00EC5831"/>
    <w:rsid w:val="00EC58A7"/>
    <w:rsid w:val="00EC685C"/>
    <w:rsid w:val="00ED0C0C"/>
    <w:rsid w:val="00ED121D"/>
    <w:rsid w:val="00ED19E5"/>
    <w:rsid w:val="00ED3573"/>
    <w:rsid w:val="00ED512E"/>
    <w:rsid w:val="00ED5FD3"/>
    <w:rsid w:val="00ED5FEB"/>
    <w:rsid w:val="00ED6014"/>
    <w:rsid w:val="00EE010E"/>
    <w:rsid w:val="00EE090F"/>
    <w:rsid w:val="00EE13B6"/>
    <w:rsid w:val="00EE2802"/>
    <w:rsid w:val="00EE3340"/>
    <w:rsid w:val="00EE3A24"/>
    <w:rsid w:val="00EE5E52"/>
    <w:rsid w:val="00EE5FB5"/>
    <w:rsid w:val="00EE6A5E"/>
    <w:rsid w:val="00EE7B73"/>
    <w:rsid w:val="00EE7C13"/>
    <w:rsid w:val="00EF0823"/>
    <w:rsid w:val="00EF16F1"/>
    <w:rsid w:val="00EF24CE"/>
    <w:rsid w:val="00EF2F37"/>
    <w:rsid w:val="00EF5DF0"/>
    <w:rsid w:val="00EF6E5F"/>
    <w:rsid w:val="00EF704A"/>
    <w:rsid w:val="00EF724B"/>
    <w:rsid w:val="00F02E74"/>
    <w:rsid w:val="00F045C8"/>
    <w:rsid w:val="00F079D9"/>
    <w:rsid w:val="00F10727"/>
    <w:rsid w:val="00F10B9D"/>
    <w:rsid w:val="00F147AB"/>
    <w:rsid w:val="00F15836"/>
    <w:rsid w:val="00F1678A"/>
    <w:rsid w:val="00F22F76"/>
    <w:rsid w:val="00F2407D"/>
    <w:rsid w:val="00F25EDB"/>
    <w:rsid w:val="00F261CD"/>
    <w:rsid w:val="00F26825"/>
    <w:rsid w:val="00F270A1"/>
    <w:rsid w:val="00F27914"/>
    <w:rsid w:val="00F30646"/>
    <w:rsid w:val="00F311ED"/>
    <w:rsid w:val="00F32389"/>
    <w:rsid w:val="00F340B3"/>
    <w:rsid w:val="00F3478B"/>
    <w:rsid w:val="00F355CC"/>
    <w:rsid w:val="00F35ACF"/>
    <w:rsid w:val="00F36926"/>
    <w:rsid w:val="00F36A95"/>
    <w:rsid w:val="00F37BA4"/>
    <w:rsid w:val="00F4233A"/>
    <w:rsid w:val="00F42A10"/>
    <w:rsid w:val="00F43B84"/>
    <w:rsid w:val="00F45B95"/>
    <w:rsid w:val="00F46B64"/>
    <w:rsid w:val="00F46D59"/>
    <w:rsid w:val="00F472C0"/>
    <w:rsid w:val="00F53DA7"/>
    <w:rsid w:val="00F55365"/>
    <w:rsid w:val="00F554C2"/>
    <w:rsid w:val="00F56943"/>
    <w:rsid w:val="00F57098"/>
    <w:rsid w:val="00F60D24"/>
    <w:rsid w:val="00F60E6B"/>
    <w:rsid w:val="00F61248"/>
    <w:rsid w:val="00F624A9"/>
    <w:rsid w:val="00F62F34"/>
    <w:rsid w:val="00F6341F"/>
    <w:rsid w:val="00F636E0"/>
    <w:rsid w:val="00F6483D"/>
    <w:rsid w:val="00F66426"/>
    <w:rsid w:val="00F67926"/>
    <w:rsid w:val="00F70B21"/>
    <w:rsid w:val="00F71328"/>
    <w:rsid w:val="00F72B59"/>
    <w:rsid w:val="00F731A9"/>
    <w:rsid w:val="00F74472"/>
    <w:rsid w:val="00F74478"/>
    <w:rsid w:val="00F748C2"/>
    <w:rsid w:val="00F7559F"/>
    <w:rsid w:val="00F765FD"/>
    <w:rsid w:val="00F76690"/>
    <w:rsid w:val="00F76A2B"/>
    <w:rsid w:val="00F77879"/>
    <w:rsid w:val="00F77F6F"/>
    <w:rsid w:val="00F810C3"/>
    <w:rsid w:val="00F81A75"/>
    <w:rsid w:val="00F81FCD"/>
    <w:rsid w:val="00F83649"/>
    <w:rsid w:val="00F8429B"/>
    <w:rsid w:val="00F84B9E"/>
    <w:rsid w:val="00F85B0F"/>
    <w:rsid w:val="00F85C04"/>
    <w:rsid w:val="00F85CFD"/>
    <w:rsid w:val="00F87AAA"/>
    <w:rsid w:val="00F934CD"/>
    <w:rsid w:val="00F955FE"/>
    <w:rsid w:val="00F95FFF"/>
    <w:rsid w:val="00F96602"/>
    <w:rsid w:val="00F96A50"/>
    <w:rsid w:val="00F974FB"/>
    <w:rsid w:val="00F97F9E"/>
    <w:rsid w:val="00FA00FB"/>
    <w:rsid w:val="00FA03DC"/>
    <w:rsid w:val="00FA0E52"/>
    <w:rsid w:val="00FA18E3"/>
    <w:rsid w:val="00FA1DD7"/>
    <w:rsid w:val="00FA20C0"/>
    <w:rsid w:val="00FA2751"/>
    <w:rsid w:val="00FA38E6"/>
    <w:rsid w:val="00FA3E60"/>
    <w:rsid w:val="00FA4566"/>
    <w:rsid w:val="00FA5B87"/>
    <w:rsid w:val="00FA5CFF"/>
    <w:rsid w:val="00FA5D67"/>
    <w:rsid w:val="00FA6A6D"/>
    <w:rsid w:val="00FA7562"/>
    <w:rsid w:val="00FA7D96"/>
    <w:rsid w:val="00FB0361"/>
    <w:rsid w:val="00FB0D42"/>
    <w:rsid w:val="00FB16FB"/>
    <w:rsid w:val="00FB190A"/>
    <w:rsid w:val="00FB26BA"/>
    <w:rsid w:val="00FB2CD8"/>
    <w:rsid w:val="00FB548D"/>
    <w:rsid w:val="00FB67DE"/>
    <w:rsid w:val="00FC035E"/>
    <w:rsid w:val="00FC214D"/>
    <w:rsid w:val="00FC3B3D"/>
    <w:rsid w:val="00FC3B66"/>
    <w:rsid w:val="00FC3FA2"/>
    <w:rsid w:val="00FC4EE8"/>
    <w:rsid w:val="00FC7298"/>
    <w:rsid w:val="00FC73A0"/>
    <w:rsid w:val="00FC76E9"/>
    <w:rsid w:val="00FD0283"/>
    <w:rsid w:val="00FD05A6"/>
    <w:rsid w:val="00FD2593"/>
    <w:rsid w:val="00FD4F3E"/>
    <w:rsid w:val="00FD5826"/>
    <w:rsid w:val="00FD6AD8"/>
    <w:rsid w:val="00FD6DFA"/>
    <w:rsid w:val="00FD6E92"/>
    <w:rsid w:val="00FD755A"/>
    <w:rsid w:val="00FE2846"/>
    <w:rsid w:val="00FE2C10"/>
    <w:rsid w:val="00FE3D33"/>
    <w:rsid w:val="00FE5789"/>
    <w:rsid w:val="00FE5EEF"/>
    <w:rsid w:val="00FE6810"/>
    <w:rsid w:val="00FF18BC"/>
    <w:rsid w:val="00FF36A5"/>
    <w:rsid w:val="00FF3753"/>
    <w:rsid w:val="00FF6189"/>
    <w:rsid w:val="00FF7AFF"/>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4A6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7A2C"/>
    <w:pPr>
      <w:spacing w:before="120" w:after="240" w:line="240" w:lineRule="auto"/>
      <w:jc w:val="both"/>
    </w:pPr>
    <w:rPr>
      <w:rFonts w:ascii="Constantia" w:hAnsi="Constantia" w:cs="Arial"/>
      <w:i/>
      <w:iCs/>
      <w:color w:val="7F7F7F" w:themeColor="text1" w:themeTint="80"/>
      <w:lang w:val="en-US"/>
    </w:rPr>
  </w:style>
  <w:style w:type="paragraph" w:styleId="Ttulo1">
    <w:name w:val="heading 1"/>
    <w:basedOn w:val="Normal"/>
    <w:next w:val="Normal"/>
    <w:link w:val="Ttulo1Car"/>
    <w:uiPriority w:val="9"/>
    <w:qFormat/>
    <w:rsid w:val="00C66F9D"/>
    <w:pPr>
      <w:keepNext/>
      <w:keepLines/>
      <w:numPr>
        <w:numId w:val="7"/>
      </w:numPr>
      <w:spacing w:before="360" w:line="276" w:lineRule="auto"/>
      <w:outlineLvl w:val="0"/>
    </w:pPr>
    <w:rPr>
      <w:rFonts w:eastAsiaTheme="majorEastAsia"/>
      <w:b/>
      <w:bCs/>
      <w:i w:val="0"/>
      <w:iCs w:val="0"/>
      <w:color w:val="auto"/>
      <w:sz w:val="24"/>
      <w:szCs w:val="24"/>
    </w:rPr>
  </w:style>
  <w:style w:type="paragraph" w:styleId="Ttulo2">
    <w:name w:val="heading 2"/>
    <w:basedOn w:val="Normal"/>
    <w:next w:val="Normal"/>
    <w:link w:val="Ttulo2Car"/>
    <w:unhideWhenUsed/>
    <w:qFormat/>
    <w:rsid w:val="00507544"/>
    <w:pPr>
      <w:keepNext/>
      <w:keepLines/>
      <w:numPr>
        <w:ilvl w:val="1"/>
        <w:numId w:val="7"/>
      </w:numPr>
      <w:spacing w:before="240"/>
      <w:outlineLvl w:val="1"/>
    </w:pPr>
    <w:rPr>
      <w:rFonts w:eastAsiaTheme="majorEastAsia"/>
      <w:color w:val="auto"/>
      <w:sz w:val="24"/>
      <w:szCs w:val="24"/>
    </w:rPr>
  </w:style>
  <w:style w:type="paragraph" w:styleId="Ttulo3">
    <w:name w:val="heading 3"/>
    <w:basedOn w:val="Normal"/>
    <w:next w:val="Normal"/>
    <w:link w:val="Ttulo3Car"/>
    <w:unhideWhenUsed/>
    <w:qFormat/>
    <w:rsid w:val="00B018BF"/>
    <w:pPr>
      <w:keepNext/>
      <w:keepLines/>
      <w:numPr>
        <w:ilvl w:val="2"/>
        <w:numId w:val="7"/>
      </w:numPr>
      <w:spacing w:after="120"/>
      <w:outlineLvl w:val="2"/>
    </w:pPr>
    <w:rPr>
      <w:rFonts w:eastAsiaTheme="majorEastAsia"/>
      <w:color w:val="171717" w:themeColor="background2" w:themeShade="1A"/>
      <w:szCs w:val="20"/>
    </w:rPr>
  </w:style>
  <w:style w:type="paragraph" w:styleId="Ttulo4">
    <w:name w:val="heading 4"/>
    <w:basedOn w:val="Normal"/>
    <w:next w:val="Normal"/>
    <w:link w:val="Ttulo4Car"/>
    <w:uiPriority w:val="9"/>
    <w:unhideWhenUsed/>
    <w:qFormat/>
    <w:rsid w:val="00B018BF"/>
    <w:pPr>
      <w:keepNext/>
      <w:keepLines/>
      <w:numPr>
        <w:ilvl w:val="3"/>
        <w:numId w:val="7"/>
      </w:numPr>
      <w:spacing w:before="40" w:after="0"/>
      <w:outlineLvl w:val="3"/>
    </w:pPr>
    <w:rPr>
      <w:rFonts w:eastAsiaTheme="majorEastAsia" w:cstheme="majorBidi"/>
      <w:i w:val="0"/>
      <w:iCs w:val="0"/>
      <w:color w:val="171717" w:themeColor="background2" w:themeShade="1A"/>
      <w:sz w:val="20"/>
      <w:szCs w:val="20"/>
    </w:rPr>
  </w:style>
  <w:style w:type="paragraph" w:styleId="Ttulo5">
    <w:name w:val="heading 5"/>
    <w:basedOn w:val="Normal"/>
    <w:next w:val="Normal"/>
    <w:link w:val="Ttulo5Car"/>
    <w:uiPriority w:val="9"/>
    <w:unhideWhenUsed/>
    <w:qFormat/>
    <w:rsid w:val="00DC4287"/>
    <w:pPr>
      <w:keepNext/>
      <w:keepLines/>
      <w:numPr>
        <w:ilvl w:val="4"/>
        <w:numId w:val="7"/>
      </w:numPr>
      <w:spacing w:before="40" w:after="0"/>
      <w:outlineLvl w:val="4"/>
    </w:pPr>
    <w:rPr>
      <w:rFonts w:asciiTheme="majorHAnsi" w:eastAsiaTheme="majorEastAsia" w:hAnsiTheme="majorHAnsi" w:cstheme="majorBidi"/>
      <w:color w:val="4472C4" w:themeColor="accent1"/>
      <w14:textFill>
        <w14:solidFill>
          <w14:schemeClr w14:val="accent1">
            <w14:lumMod w14:val="75000"/>
            <w14:lumMod w14:val="50000"/>
            <w14:lumOff w14:val="50000"/>
          </w14:schemeClr>
        </w14:solidFill>
      </w14:textFill>
    </w:rPr>
  </w:style>
  <w:style w:type="paragraph" w:styleId="Ttulo6">
    <w:name w:val="heading 6"/>
    <w:basedOn w:val="Normal"/>
    <w:next w:val="Normal"/>
    <w:link w:val="Ttulo6Car"/>
    <w:uiPriority w:val="9"/>
    <w:unhideWhenUsed/>
    <w:rsid w:val="00DC4287"/>
    <w:pPr>
      <w:keepNext/>
      <w:keepLines/>
      <w:numPr>
        <w:ilvl w:val="5"/>
        <w:numId w:val="7"/>
      </w:numPr>
      <w:spacing w:before="40" w:after="0"/>
      <w:outlineLvl w:val="5"/>
    </w:pPr>
    <w:rPr>
      <w:rFonts w:asciiTheme="majorHAnsi" w:eastAsiaTheme="majorEastAsia" w:hAnsiTheme="majorHAnsi" w:cstheme="majorBidi"/>
      <w:color w:val="4472C4" w:themeColor="accent1"/>
      <w14:textFill>
        <w14:solidFill>
          <w14:schemeClr w14:val="accent1">
            <w14:lumMod w14:val="50000"/>
            <w14:lumMod w14:val="50000"/>
            <w14:lumOff w14:val="50000"/>
          </w14:schemeClr>
        </w14:solidFill>
      </w14:textFill>
    </w:rPr>
  </w:style>
  <w:style w:type="paragraph" w:styleId="Ttulo7">
    <w:name w:val="heading 7"/>
    <w:basedOn w:val="Normal"/>
    <w:next w:val="Normal"/>
    <w:link w:val="Ttulo7Car"/>
    <w:uiPriority w:val="9"/>
    <w:unhideWhenUsed/>
    <w:rsid w:val="00DC4287"/>
    <w:pPr>
      <w:keepNext/>
      <w:keepLines/>
      <w:numPr>
        <w:ilvl w:val="6"/>
        <w:numId w:val="7"/>
      </w:numPr>
      <w:spacing w:before="40" w:after="0"/>
      <w:outlineLvl w:val="6"/>
    </w:pPr>
    <w:rPr>
      <w:rFonts w:asciiTheme="majorHAnsi" w:eastAsiaTheme="majorEastAsia" w:hAnsiTheme="majorHAnsi" w:cstheme="majorBidi"/>
      <w:i w:val="0"/>
      <w:iCs w:val="0"/>
      <w:color w:val="4472C4" w:themeColor="accent1"/>
      <w14:textFill>
        <w14:solidFill>
          <w14:schemeClr w14:val="accent1">
            <w14:lumMod w14:val="50000"/>
            <w14:lumMod w14:val="50000"/>
            <w14:lumOff w14:val="50000"/>
          </w14:schemeClr>
        </w14:solidFill>
      </w14:textFill>
    </w:rPr>
  </w:style>
  <w:style w:type="paragraph" w:styleId="Ttulo8">
    <w:name w:val="heading 8"/>
    <w:basedOn w:val="Normal"/>
    <w:next w:val="Normal"/>
    <w:link w:val="Ttulo8Car"/>
    <w:uiPriority w:val="9"/>
    <w:unhideWhenUsed/>
    <w:rsid w:val="00DC4287"/>
    <w:pPr>
      <w:keepNext/>
      <w:keepLines/>
      <w:numPr>
        <w:ilvl w:val="7"/>
        <w:numId w:val="7"/>
      </w:numPr>
      <w:spacing w:before="40" w:after="0"/>
      <w:outlineLvl w:val="7"/>
    </w:pPr>
    <w:rPr>
      <w:rFonts w:asciiTheme="majorHAnsi" w:eastAsiaTheme="majorEastAsia" w:hAnsiTheme="majorHAnsi" w:cstheme="majorBidi"/>
      <w:color w:val="000000" w:themeColor="text1"/>
      <w:sz w:val="21"/>
      <w:szCs w:val="21"/>
      <w14:textFill>
        <w14:solidFill>
          <w14:schemeClr w14:val="tx1">
            <w14:lumMod w14:val="85000"/>
            <w14:lumOff w14:val="15000"/>
            <w14:lumMod w14:val="50000"/>
            <w14:lumOff w14:val="50000"/>
          </w14:schemeClr>
        </w14:solidFill>
      </w14:textFill>
    </w:rPr>
  </w:style>
  <w:style w:type="paragraph" w:styleId="Ttulo9">
    <w:name w:val="heading 9"/>
    <w:basedOn w:val="Normal"/>
    <w:next w:val="Normal"/>
    <w:link w:val="Ttulo9Car"/>
    <w:uiPriority w:val="9"/>
    <w:unhideWhenUsed/>
    <w:rsid w:val="00DC4287"/>
    <w:pPr>
      <w:keepNext/>
      <w:keepLines/>
      <w:numPr>
        <w:ilvl w:val="8"/>
        <w:numId w:val="7"/>
      </w:numPr>
      <w:spacing w:before="40" w:after="0"/>
      <w:outlineLvl w:val="8"/>
    </w:pPr>
    <w:rPr>
      <w:rFonts w:asciiTheme="majorHAnsi" w:eastAsiaTheme="majorEastAsia" w:hAnsiTheme="majorHAnsi" w:cstheme="majorBidi"/>
      <w:i w:val="0"/>
      <w:iCs w:val="0"/>
      <w:color w:val="000000" w:themeColor="text1"/>
      <w:sz w:val="21"/>
      <w:szCs w:val="21"/>
      <w14:textFill>
        <w14:solidFill>
          <w14:schemeClr w14:val="tx1">
            <w14:lumMod w14:val="85000"/>
            <w14:lumOff w14:val="15000"/>
            <w14:lumMod w14:val="50000"/>
            <w14:lumOff w14:val="50000"/>
          </w14:schemeClr>
        </w14:solidFill>
      </w14:textFil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rsid w:val="00507544"/>
    <w:rPr>
      <w:rFonts w:ascii="Constantia" w:eastAsiaTheme="majorEastAsia" w:hAnsi="Constantia" w:cs="Arial"/>
      <w:i/>
      <w:iCs/>
      <w:sz w:val="24"/>
      <w:szCs w:val="24"/>
      <w:lang w:val="en-US"/>
    </w:rPr>
  </w:style>
  <w:style w:type="paragraph" w:styleId="Prrafodelista">
    <w:name w:val="List Paragraph"/>
    <w:aliases w:val="Bolita,Párrafo de lista1,LISTA PUNTO,Viñeta Chulo,Viñeta nivel 1,HOJA,Correción viñeta del guión,BOLADEF,Párrafo de lista31,Título de Diagrama,Párrafo de lista5,BOLA,Párrafo de lista2,Párrafo de lista3,Párrafo de lista21"/>
    <w:basedOn w:val="Normal"/>
    <w:link w:val="PrrafodelistaCar"/>
    <w:uiPriority w:val="1"/>
    <w:rsid w:val="00824100"/>
    <w:pPr>
      <w:ind w:left="720"/>
      <w:contextualSpacing/>
    </w:pPr>
  </w:style>
  <w:style w:type="character" w:customStyle="1" w:styleId="Ttulo1Car">
    <w:name w:val="Título 1 Car"/>
    <w:basedOn w:val="Fuentedeprrafopredeter"/>
    <w:link w:val="Ttulo1"/>
    <w:uiPriority w:val="9"/>
    <w:rsid w:val="00C66F9D"/>
    <w:rPr>
      <w:rFonts w:ascii="Constantia" w:eastAsiaTheme="majorEastAsia" w:hAnsi="Constantia" w:cs="Arial"/>
      <w:b/>
      <w:bCs/>
      <w:sz w:val="24"/>
      <w:szCs w:val="24"/>
      <w:lang w:val="en-US"/>
    </w:rPr>
  </w:style>
  <w:style w:type="paragraph" w:customStyle="1" w:styleId="ParaTickBox">
    <w:name w:val="ParaTickBox"/>
    <w:basedOn w:val="Normal"/>
    <w:rsid w:val="00E02484"/>
    <w:pPr>
      <w:tabs>
        <w:tab w:val="left" w:pos="510"/>
      </w:tabs>
      <w:spacing w:before="60" w:after="60"/>
      <w:ind w:left="511" w:hanging="454"/>
    </w:pPr>
    <w:rPr>
      <w:rFonts w:eastAsia="Times New Roman"/>
      <w:sz w:val="20"/>
      <w:szCs w:val="18"/>
      <w:lang w:val="en" w:eastAsia="de-DE"/>
    </w:rPr>
  </w:style>
  <w:style w:type="paragraph" w:customStyle="1" w:styleId="RegFormPara">
    <w:name w:val="RegFormPara"/>
    <w:basedOn w:val="Normal"/>
    <w:rsid w:val="00E02484"/>
    <w:pPr>
      <w:tabs>
        <w:tab w:val="left" w:pos="510"/>
      </w:tabs>
      <w:spacing w:before="60" w:after="60"/>
      <w:ind w:left="57"/>
    </w:pPr>
    <w:rPr>
      <w:rFonts w:eastAsia="Times New Roman"/>
      <w:sz w:val="20"/>
      <w:szCs w:val="18"/>
      <w:lang w:val="en" w:eastAsia="de-DE"/>
    </w:rPr>
  </w:style>
  <w:style w:type="paragraph" w:styleId="Encabezado">
    <w:name w:val="header"/>
    <w:basedOn w:val="Normal"/>
    <w:link w:val="EncabezadoCar"/>
    <w:uiPriority w:val="99"/>
    <w:unhideWhenUsed/>
    <w:rsid w:val="00E02484"/>
    <w:pPr>
      <w:tabs>
        <w:tab w:val="center" w:pos="4252"/>
        <w:tab w:val="right" w:pos="8504"/>
      </w:tabs>
      <w:spacing w:after="0"/>
    </w:pPr>
  </w:style>
  <w:style w:type="character" w:customStyle="1" w:styleId="EncabezadoCar">
    <w:name w:val="Encabezado Car"/>
    <w:basedOn w:val="Fuentedeprrafopredeter"/>
    <w:link w:val="Encabezado"/>
    <w:uiPriority w:val="99"/>
    <w:rsid w:val="00E02484"/>
  </w:style>
  <w:style w:type="paragraph" w:styleId="Piedepgina">
    <w:name w:val="footer"/>
    <w:basedOn w:val="Normal"/>
    <w:link w:val="PiedepginaCar"/>
    <w:uiPriority w:val="99"/>
    <w:unhideWhenUsed/>
    <w:rsid w:val="00E02484"/>
    <w:pPr>
      <w:tabs>
        <w:tab w:val="center" w:pos="4252"/>
        <w:tab w:val="right" w:pos="8504"/>
      </w:tabs>
      <w:spacing w:after="0"/>
    </w:pPr>
  </w:style>
  <w:style w:type="character" w:customStyle="1" w:styleId="PiedepginaCar">
    <w:name w:val="Pie de página Car"/>
    <w:basedOn w:val="Fuentedeprrafopredeter"/>
    <w:link w:val="Piedepgina"/>
    <w:uiPriority w:val="99"/>
    <w:rsid w:val="00E02484"/>
  </w:style>
  <w:style w:type="table" w:styleId="Tablaconcuadrcula">
    <w:name w:val="Table Grid"/>
    <w:basedOn w:val="Tablanormal"/>
    <w:uiPriority w:val="59"/>
    <w:rsid w:val="00E024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pgina">
    <w:name w:val="page number"/>
    <w:basedOn w:val="Fuentedeprrafopredeter"/>
    <w:uiPriority w:val="99"/>
    <w:semiHidden/>
    <w:unhideWhenUsed/>
    <w:rsid w:val="00E02484"/>
  </w:style>
  <w:style w:type="table" w:styleId="Tablaconcuadrcula5oscura-nfasis2">
    <w:name w:val="Grid Table 5 Dark Accent 2"/>
    <w:basedOn w:val="Tablanormal"/>
    <w:uiPriority w:val="50"/>
    <w:rsid w:val="00FA00F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TableText">
    <w:name w:val="Table Text"/>
    <w:basedOn w:val="Normal"/>
    <w:link w:val="TableTextChar"/>
    <w:rsid w:val="00FA00FB"/>
    <w:pPr>
      <w:spacing w:before="160"/>
    </w:pPr>
    <w:rPr>
      <w:rFonts w:ascii="Franklin Gothic Book" w:hAnsi="Franklin Gothic Book"/>
      <w:color w:val="000000" w:themeColor="text1"/>
      <w:spacing w:val="2"/>
      <w:kern w:val="21"/>
      <w:sz w:val="19"/>
      <w:szCs w:val="19"/>
      <w14:textFill>
        <w14:solidFill>
          <w14:schemeClr w14:val="tx1">
            <w14:lumMod w14:val="75000"/>
            <w14:lumOff w14:val="25000"/>
            <w14:lumMod w14:val="50000"/>
            <w14:lumOff w14:val="50000"/>
          </w14:schemeClr>
        </w14:solidFill>
      </w14:textFill>
    </w:rPr>
  </w:style>
  <w:style w:type="character" w:customStyle="1" w:styleId="TableTextChar">
    <w:name w:val="Table Text Char"/>
    <w:basedOn w:val="Fuentedeprrafopredeter"/>
    <w:link w:val="TableText"/>
    <w:rsid w:val="00FA00FB"/>
    <w:rPr>
      <w:rFonts w:ascii="Franklin Gothic Book" w:hAnsi="Franklin Gothic Book" w:cs="Arial"/>
      <w:color w:val="404040" w:themeColor="text1" w:themeTint="BF"/>
      <w:spacing w:val="2"/>
      <w:kern w:val="21"/>
      <w:sz w:val="19"/>
      <w:szCs w:val="19"/>
      <w:lang w:val="en"/>
    </w:rPr>
  </w:style>
  <w:style w:type="paragraph" w:customStyle="1" w:styleId="TemplateTitle">
    <w:name w:val="Template Title"/>
    <w:basedOn w:val="Ttulo1"/>
    <w:link w:val="TemplateTitleChar"/>
    <w:rsid w:val="0021298F"/>
    <w:pPr>
      <w:keepNext w:val="0"/>
      <w:keepLines w:val="0"/>
      <w:spacing w:before="480" w:after="120" w:line="264" w:lineRule="auto"/>
      <w:jc w:val="center"/>
    </w:pPr>
    <w:rPr>
      <w:rFonts w:ascii="Century Gothic" w:hAnsi="Century Gothic"/>
      <w:caps/>
      <w:color w:val="2B3A57"/>
      <w:kern w:val="21"/>
      <w:sz w:val="48"/>
      <w:szCs w:val="72"/>
      <w14:textFill>
        <w14:solidFill>
          <w14:srgbClr w14:val="2B3A57">
            <w14:lumMod w14:val="50000"/>
          </w14:srgbClr>
        </w14:solidFill>
      </w14:textFill>
    </w:rPr>
  </w:style>
  <w:style w:type="character" w:customStyle="1" w:styleId="TemplateTitleChar">
    <w:name w:val="Template Title Char"/>
    <w:basedOn w:val="Ttulo1Car"/>
    <w:link w:val="TemplateTitle"/>
    <w:rsid w:val="0021298F"/>
    <w:rPr>
      <w:rFonts w:ascii="Century Gothic" w:eastAsiaTheme="majorEastAsia" w:hAnsi="Century Gothic" w:cs="Arial"/>
      <w:b/>
      <w:bCs/>
      <w:caps/>
      <w:color w:val="2B3A57"/>
      <w:kern w:val="21"/>
      <w:sz w:val="48"/>
      <w:szCs w:val="72"/>
      <w:lang w:val="en-US"/>
      <w14:textFill>
        <w14:solidFill>
          <w14:srgbClr w14:val="2B3A57">
            <w14:lumMod w14:val="50000"/>
          </w14:srgbClr>
        </w14:solidFill>
      </w14:textFill>
    </w:rPr>
  </w:style>
  <w:style w:type="character" w:customStyle="1" w:styleId="Ttulo3Car">
    <w:name w:val="Título 3 Car"/>
    <w:basedOn w:val="Fuentedeprrafopredeter"/>
    <w:link w:val="Ttulo3"/>
    <w:rsid w:val="00B018BF"/>
    <w:rPr>
      <w:rFonts w:ascii="Constantia" w:eastAsiaTheme="majorEastAsia" w:hAnsi="Constantia" w:cs="Arial"/>
      <w:i/>
      <w:iCs/>
      <w:color w:val="171717" w:themeColor="background2" w:themeShade="1A"/>
      <w:szCs w:val="20"/>
      <w:lang w:val="en-US"/>
    </w:rPr>
  </w:style>
  <w:style w:type="character" w:customStyle="1" w:styleId="Ttulo4Car">
    <w:name w:val="Título 4 Car"/>
    <w:basedOn w:val="Fuentedeprrafopredeter"/>
    <w:link w:val="Ttulo4"/>
    <w:uiPriority w:val="9"/>
    <w:rsid w:val="00B018BF"/>
    <w:rPr>
      <w:rFonts w:ascii="Constantia" w:eastAsiaTheme="majorEastAsia" w:hAnsi="Constantia" w:cstheme="majorBidi"/>
      <w:color w:val="171717" w:themeColor="background2" w:themeShade="1A"/>
      <w:sz w:val="20"/>
      <w:szCs w:val="20"/>
      <w:lang w:val="en-US"/>
    </w:rPr>
  </w:style>
  <w:style w:type="character" w:customStyle="1" w:styleId="Ttulo5Car">
    <w:name w:val="Título 5 Car"/>
    <w:basedOn w:val="Fuentedeprrafopredeter"/>
    <w:link w:val="Ttulo5"/>
    <w:uiPriority w:val="9"/>
    <w:rsid w:val="00DC4287"/>
    <w:rPr>
      <w:rFonts w:asciiTheme="majorHAnsi" w:eastAsiaTheme="majorEastAsia" w:hAnsiTheme="majorHAnsi" w:cstheme="majorBidi"/>
      <w:i/>
      <w:iCs/>
      <w:color w:val="4472C4" w:themeColor="accent1"/>
      <w:lang w:val="en-US"/>
      <w14:textFill>
        <w14:solidFill>
          <w14:schemeClr w14:val="accent1">
            <w14:lumMod w14:val="75000"/>
            <w14:lumMod w14:val="50000"/>
            <w14:lumOff w14:val="50000"/>
          </w14:schemeClr>
        </w14:solidFill>
      </w14:textFill>
    </w:rPr>
  </w:style>
  <w:style w:type="character" w:customStyle="1" w:styleId="Ttulo6Car">
    <w:name w:val="Título 6 Car"/>
    <w:basedOn w:val="Fuentedeprrafopredeter"/>
    <w:link w:val="Ttulo6"/>
    <w:uiPriority w:val="9"/>
    <w:rsid w:val="00DC4287"/>
    <w:rPr>
      <w:rFonts w:asciiTheme="majorHAnsi" w:eastAsiaTheme="majorEastAsia" w:hAnsiTheme="majorHAnsi" w:cstheme="majorBidi"/>
      <w:i/>
      <w:iCs/>
      <w:color w:val="4472C4" w:themeColor="accent1"/>
      <w:lang w:val="en-US"/>
      <w14:textFill>
        <w14:solidFill>
          <w14:schemeClr w14:val="accent1">
            <w14:lumMod w14:val="50000"/>
            <w14:lumMod w14:val="50000"/>
            <w14:lumOff w14:val="50000"/>
          </w14:schemeClr>
        </w14:solidFill>
      </w14:textFill>
    </w:rPr>
  </w:style>
  <w:style w:type="character" w:customStyle="1" w:styleId="Ttulo7Car">
    <w:name w:val="Título 7 Car"/>
    <w:basedOn w:val="Fuentedeprrafopredeter"/>
    <w:link w:val="Ttulo7"/>
    <w:uiPriority w:val="9"/>
    <w:rsid w:val="00DC4287"/>
    <w:rPr>
      <w:rFonts w:asciiTheme="majorHAnsi" w:eastAsiaTheme="majorEastAsia" w:hAnsiTheme="majorHAnsi" w:cstheme="majorBidi"/>
      <w:color w:val="4472C4" w:themeColor="accent1"/>
      <w:lang w:val="en-US"/>
      <w14:textFill>
        <w14:solidFill>
          <w14:schemeClr w14:val="accent1">
            <w14:lumMod w14:val="50000"/>
            <w14:lumMod w14:val="50000"/>
            <w14:lumOff w14:val="50000"/>
          </w14:schemeClr>
        </w14:solidFill>
      </w14:textFill>
    </w:rPr>
  </w:style>
  <w:style w:type="character" w:customStyle="1" w:styleId="Ttulo8Car">
    <w:name w:val="Título 8 Car"/>
    <w:basedOn w:val="Fuentedeprrafopredeter"/>
    <w:link w:val="Ttulo8"/>
    <w:uiPriority w:val="9"/>
    <w:rsid w:val="00DC4287"/>
    <w:rPr>
      <w:rFonts w:asciiTheme="majorHAnsi" w:eastAsiaTheme="majorEastAsia" w:hAnsiTheme="majorHAnsi" w:cstheme="majorBidi"/>
      <w:i/>
      <w:iCs/>
      <w:color w:val="000000" w:themeColor="text1"/>
      <w:sz w:val="21"/>
      <w:szCs w:val="21"/>
      <w:lang w:val="en-US"/>
      <w14:textFill>
        <w14:solidFill>
          <w14:schemeClr w14:val="tx1">
            <w14:lumMod w14:val="85000"/>
            <w14:lumOff w14:val="15000"/>
            <w14:lumMod w14:val="50000"/>
            <w14:lumOff w14:val="50000"/>
          </w14:schemeClr>
        </w14:solidFill>
      </w14:textFill>
    </w:rPr>
  </w:style>
  <w:style w:type="character" w:customStyle="1" w:styleId="Ttulo9Car">
    <w:name w:val="Título 9 Car"/>
    <w:basedOn w:val="Fuentedeprrafopredeter"/>
    <w:link w:val="Ttulo9"/>
    <w:uiPriority w:val="9"/>
    <w:rsid w:val="00DC4287"/>
    <w:rPr>
      <w:rFonts w:asciiTheme="majorHAnsi" w:eastAsiaTheme="majorEastAsia" w:hAnsiTheme="majorHAnsi" w:cstheme="majorBidi"/>
      <w:color w:val="000000" w:themeColor="text1"/>
      <w:sz w:val="21"/>
      <w:szCs w:val="21"/>
      <w:lang w:val="en-US"/>
      <w14:textFill>
        <w14:solidFill>
          <w14:schemeClr w14:val="tx1">
            <w14:lumMod w14:val="85000"/>
            <w14:lumOff w14:val="15000"/>
            <w14:lumMod w14:val="50000"/>
            <w14:lumOff w14:val="50000"/>
          </w14:schemeClr>
        </w14:solidFill>
      </w14:textFill>
    </w:rPr>
  </w:style>
  <w:style w:type="paragraph" w:customStyle="1" w:styleId="RegSectionLevel1">
    <w:name w:val="RegSectionLevel1"/>
    <w:basedOn w:val="Normal"/>
    <w:rsid w:val="003C1FB7"/>
    <w:pPr>
      <w:keepNext/>
      <w:numPr>
        <w:ilvl w:val="1"/>
        <w:numId w:val="1"/>
      </w:numPr>
      <w:spacing w:after="0"/>
      <w:outlineLvl w:val="0"/>
    </w:pPr>
    <w:rPr>
      <w:rFonts w:eastAsia="MS Mincho" w:cs="Times New Roman"/>
      <w:b/>
      <w:szCs w:val="20"/>
      <w:lang w:val="en"/>
    </w:rPr>
  </w:style>
  <w:style w:type="paragraph" w:customStyle="1" w:styleId="RegSectionLevel2">
    <w:name w:val="RegSectionLevel2"/>
    <w:basedOn w:val="Normal"/>
    <w:rsid w:val="003C1FB7"/>
    <w:pPr>
      <w:keepNext/>
      <w:numPr>
        <w:ilvl w:val="2"/>
        <w:numId w:val="1"/>
      </w:numPr>
      <w:spacing w:before="0" w:after="0"/>
    </w:pPr>
    <w:rPr>
      <w:rFonts w:eastAsia="Times New Roman" w:cs="Times New Roman"/>
      <w:b/>
      <w:lang w:val="en" w:eastAsia="de-DE"/>
    </w:rPr>
  </w:style>
  <w:style w:type="paragraph" w:customStyle="1" w:styleId="RegSectionLevel3">
    <w:name w:val="RegSectionLevel3"/>
    <w:basedOn w:val="Normal"/>
    <w:rsid w:val="003C1FB7"/>
    <w:pPr>
      <w:keepNext/>
      <w:numPr>
        <w:ilvl w:val="3"/>
        <w:numId w:val="1"/>
      </w:numPr>
      <w:autoSpaceDE w:val="0"/>
      <w:autoSpaceDN w:val="0"/>
      <w:adjustRightInd w:val="0"/>
      <w:spacing w:before="0" w:after="0"/>
    </w:pPr>
    <w:rPr>
      <w:rFonts w:eastAsia="Times New Roman" w:cs="Times New Roman"/>
      <w:b/>
      <w:bCs/>
      <w:lang w:val="en" w:eastAsia="de-DE"/>
    </w:rPr>
  </w:style>
  <w:style w:type="paragraph" w:customStyle="1" w:styleId="RegSectionLevel4">
    <w:name w:val="RegSectionLevel4"/>
    <w:basedOn w:val="Normal"/>
    <w:rsid w:val="003C1FB7"/>
    <w:pPr>
      <w:keepNext/>
      <w:numPr>
        <w:ilvl w:val="4"/>
        <w:numId w:val="1"/>
      </w:numPr>
      <w:spacing w:before="0" w:after="120"/>
    </w:pPr>
    <w:rPr>
      <w:rFonts w:eastAsia="MS Mincho" w:cs="Times New Roman"/>
      <w:b/>
      <w:szCs w:val="20"/>
      <w:lang w:val="en" w:eastAsia="de-DE"/>
    </w:rPr>
  </w:style>
  <w:style w:type="paragraph" w:customStyle="1" w:styleId="RegSectionLevel5">
    <w:name w:val="RegSectionLevel5"/>
    <w:basedOn w:val="Normal"/>
    <w:rsid w:val="003C1FB7"/>
    <w:pPr>
      <w:keepNext/>
      <w:numPr>
        <w:ilvl w:val="5"/>
        <w:numId w:val="1"/>
      </w:numPr>
      <w:spacing w:before="0" w:after="120"/>
    </w:pPr>
    <w:rPr>
      <w:rFonts w:eastAsia="MS Mincho" w:cs="Times New Roman"/>
      <w:b/>
      <w:szCs w:val="20"/>
      <w:lang w:val="en" w:eastAsia="de-DE"/>
    </w:rPr>
  </w:style>
  <w:style w:type="paragraph" w:customStyle="1" w:styleId="RegSectionLevel6">
    <w:name w:val="RegSectionLevel6"/>
    <w:basedOn w:val="Normal"/>
    <w:rsid w:val="003C1FB7"/>
    <w:pPr>
      <w:keepNext/>
      <w:numPr>
        <w:ilvl w:val="6"/>
        <w:numId w:val="1"/>
      </w:numPr>
      <w:spacing w:before="0" w:after="120"/>
    </w:pPr>
    <w:rPr>
      <w:rFonts w:eastAsia="MS Mincho" w:cs="Times New Roman"/>
      <w:b/>
      <w:szCs w:val="20"/>
      <w:lang w:val="en" w:eastAsia="de-DE"/>
    </w:rPr>
  </w:style>
  <w:style w:type="paragraph" w:customStyle="1" w:styleId="RegSectionLevel7">
    <w:name w:val="RegSectionLevel7"/>
    <w:basedOn w:val="Normal"/>
    <w:rsid w:val="003C1FB7"/>
    <w:pPr>
      <w:keepNext/>
      <w:numPr>
        <w:ilvl w:val="7"/>
        <w:numId w:val="1"/>
      </w:numPr>
      <w:spacing w:before="0" w:after="120"/>
    </w:pPr>
    <w:rPr>
      <w:rFonts w:eastAsia="MS Mincho" w:cs="Times New Roman"/>
      <w:b/>
      <w:szCs w:val="20"/>
      <w:lang w:val="en" w:eastAsia="de-DE"/>
    </w:rPr>
  </w:style>
  <w:style w:type="paragraph" w:customStyle="1" w:styleId="RegSectionLevel8">
    <w:name w:val="RegSectionLevel8"/>
    <w:basedOn w:val="Normal"/>
    <w:rsid w:val="003C1FB7"/>
    <w:pPr>
      <w:keepNext/>
      <w:numPr>
        <w:ilvl w:val="8"/>
        <w:numId w:val="1"/>
      </w:numPr>
      <w:spacing w:before="0" w:after="120"/>
    </w:pPr>
    <w:rPr>
      <w:rFonts w:eastAsia="MS Mincho" w:cs="Times New Roman"/>
      <w:b/>
      <w:szCs w:val="20"/>
      <w:lang w:val="en" w:eastAsia="de-DE"/>
    </w:rPr>
  </w:style>
  <w:style w:type="paragraph" w:customStyle="1" w:styleId="PartTitleBox">
    <w:name w:val="PartTitleBox"/>
    <w:basedOn w:val="Normal"/>
    <w:rsid w:val="003C1FB7"/>
    <w:pPr>
      <w:keepNext/>
      <w:keepLines/>
      <w:numPr>
        <w:numId w:val="1"/>
      </w:numPr>
      <w:pBdr>
        <w:top w:val="single" w:sz="4" w:space="1" w:color="auto"/>
        <w:left w:val="single" w:sz="4" w:space="1" w:color="auto"/>
        <w:bottom w:val="single" w:sz="4" w:space="1" w:color="auto"/>
        <w:right w:val="single" w:sz="4" w:space="1" w:color="auto"/>
      </w:pBdr>
      <w:shd w:val="clear" w:color="auto" w:fill="D9D9D9"/>
      <w:spacing w:before="0" w:after="0"/>
      <w:ind w:right="57"/>
      <w:jc w:val="center"/>
      <w:outlineLvl w:val="0"/>
    </w:pPr>
    <w:rPr>
      <w:rFonts w:ascii="Times New Roman Bold" w:eastAsia="Times New Roman" w:hAnsi="Times New Roman Bold" w:cs="Times New Roman"/>
      <w:b/>
      <w:szCs w:val="20"/>
      <w:u w:val="dash"/>
      <w:lang w:val="en" w:eastAsia="de-DE"/>
    </w:rPr>
  </w:style>
  <w:style w:type="paragraph" w:customStyle="1" w:styleId="SDMPDDPoASubSection1">
    <w:name w:val="SDMPDD&amp;PoASubSection1"/>
    <w:basedOn w:val="Normal"/>
    <w:rsid w:val="003C1FB7"/>
    <w:pPr>
      <w:keepNext/>
      <w:keepLines/>
      <w:tabs>
        <w:tab w:val="left" w:pos="1474"/>
      </w:tabs>
      <w:suppressAutoHyphens/>
      <w:spacing w:before="240" w:after="60"/>
      <w:outlineLvl w:val="1"/>
    </w:pPr>
    <w:rPr>
      <w:rFonts w:eastAsia="MS Mincho"/>
      <w:b/>
      <w:szCs w:val="24"/>
      <w:lang w:val="en" w:eastAsia="de-DE"/>
    </w:rPr>
  </w:style>
  <w:style w:type="character" w:styleId="Hipervnculo">
    <w:name w:val="Hyperlink"/>
    <w:basedOn w:val="Fuentedeprrafopredeter"/>
    <w:uiPriority w:val="99"/>
    <w:unhideWhenUsed/>
    <w:rsid w:val="00441035"/>
    <w:rPr>
      <w:color w:val="0563C1" w:themeColor="hyperlink"/>
      <w:u w:val="single"/>
    </w:rPr>
  </w:style>
  <w:style w:type="paragraph" w:styleId="TDC1">
    <w:name w:val="toc 1"/>
    <w:basedOn w:val="Normal"/>
    <w:next w:val="Normal"/>
    <w:autoRedefine/>
    <w:uiPriority w:val="39"/>
    <w:unhideWhenUsed/>
    <w:rsid w:val="000E1A80"/>
    <w:pPr>
      <w:spacing w:before="240" w:after="120"/>
      <w:jc w:val="left"/>
    </w:pPr>
    <w:rPr>
      <w:rFonts w:cstheme="minorHAnsi"/>
      <w:b/>
      <w:bCs/>
      <w:i w:val="0"/>
      <w:iCs w:val="0"/>
      <w:color w:val="auto"/>
      <w:szCs w:val="20"/>
    </w:rPr>
  </w:style>
  <w:style w:type="paragraph" w:styleId="TDC2">
    <w:name w:val="toc 2"/>
    <w:basedOn w:val="Normal"/>
    <w:next w:val="Normal"/>
    <w:autoRedefine/>
    <w:uiPriority w:val="39"/>
    <w:unhideWhenUsed/>
    <w:rsid w:val="000E1A80"/>
    <w:pPr>
      <w:spacing w:after="0"/>
      <w:ind w:left="220"/>
      <w:jc w:val="left"/>
    </w:pPr>
    <w:rPr>
      <w:rFonts w:cstheme="minorHAnsi"/>
      <w:i w:val="0"/>
      <w:color w:val="auto"/>
      <w:sz w:val="20"/>
      <w:szCs w:val="20"/>
    </w:rPr>
  </w:style>
  <w:style w:type="paragraph" w:styleId="TDC3">
    <w:name w:val="toc 3"/>
    <w:basedOn w:val="Normal"/>
    <w:next w:val="Normal"/>
    <w:autoRedefine/>
    <w:uiPriority w:val="39"/>
    <w:unhideWhenUsed/>
    <w:rsid w:val="000E1A80"/>
    <w:pPr>
      <w:spacing w:before="0" w:after="0"/>
      <w:ind w:left="440"/>
      <w:jc w:val="left"/>
    </w:pPr>
    <w:rPr>
      <w:rFonts w:cstheme="minorHAnsi"/>
      <w:i w:val="0"/>
      <w:iCs w:val="0"/>
      <w:color w:val="auto"/>
      <w:sz w:val="20"/>
      <w:szCs w:val="20"/>
    </w:rPr>
  </w:style>
  <w:style w:type="paragraph" w:styleId="TDC4">
    <w:name w:val="toc 4"/>
    <w:basedOn w:val="Normal"/>
    <w:next w:val="Normal"/>
    <w:autoRedefine/>
    <w:uiPriority w:val="39"/>
    <w:unhideWhenUsed/>
    <w:rsid w:val="000E1A80"/>
    <w:pPr>
      <w:spacing w:before="0" w:after="0"/>
      <w:ind w:left="660"/>
      <w:jc w:val="left"/>
    </w:pPr>
    <w:rPr>
      <w:rFonts w:cstheme="minorHAnsi"/>
      <w:i w:val="0"/>
      <w:iCs w:val="0"/>
      <w:color w:val="auto"/>
      <w:sz w:val="20"/>
      <w:szCs w:val="20"/>
    </w:rPr>
  </w:style>
  <w:style w:type="paragraph" w:styleId="TDC5">
    <w:name w:val="toc 5"/>
    <w:basedOn w:val="Normal"/>
    <w:next w:val="Normal"/>
    <w:autoRedefine/>
    <w:uiPriority w:val="39"/>
    <w:unhideWhenUsed/>
    <w:rsid w:val="000E1A80"/>
    <w:pPr>
      <w:spacing w:before="0" w:after="0"/>
      <w:ind w:left="880"/>
      <w:jc w:val="left"/>
    </w:pPr>
    <w:rPr>
      <w:rFonts w:cstheme="minorHAnsi"/>
      <w:i w:val="0"/>
      <w:iCs w:val="0"/>
      <w:color w:val="auto"/>
      <w:sz w:val="20"/>
      <w:szCs w:val="20"/>
    </w:rPr>
  </w:style>
  <w:style w:type="paragraph" w:styleId="TDC6">
    <w:name w:val="toc 6"/>
    <w:basedOn w:val="Normal"/>
    <w:next w:val="Normal"/>
    <w:autoRedefine/>
    <w:uiPriority w:val="39"/>
    <w:unhideWhenUsed/>
    <w:rsid w:val="00DD062F"/>
    <w:pPr>
      <w:spacing w:before="0" w:after="0"/>
      <w:ind w:left="1100"/>
      <w:jc w:val="left"/>
    </w:pPr>
    <w:rPr>
      <w:rFonts w:cstheme="minorHAnsi"/>
      <w:i w:val="0"/>
      <w:iCs w:val="0"/>
      <w:sz w:val="20"/>
      <w:szCs w:val="20"/>
    </w:rPr>
  </w:style>
  <w:style w:type="numbering" w:customStyle="1" w:styleId="Listaactual1">
    <w:name w:val="Lista actual1"/>
    <w:uiPriority w:val="99"/>
    <w:rsid w:val="003F4367"/>
    <w:pPr>
      <w:numPr>
        <w:numId w:val="2"/>
      </w:numPr>
    </w:pPr>
  </w:style>
  <w:style w:type="character" w:styleId="nfasissutil">
    <w:name w:val="Subtle Emphasis"/>
    <w:aliases w:val="Table Note"/>
    <w:basedOn w:val="Fuentedeprrafopredeter"/>
    <w:uiPriority w:val="19"/>
    <w:rsid w:val="00BE180B"/>
    <w:rPr>
      <w:rFonts w:ascii="Arial" w:hAnsi="Arial"/>
      <w:i/>
      <w:iCs/>
      <w:color w:val="44546A" w:themeColor="text2"/>
    </w:rPr>
  </w:style>
  <w:style w:type="paragraph" w:customStyle="1" w:styleId="Instruction">
    <w:name w:val="Instruction"/>
    <w:basedOn w:val="Sinespaciado"/>
    <w:rsid w:val="00BE180B"/>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rPr>
  </w:style>
  <w:style w:type="paragraph" w:customStyle="1" w:styleId="TableHeader">
    <w:name w:val="Table Header"/>
    <w:basedOn w:val="Normal"/>
    <w:link w:val="TableHeaderChar"/>
    <w:rsid w:val="00BE180B"/>
    <w:pPr>
      <w:spacing w:after="120"/>
      <w:jc w:val="left"/>
    </w:pPr>
    <w:rPr>
      <w:rFonts w:ascii="Franklin Gothic Book" w:hAnsi="Franklin Gothic Book" w:cstheme="minorBidi"/>
      <w:b/>
      <w:bCs/>
      <w:color w:val="FFFFFF" w:themeColor="background1" w:themeTint="80"/>
      <w:spacing w:val="4"/>
      <w:kern w:val="21"/>
      <w:sz w:val="21"/>
    </w:rPr>
  </w:style>
  <w:style w:type="character" w:customStyle="1" w:styleId="TableHeaderChar">
    <w:name w:val="Table Header Char"/>
    <w:basedOn w:val="Fuentedeprrafopredeter"/>
    <w:link w:val="TableHeader"/>
    <w:rsid w:val="00BE180B"/>
    <w:rPr>
      <w:rFonts w:ascii="Franklin Gothic Book" w:hAnsi="Franklin Gothic Book"/>
      <w:b/>
      <w:bCs/>
      <w:color w:val="FFFFFF" w:themeColor="background1"/>
      <w:spacing w:val="4"/>
      <w:kern w:val="21"/>
      <w:sz w:val="21"/>
      <w:lang w:val="en"/>
    </w:rPr>
  </w:style>
  <w:style w:type="paragraph" w:styleId="Sinespaciado">
    <w:name w:val="No Spacing"/>
    <w:uiPriority w:val="1"/>
    <w:rsid w:val="00BE180B"/>
    <w:pPr>
      <w:spacing w:after="0" w:line="240" w:lineRule="auto"/>
      <w:jc w:val="both"/>
    </w:pPr>
    <w:rPr>
      <w:rFonts w:ascii="Arial" w:hAnsi="Arial" w:cs="Arial"/>
    </w:rPr>
  </w:style>
  <w:style w:type="table" w:customStyle="1" w:styleId="Tablaconcuadrcula1">
    <w:name w:val="Tabla con cuadrícula1"/>
    <w:basedOn w:val="Tablanormal"/>
    <w:next w:val="Tablaconcuadrcula"/>
    <w:uiPriority w:val="39"/>
    <w:rsid w:val="00A0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tabletext">
    <w:name w:val="Template table text"/>
    <w:basedOn w:val="TableText"/>
    <w:link w:val="TemplatetabletextChar"/>
    <w:autoRedefine/>
    <w:rsid w:val="00686EB3"/>
    <w:pPr>
      <w:spacing w:before="0" w:after="0"/>
    </w:pPr>
    <w:rPr>
      <w:rFonts w:ascii="Constantia" w:hAnsi="Constantia"/>
      <w:i w:val="0"/>
      <w:iCs w:val="0"/>
      <w:color w:val="FFFFFF" w:themeColor="background1"/>
      <w:sz w:val="22"/>
      <w:szCs w:val="21"/>
      <w14:textFill>
        <w14:solidFill>
          <w14:schemeClr w14:val="bg1">
            <w14:lumMod w14:val="50000"/>
            <w14:lumMod w14:val="50000"/>
            <w14:lumOff w14:val="50000"/>
          </w14:schemeClr>
        </w14:solidFill>
      </w14:textFill>
    </w:rPr>
  </w:style>
  <w:style w:type="character" w:customStyle="1" w:styleId="TemplatetabletextChar">
    <w:name w:val="Template table text Char"/>
    <w:basedOn w:val="TableTextChar"/>
    <w:link w:val="Templatetabletext"/>
    <w:rsid w:val="00686EB3"/>
    <w:rPr>
      <w:rFonts w:ascii="Constantia" w:hAnsi="Constantia" w:cs="Arial"/>
      <w:color w:val="FFFFFF" w:themeColor="background1"/>
      <w:spacing w:val="2"/>
      <w:kern w:val="21"/>
      <w:sz w:val="19"/>
      <w:szCs w:val="21"/>
      <w:lang w:val="en-US"/>
      <w14:textFill>
        <w14:solidFill>
          <w14:schemeClr w14:val="bg1">
            <w14:lumMod w14:val="50000"/>
            <w14:lumMod w14:val="50000"/>
            <w14:lumOff w14:val="50000"/>
          </w14:schemeClr>
        </w14:solidFill>
      </w14:textFill>
    </w:rPr>
  </w:style>
  <w:style w:type="table" w:styleId="Tablaconcuadrcula4-nfasis5">
    <w:name w:val="Grid Table 4 Accent 5"/>
    <w:basedOn w:val="Tablanormal"/>
    <w:uiPriority w:val="49"/>
    <w:rsid w:val="00835D9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7concolores-nfasis1">
    <w:name w:val="List Table 7 Colorful Accent 1"/>
    <w:basedOn w:val="Tablanormal"/>
    <w:uiPriority w:val="52"/>
    <w:rsid w:val="004E0230"/>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6concolores-nfasis6">
    <w:name w:val="List Table 6 Colorful Accent 6"/>
    <w:basedOn w:val="Tablanormal"/>
    <w:uiPriority w:val="51"/>
    <w:rsid w:val="004E0230"/>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7concolores-nfasis5">
    <w:name w:val="List Table 7 Colorful Accent 5"/>
    <w:basedOn w:val="Tablanormal"/>
    <w:uiPriority w:val="52"/>
    <w:rsid w:val="004E0230"/>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1clara-nfasis5">
    <w:name w:val="List Table 1 Light Accent 5"/>
    <w:basedOn w:val="Tablanormal"/>
    <w:uiPriority w:val="46"/>
    <w:rsid w:val="004E0230"/>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1clara-nfasis1">
    <w:name w:val="List Table 1 Light Accent 1"/>
    <w:basedOn w:val="Tablanormal"/>
    <w:uiPriority w:val="46"/>
    <w:rsid w:val="004E0230"/>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2-nfasis6">
    <w:name w:val="List Table 2 Accent 6"/>
    <w:basedOn w:val="Tablanormal"/>
    <w:uiPriority w:val="47"/>
    <w:rsid w:val="004E0230"/>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2-nfasis5">
    <w:name w:val="List Table 2 Accent 5"/>
    <w:basedOn w:val="Tablanormal"/>
    <w:uiPriority w:val="47"/>
    <w:rsid w:val="004E0230"/>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1clara-nfasis1">
    <w:name w:val="Grid Table 1 Light Accent 1"/>
    <w:basedOn w:val="Tablanormal"/>
    <w:uiPriority w:val="46"/>
    <w:rsid w:val="00515C1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Mencinsinresolver1">
    <w:name w:val="Mención sin resolver1"/>
    <w:basedOn w:val="Fuentedeprrafopredeter"/>
    <w:uiPriority w:val="99"/>
    <w:semiHidden/>
    <w:unhideWhenUsed/>
    <w:rsid w:val="009F0242"/>
    <w:rPr>
      <w:color w:val="605E5C"/>
      <w:shd w:val="clear" w:color="auto" w:fill="E1DFDD"/>
    </w:rPr>
  </w:style>
  <w:style w:type="paragraph" w:styleId="Revisin">
    <w:name w:val="Revision"/>
    <w:hidden/>
    <w:uiPriority w:val="99"/>
    <w:semiHidden/>
    <w:rsid w:val="001A2E3B"/>
    <w:pPr>
      <w:spacing w:after="0" w:line="240" w:lineRule="auto"/>
    </w:pPr>
    <w:rPr>
      <w:rFonts w:ascii="Arial" w:hAnsi="Arial" w:cs="Arial"/>
    </w:rPr>
  </w:style>
  <w:style w:type="character" w:styleId="Refdecomentario">
    <w:name w:val="annotation reference"/>
    <w:basedOn w:val="Fuentedeprrafopredeter"/>
    <w:uiPriority w:val="99"/>
    <w:semiHidden/>
    <w:unhideWhenUsed/>
    <w:rsid w:val="00C1118C"/>
    <w:rPr>
      <w:sz w:val="16"/>
      <w:szCs w:val="16"/>
    </w:rPr>
  </w:style>
  <w:style w:type="paragraph" w:styleId="Textocomentario">
    <w:name w:val="annotation text"/>
    <w:basedOn w:val="Normal"/>
    <w:link w:val="TextocomentarioCar"/>
    <w:uiPriority w:val="99"/>
    <w:unhideWhenUsed/>
    <w:rsid w:val="00C1118C"/>
    <w:rPr>
      <w:sz w:val="20"/>
      <w:szCs w:val="20"/>
    </w:rPr>
  </w:style>
  <w:style w:type="character" w:customStyle="1" w:styleId="TextocomentarioCar">
    <w:name w:val="Texto comentario Car"/>
    <w:basedOn w:val="Fuentedeprrafopredeter"/>
    <w:link w:val="Textocomentario"/>
    <w:uiPriority w:val="99"/>
    <w:rsid w:val="00C1118C"/>
    <w:rPr>
      <w:rFonts w:ascii="Arial" w:hAnsi="Arial" w:cs="Arial"/>
      <w:sz w:val="20"/>
      <w:szCs w:val="20"/>
    </w:rPr>
  </w:style>
  <w:style w:type="paragraph" w:styleId="Asuntodelcomentario">
    <w:name w:val="annotation subject"/>
    <w:basedOn w:val="Textocomentario"/>
    <w:next w:val="Textocomentario"/>
    <w:link w:val="AsuntodelcomentarioCar"/>
    <w:uiPriority w:val="99"/>
    <w:semiHidden/>
    <w:unhideWhenUsed/>
    <w:rsid w:val="00C1118C"/>
    <w:rPr>
      <w:b/>
      <w:bCs/>
    </w:rPr>
  </w:style>
  <w:style w:type="character" w:customStyle="1" w:styleId="AsuntodelcomentarioCar">
    <w:name w:val="Asunto del comentario Car"/>
    <w:basedOn w:val="TextocomentarioCar"/>
    <w:link w:val="Asuntodelcomentario"/>
    <w:uiPriority w:val="99"/>
    <w:semiHidden/>
    <w:rsid w:val="00C1118C"/>
    <w:rPr>
      <w:rFonts w:ascii="Arial" w:hAnsi="Arial" w:cs="Arial"/>
      <w:b/>
      <w:bCs/>
      <w:sz w:val="20"/>
      <w:szCs w:val="20"/>
    </w:rPr>
  </w:style>
  <w:style w:type="paragraph" w:styleId="TtuloTDC">
    <w:name w:val="TOC Heading"/>
    <w:basedOn w:val="Ttulo1"/>
    <w:next w:val="Normal"/>
    <w:uiPriority w:val="39"/>
    <w:unhideWhenUsed/>
    <w:rsid w:val="0066165E"/>
    <w:pPr>
      <w:numPr>
        <w:numId w:val="0"/>
      </w:numPr>
      <w:spacing w:before="240" w:after="0" w:line="259" w:lineRule="auto"/>
      <w:jc w:val="left"/>
      <w:outlineLvl w:val="9"/>
    </w:pPr>
    <w:rPr>
      <w:rFonts w:asciiTheme="majorHAnsi" w:hAnsiTheme="majorHAnsi" w:cstheme="majorBidi"/>
      <w:b w:val="0"/>
      <w:bCs w:val="0"/>
      <w:color w:val="2F5496" w:themeColor="accent1" w:themeShade="BF"/>
      <w:sz w:val="32"/>
      <w:szCs w:val="32"/>
      <w:lang w:val="en" w:eastAsia="es-CO"/>
    </w:rPr>
  </w:style>
  <w:style w:type="paragraph" w:styleId="TDC7">
    <w:name w:val="toc 7"/>
    <w:basedOn w:val="Normal"/>
    <w:next w:val="Normal"/>
    <w:autoRedefine/>
    <w:uiPriority w:val="39"/>
    <w:unhideWhenUsed/>
    <w:rsid w:val="002947ED"/>
    <w:pPr>
      <w:spacing w:before="0" w:after="0"/>
      <w:ind w:left="1320"/>
      <w:jc w:val="left"/>
    </w:pPr>
    <w:rPr>
      <w:rFonts w:asciiTheme="minorHAnsi" w:hAnsiTheme="minorHAnsi" w:cstheme="minorHAnsi"/>
      <w:i w:val="0"/>
      <w:iCs w:val="0"/>
      <w:sz w:val="20"/>
      <w:szCs w:val="20"/>
    </w:rPr>
  </w:style>
  <w:style w:type="paragraph" w:styleId="TDC8">
    <w:name w:val="toc 8"/>
    <w:basedOn w:val="Normal"/>
    <w:next w:val="Normal"/>
    <w:autoRedefine/>
    <w:uiPriority w:val="39"/>
    <w:unhideWhenUsed/>
    <w:rsid w:val="002947ED"/>
    <w:pPr>
      <w:spacing w:before="0" w:after="0"/>
      <w:ind w:left="1540"/>
      <w:jc w:val="left"/>
    </w:pPr>
    <w:rPr>
      <w:rFonts w:asciiTheme="minorHAnsi" w:hAnsiTheme="minorHAnsi" w:cstheme="minorHAnsi"/>
      <w:i w:val="0"/>
      <w:iCs w:val="0"/>
      <w:sz w:val="20"/>
      <w:szCs w:val="20"/>
    </w:rPr>
  </w:style>
  <w:style w:type="paragraph" w:styleId="TDC9">
    <w:name w:val="toc 9"/>
    <w:basedOn w:val="Normal"/>
    <w:next w:val="Normal"/>
    <w:autoRedefine/>
    <w:uiPriority w:val="39"/>
    <w:unhideWhenUsed/>
    <w:rsid w:val="002947ED"/>
    <w:pPr>
      <w:spacing w:before="0" w:after="0"/>
      <w:ind w:left="1760"/>
      <w:jc w:val="left"/>
    </w:pPr>
    <w:rPr>
      <w:rFonts w:asciiTheme="minorHAnsi" w:hAnsiTheme="minorHAnsi" w:cstheme="minorHAnsi"/>
      <w:i w:val="0"/>
      <w:iCs w:val="0"/>
      <w:sz w:val="20"/>
      <w:szCs w:val="20"/>
    </w:rPr>
  </w:style>
  <w:style w:type="paragraph" w:customStyle="1" w:styleId="pf0">
    <w:name w:val="pf0"/>
    <w:basedOn w:val="Normal"/>
    <w:rsid w:val="00512B3E"/>
    <w:pPr>
      <w:spacing w:before="100" w:beforeAutospacing="1" w:after="100" w:afterAutospacing="1"/>
      <w:jc w:val="left"/>
    </w:pPr>
    <w:rPr>
      <w:rFonts w:ascii="Times New Roman" w:eastAsia="Times New Roman" w:hAnsi="Times New Roman" w:cs="Times New Roman"/>
      <w:sz w:val="24"/>
      <w:szCs w:val="24"/>
      <w:lang w:val="en" w:eastAsia="es-CO"/>
    </w:rPr>
  </w:style>
  <w:style w:type="character" w:customStyle="1" w:styleId="cf01">
    <w:name w:val="cf01"/>
    <w:basedOn w:val="Fuentedeprrafopredeter"/>
    <w:rsid w:val="00512B3E"/>
    <w:rPr>
      <w:rFonts w:ascii="Segoe UI" w:hAnsi="Segoe UI" w:cs="Segoe UI" w:hint="default"/>
      <w:sz w:val="18"/>
      <w:szCs w:val="18"/>
    </w:rPr>
  </w:style>
  <w:style w:type="table" w:styleId="Tablaconcuadrcula1clara">
    <w:name w:val="Grid Table 1 Light"/>
    <w:basedOn w:val="Tablanormal"/>
    <w:uiPriority w:val="46"/>
    <w:rsid w:val="006A3A9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Descripcin">
    <w:name w:val="caption"/>
    <w:aliases w:val="Table"/>
    <w:basedOn w:val="Normal"/>
    <w:next w:val="Normal"/>
    <w:uiPriority w:val="35"/>
    <w:unhideWhenUsed/>
    <w:rsid w:val="007F2566"/>
    <w:pPr>
      <w:spacing w:before="0" w:after="200"/>
    </w:pPr>
    <w:rPr>
      <w:iCs w:val="0"/>
      <w:color w:val="000000" w:themeColor="text1"/>
      <w:sz w:val="20"/>
      <w:szCs w:val="18"/>
      <w14:textFill>
        <w14:solidFill>
          <w14:schemeClr w14:val="tx1">
            <w14:lumMod w14:val="50000"/>
            <w14:lumOff w14:val="50000"/>
            <w14:lumMod w14:val="50000"/>
            <w14:lumOff w14:val="50000"/>
          </w14:schemeClr>
        </w14:solidFill>
      </w14:textFill>
    </w:rPr>
  </w:style>
  <w:style w:type="paragraph" w:customStyle="1" w:styleId="Header-V4">
    <w:name w:val="Header - V4"/>
    <w:basedOn w:val="Normal"/>
    <w:link w:val="Header-V4Char"/>
    <w:rsid w:val="00197059"/>
    <w:pPr>
      <w:spacing w:after="0" w:line="360" w:lineRule="auto"/>
      <w:jc w:val="left"/>
    </w:pPr>
    <w:rPr>
      <w:rFonts w:ascii="Century Gothic" w:hAnsi="Century Gothic" w:cstheme="minorBidi"/>
      <w:color w:val="ACCCEA" w:themeColor="accent5" w:themeTint="80"/>
      <w:sz w:val="24"/>
    </w:rPr>
  </w:style>
  <w:style w:type="character" w:customStyle="1" w:styleId="Header-V4Char">
    <w:name w:val="Header - V4 Char"/>
    <w:basedOn w:val="Fuentedeprrafopredeter"/>
    <w:link w:val="Header-V4"/>
    <w:rsid w:val="00197059"/>
    <w:rPr>
      <w:rFonts w:ascii="Century Gothic" w:hAnsi="Century Gothic"/>
      <w:color w:val="5B9BD5" w:themeColor="accent5"/>
      <w:sz w:val="24"/>
      <w:lang w:val="en-US"/>
    </w:rPr>
  </w:style>
  <w:style w:type="character" w:customStyle="1" w:styleId="PrrafodelistaCar">
    <w:name w:val="Párrafo de lista Car"/>
    <w:aliases w:val="Bolita Car,Párrafo de lista1 Car,LISTA PUNTO Car,Viñeta Chulo Car,Viñeta nivel 1 Car,HOJA Car,Correción viñeta del guión Car,BOLADEF Car,Párrafo de lista31 Car,Título de Diagrama Car,Párrafo de lista5 Car,BOLA Car"/>
    <w:link w:val="Prrafodelista"/>
    <w:uiPriority w:val="1"/>
    <w:rsid w:val="00197059"/>
    <w:rPr>
      <w:rFonts w:ascii="Constantia" w:hAnsi="Constantia" w:cs="Arial"/>
      <w:lang w:val="en-US"/>
    </w:rPr>
  </w:style>
  <w:style w:type="character" w:styleId="Hipervnculovisitado">
    <w:name w:val="FollowedHyperlink"/>
    <w:basedOn w:val="Fuentedeprrafopredeter"/>
    <w:uiPriority w:val="99"/>
    <w:semiHidden/>
    <w:unhideWhenUsed/>
    <w:rsid w:val="00A65AB9"/>
    <w:rPr>
      <w:color w:val="954F72" w:themeColor="followedHyperlink"/>
      <w:u w:val="single"/>
    </w:rPr>
  </w:style>
  <w:style w:type="paragraph" w:customStyle="1" w:styleId="SDMTableBoxParaNumbered">
    <w:name w:val="SDMTable&amp;BoxParaNumbered"/>
    <w:basedOn w:val="Normal"/>
    <w:rsid w:val="0089235B"/>
    <w:pPr>
      <w:spacing w:before="0" w:after="0"/>
      <w:jc w:val="left"/>
    </w:pPr>
    <w:rPr>
      <w:rFonts w:ascii="Arial" w:eastAsia="Times New Roman" w:hAnsi="Arial" w:cs="Times New Roman"/>
      <w:sz w:val="20"/>
      <w:szCs w:val="20"/>
      <w:lang w:val="en-GB" w:eastAsia="de-DE"/>
    </w:rPr>
  </w:style>
  <w:style w:type="paragraph" w:styleId="Textonotapie">
    <w:name w:val="footnote text"/>
    <w:aliases w:val="DNV-FT"/>
    <w:basedOn w:val="Normal"/>
    <w:link w:val="TextonotapieCar"/>
    <w:rsid w:val="0089235B"/>
    <w:pPr>
      <w:spacing w:before="0" w:after="0"/>
      <w:ind w:left="113" w:hanging="113"/>
      <w:jc w:val="left"/>
    </w:pPr>
    <w:rPr>
      <w:rFonts w:ascii="Arial" w:eastAsia="MS Mincho" w:hAnsi="Arial" w:cs="Times New Roman"/>
      <w:sz w:val="20"/>
      <w:szCs w:val="24"/>
      <w:lang w:val="en-GB"/>
    </w:rPr>
  </w:style>
  <w:style w:type="character" w:customStyle="1" w:styleId="TextonotapieCar">
    <w:name w:val="Texto nota pie Car"/>
    <w:aliases w:val="DNV-FT Car"/>
    <w:basedOn w:val="Fuentedeprrafopredeter"/>
    <w:link w:val="Textonotapie"/>
    <w:rsid w:val="0089235B"/>
    <w:rPr>
      <w:rFonts w:ascii="Arial" w:eastAsia="MS Mincho" w:hAnsi="Arial" w:cs="Times New Roman"/>
      <w:sz w:val="20"/>
      <w:szCs w:val="24"/>
      <w:lang w:val="en-GB"/>
    </w:rPr>
  </w:style>
  <w:style w:type="character" w:styleId="Refdenotaalpie">
    <w:name w:val="footnote reference"/>
    <w:rsid w:val="0089235B"/>
    <w:rPr>
      <w:vertAlign w:val="superscript"/>
    </w:rPr>
  </w:style>
  <w:style w:type="paragraph" w:customStyle="1" w:styleId="SDMPDDPoASection">
    <w:name w:val="SDMPDD&amp;PoASection"/>
    <w:basedOn w:val="Normal"/>
    <w:rsid w:val="00881589"/>
    <w:pPr>
      <w:keepNext/>
      <w:keepLines/>
      <w:tabs>
        <w:tab w:val="left" w:pos="1729"/>
      </w:tabs>
      <w:suppressAutoHyphens/>
      <w:spacing w:before="240" w:after="60"/>
      <w:ind w:left="1418" w:hanging="1418"/>
      <w:outlineLvl w:val="1"/>
    </w:pPr>
    <w:rPr>
      <w:rFonts w:ascii="Arial" w:eastAsia="Times New Roman" w:hAnsi="Arial"/>
      <w:b/>
      <w:szCs w:val="24"/>
      <w:lang w:val="en-GB" w:eastAsia="de-DE"/>
    </w:rPr>
  </w:style>
  <w:style w:type="paragraph" w:customStyle="1" w:styleId="SDMPDDPoASubSection2">
    <w:name w:val="SDMPDD&amp;PoASubSection2"/>
    <w:basedOn w:val="Normal"/>
    <w:rsid w:val="00881589"/>
    <w:pPr>
      <w:keepNext/>
      <w:keepLines/>
      <w:tabs>
        <w:tab w:val="left" w:pos="1474"/>
      </w:tabs>
      <w:suppressAutoHyphens/>
      <w:spacing w:before="240" w:after="60"/>
      <w:ind w:left="709" w:hanging="709"/>
      <w:outlineLvl w:val="3"/>
    </w:pPr>
    <w:rPr>
      <w:rFonts w:ascii="Arial" w:eastAsia="Times New Roman" w:hAnsi="Arial"/>
      <w:b/>
      <w:szCs w:val="24"/>
      <w:lang w:val="en-GB" w:eastAsia="de-DE"/>
    </w:rPr>
  </w:style>
  <w:style w:type="paragraph" w:customStyle="1" w:styleId="SDMPDDPoAPart">
    <w:name w:val="SDMPDD&amp;PoAPart"/>
    <w:basedOn w:val="Normal"/>
    <w:rsid w:val="00881589"/>
    <w:pPr>
      <w:keepNext/>
      <w:keepLines/>
      <w:tabs>
        <w:tab w:val="left" w:pos="1729"/>
      </w:tabs>
      <w:suppressAutoHyphens/>
      <w:spacing w:before="680" w:after="320"/>
      <w:ind w:left="2268" w:right="709" w:hanging="2268"/>
      <w:outlineLvl w:val="0"/>
    </w:pPr>
    <w:rPr>
      <w:rFonts w:ascii="Arial" w:eastAsia="Times New Roman" w:hAnsi="Arial"/>
      <w:b/>
      <w:sz w:val="28"/>
      <w:szCs w:val="24"/>
      <w:lang w:val="en-GB" w:eastAsia="de-DE"/>
    </w:rPr>
  </w:style>
  <w:style w:type="paragraph" w:customStyle="1" w:styleId="SDMPDDPoASubSection3">
    <w:name w:val="SDMPDD&amp;PoASubSection3"/>
    <w:basedOn w:val="SDMPDDPoASubSection2"/>
    <w:rsid w:val="00881589"/>
  </w:style>
  <w:style w:type="numbering" w:customStyle="1" w:styleId="SDMAppHeadList">
    <w:name w:val="SDMAppHeadList"/>
    <w:uiPriority w:val="99"/>
    <w:rsid w:val="002F6F9D"/>
    <w:pPr>
      <w:numPr>
        <w:numId w:val="3"/>
      </w:numPr>
    </w:pPr>
  </w:style>
  <w:style w:type="paragraph" w:customStyle="1" w:styleId="SDMHead2">
    <w:name w:val="SDMHead2"/>
    <w:basedOn w:val="Normal"/>
    <w:rsid w:val="002F6F9D"/>
    <w:pPr>
      <w:keepNext/>
      <w:keepLines/>
      <w:suppressAutoHyphens/>
      <w:spacing w:before="240" w:after="60"/>
      <w:outlineLvl w:val="1"/>
    </w:pPr>
    <w:rPr>
      <w:rFonts w:ascii="Arial" w:eastAsia="Times New Roman" w:hAnsi="Arial"/>
      <w:b/>
      <w:sz w:val="24"/>
      <w:szCs w:val="24"/>
      <w:lang w:val="en-GB" w:eastAsia="de-DE"/>
    </w:rPr>
  </w:style>
  <w:style w:type="paragraph" w:customStyle="1" w:styleId="RegTableText">
    <w:name w:val="RegTableText"/>
    <w:basedOn w:val="Normal"/>
    <w:link w:val="RegTableTextChar"/>
    <w:rsid w:val="002F6F9D"/>
    <w:pPr>
      <w:numPr>
        <w:numId w:val="4"/>
      </w:numPr>
      <w:spacing w:before="20" w:after="20"/>
      <w:jc w:val="left"/>
    </w:pPr>
    <w:rPr>
      <w:rFonts w:ascii="Arial" w:eastAsia="MS Mincho" w:hAnsi="Arial" w:cs="Times New Roman"/>
      <w:szCs w:val="24"/>
      <w:lang w:val="en-GB"/>
    </w:rPr>
  </w:style>
  <w:style w:type="character" w:customStyle="1" w:styleId="RegTableTextChar">
    <w:name w:val="RegTableText Char"/>
    <w:link w:val="RegTableText"/>
    <w:rsid w:val="002F6F9D"/>
    <w:rPr>
      <w:rFonts w:ascii="Arial" w:eastAsia="MS Mincho" w:hAnsi="Arial" w:cs="Times New Roman"/>
      <w:i/>
      <w:iCs/>
      <w:color w:val="7F7F7F" w:themeColor="text1" w:themeTint="80"/>
      <w:szCs w:val="24"/>
      <w:lang w:val="en-GB"/>
    </w:rPr>
  </w:style>
  <w:style w:type="paragraph" w:customStyle="1" w:styleId="Bullets">
    <w:name w:val="Bullets"/>
    <w:basedOn w:val="Instruction"/>
    <w:autoRedefine/>
    <w:rsid w:val="00961B9A"/>
    <w:pPr>
      <w:numPr>
        <w:numId w:val="5"/>
      </w:numPr>
      <w:spacing w:before="0" w:after="120" w:line="288" w:lineRule="auto"/>
    </w:pPr>
    <w:rPr>
      <w:color w:val="44546A" w:themeColor="text2"/>
      <w:lang w:val="en-GB"/>
      <w14:textFill>
        <w14:solidFill>
          <w14:schemeClr w14:val="tx2">
            <w14:lumMod w14:val="95000"/>
            <w14:lumOff w14:val="5000"/>
            <w14:lumMod w14:val="95000"/>
            <w14:lumOff w14:val="5000"/>
          </w14:schemeClr>
        </w14:solidFill>
      </w14:textFill>
    </w:rPr>
  </w:style>
  <w:style w:type="paragraph" w:styleId="Listaconnmeros">
    <w:name w:val="List Number"/>
    <w:basedOn w:val="Normal"/>
    <w:uiPriority w:val="11"/>
    <w:unhideWhenUsed/>
    <w:rsid w:val="0025250D"/>
    <w:pPr>
      <w:numPr>
        <w:numId w:val="6"/>
      </w:numPr>
      <w:spacing w:after="200" w:line="264" w:lineRule="auto"/>
      <w:contextualSpacing/>
    </w:pPr>
    <w:rPr>
      <w:rFonts w:asciiTheme="minorHAnsi" w:hAnsiTheme="minorHAnsi" w:cstheme="minorBidi"/>
      <w:lang w:val="es-ES_tradnl"/>
    </w:rPr>
  </w:style>
  <w:style w:type="character" w:styleId="Mencinsinresolver">
    <w:name w:val="Unresolved Mention"/>
    <w:basedOn w:val="Fuentedeprrafopredeter"/>
    <w:uiPriority w:val="99"/>
    <w:semiHidden/>
    <w:unhideWhenUsed/>
    <w:rsid w:val="00D167CA"/>
    <w:rPr>
      <w:color w:val="605E5C"/>
      <w:shd w:val="clear" w:color="auto" w:fill="E1DFDD"/>
    </w:rPr>
  </w:style>
  <w:style w:type="table" w:styleId="Tablaconcuadrculaclara">
    <w:name w:val="Grid Table Light"/>
    <w:basedOn w:val="Tablanormal"/>
    <w:uiPriority w:val="40"/>
    <w:rsid w:val="00FB0D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690389">
      <w:bodyDiv w:val="1"/>
      <w:marLeft w:val="0"/>
      <w:marRight w:val="0"/>
      <w:marTop w:val="0"/>
      <w:marBottom w:val="0"/>
      <w:divBdr>
        <w:top w:val="none" w:sz="0" w:space="0" w:color="auto"/>
        <w:left w:val="none" w:sz="0" w:space="0" w:color="auto"/>
        <w:bottom w:val="none" w:sz="0" w:space="0" w:color="auto"/>
        <w:right w:val="none" w:sz="0" w:space="0" w:color="auto"/>
      </w:divBdr>
    </w:div>
    <w:div w:id="373121554">
      <w:bodyDiv w:val="1"/>
      <w:marLeft w:val="0"/>
      <w:marRight w:val="0"/>
      <w:marTop w:val="0"/>
      <w:marBottom w:val="0"/>
      <w:divBdr>
        <w:top w:val="none" w:sz="0" w:space="0" w:color="auto"/>
        <w:left w:val="none" w:sz="0" w:space="0" w:color="auto"/>
        <w:bottom w:val="none" w:sz="0" w:space="0" w:color="auto"/>
        <w:right w:val="none" w:sz="0" w:space="0" w:color="auto"/>
      </w:divBdr>
    </w:div>
    <w:div w:id="421687087">
      <w:bodyDiv w:val="1"/>
      <w:marLeft w:val="0"/>
      <w:marRight w:val="0"/>
      <w:marTop w:val="0"/>
      <w:marBottom w:val="0"/>
      <w:divBdr>
        <w:top w:val="none" w:sz="0" w:space="0" w:color="auto"/>
        <w:left w:val="none" w:sz="0" w:space="0" w:color="auto"/>
        <w:bottom w:val="none" w:sz="0" w:space="0" w:color="auto"/>
        <w:right w:val="none" w:sz="0" w:space="0" w:color="auto"/>
      </w:divBdr>
    </w:div>
    <w:div w:id="449865174">
      <w:bodyDiv w:val="1"/>
      <w:marLeft w:val="0"/>
      <w:marRight w:val="0"/>
      <w:marTop w:val="0"/>
      <w:marBottom w:val="0"/>
      <w:divBdr>
        <w:top w:val="none" w:sz="0" w:space="0" w:color="auto"/>
        <w:left w:val="none" w:sz="0" w:space="0" w:color="auto"/>
        <w:bottom w:val="none" w:sz="0" w:space="0" w:color="auto"/>
        <w:right w:val="none" w:sz="0" w:space="0" w:color="auto"/>
      </w:divBdr>
    </w:div>
    <w:div w:id="648362758">
      <w:bodyDiv w:val="1"/>
      <w:marLeft w:val="0"/>
      <w:marRight w:val="0"/>
      <w:marTop w:val="0"/>
      <w:marBottom w:val="0"/>
      <w:divBdr>
        <w:top w:val="none" w:sz="0" w:space="0" w:color="auto"/>
        <w:left w:val="none" w:sz="0" w:space="0" w:color="auto"/>
        <w:bottom w:val="none" w:sz="0" w:space="0" w:color="auto"/>
        <w:right w:val="none" w:sz="0" w:space="0" w:color="auto"/>
      </w:divBdr>
    </w:div>
    <w:div w:id="820275594">
      <w:bodyDiv w:val="1"/>
      <w:marLeft w:val="0"/>
      <w:marRight w:val="0"/>
      <w:marTop w:val="0"/>
      <w:marBottom w:val="0"/>
      <w:divBdr>
        <w:top w:val="none" w:sz="0" w:space="0" w:color="auto"/>
        <w:left w:val="none" w:sz="0" w:space="0" w:color="auto"/>
        <w:bottom w:val="none" w:sz="0" w:space="0" w:color="auto"/>
        <w:right w:val="none" w:sz="0" w:space="0" w:color="auto"/>
      </w:divBdr>
    </w:div>
    <w:div w:id="932006588">
      <w:bodyDiv w:val="1"/>
      <w:marLeft w:val="0"/>
      <w:marRight w:val="0"/>
      <w:marTop w:val="0"/>
      <w:marBottom w:val="0"/>
      <w:divBdr>
        <w:top w:val="none" w:sz="0" w:space="0" w:color="auto"/>
        <w:left w:val="none" w:sz="0" w:space="0" w:color="auto"/>
        <w:bottom w:val="none" w:sz="0" w:space="0" w:color="auto"/>
        <w:right w:val="none" w:sz="0" w:space="0" w:color="auto"/>
      </w:divBdr>
    </w:div>
    <w:div w:id="1116023370">
      <w:bodyDiv w:val="1"/>
      <w:marLeft w:val="0"/>
      <w:marRight w:val="0"/>
      <w:marTop w:val="0"/>
      <w:marBottom w:val="0"/>
      <w:divBdr>
        <w:top w:val="none" w:sz="0" w:space="0" w:color="auto"/>
        <w:left w:val="none" w:sz="0" w:space="0" w:color="auto"/>
        <w:bottom w:val="none" w:sz="0" w:space="0" w:color="auto"/>
        <w:right w:val="none" w:sz="0" w:space="0" w:color="auto"/>
      </w:divBdr>
    </w:div>
    <w:div w:id="1353844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1087A6-D31C-44D4-B7A2-CC16AA955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8220</Words>
  <Characters>57626</Characters>
  <Application>Microsoft Office Word</Application>
  <DocSecurity>0</DocSecurity>
  <Lines>2216</Lines>
  <Paragraphs>12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Joint Validation and VerificationReport</vt:lpstr>
      <vt:lpstr/>
    </vt:vector>
  </TitlesOfParts>
  <Manager/>
  <Company/>
  <LinksUpToDate>false</LinksUpToDate>
  <CharactersWithSpaces>646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Validation and VerificationReport</dc:title>
  <dc:subject/>
  <dc:creator/>
  <cp:keywords/>
  <dc:description/>
  <cp:lastModifiedBy/>
  <cp:revision>1</cp:revision>
  <dcterms:created xsi:type="dcterms:W3CDTF">2026-06-09T20:05:00Z</dcterms:created>
  <dcterms:modified xsi:type="dcterms:W3CDTF">2026-06-28T21:18:00Z</dcterms:modified>
  <cp:category>Template Form</cp:category>
</cp:coreProperties>
</file>